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67DA76" w14:textId="77777777" w:rsidR="00B52C8B" w:rsidRDefault="00B52C8B" w:rsidP="00B52C8B">
      <w:pPr>
        <w:ind w:firstLine="698"/>
        <w:jc w:val="right"/>
      </w:pPr>
      <w:bookmarkStart w:id="0" w:name="sub_11000"/>
      <w:r>
        <w:rPr>
          <w:rStyle w:val="af0"/>
        </w:rPr>
        <w:t>Приложение</w:t>
      </w:r>
      <w:r>
        <w:rPr>
          <w:rStyle w:val="af0"/>
        </w:rPr>
        <w:br/>
        <w:t xml:space="preserve">к </w:t>
      </w:r>
      <w:hyperlink w:anchor="sub_1000" w:history="1">
        <w:r>
          <w:rPr>
            <w:rStyle w:val="af1"/>
          </w:rPr>
          <w:t>Положению</w:t>
        </w:r>
      </w:hyperlink>
      <w:r>
        <w:rPr>
          <w:rStyle w:val="af0"/>
        </w:rPr>
        <w:t xml:space="preserve"> о разработке наименований</w:t>
      </w:r>
      <w:r>
        <w:rPr>
          <w:rStyle w:val="af0"/>
        </w:rPr>
        <w:br/>
        <w:t>квалификаций и требований к квалификации,</w:t>
      </w:r>
      <w:r>
        <w:rPr>
          <w:rStyle w:val="af0"/>
        </w:rPr>
        <w:br/>
        <w:t>на соответствие которым проводится независимая</w:t>
      </w:r>
      <w:r>
        <w:rPr>
          <w:rStyle w:val="af0"/>
        </w:rPr>
        <w:br/>
        <w:t xml:space="preserve">оценка квалификации, утвержденному </w:t>
      </w:r>
      <w:hyperlink w:anchor="sub_0" w:history="1">
        <w:r>
          <w:rPr>
            <w:rStyle w:val="af1"/>
          </w:rPr>
          <w:t>приказом</w:t>
        </w:r>
      </w:hyperlink>
      <w:r>
        <w:rPr>
          <w:rStyle w:val="af0"/>
        </w:rPr>
        <w:br/>
        <w:t>Министерства труда и социальной защиты</w:t>
      </w:r>
      <w:r>
        <w:rPr>
          <w:rStyle w:val="af0"/>
        </w:rPr>
        <w:br/>
        <w:t>Российской Федерации</w:t>
      </w:r>
      <w:r>
        <w:rPr>
          <w:rStyle w:val="af0"/>
        </w:rPr>
        <w:br/>
        <w:t>от 11 июля 2022 г. N 410н</w:t>
      </w:r>
    </w:p>
    <w:bookmarkEnd w:id="0"/>
    <w:p w14:paraId="6834DBF9" w14:textId="77777777" w:rsidR="00B52C8B" w:rsidRDefault="00B52C8B" w:rsidP="00B52C8B"/>
    <w:p w14:paraId="2CB5AAE6" w14:textId="3BFD3B04" w:rsidR="00853426" w:rsidRDefault="00853426" w:rsidP="00853426">
      <w:pPr>
        <w:pStyle w:val="1"/>
      </w:pPr>
      <w:bookmarkStart w:id="1" w:name="_Hlk116910434"/>
      <w:r>
        <w:t>Структура</w:t>
      </w:r>
      <w:r>
        <w:br/>
        <w:t>описания квалификации</w:t>
      </w:r>
      <w:r w:rsidR="001E0DA4">
        <w:t xml:space="preserve"> 1</w:t>
      </w:r>
    </w:p>
    <w:p w14:paraId="506A10EC" w14:textId="77777777" w:rsidR="00853426" w:rsidRDefault="00853426" w:rsidP="00853426">
      <w:pPr>
        <w:pStyle w:val="af4"/>
      </w:pPr>
    </w:p>
    <w:p w14:paraId="1017FFA2" w14:textId="155A888D" w:rsidR="00853426" w:rsidRPr="00A37133" w:rsidRDefault="00853426" w:rsidP="00853426">
      <w:pPr>
        <w:pStyle w:val="af4"/>
        <w:rPr>
          <w:rFonts w:ascii="Times New Roman" w:hAnsi="Times New Roman" w:cs="Times New Roman"/>
        </w:rPr>
      </w:pPr>
      <w:r w:rsidRPr="00A37133">
        <w:rPr>
          <w:rFonts w:ascii="Times New Roman" w:hAnsi="Times New Roman" w:cs="Times New Roman"/>
        </w:rPr>
        <w:t xml:space="preserve">1. Наименование квалификации </w:t>
      </w:r>
      <w:r w:rsidRPr="00A37133">
        <w:rPr>
          <w:rFonts w:ascii="Times New Roman" w:eastAsia="Times New Roman" w:hAnsi="Times New Roman" w:cs="Times New Roman"/>
        </w:rPr>
        <w:t xml:space="preserve">Специалист по </w:t>
      </w:r>
      <w:r w:rsidR="00337C1F">
        <w:rPr>
          <w:rFonts w:ascii="Times New Roman" w:eastAsia="Times New Roman" w:hAnsi="Times New Roman" w:cs="Times New Roman"/>
        </w:rPr>
        <w:t>р</w:t>
      </w:r>
      <w:r w:rsidR="00337C1F" w:rsidRPr="00337C1F">
        <w:rPr>
          <w:rFonts w:ascii="Times New Roman" w:eastAsia="Times New Roman" w:hAnsi="Times New Roman" w:cs="Times New Roman"/>
        </w:rPr>
        <w:t>абот</w:t>
      </w:r>
      <w:r w:rsidR="00337C1F">
        <w:rPr>
          <w:rFonts w:ascii="Times New Roman" w:eastAsia="Times New Roman" w:hAnsi="Times New Roman" w:cs="Times New Roman"/>
        </w:rPr>
        <w:t>е</w:t>
      </w:r>
      <w:r w:rsidR="00337C1F" w:rsidRPr="00337C1F">
        <w:rPr>
          <w:rFonts w:ascii="Times New Roman" w:eastAsia="Times New Roman" w:hAnsi="Times New Roman" w:cs="Times New Roman"/>
        </w:rPr>
        <w:t xml:space="preserve"> с заинтересованными сторонами</w:t>
      </w:r>
      <w:r w:rsidR="008531E5">
        <w:rPr>
          <w:rFonts w:ascii="Times New Roman" w:eastAsia="Times New Roman" w:hAnsi="Times New Roman" w:cs="Times New Roman"/>
        </w:rPr>
        <w:t xml:space="preserve">, </w:t>
      </w:r>
      <w:r w:rsidR="008531E5">
        <w:t>о</w:t>
      </w:r>
      <w:r w:rsidR="008531E5" w:rsidRPr="00377B2A">
        <w:t>беспечени</w:t>
      </w:r>
      <w:r w:rsidR="008531E5">
        <w:t>ю</w:t>
      </w:r>
      <w:r w:rsidR="008531E5" w:rsidRPr="00377B2A">
        <w:t xml:space="preserve"> изменений в организации </w:t>
      </w:r>
      <w:r w:rsidR="008531E5">
        <w:t>и выявлению бизнес-проблем</w:t>
      </w:r>
      <w:r w:rsidR="00337C1F" w:rsidRPr="00337C1F">
        <w:rPr>
          <w:rFonts w:ascii="Times New Roman" w:eastAsia="Times New Roman" w:hAnsi="Times New Roman" w:cs="Times New Roman"/>
        </w:rPr>
        <w:t xml:space="preserve"> </w:t>
      </w:r>
      <w:r w:rsidRPr="00A37133">
        <w:rPr>
          <w:rFonts w:ascii="Times New Roman" w:eastAsia="Times New Roman" w:hAnsi="Times New Roman" w:cs="Times New Roman"/>
        </w:rPr>
        <w:t>(</w:t>
      </w:r>
      <w:r>
        <w:rPr>
          <w:rFonts w:ascii="Times New Roman" w:eastAsia="Times New Roman" w:hAnsi="Times New Roman" w:cs="Times New Roman"/>
        </w:rPr>
        <w:t>5</w:t>
      </w:r>
      <w:r w:rsidRPr="00A37133">
        <w:rPr>
          <w:rFonts w:ascii="Times New Roman" w:eastAsia="Times New Roman" w:hAnsi="Times New Roman" w:cs="Times New Roman"/>
        </w:rPr>
        <w:t xml:space="preserve"> уровень квалификации)</w:t>
      </w:r>
    </w:p>
    <w:p w14:paraId="03B6B1C9" w14:textId="77777777" w:rsidR="00853426" w:rsidRDefault="00853426" w:rsidP="00853426">
      <w:pPr>
        <w:pStyle w:val="af4"/>
      </w:pPr>
      <w:r>
        <w:t>2. Номер квалификации</w:t>
      </w:r>
      <w:r>
        <w:rPr>
          <w:vertAlign w:val="superscript"/>
        </w:rPr>
        <w:t> </w:t>
      </w:r>
      <w:hyperlink w:anchor="sub_1111" w:history="1">
        <w:r>
          <w:rPr>
            <w:rStyle w:val="af1"/>
            <w:vertAlign w:val="superscript"/>
          </w:rPr>
          <w:t>1</w:t>
        </w:r>
      </w:hyperlink>
      <w:r>
        <w:t xml:space="preserve"> - </w:t>
      </w:r>
    </w:p>
    <w:p w14:paraId="12CF2DE2" w14:textId="797ADE6C" w:rsidR="00853426" w:rsidRDefault="00853426" w:rsidP="00853426">
      <w:pPr>
        <w:pStyle w:val="af4"/>
      </w:pPr>
      <w:r>
        <w:t>3. Уровень</w:t>
      </w:r>
      <w:r>
        <w:rPr>
          <w:vertAlign w:val="superscript"/>
        </w:rPr>
        <w:t> </w:t>
      </w:r>
      <w:hyperlink w:anchor="sub_2222" w:history="1">
        <w:r>
          <w:rPr>
            <w:rStyle w:val="af1"/>
            <w:vertAlign w:val="superscript"/>
          </w:rPr>
          <w:t>2</w:t>
        </w:r>
      </w:hyperlink>
      <w:r>
        <w:rPr>
          <w:vertAlign w:val="superscript"/>
        </w:rPr>
        <w:t xml:space="preserve"> </w:t>
      </w:r>
      <w:r>
        <w:t xml:space="preserve">(подуровень) квалификации 5 </w:t>
      </w:r>
    </w:p>
    <w:p w14:paraId="312003FB" w14:textId="77777777" w:rsidR="00853426" w:rsidRDefault="00853426" w:rsidP="00853426">
      <w:pPr>
        <w:pStyle w:val="af4"/>
      </w:pPr>
      <w:r>
        <w:t>4. Область профессиональной деятельности</w:t>
      </w:r>
      <w:r>
        <w:rPr>
          <w:vertAlign w:val="superscript"/>
        </w:rPr>
        <w:t> </w:t>
      </w:r>
      <w:hyperlink w:anchor="sub_3333" w:history="1">
        <w:r>
          <w:rPr>
            <w:rStyle w:val="af1"/>
            <w:vertAlign w:val="superscript"/>
          </w:rPr>
          <w:t>3</w:t>
        </w:r>
      </w:hyperlink>
      <w:r>
        <w:t>: Финансы и экономика</w:t>
      </w:r>
    </w:p>
    <w:p w14:paraId="34457599" w14:textId="77777777" w:rsidR="00853426" w:rsidRDefault="00853426" w:rsidP="00853426">
      <w:pPr>
        <w:pStyle w:val="af4"/>
      </w:pPr>
      <w:r>
        <w:t>5. Вид профессиональной деятельности</w:t>
      </w:r>
      <w:r>
        <w:rPr>
          <w:vertAlign w:val="superscript"/>
        </w:rPr>
        <w:t> </w:t>
      </w:r>
      <w:hyperlink w:anchor="sub_4444" w:history="1">
        <w:r>
          <w:rPr>
            <w:rStyle w:val="af1"/>
            <w:vertAlign w:val="superscript"/>
          </w:rPr>
          <w:t>4</w:t>
        </w:r>
      </w:hyperlink>
      <w:r>
        <w:t xml:space="preserve">: </w:t>
      </w:r>
      <w:r w:rsidRPr="00B52C8B">
        <w:t>Деятельность по выявлению бизнес-проблем, выяснению</w:t>
      </w:r>
      <w:r>
        <w:t xml:space="preserve"> </w:t>
      </w:r>
      <w:r w:rsidRPr="00B52C8B">
        <w:t>потребностей заинтересованных сторон, обоснованию решений и обеспечению проведения изменений в организации</w:t>
      </w:r>
    </w:p>
    <w:p w14:paraId="67BD3802" w14:textId="77777777" w:rsidR="00853426" w:rsidRDefault="00853426" w:rsidP="00853426">
      <w:pPr>
        <w:pStyle w:val="af4"/>
      </w:pPr>
      <w:r>
        <w:t>6. Реквизиты протокола Совета об одобрении квалификации: ___________</w:t>
      </w:r>
    </w:p>
    <w:p w14:paraId="611AA53A" w14:textId="77777777" w:rsidR="00853426" w:rsidRDefault="00853426" w:rsidP="00853426">
      <w:pPr>
        <w:pStyle w:val="af4"/>
      </w:pPr>
      <w:r>
        <w:t>7. Реквизиты приказа Национального агентства об утверждении квалификации</w:t>
      </w:r>
      <w:r>
        <w:rPr>
          <w:vertAlign w:val="superscript"/>
        </w:rPr>
        <w:t> </w:t>
      </w:r>
      <w:hyperlink w:anchor="sub_5555" w:history="1">
        <w:r>
          <w:rPr>
            <w:rStyle w:val="af1"/>
            <w:vertAlign w:val="superscript"/>
          </w:rPr>
          <w:t>5</w:t>
        </w:r>
      </w:hyperlink>
      <w:r>
        <w:t xml:space="preserve">: </w:t>
      </w:r>
    </w:p>
    <w:p w14:paraId="56418F9D" w14:textId="77777777" w:rsidR="00853426" w:rsidRDefault="00853426" w:rsidP="00853426">
      <w:pPr>
        <w:pStyle w:val="af4"/>
      </w:pPr>
      <w:r>
        <w:t>8. Основание разработки квалификации:</w:t>
      </w:r>
    </w:p>
    <w:p w14:paraId="2C2F694E" w14:textId="77777777" w:rsidR="00853426" w:rsidRDefault="00853426" w:rsidP="00853426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40"/>
        <w:gridCol w:w="9358"/>
      </w:tblGrid>
      <w:tr w:rsidR="00853426" w14:paraId="7D8278F7" w14:textId="77777777" w:rsidTr="003A1C49">
        <w:tc>
          <w:tcPr>
            <w:tcW w:w="56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7A510" w14:textId="77777777" w:rsidR="00853426" w:rsidRDefault="00853426" w:rsidP="003A1C49">
            <w:pPr>
              <w:pStyle w:val="af2"/>
              <w:jc w:val="center"/>
            </w:pPr>
            <w:r>
              <w:t>Вид документа</w:t>
            </w:r>
          </w:p>
        </w:tc>
        <w:tc>
          <w:tcPr>
            <w:tcW w:w="9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EB4147B" w14:textId="77777777" w:rsidR="00853426" w:rsidRDefault="00853426" w:rsidP="003A1C49">
            <w:pPr>
              <w:pStyle w:val="af2"/>
              <w:jc w:val="center"/>
            </w:pPr>
            <w:r>
              <w:t>Полное наименование и реквизиты документа</w:t>
            </w:r>
          </w:p>
        </w:tc>
      </w:tr>
      <w:tr w:rsidR="00853426" w14:paraId="2E7DC8AE" w14:textId="77777777" w:rsidTr="003A1C49">
        <w:tc>
          <w:tcPr>
            <w:tcW w:w="56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67841C" w14:textId="77777777" w:rsidR="00853426" w:rsidRDefault="00000000" w:rsidP="003A1C49">
            <w:pPr>
              <w:pStyle w:val="af2"/>
            </w:pPr>
            <w:hyperlink r:id="rId7" w:history="1">
              <w:r w:rsidR="00853426">
                <w:rPr>
                  <w:rStyle w:val="af1"/>
                </w:rPr>
                <w:t>Профессиональный стандарт</w:t>
              </w:r>
            </w:hyperlink>
            <w:r w:rsidR="00853426">
              <w:t xml:space="preserve"> (при наличии)</w:t>
            </w:r>
            <w:r w:rsidR="00853426">
              <w:rPr>
                <w:vertAlign w:val="superscript"/>
              </w:rPr>
              <w:t> </w:t>
            </w:r>
            <w:hyperlink w:anchor="sub_6666" w:history="1">
              <w:r w:rsidR="00853426">
                <w:rPr>
                  <w:rStyle w:val="af1"/>
                  <w:vertAlign w:val="superscript"/>
                </w:rPr>
                <w:t>6</w:t>
              </w:r>
            </w:hyperlink>
          </w:p>
        </w:tc>
        <w:tc>
          <w:tcPr>
            <w:tcW w:w="9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B43DAB2" w14:textId="77777777" w:rsidR="00853426" w:rsidRDefault="00853426" w:rsidP="003A1C49">
            <w:pPr>
              <w:pStyle w:val="af2"/>
            </w:pPr>
            <w:r>
              <w:t>Приказ Министерства труда и социальной защиты РФ от 25 сентября 2018 г. N 592н</w:t>
            </w:r>
          </w:p>
          <w:p w14:paraId="0529C52B" w14:textId="77777777" w:rsidR="00853426" w:rsidRDefault="00853426" w:rsidP="003A1C49">
            <w:pPr>
              <w:pStyle w:val="af2"/>
            </w:pPr>
            <w:r>
              <w:t>"Об утверждении профессионального стандарта "Бизнес-аналитик"</w:t>
            </w:r>
          </w:p>
        </w:tc>
      </w:tr>
      <w:tr w:rsidR="00853426" w14:paraId="696E045F" w14:textId="77777777" w:rsidTr="003A1C49">
        <w:tc>
          <w:tcPr>
            <w:tcW w:w="56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88EAF" w14:textId="77777777" w:rsidR="00853426" w:rsidRDefault="00853426" w:rsidP="003A1C49">
            <w:pPr>
              <w:pStyle w:val="af2"/>
            </w:pPr>
            <w:r>
              <w:t xml:space="preserve">Квалификационное требование, установленное федеральным законом и иным нормативным правовым актом Российской Федерации (при </w:t>
            </w:r>
            <w:r>
              <w:lastRenderedPageBreak/>
              <w:t>наличии)</w:t>
            </w:r>
          </w:p>
        </w:tc>
        <w:tc>
          <w:tcPr>
            <w:tcW w:w="9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3D69063" w14:textId="77777777" w:rsidR="00853426" w:rsidRDefault="00853426" w:rsidP="003A1C49">
            <w:pPr>
              <w:pStyle w:val="af2"/>
            </w:pPr>
            <w:r>
              <w:lastRenderedPageBreak/>
              <w:t>-</w:t>
            </w:r>
          </w:p>
        </w:tc>
      </w:tr>
      <w:tr w:rsidR="00853426" w14:paraId="1D2546FF" w14:textId="77777777" w:rsidTr="003A1C49">
        <w:tc>
          <w:tcPr>
            <w:tcW w:w="56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AAB9F" w14:textId="77777777" w:rsidR="00853426" w:rsidRDefault="00853426" w:rsidP="003A1C49">
            <w:pPr>
              <w:pStyle w:val="af2"/>
            </w:pPr>
            <w:r>
              <w:t>Квалификационная характеристика, связанная с видом профессиональной деятельности</w:t>
            </w:r>
          </w:p>
        </w:tc>
        <w:tc>
          <w:tcPr>
            <w:tcW w:w="9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A86B6F1" w14:textId="77777777" w:rsidR="00853426" w:rsidRDefault="00853426" w:rsidP="003A1C49">
            <w:pPr>
              <w:pStyle w:val="af2"/>
            </w:pPr>
            <w:r>
              <w:t>-</w:t>
            </w:r>
          </w:p>
        </w:tc>
      </w:tr>
    </w:tbl>
    <w:p w14:paraId="3A215976" w14:textId="77777777" w:rsidR="00853426" w:rsidRDefault="00853426" w:rsidP="00853426"/>
    <w:p w14:paraId="2C71DFE1" w14:textId="77777777" w:rsidR="00853426" w:rsidRDefault="00853426" w:rsidP="00853426">
      <w:pPr>
        <w:pStyle w:val="af4"/>
      </w:pPr>
      <w:r>
        <w:t>9. Трудовые функции (профессиональные задачи, обязанности) и их характеристики:</w:t>
      </w:r>
    </w:p>
    <w:p w14:paraId="27A696AD" w14:textId="77777777" w:rsidR="00853426" w:rsidRDefault="00853426" w:rsidP="00853426"/>
    <w:tbl>
      <w:tblPr>
        <w:tblW w:w="1501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96"/>
        <w:gridCol w:w="1701"/>
        <w:gridCol w:w="1985"/>
        <w:gridCol w:w="2551"/>
        <w:gridCol w:w="4253"/>
        <w:gridCol w:w="2409"/>
        <w:gridCol w:w="1522"/>
      </w:tblGrid>
      <w:tr w:rsidR="00853426" w14:paraId="557F9E2A" w14:textId="77777777" w:rsidTr="003A1C49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F3FD1" w14:textId="77777777" w:rsidR="00853426" w:rsidRDefault="00853426" w:rsidP="003A1C49">
            <w:pPr>
              <w:pStyle w:val="af2"/>
              <w:jc w:val="center"/>
            </w:pPr>
            <w:r>
              <w:t>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00E04" w14:textId="77777777" w:rsidR="00853426" w:rsidRDefault="00853426" w:rsidP="003A1C49">
            <w:pPr>
              <w:pStyle w:val="af2"/>
              <w:jc w:val="center"/>
            </w:pPr>
            <w:r>
              <w:t>Код (при наличии профессионального стандарта)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6882C" w14:textId="77777777" w:rsidR="00853426" w:rsidRDefault="00853426" w:rsidP="003A1C49">
            <w:pPr>
              <w:pStyle w:val="af2"/>
              <w:jc w:val="center"/>
            </w:pPr>
            <w:r>
              <w:t>Наименование трудовой функции (профессиональной задачи, обязанности)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2B5DB" w14:textId="77777777" w:rsidR="00853426" w:rsidRDefault="00853426" w:rsidP="003A1C49">
            <w:pPr>
              <w:pStyle w:val="af2"/>
              <w:jc w:val="center"/>
            </w:pPr>
            <w:r>
              <w:t>Трудовые действия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78367" w14:textId="77777777" w:rsidR="00853426" w:rsidRDefault="00853426" w:rsidP="003A1C49">
            <w:pPr>
              <w:pStyle w:val="af2"/>
              <w:jc w:val="center"/>
            </w:pPr>
            <w:r>
              <w:t>Необходимые умения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8E619" w14:textId="77777777" w:rsidR="00853426" w:rsidRDefault="00853426" w:rsidP="003A1C49">
            <w:pPr>
              <w:pStyle w:val="af2"/>
              <w:jc w:val="center"/>
            </w:pPr>
            <w:r>
              <w:t>Необходимые знания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9A04B90" w14:textId="77777777" w:rsidR="00853426" w:rsidRDefault="00853426" w:rsidP="003A1C49">
            <w:pPr>
              <w:pStyle w:val="af2"/>
              <w:jc w:val="center"/>
            </w:pPr>
            <w:r>
              <w:t>Дополнительные сведения (при необходимости)</w:t>
            </w:r>
          </w:p>
        </w:tc>
      </w:tr>
      <w:tr w:rsidR="00853426" w14:paraId="2CF7DE2B" w14:textId="77777777" w:rsidTr="003A1C49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39CB5" w14:textId="77777777" w:rsidR="00853426" w:rsidRDefault="00853426" w:rsidP="003A1C49">
            <w:pPr>
              <w:pStyle w:val="af2"/>
              <w:jc w:val="center"/>
            </w:pPr>
            <w: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F915E" w14:textId="77777777" w:rsidR="00853426" w:rsidRDefault="00853426" w:rsidP="003A1C49">
            <w:pPr>
              <w:pStyle w:val="af2"/>
              <w:jc w:val="center"/>
            </w:pPr>
            <w:r w:rsidRPr="00445902">
              <w:t>А/01.5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86CCF" w14:textId="77777777" w:rsidR="00853426" w:rsidRDefault="00853426" w:rsidP="003A1C49">
            <w:pPr>
              <w:pStyle w:val="af2"/>
              <w:jc w:val="center"/>
            </w:pPr>
            <w:r w:rsidRPr="00445902">
              <w:t>Выявление заинтересованных сторон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31ABC" w14:textId="77777777" w:rsidR="00853426" w:rsidRDefault="00853426" w:rsidP="003A1C49">
            <w:pPr>
              <w:pStyle w:val="af2"/>
              <w:jc w:val="center"/>
            </w:pPr>
            <w:r w:rsidRPr="00445902">
              <w:t>Анализ контекста, организационной структуры, бизнес-процессов с целью выявления заинтересованных сторон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5A0D2" w14:textId="77777777" w:rsidR="00853426" w:rsidRDefault="00853426" w:rsidP="003A1C49">
            <w:pPr>
              <w:pStyle w:val="af2"/>
              <w:jc w:val="center"/>
            </w:pPr>
            <w:r w:rsidRPr="00445902">
              <w:t>Использовать техники выявления заинтересованных сторон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78251" w14:textId="77777777" w:rsidR="00853426" w:rsidRDefault="00853426" w:rsidP="003A1C49">
            <w:pPr>
              <w:pStyle w:val="af2"/>
              <w:jc w:val="center"/>
            </w:pPr>
            <w:r w:rsidRPr="00445902">
              <w:t>Теория заинтересованных сторон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21F11B9" w14:textId="77777777" w:rsidR="00853426" w:rsidRDefault="00853426" w:rsidP="003A1C49">
            <w:pPr>
              <w:pStyle w:val="af2"/>
              <w:jc w:val="center"/>
            </w:pPr>
          </w:p>
        </w:tc>
      </w:tr>
      <w:tr w:rsidR="00853426" w14:paraId="050133A0" w14:textId="77777777" w:rsidTr="003A1C49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2EA1E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C5A37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DB73D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B6F09" w14:textId="77777777" w:rsidR="00853426" w:rsidRDefault="00853426" w:rsidP="003A1C49">
            <w:pPr>
              <w:pStyle w:val="af2"/>
              <w:jc w:val="center"/>
            </w:pPr>
            <w:r w:rsidRPr="00445902">
              <w:t>Сбор и регистрация информации о заинтересованных сторонах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F77DF" w14:textId="77777777" w:rsidR="00853426" w:rsidRDefault="00853426" w:rsidP="003A1C49">
            <w:pPr>
              <w:pStyle w:val="af2"/>
              <w:jc w:val="center"/>
            </w:pPr>
            <w:r w:rsidRPr="00445902">
              <w:t>Планировать, организовывать и проводить встречи и обсуждения с заинтересованными сторонам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68A6A" w14:textId="77777777" w:rsidR="00853426" w:rsidRDefault="00853426" w:rsidP="003A1C49">
            <w:pPr>
              <w:pStyle w:val="af2"/>
              <w:jc w:val="center"/>
            </w:pPr>
            <w:r w:rsidRPr="00445902">
              <w:t>Теория межличностной и групповой коммуникации в деловом взаимодействии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A38EDA2" w14:textId="77777777" w:rsidR="00853426" w:rsidRDefault="00853426" w:rsidP="003A1C49">
            <w:pPr>
              <w:pStyle w:val="af2"/>
              <w:jc w:val="center"/>
            </w:pPr>
          </w:p>
        </w:tc>
      </w:tr>
      <w:tr w:rsidR="00853426" w14:paraId="64A1AF1D" w14:textId="77777777" w:rsidTr="003A1C49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63773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A04B4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343A2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67A50" w14:textId="77777777" w:rsidR="00853426" w:rsidRDefault="00853426" w:rsidP="003A1C49">
            <w:pPr>
              <w:pStyle w:val="af2"/>
              <w:jc w:val="center"/>
            </w:pPr>
            <w:r w:rsidRPr="00445902">
              <w:t xml:space="preserve">Организация хранения информации о заинтересованных сторонах и поддержания ее в </w:t>
            </w:r>
            <w:r w:rsidRPr="00445902">
              <w:lastRenderedPageBreak/>
              <w:t>актуальном состоянии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F2E73" w14:textId="77777777" w:rsidR="00853426" w:rsidRDefault="00853426" w:rsidP="003A1C49">
            <w:pPr>
              <w:pStyle w:val="af2"/>
              <w:jc w:val="center"/>
            </w:pPr>
            <w:r w:rsidRPr="00445902">
              <w:lastRenderedPageBreak/>
              <w:t>Использовать техники эффективных коммуникаций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5AE05" w14:textId="77777777" w:rsidR="00853426" w:rsidRDefault="00853426" w:rsidP="003A1C49">
            <w:pPr>
              <w:pStyle w:val="af2"/>
              <w:jc w:val="center"/>
            </w:pPr>
            <w:r w:rsidRPr="00445902">
              <w:t>Теория конфликтов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561D128" w14:textId="77777777" w:rsidR="00853426" w:rsidRDefault="00853426" w:rsidP="003A1C49">
            <w:pPr>
              <w:pStyle w:val="af2"/>
              <w:jc w:val="center"/>
            </w:pPr>
          </w:p>
        </w:tc>
      </w:tr>
      <w:tr w:rsidR="00853426" w14:paraId="09C404AE" w14:textId="77777777" w:rsidTr="003A1C49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7E598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FCDEF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C423B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5CDBD" w14:textId="77777777" w:rsidR="00853426" w:rsidRDefault="00853426" w:rsidP="003A1C49">
            <w:pPr>
              <w:pStyle w:val="af2"/>
              <w:jc w:val="center"/>
            </w:pPr>
            <w:r w:rsidRPr="00445902">
              <w:t>Анализ и классификация заинтересованных сторон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2B2B0" w14:textId="77777777" w:rsidR="00853426" w:rsidRDefault="00853426" w:rsidP="003A1C49">
            <w:pPr>
              <w:pStyle w:val="af2"/>
              <w:jc w:val="center"/>
            </w:pPr>
            <w:r w:rsidRPr="00445902">
              <w:t xml:space="preserve">Выявлять, регистрировать, анализировать и классифицировать </w:t>
            </w:r>
            <w:proofErr w:type="gramStart"/>
            <w:r w:rsidRPr="00445902">
              <w:t>риски</w:t>
            </w:r>
            <w:proofErr w:type="gramEnd"/>
            <w:r w:rsidRPr="00445902">
              <w:t xml:space="preserve"> и разрабатывать комплекс мероприятий по их минимизаци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DDA7C" w14:textId="77777777" w:rsidR="00853426" w:rsidRDefault="00853426" w:rsidP="003A1C49">
            <w:pPr>
              <w:pStyle w:val="af2"/>
              <w:jc w:val="center"/>
            </w:pPr>
            <w:r w:rsidRPr="00445902">
              <w:t>Языки визуального моделирования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A03AB00" w14:textId="77777777" w:rsidR="00853426" w:rsidRDefault="00853426" w:rsidP="003A1C49">
            <w:pPr>
              <w:pStyle w:val="af2"/>
              <w:jc w:val="center"/>
            </w:pPr>
          </w:p>
        </w:tc>
      </w:tr>
      <w:tr w:rsidR="00853426" w14:paraId="01547FDA" w14:textId="77777777" w:rsidTr="003A1C49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44D58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80369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78FD6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5E387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68344" w14:textId="77777777" w:rsidR="00853426" w:rsidRDefault="00853426" w:rsidP="003A1C49">
            <w:pPr>
              <w:pStyle w:val="af2"/>
              <w:jc w:val="center"/>
            </w:pPr>
            <w:r w:rsidRPr="00445902">
              <w:t>Собирать, классифицировать, систематизировать и обеспечивать хранение и актуализацию информации бизнес-анализ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69DA5" w14:textId="77777777" w:rsidR="00853426" w:rsidRDefault="00853426" w:rsidP="003A1C49">
            <w:pPr>
              <w:pStyle w:val="af2"/>
              <w:jc w:val="center"/>
            </w:pPr>
            <w:r w:rsidRPr="00445902">
              <w:t>Теория управления рисками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FAA9E4" w14:textId="77777777" w:rsidR="00853426" w:rsidRDefault="00853426" w:rsidP="003A1C49">
            <w:pPr>
              <w:pStyle w:val="af2"/>
              <w:jc w:val="center"/>
            </w:pPr>
          </w:p>
        </w:tc>
      </w:tr>
      <w:tr w:rsidR="00853426" w14:paraId="6E6D5178" w14:textId="77777777" w:rsidTr="003A1C49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97084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E32C5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EAB76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4A1A2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9C6E7" w14:textId="77777777" w:rsidR="00853426" w:rsidRDefault="00853426" w:rsidP="003A1C49">
            <w:pPr>
              <w:pStyle w:val="af2"/>
              <w:jc w:val="center"/>
            </w:pPr>
            <w:r w:rsidRPr="00445902">
              <w:t>Оформлять результаты бизнес-анализа в соответствии с выбранными подходам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059EB" w14:textId="77777777" w:rsidR="00853426" w:rsidRDefault="00853426" w:rsidP="003A1C49">
            <w:pPr>
              <w:pStyle w:val="af2"/>
              <w:jc w:val="center"/>
            </w:pPr>
            <w:r w:rsidRPr="00445902">
              <w:t>Теория систем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CE66995" w14:textId="77777777" w:rsidR="00853426" w:rsidRDefault="00853426" w:rsidP="003A1C49">
            <w:pPr>
              <w:pStyle w:val="af2"/>
              <w:jc w:val="center"/>
            </w:pPr>
          </w:p>
        </w:tc>
      </w:tr>
      <w:tr w:rsidR="00853426" w14:paraId="565301BA" w14:textId="77777777" w:rsidTr="003A1C49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DB4859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383ED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91635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5B371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1B4C5" w14:textId="77777777" w:rsidR="00853426" w:rsidRDefault="00853426" w:rsidP="003A1C49">
            <w:pPr>
              <w:pStyle w:val="af2"/>
              <w:jc w:val="center"/>
            </w:pPr>
            <w:r w:rsidRPr="00445902">
              <w:t>Определять связи и зависимости между элементами информации бизнес-анализ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09E50" w14:textId="77777777" w:rsidR="00853426" w:rsidRDefault="00853426" w:rsidP="003A1C49">
            <w:pPr>
              <w:pStyle w:val="af2"/>
              <w:jc w:val="center"/>
            </w:pPr>
            <w:r w:rsidRPr="00445902">
              <w:t>Предметная область и специфика деятельности организации в объеме, достаточном для решения задач бизнес-анализа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3B65E79" w14:textId="77777777" w:rsidR="00853426" w:rsidRDefault="00853426" w:rsidP="003A1C49">
            <w:pPr>
              <w:pStyle w:val="af2"/>
              <w:jc w:val="center"/>
            </w:pPr>
          </w:p>
        </w:tc>
      </w:tr>
      <w:tr w:rsidR="00853426" w14:paraId="1572F441" w14:textId="77777777" w:rsidTr="003A1C49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61822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8A8D7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22DCD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3E851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432E9" w14:textId="77777777" w:rsidR="00853426" w:rsidRDefault="00853426" w:rsidP="003A1C49">
            <w:pPr>
              <w:pStyle w:val="af2"/>
              <w:jc w:val="center"/>
            </w:pPr>
            <w:r w:rsidRPr="00445902">
              <w:t>Применять информационные технологии в объеме, необходимом для целей бизнес-анализ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1D30E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FACC0E" w14:textId="77777777" w:rsidR="00853426" w:rsidRDefault="00853426" w:rsidP="003A1C49">
            <w:pPr>
              <w:pStyle w:val="af2"/>
              <w:jc w:val="center"/>
            </w:pPr>
          </w:p>
        </w:tc>
      </w:tr>
      <w:tr w:rsidR="00853426" w14:paraId="4A9AD25B" w14:textId="77777777" w:rsidTr="003A1C49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119CE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7FCE2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D261E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C39B2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E319D" w14:textId="77777777" w:rsidR="00853426" w:rsidRDefault="00853426" w:rsidP="003A1C49">
            <w:pPr>
              <w:pStyle w:val="af2"/>
              <w:jc w:val="center"/>
            </w:pPr>
            <w:r w:rsidRPr="00445902">
              <w:t>Анализировать внутренние (внешние) факторы и условия, влияющие на деятельность организаци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2269B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E4FE898" w14:textId="77777777" w:rsidR="00853426" w:rsidRDefault="00853426" w:rsidP="003A1C49">
            <w:pPr>
              <w:pStyle w:val="af2"/>
              <w:jc w:val="center"/>
            </w:pPr>
          </w:p>
        </w:tc>
      </w:tr>
      <w:tr w:rsidR="00853426" w14:paraId="15FFD97D" w14:textId="77777777" w:rsidTr="003A1C49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4BD4F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F47C7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19375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2B437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86B1C" w14:textId="77777777" w:rsidR="00853426" w:rsidRDefault="00853426" w:rsidP="003A1C49">
            <w:pPr>
              <w:pStyle w:val="af2"/>
              <w:jc w:val="center"/>
            </w:pPr>
            <w:r w:rsidRPr="00445902">
              <w:t>Анализировать степень участия заинтересованных сторон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1F5CE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0CF9123" w14:textId="77777777" w:rsidR="00853426" w:rsidRDefault="00853426" w:rsidP="003A1C49">
            <w:pPr>
              <w:pStyle w:val="af2"/>
              <w:jc w:val="center"/>
            </w:pPr>
          </w:p>
        </w:tc>
      </w:tr>
      <w:tr w:rsidR="00853426" w14:paraId="46C6E927" w14:textId="77777777" w:rsidTr="003A1C49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747DC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C8649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85D4E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081C8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FA6A8" w14:textId="77777777" w:rsidR="00853426" w:rsidRDefault="00853426" w:rsidP="003A1C49">
            <w:pPr>
              <w:pStyle w:val="af2"/>
              <w:jc w:val="center"/>
            </w:pPr>
            <w:r w:rsidRPr="00445902">
              <w:t>Анализировать качество информации бизнес-анализа с точки зрения выбранных критериев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93C11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7724B7F" w14:textId="77777777" w:rsidR="00853426" w:rsidRDefault="00853426" w:rsidP="003A1C49">
            <w:pPr>
              <w:pStyle w:val="af2"/>
              <w:jc w:val="center"/>
            </w:pPr>
          </w:p>
        </w:tc>
      </w:tr>
      <w:tr w:rsidR="00853426" w14:paraId="524B89A3" w14:textId="77777777" w:rsidTr="003A1C49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B68D7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1DA9E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CC96D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80EF9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33F05" w14:textId="77777777" w:rsidR="00853426" w:rsidRDefault="00853426" w:rsidP="003A1C49">
            <w:pPr>
              <w:pStyle w:val="af2"/>
              <w:jc w:val="center"/>
            </w:pPr>
            <w:r w:rsidRPr="00445902">
              <w:t>Проводить анализ предметной област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5977A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5211C68" w14:textId="77777777" w:rsidR="00853426" w:rsidRDefault="00853426" w:rsidP="003A1C49">
            <w:pPr>
              <w:pStyle w:val="af2"/>
              <w:jc w:val="center"/>
            </w:pPr>
          </w:p>
        </w:tc>
      </w:tr>
      <w:tr w:rsidR="00853426" w14:paraId="7F155BF0" w14:textId="77777777" w:rsidTr="003A1C49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C1379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3D9F5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D4D0B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16BF3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711A8" w14:textId="77777777" w:rsidR="00853426" w:rsidRDefault="00853426" w:rsidP="003A1C49">
            <w:pPr>
              <w:pStyle w:val="af2"/>
              <w:jc w:val="center"/>
            </w:pPr>
            <w:r w:rsidRPr="00445902">
              <w:t xml:space="preserve">Выполнять функциональную </w:t>
            </w:r>
            <w:r w:rsidRPr="00445902">
              <w:lastRenderedPageBreak/>
              <w:t>декомпозицию работ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D45B4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6F7E4E7" w14:textId="77777777" w:rsidR="00853426" w:rsidRDefault="00853426" w:rsidP="003A1C49">
            <w:pPr>
              <w:pStyle w:val="af2"/>
              <w:jc w:val="center"/>
            </w:pPr>
          </w:p>
        </w:tc>
      </w:tr>
      <w:tr w:rsidR="00853426" w14:paraId="62080ABD" w14:textId="77777777" w:rsidTr="003A1C49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50736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29ABA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6B201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7A16F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90DB1" w14:textId="77777777" w:rsidR="00853426" w:rsidRDefault="00853426" w:rsidP="003A1C49">
            <w:pPr>
              <w:pStyle w:val="af2"/>
              <w:jc w:val="center"/>
            </w:pPr>
            <w:r w:rsidRPr="00445902">
              <w:t>Моделировать объем и границы работ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F2E92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8BA66D7" w14:textId="77777777" w:rsidR="00853426" w:rsidRDefault="00853426" w:rsidP="003A1C49">
            <w:pPr>
              <w:pStyle w:val="af2"/>
              <w:jc w:val="center"/>
            </w:pPr>
          </w:p>
        </w:tc>
      </w:tr>
      <w:tr w:rsidR="00853426" w14:paraId="712BDA33" w14:textId="77777777" w:rsidTr="003A1C49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0DD2F" w14:textId="77777777" w:rsidR="00853426" w:rsidRDefault="00853426" w:rsidP="003A1C49">
            <w:pPr>
              <w:pStyle w:val="af2"/>
              <w:jc w:val="center"/>
            </w:pPr>
            <w:r>
              <w:t>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23CD2" w14:textId="77777777" w:rsidR="00853426" w:rsidRDefault="00853426" w:rsidP="003A1C49">
            <w:pPr>
              <w:pStyle w:val="af2"/>
              <w:jc w:val="center"/>
            </w:pPr>
            <w:r w:rsidRPr="00445902">
              <w:t>А/02.5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441F2" w14:textId="77777777" w:rsidR="00853426" w:rsidRDefault="00853426" w:rsidP="003A1C49">
            <w:pPr>
              <w:pStyle w:val="af2"/>
              <w:jc w:val="center"/>
            </w:pPr>
            <w:r w:rsidRPr="00445902">
              <w:t>Взаимодействие с заинтересованными сторонами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2ABEB" w14:textId="77777777" w:rsidR="00853426" w:rsidRDefault="00853426" w:rsidP="003A1C49">
            <w:pPr>
              <w:pStyle w:val="af2"/>
              <w:jc w:val="center"/>
            </w:pPr>
            <w:r w:rsidRPr="00445902">
              <w:t>Разработка стратегий вовлечения заинтересованных сторон и сотрудничества с ними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A2965" w14:textId="77777777" w:rsidR="00853426" w:rsidRDefault="00853426" w:rsidP="003A1C49">
            <w:pPr>
              <w:pStyle w:val="af2"/>
              <w:jc w:val="center"/>
            </w:pPr>
            <w:r w:rsidRPr="00445902">
              <w:t>Использовать техники выявления заинтересованных сторон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2C50F" w14:textId="77777777" w:rsidR="00853426" w:rsidRDefault="00853426" w:rsidP="003A1C49">
            <w:pPr>
              <w:pStyle w:val="af2"/>
              <w:jc w:val="center"/>
            </w:pPr>
            <w:r w:rsidRPr="00445902">
              <w:t>Теория заинтересованных сторон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A6EA139" w14:textId="77777777" w:rsidR="00853426" w:rsidRDefault="00853426" w:rsidP="003A1C49">
            <w:pPr>
              <w:pStyle w:val="af2"/>
              <w:jc w:val="center"/>
            </w:pPr>
          </w:p>
        </w:tc>
      </w:tr>
      <w:tr w:rsidR="00853426" w14:paraId="2B10A528" w14:textId="77777777" w:rsidTr="003A1C49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ED635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C7682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B4F78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453D5" w14:textId="77777777" w:rsidR="00853426" w:rsidRDefault="00853426" w:rsidP="003A1C49">
            <w:pPr>
              <w:pStyle w:val="af2"/>
              <w:jc w:val="center"/>
            </w:pPr>
            <w:r w:rsidRPr="00445902">
              <w:t>Разработка планов взаимодействия с заинтересованными сторонами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0F6C8" w14:textId="77777777" w:rsidR="00853426" w:rsidRDefault="00853426" w:rsidP="003A1C49">
            <w:pPr>
              <w:pStyle w:val="af2"/>
              <w:jc w:val="center"/>
            </w:pPr>
            <w:r w:rsidRPr="00445902">
              <w:t>Планировать, организовывать и проводить встречи и обсуждения с заинтересованными сторонам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83FC9" w14:textId="77777777" w:rsidR="00853426" w:rsidRDefault="00853426" w:rsidP="003A1C49">
            <w:pPr>
              <w:pStyle w:val="af2"/>
              <w:jc w:val="center"/>
            </w:pPr>
            <w:r w:rsidRPr="00445902">
              <w:t>Теория межличностной и групповой коммуникации в деловом взаимодействии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23AF81" w14:textId="77777777" w:rsidR="00853426" w:rsidRDefault="00853426" w:rsidP="003A1C49">
            <w:pPr>
              <w:pStyle w:val="af2"/>
              <w:jc w:val="center"/>
            </w:pPr>
          </w:p>
        </w:tc>
      </w:tr>
      <w:tr w:rsidR="00853426" w14:paraId="5AB8FE42" w14:textId="77777777" w:rsidTr="003A1C49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CC7B9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6D607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DB1DF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D7E13" w14:textId="77777777" w:rsidR="00853426" w:rsidRDefault="00853426" w:rsidP="003A1C49">
            <w:pPr>
              <w:pStyle w:val="af2"/>
              <w:jc w:val="center"/>
            </w:pPr>
            <w:r w:rsidRPr="00445902">
              <w:t>Подготовка заинтересованных сторон к сотрудничеству (разъяснение, обучение)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A4C03" w14:textId="77777777" w:rsidR="00853426" w:rsidRDefault="00853426" w:rsidP="003A1C49">
            <w:pPr>
              <w:pStyle w:val="af2"/>
              <w:jc w:val="center"/>
            </w:pPr>
            <w:r w:rsidRPr="00445902">
              <w:t>Использовать техники эффективных коммуникаций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2CFE8" w14:textId="77777777" w:rsidR="00853426" w:rsidRDefault="00853426" w:rsidP="003A1C49">
            <w:pPr>
              <w:pStyle w:val="af2"/>
              <w:jc w:val="center"/>
            </w:pPr>
            <w:r w:rsidRPr="00445902">
              <w:t>Теория конфликтов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89EAF54" w14:textId="77777777" w:rsidR="00853426" w:rsidRDefault="00853426" w:rsidP="003A1C49">
            <w:pPr>
              <w:pStyle w:val="af2"/>
              <w:jc w:val="center"/>
            </w:pPr>
          </w:p>
        </w:tc>
      </w:tr>
      <w:tr w:rsidR="00853426" w14:paraId="2ABD7256" w14:textId="77777777" w:rsidTr="003A1C49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F1487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33DC3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51697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073E5" w14:textId="77777777" w:rsidR="00853426" w:rsidRDefault="00853426" w:rsidP="003A1C49">
            <w:pPr>
              <w:pStyle w:val="af2"/>
              <w:jc w:val="center"/>
            </w:pPr>
            <w:r w:rsidRPr="00445902">
              <w:t>Взаимодействие с заинтересованными сторонами и мониторинг заинтересованных сторон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B1E9C" w14:textId="77777777" w:rsidR="00853426" w:rsidRDefault="00853426" w:rsidP="003A1C49">
            <w:pPr>
              <w:pStyle w:val="af2"/>
              <w:jc w:val="center"/>
            </w:pPr>
            <w:r w:rsidRPr="00445902">
              <w:t xml:space="preserve">Выявлять, регистрировать, анализировать и классифицировать </w:t>
            </w:r>
            <w:proofErr w:type="gramStart"/>
            <w:r w:rsidRPr="00445902">
              <w:t>риски</w:t>
            </w:r>
            <w:proofErr w:type="gramEnd"/>
            <w:r w:rsidRPr="00445902">
              <w:t xml:space="preserve"> и разрабатывать комплекс мероприятий по их минимизаци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241C7" w14:textId="77777777" w:rsidR="00853426" w:rsidRDefault="00853426" w:rsidP="003A1C49">
            <w:pPr>
              <w:pStyle w:val="af2"/>
              <w:jc w:val="center"/>
            </w:pPr>
            <w:r w:rsidRPr="00445902">
              <w:t>Языки визуального моделирования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38259D8" w14:textId="77777777" w:rsidR="00853426" w:rsidRDefault="00853426" w:rsidP="003A1C49">
            <w:pPr>
              <w:pStyle w:val="af2"/>
              <w:jc w:val="center"/>
            </w:pPr>
          </w:p>
        </w:tc>
      </w:tr>
      <w:tr w:rsidR="00853426" w14:paraId="2D5203C3" w14:textId="77777777" w:rsidTr="003A1C49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80FEE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7EA43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2ED26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0985B" w14:textId="77777777" w:rsidR="00853426" w:rsidRDefault="00853426" w:rsidP="003A1C49">
            <w:pPr>
              <w:pStyle w:val="af2"/>
              <w:jc w:val="center"/>
            </w:pPr>
            <w:r w:rsidRPr="00445902">
              <w:t>Управление рисками, обусловленными взаимодействием с заинтересованными сторонами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1B4D2" w14:textId="77777777" w:rsidR="00853426" w:rsidRDefault="00853426" w:rsidP="003A1C49">
            <w:pPr>
              <w:pStyle w:val="af2"/>
              <w:jc w:val="center"/>
            </w:pPr>
            <w:r w:rsidRPr="00445902">
              <w:t>Определять связи и зависимости между элементами информации бизнес-анализ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2CD5C" w14:textId="77777777" w:rsidR="00853426" w:rsidRDefault="00853426" w:rsidP="003A1C49">
            <w:pPr>
              <w:pStyle w:val="af2"/>
              <w:jc w:val="center"/>
            </w:pPr>
            <w:r w:rsidRPr="00445902">
              <w:t>Теория управления рисками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A8CF9A6" w14:textId="77777777" w:rsidR="00853426" w:rsidRDefault="00853426" w:rsidP="003A1C49">
            <w:pPr>
              <w:pStyle w:val="af2"/>
              <w:jc w:val="center"/>
            </w:pPr>
          </w:p>
        </w:tc>
      </w:tr>
      <w:tr w:rsidR="00853426" w14:paraId="0B42E5D4" w14:textId="77777777" w:rsidTr="003A1C49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71AFE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3633C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2A9ED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D9442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D736E" w14:textId="77777777" w:rsidR="00853426" w:rsidRDefault="00853426" w:rsidP="003A1C49">
            <w:pPr>
              <w:pStyle w:val="af2"/>
              <w:jc w:val="center"/>
            </w:pPr>
            <w:r w:rsidRPr="00445902">
              <w:t>Представлять информацию бизнес-</w:t>
            </w:r>
            <w:r w:rsidRPr="00445902">
              <w:lastRenderedPageBreak/>
              <w:t>анализа различными способами и в различных форматах для обсуждения с заинтересованными сторонам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2196D" w14:textId="77777777" w:rsidR="00853426" w:rsidRDefault="00853426" w:rsidP="003A1C49">
            <w:pPr>
              <w:pStyle w:val="af2"/>
              <w:jc w:val="center"/>
            </w:pPr>
            <w:r w:rsidRPr="00445902">
              <w:lastRenderedPageBreak/>
              <w:t xml:space="preserve">Методы </w:t>
            </w:r>
            <w:r w:rsidRPr="00445902">
              <w:lastRenderedPageBreak/>
              <w:t>планирования деятельности организации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465BF7" w14:textId="77777777" w:rsidR="00853426" w:rsidRDefault="00853426" w:rsidP="003A1C49">
            <w:pPr>
              <w:pStyle w:val="af2"/>
              <w:jc w:val="center"/>
            </w:pPr>
          </w:p>
        </w:tc>
      </w:tr>
      <w:tr w:rsidR="00853426" w14:paraId="038D58C5" w14:textId="77777777" w:rsidTr="003A1C49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7BA5A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4DB59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FB835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A78AE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4AA97" w14:textId="77777777" w:rsidR="00853426" w:rsidRDefault="00853426" w:rsidP="003A1C49">
            <w:pPr>
              <w:pStyle w:val="af2"/>
              <w:jc w:val="center"/>
            </w:pPr>
            <w:r w:rsidRPr="00445902">
              <w:t>Применять информационные технологии в объеме, необходимом для целей бизнес-анализ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14BAF" w14:textId="77777777" w:rsidR="00853426" w:rsidRDefault="00853426" w:rsidP="003A1C49">
            <w:pPr>
              <w:pStyle w:val="af2"/>
              <w:jc w:val="center"/>
            </w:pPr>
            <w:r w:rsidRPr="00445902">
              <w:t>Теория систем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8613079" w14:textId="77777777" w:rsidR="00853426" w:rsidRDefault="00853426" w:rsidP="003A1C49">
            <w:pPr>
              <w:pStyle w:val="af2"/>
              <w:jc w:val="center"/>
            </w:pPr>
          </w:p>
        </w:tc>
      </w:tr>
      <w:tr w:rsidR="00853426" w14:paraId="7EAFAF12" w14:textId="77777777" w:rsidTr="003A1C49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323A1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ABBD2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42316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2B485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42EA1" w14:textId="77777777" w:rsidR="00853426" w:rsidRDefault="00853426" w:rsidP="003A1C49">
            <w:pPr>
              <w:pStyle w:val="af2"/>
              <w:jc w:val="center"/>
            </w:pPr>
            <w:r w:rsidRPr="00445902">
              <w:t>Анализировать степень участия заинтересованных сторон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DA7EF" w14:textId="77777777" w:rsidR="00853426" w:rsidRDefault="00853426" w:rsidP="003A1C49">
            <w:pPr>
              <w:pStyle w:val="af2"/>
              <w:jc w:val="center"/>
            </w:pPr>
            <w:r w:rsidRPr="00445902">
              <w:t>Предметная область и специфика деятельности организации в объеме, достаточном для решения задач бизнес-анализа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14066AC" w14:textId="77777777" w:rsidR="00853426" w:rsidRDefault="00853426" w:rsidP="003A1C49">
            <w:pPr>
              <w:pStyle w:val="af2"/>
              <w:jc w:val="center"/>
            </w:pPr>
          </w:p>
        </w:tc>
      </w:tr>
      <w:tr w:rsidR="00853426" w14:paraId="7E5B1756" w14:textId="77777777" w:rsidTr="003A1C49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C3688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4D5F2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09D40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D6F4D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3A8A7" w14:textId="77777777" w:rsidR="00853426" w:rsidRDefault="00853426" w:rsidP="003A1C49">
            <w:pPr>
              <w:pStyle w:val="af2"/>
              <w:jc w:val="center"/>
            </w:pPr>
            <w:r w:rsidRPr="00445902">
              <w:t>Разъяснять необходимость проведения работ по бизнес-анализу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9D3AE" w14:textId="77777777" w:rsidR="00853426" w:rsidRDefault="00853426" w:rsidP="003A1C49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EDA78D9" w14:textId="77777777" w:rsidR="00853426" w:rsidRDefault="00853426" w:rsidP="003A1C49">
            <w:pPr>
              <w:pStyle w:val="af2"/>
              <w:jc w:val="center"/>
            </w:pPr>
          </w:p>
        </w:tc>
      </w:tr>
      <w:tr w:rsidR="00FB04F2" w14:paraId="04B68019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FF398" w14:textId="1041779D" w:rsidR="00FB04F2" w:rsidRDefault="00FB04F2" w:rsidP="00896F7B">
            <w:pPr>
              <w:pStyle w:val="af2"/>
              <w:jc w:val="center"/>
            </w:pPr>
            <w:r>
              <w:t>3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0B8B4" w14:textId="77777777" w:rsidR="00FB04F2" w:rsidRDefault="00FB04F2" w:rsidP="00896F7B">
            <w:pPr>
              <w:pStyle w:val="af2"/>
              <w:jc w:val="center"/>
            </w:pPr>
            <w:r w:rsidRPr="00445902">
              <w:t>В/01.5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AAADB" w14:textId="77777777" w:rsidR="00FB04F2" w:rsidRDefault="00FB04F2" w:rsidP="00896F7B">
            <w:pPr>
              <w:pStyle w:val="af2"/>
              <w:jc w:val="center"/>
            </w:pPr>
            <w:r w:rsidRPr="00445902">
              <w:t>Обеспечение изменений в организации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968C2" w14:textId="77777777" w:rsidR="00FB04F2" w:rsidRDefault="00FB04F2" w:rsidP="00896F7B">
            <w:pPr>
              <w:pStyle w:val="af2"/>
              <w:jc w:val="center"/>
            </w:pPr>
            <w:r w:rsidRPr="00445902">
              <w:t>Моделирование требований к решению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47BBF" w14:textId="77777777" w:rsidR="00FB04F2" w:rsidRDefault="00FB04F2" w:rsidP="00896F7B">
            <w:pPr>
              <w:pStyle w:val="af2"/>
              <w:jc w:val="center"/>
            </w:pPr>
            <w:r w:rsidRPr="00445902">
              <w:t xml:space="preserve">Выявлять, регистрировать, анализировать и классифицировать </w:t>
            </w:r>
            <w:proofErr w:type="gramStart"/>
            <w:r w:rsidRPr="00445902">
              <w:t>риски</w:t>
            </w:r>
            <w:proofErr w:type="gramEnd"/>
            <w:r w:rsidRPr="00445902">
              <w:t xml:space="preserve"> и разрабатывать комплекс мероприятий по их минимизаци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C1ABE" w14:textId="77777777" w:rsidR="00FB04F2" w:rsidRDefault="00FB04F2" w:rsidP="00896F7B">
            <w:pPr>
              <w:pStyle w:val="af2"/>
              <w:jc w:val="center"/>
            </w:pPr>
            <w:r w:rsidRPr="00445902">
              <w:t>Языки визуального моделирования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AA204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2287B66B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CFBD9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69995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EDC99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18989" w14:textId="77777777" w:rsidR="00FB04F2" w:rsidRDefault="00FB04F2" w:rsidP="00896F7B">
            <w:pPr>
              <w:pStyle w:val="af2"/>
              <w:jc w:val="center"/>
            </w:pPr>
            <w:r w:rsidRPr="00445902">
              <w:t>Формальное описание требований к решению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63032" w14:textId="77777777" w:rsidR="00FB04F2" w:rsidRDefault="00FB04F2" w:rsidP="00896F7B">
            <w:pPr>
              <w:pStyle w:val="af2"/>
              <w:jc w:val="center"/>
            </w:pPr>
            <w:r w:rsidRPr="00445902">
              <w:t>Оформлять результаты бизнес-анализа в соответствии с выбранными подходам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3EFC9" w14:textId="77777777" w:rsidR="00FB04F2" w:rsidRDefault="00FB04F2" w:rsidP="00896F7B">
            <w:pPr>
              <w:pStyle w:val="af2"/>
              <w:jc w:val="center"/>
            </w:pPr>
            <w:r w:rsidRPr="00445902">
              <w:t>Сбор, анализ, систематизация, хранение и поддержание в актуальном состоянии информации бизнес-анализа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2FB83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34871BAF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DFB04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3A19E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C0A16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B9FBE" w14:textId="77777777" w:rsidR="00FB04F2" w:rsidRDefault="00FB04F2" w:rsidP="00896F7B">
            <w:pPr>
              <w:pStyle w:val="af2"/>
              <w:jc w:val="center"/>
            </w:pPr>
            <w:r w:rsidRPr="00445902">
              <w:t>Верификация требований к решению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C2D3F" w14:textId="77777777" w:rsidR="00FB04F2" w:rsidRDefault="00FB04F2" w:rsidP="00896F7B">
            <w:pPr>
              <w:pStyle w:val="af2"/>
              <w:jc w:val="center"/>
            </w:pPr>
            <w:r w:rsidRPr="00445902">
              <w:t>Определять связи и зависимости между элементами информации бизнес-анализ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10689C" w14:textId="77777777" w:rsidR="00FB04F2" w:rsidRDefault="00FB04F2" w:rsidP="00896F7B">
            <w:pPr>
              <w:pStyle w:val="af2"/>
              <w:jc w:val="center"/>
            </w:pPr>
            <w:r w:rsidRPr="00445902">
              <w:t xml:space="preserve">Информационные технологии (программное обеспечение), применяемые в </w:t>
            </w:r>
            <w:r w:rsidRPr="00445902">
              <w:lastRenderedPageBreak/>
              <w:t>организации, в объеме, необходимом для целей бизнес-анализа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9EE48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1E3D81BC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DCA5D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917B1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ECD33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2E695" w14:textId="77777777" w:rsidR="00FB04F2" w:rsidRDefault="00FB04F2" w:rsidP="00896F7B">
            <w:pPr>
              <w:pStyle w:val="af2"/>
              <w:jc w:val="center"/>
            </w:pPr>
            <w:r w:rsidRPr="00445902">
              <w:t>Валидация требований к решению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4BFC9" w14:textId="77777777" w:rsidR="00FB04F2" w:rsidRDefault="00FB04F2" w:rsidP="00896F7B">
            <w:pPr>
              <w:pStyle w:val="af2"/>
              <w:jc w:val="center"/>
            </w:pPr>
            <w:r w:rsidRPr="00445902">
              <w:t>Применять информационные технологии в объеме, необходимом для целей бизнес-анализ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E842B" w14:textId="77777777" w:rsidR="00FB04F2" w:rsidRDefault="00FB04F2" w:rsidP="00896F7B">
            <w:pPr>
              <w:pStyle w:val="af2"/>
              <w:jc w:val="center"/>
            </w:pPr>
            <w:r w:rsidRPr="00445902">
              <w:t>Теория систем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15317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69EC3A62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6BDBF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A27EB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A52EA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BAE41" w14:textId="77777777" w:rsidR="00FB04F2" w:rsidRDefault="00FB04F2" w:rsidP="00896F7B">
            <w:pPr>
              <w:pStyle w:val="af2"/>
              <w:jc w:val="center"/>
            </w:pPr>
            <w:r w:rsidRPr="00445902">
              <w:t>Согласование требований к решению с заинтересованными сторонами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8C5E2" w14:textId="77777777" w:rsidR="00FB04F2" w:rsidRDefault="00FB04F2" w:rsidP="00896F7B">
            <w:pPr>
              <w:pStyle w:val="af2"/>
              <w:jc w:val="center"/>
            </w:pPr>
            <w:r w:rsidRPr="00445902">
              <w:t>Анализировать внутренние (внешние) факторы и условия, влияющие на деятельность организаци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C59DF" w14:textId="77777777" w:rsidR="00FB04F2" w:rsidRDefault="00FB04F2" w:rsidP="00896F7B">
            <w:pPr>
              <w:pStyle w:val="af2"/>
              <w:jc w:val="center"/>
            </w:pPr>
            <w:r w:rsidRPr="00445902">
              <w:t>Предметная область и специфика деятельности организации в объеме, достаточном для решения задач бизнес-анализа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0B9FF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3DF68C13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8BE22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2F3D8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188FA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09AB0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B30CC" w14:textId="77777777" w:rsidR="00FB04F2" w:rsidRDefault="00FB04F2" w:rsidP="00896F7B">
            <w:pPr>
              <w:pStyle w:val="af2"/>
              <w:jc w:val="center"/>
            </w:pPr>
            <w:r w:rsidRPr="00445902">
              <w:t>Анализировать требования заинтересованных сторон с точки зрения критериев качества, определяемых выбранными подходам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BDA4D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28DCB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2E56845F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87AE3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F22F7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D4907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76F94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05908" w14:textId="77777777" w:rsidR="00FB04F2" w:rsidRDefault="00FB04F2" w:rsidP="00896F7B">
            <w:pPr>
              <w:pStyle w:val="af2"/>
              <w:jc w:val="center"/>
            </w:pPr>
            <w:r w:rsidRPr="00445902">
              <w:t>Оформлять требования к решению в соответствии с выбранными подходам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460B2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E6FDF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185D214C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0F97E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02D77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D0E23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441BC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AAE39" w14:textId="77777777" w:rsidR="00FB04F2" w:rsidRDefault="00FB04F2" w:rsidP="00896F7B">
            <w:pPr>
              <w:pStyle w:val="af2"/>
              <w:jc w:val="center"/>
            </w:pPr>
            <w:r w:rsidRPr="00445902">
              <w:t>Классифицировать требования к решению в соответствии с выбранными подходам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AB440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1B22C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7BF1931A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315E2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B5E90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77D86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754E6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0BF83" w14:textId="77777777" w:rsidR="00FB04F2" w:rsidRDefault="00FB04F2" w:rsidP="00896F7B">
            <w:pPr>
              <w:pStyle w:val="af2"/>
              <w:jc w:val="center"/>
            </w:pPr>
            <w:r w:rsidRPr="00445902">
              <w:t>Моделировать требования к решению в соответствии с выбранными подходам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FFB20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1E241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449CB551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55530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1FF4F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C50B2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06BB8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14E62" w14:textId="77777777" w:rsidR="00FB04F2" w:rsidRDefault="00FB04F2" w:rsidP="00896F7B">
            <w:pPr>
              <w:pStyle w:val="af2"/>
              <w:jc w:val="center"/>
            </w:pPr>
            <w:r w:rsidRPr="00445902">
              <w:t>Документировать требования к решению в соответствии с выбранными подходами к оформлению требований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8C598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11056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5DB9FFCE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4CADA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6F2A6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7A1E6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AB4FF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E5634" w14:textId="77777777" w:rsidR="00FB04F2" w:rsidRDefault="00FB04F2" w:rsidP="00896F7B">
            <w:pPr>
              <w:pStyle w:val="af2"/>
              <w:jc w:val="center"/>
            </w:pPr>
            <w:r w:rsidRPr="00445902">
              <w:t>Определять атрибуты требований к решению и их значения в соответствии с выбранными подходам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DF23D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2F6FD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4BF15BC2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76F02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A6C28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3F880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1024A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1CF23" w14:textId="77777777" w:rsidR="00FB04F2" w:rsidRDefault="00FB04F2" w:rsidP="00896F7B">
            <w:pPr>
              <w:pStyle w:val="af2"/>
              <w:jc w:val="center"/>
            </w:pPr>
            <w:r w:rsidRPr="00445902">
              <w:t>Управлять изменениями требований к решению в соответствии с выбранным подходом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44E07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33FD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1EFC8B49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9FC12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7E2CD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4CF60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48E36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07C85" w14:textId="77777777" w:rsidR="00FB04F2" w:rsidRDefault="00FB04F2" w:rsidP="00896F7B">
            <w:pPr>
              <w:pStyle w:val="af2"/>
              <w:jc w:val="center"/>
            </w:pPr>
            <w:r w:rsidRPr="00445902">
              <w:t>Проводить анализ предметной област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5B80F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2E4B3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445F913D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82458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71FFA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2BC1F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7C64D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F7E65" w14:textId="77777777" w:rsidR="00FB04F2" w:rsidRDefault="00FB04F2" w:rsidP="00896F7B">
            <w:pPr>
              <w:pStyle w:val="af2"/>
              <w:jc w:val="center"/>
            </w:pPr>
            <w:r w:rsidRPr="00445902">
              <w:t>Анализировать требования к решению с точки зрения критериев качества, определяемых выбранными подходам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0BD6F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035E0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6D0053CB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3BA36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B766C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AC7AE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B2BC2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AB19B" w14:textId="77777777" w:rsidR="00FB04F2" w:rsidRDefault="00FB04F2" w:rsidP="00896F7B">
            <w:pPr>
              <w:pStyle w:val="af2"/>
              <w:jc w:val="center"/>
            </w:pPr>
            <w:r w:rsidRPr="00445902">
              <w:t>Определять систему показателей оценки эффективности решения с точки зрения выбранных показателей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C5203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31A99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2C165A5D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B8862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BF856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2C1D4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2998A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90D75" w14:textId="77777777" w:rsidR="00FB04F2" w:rsidRDefault="00FB04F2" w:rsidP="00896F7B">
            <w:pPr>
              <w:pStyle w:val="af2"/>
              <w:jc w:val="center"/>
            </w:pPr>
            <w:r w:rsidRPr="00445902">
              <w:t>Проводить оценку эффективности решения с точки зрения выбранных критериев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648E7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78216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32883A24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5697D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CDA18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7A3F6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9D4A9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00507" w14:textId="77777777" w:rsidR="00FB04F2" w:rsidRDefault="00FB04F2" w:rsidP="00896F7B">
            <w:pPr>
              <w:pStyle w:val="af2"/>
              <w:jc w:val="center"/>
            </w:pPr>
            <w:r w:rsidRPr="00445902">
              <w:t>Выполнять функциональную декомпозицию работ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DA8C6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0757D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6F0BF1FB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B4920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1267F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E8FC3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DD319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86D2D" w14:textId="77777777" w:rsidR="00FB04F2" w:rsidRDefault="00FB04F2" w:rsidP="00896F7B">
            <w:pPr>
              <w:pStyle w:val="af2"/>
              <w:jc w:val="center"/>
            </w:pPr>
            <w:r w:rsidRPr="00445902">
              <w:t>Моделировать объем и границы работ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15B4D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84781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288AF99B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F2D62" w14:textId="3888DB60" w:rsidR="00FB04F2" w:rsidRDefault="00FB04F2" w:rsidP="00896F7B">
            <w:pPr>
              <w:pStyle w:val="af2"/>
              <w:jc w:val="center"/>
            </w:pPr>
            <w:r>
              <w:t>4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CE48A" w14:textId="77777777" w:rsidR="00FB04F2" w:rsidRDefault="00FB04F2" w:rsidP="00896F7B">
            <w:pPr>
              <w:pStyle w:val="af2"/>
              <w:jc w:val="center"/>
            </w:pPr>
            <w:r w:rsidRPr="00445902">
              <w:t>В/02.5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8571A" w14:textId="77777777" w:rsidR="00FB04F2" w:rsidRDefault="00FB04F2" w:rsidP="00896F7B">
            <w:pPr>
              <w:pStyle w:val="af2"/>
              <w:jc w:val="center"/>
            </w:pPr>
            <w:r w:rsidRPr="00445902">
              <w:t>Подготовка к проведению изменений в организации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25989" w14:textId="77777777" w:rsidR="00FB04F2" w:rsidRPr="00445902" w:rsidRDefault="00FB04F2" w:rsidP="00896F7B">
            <w:pPr>
              <w:pStyle w:val="af2"/>
              <w:jc w:val="center"/>
            </w:pPr>
            <w:r w:rsidRPr="00445902">
              <w:t>Анализ готовности организации к проведению изменений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1B57C" w14:textId="77777777" w:rsidR="00FB04F2" w:rsidRDefault="00FB04F2" w:rsidP="00896F7B">
            <w:pPr>
              <w:pStyle w:val="af2"/>
              <w:jc w:val="center"/>
            </w:pPr>
            <w:r w:rsidRPr="00445902">
              <w:t>Планировать, организовывать и проводить встречи и обсуждения с заинтересованными сторонам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C3248" w14:textId="77777777" w:rsidR="00FB04F2" w:rsidRDefault="00FB04F2" w:rsidP="00896F7B">
            <w:pPr>
              <w:pStyle w:val="af2"/>
              <w:jc w:val="center"/>
            </w:pPr>
            <w:r w:rsidRPr="00445902">
              <w:t>Теория межличностной и групповой коммуникации в деловом взаимодействии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1E4FF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73FA350F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68998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987B4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7C50E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F7A90" w14:textId="77777777" w:rsidR="00FB04F2" w:rsidRPr="00445902" w:rsidRDefault="00FB04F2" w:rsidP="00896F7B">
            <w:pPr>
              <w:pStyle w:val="af2"/>
              <w:jc w:val="center"/>
            </w:pPr>
            <w:r w:rsidRPr="00445902">
              <w:t>Разработка и реализация мероприятий по подготовке организации к проведению изменений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D9CEF" w14:textId="77777777" w:rsidR="00FB04F2" w:rsidRDefault="00FB04F2" w:rsidP="00896F7B">
            <w:pPr>
              <w:pStyle w:val="af2"/>
              <w:jc w:val="center"/>
            </w:pPr>
            <w:r w:rsidRPr="00445902">
              <w:t xml:space="preserve">Выявлять, регистрировать, анализировать и классифицировать </w:t>
            </w:r>
            <w:proofErr w:type="gramStart"/>
            <w:r w:rsidRPr="00445902">
              <w:t>риски</w:t>
            </w:r>
            <w:proofErr w:type="gramEnd"/>
            <w:r w:rsidRPr="00445902">
              <w:t xml:space="preserve"> и разрабатывать комплекс мероприятий по их минимизаци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A66A0" w14:textId="77777777" w:rsidR="00FB04F2" w:rsidRDefault="00FB04F2" w:rsidP="00896F7B">
            <w:pPr>
              <w:pStyle w:val="af2"/>
              <w:jc w:val="center"/>
            </w:pPr>
            <w:r w:rsidRPr="00445902">
              <w:t>Теория конфликтов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FCDE1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77A15CDE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27842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C66E7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4671D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48A0C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09EEB" w14:textId="77777777" w:rsidR="00FB04F2" w:rsidRDefault="00FB04F2" w:rsidP="00896F7B">
            <w:pPr>
              <w:pStyle w:val="af2"/>
              <w:jc w:val="center"/>
            </w:pPr>
            <w:r w:rsidRPr="00445902">
              <w:t>Представлять информацию бизнес-анализа различными способами и в различных форматах для обсуждения с заинтересованными сторонам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D4575" w14:textId="77777777" w:rsidR="00FB04F2" w:rsidRDefault="00FB04F2" w:rsidP="00896F7B">
            <w:pPr>
              <w:pStyle w:val="af2"/>
              <w:jc w:val="center"/>
            </w:pPr>
            <w:r w:rsidRPr="00445902">
              <w:t>Методы, техники, процессы и инструменты управления требованиями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E7A2A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1BBCA55A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4B906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AD5DA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AC84A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28C49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C9858" w14:textId="77777777" w:rsidR="00FB04F2" w:rsidRDefault="00FB04F2" w:rsidP="00896F7B">
            <w:pPr>
              <w:pStyle w:val="af2"/>
              <w:jc w:val="center"/>
            </w:pPr>
            <w:r w:rsidRPr="00445902">
              <w:t>Применять информационные технологии в объеме, необходимом для целей бизнес-анализ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D6148" w14:textId="77777777" w:rsidR="00FB04F2" w:rsidRDefault="00FB04F2" w:rsidP="00896F7B">
            <w:pPr>
              <w:pStyle w:val="af2"/>
              <w:jc w:val="center"/>
            </w:pPr>
            <w:r w:rsidRPr="00445902">
              <w:t>Теория управления рисками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9BDA2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0400C732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03BB2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EF8E1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E81B8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3293E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1FF40" w14:textId="77777777" w:rsidR="00FB04F2" w:rsidRDefault="00FB04F2" w:rsidP="00896F7B">
            <w:pPr>
              <w:pStyle w:val="af2"/>
              <w:jc w:val="center"/>
            </w:pPr>
            <w:r w:rsidRPr="00445902">
              <w:t>Анализировать внутренние (внешние) факторы и условия, влияющие на деятельность организаци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9F7EA" w14:textId="77777777" w:rsidR="00FB04F2" w:rsidRDefault="00FB04F2" w:rsidP="00896F7B">
            <w:pPr>
              <w:pStyle w:val="af2"/>
              <w:jc w:val="center"/>
            </w:pPr>
            <w:r w:rsidRPr="00445902">
              <w:t>Методы планирования деятельности организации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8B8A8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18814E6E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68B8D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47784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E9CDE2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C2327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D7704" w14:textId="77777777" w:rsidR="00FB04F2" w:rsidRDefault="00FB04F2" w:rsidP="00896F7B">
            <w:pPr>
              <w:pStyle w:val="af2"/>
              <w:jc w:val="center"/>
            </w:pPr>
            <w:r w:rsidRPr="00445902">
              <w:t>Анализировать степень участия заинтересованных сторон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BCB37" w14:textId="77777777" w:rsidR="00FB04F2" w:rsidRDefault="00FB04F2" w:rsidP="00896F7B">
            <w:pPr>
              <w:pStyle w:val="af2"/>
              <w:jc w:val="center"/>
            </w:pPr>
            <w:r w:rsidRPr="00445902">
              <w:t>Теория систем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FD312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515EF972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A9339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ED391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71DB1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AFC19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61B09" w14:textId="77777777" w:rsidR="00FB04F2" w:rsidRDefault="00FB04F2" w:rsidP="00896F7B">
            <w:pPr>
              <w:pStyle w:val="af2"/>
              <w:jc w:val="center"/>
            </w:pPr>
            <w:r w:rsidRPr="00445902">
              <w:t>Разъяснять необходимость проведения работ по бизнес-анализу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7D47B" w14:textId="77777777" w:rsidR="00FB04F2" w:rsidRDefault="00FB04F2" w:rsidP="00896F7B">
            <w:pPr>
              <w:pStyle w:val="af2"/>
              <w:jc w:val="center"/>
            </w:pPr>
            <w:r w:rsidRPr="00445902">
              <w:t>Предметная область и специфика деятельности организации в объеме, достаточном для решения задач бизнес-анализа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F2C9A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31BBBF53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45AAA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6F3D7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54EE7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0DEEB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49F88" w14:textId="77777777" w:rsidR="00FB04F2" w:rsidRDefault="00FB04F2" w:rsidP="00896F7B">
            <w:pPr>
              <w:pStyle w:val="af2"/>
              <w:jc w:val="center"/>
            </w:pPr>
            <w:r w:rsidRPr="00445902">
              <w:t>Проводить изменения в соответствии с выбранным решением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90D28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A8EF9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711328D9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796F7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743F7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74A72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FF0F3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B6595" w14:textId="77777777" w:rsidR="00FB04F2" w:rsidRDefault="00FB04F2" w:rsidP="00896F7B">
            <w:pPr>
              <w:pStyle w:val="af2"/>
              <w:jc w:val="center"/>
            </w:pPr>
            <w:r w:rsidRPr="00445902">
              <w:t>Оценивать готовность организации к изменениям в соответствии с выбранным решением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4CDA9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29FA3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6497964A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2F79C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1C900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90115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B54AD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C46B8" w14:textId="77777777" w:rsidR="00FB04F2" w:rsidRDefault="00FB04F2" w:rsidP="00896F7B">
            <w:pPr>
              <w:pStyle w:val="af2"/>
              <w:jc w:val="center"/>
            </w:pPr>
            <w:r w:rsidRPr="00445902">
              <w:t>Разрабатывать показатели и проводить оценку состояния организаци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1BA77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B34DC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083298FA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D81D5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A7FE6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98B3F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FD0EB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EA9D4" w14:textId="77777777" w:rsidR="00FB04F2" w:rsidRDefault="00FB04F2" w:rsidP="00896F7B">
            <w:pPr>
              <w:pStyle w:val="af2"/>
              <w:jc w:val="center"/>
            </w:pPr>
            <w:r w:rsidRPr="00445902">
              <w:t>Оценивать бизнес-возможность реализации решения с точки зрения выбранных целевых показателей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5F76B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18FB2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019009A5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36539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EEA3D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CF849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DBEFF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4F223" w14:textId="77777777" w:rsidR="00FB04F2" w:rsidRDefault="00FB04F2" w:rsidP="00896F7B">
            <w:pPr>
              <w:pStyle w:val="af2"/>
              <w:jc w:val="center"/>
            </w:pPr>
            <w:r w:rsidRPr="00445902">
              <w:t xml:space="preserve">Проводить анализ деятельности </w:t>
            </w:r>
            <w:r w:rsidRPr="00445902">
              <w:lastRenderedPageBreak/>
              <w:t>организаци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9F6B7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AA7B1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2D4AE490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EB857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29A54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75AC1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14BD2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6897C" w14:textId="77777777" w:rsidR="00FB04F2" w:rsidRDefault="00FB04F2" w:rsidP="00896F7B">
            <w:pPr>
              <w:pStyle w:val="af2"/>
              <w:jc w:val="center"/>
            </w:pPr>
            <w:r w:rsidRPr="00445902">
              <w:t>Моделировать объем и границы работ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53DDA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2ABF0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557D33ED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F4201" w14:textId="507FA402" w:rsidR="00FB04F2" w:rsidRDefault="00FB04F2" w:rsidP="00896F7B">
            <w:pPr>
              <w:pStyle w:val="af2"/>
              <w:jc w:val="center"/>
            </w:pPr>
            <w:r>
              <w:t>5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3E41A" w14:textId="77777777" w:rsidR="00FB04F2" w:rsidRDefault="00FB04F2" w:rsidP="00896F7B">
            <w:pPr>
              <w:pStyle w:val="af2"/>
              <w:jc w:val="center"/>
            </w:pPr>
            <w:r w:rsidRPr="00445902">
              <w:t>В/03.5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274B6" w14:textId="77777777" w:rsidR="00FB04F2" w:rsidRDefault="00FB04F2" w:rsidP="00896F7B">
            <w:pPr>
              <w:pStyle w:val="af2"/>
              <w:jc w:val="center"/>
            </w:pPr>
            <w:r w:rsidRPr="00445902">
              <w:t>Мониторинг параметров проводимых в организации изменений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45DF4" w14:textId="77777777" w:rsidR="00FB04F2" w:rsidRPr="00445902" w:rsidRDefault="00FB04F2" w:rsidP="00896F7B">
            <w:pPr>
              <w:pStyle w:val="af2"/>
              <w:jc w:val="center"/>
            </w:pPr>
            <w:r w:rsidRPr="00445902">
              <w:t>Мониторинг проводимых изменений с точки зрения достижения разработанных целевых показателей решения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552F2" w14:textId="77777777" w:rsidR="00FB04F2" w:rsidRDefault="00FB04F2" w:rsidP="00896F7B">
            <w:pPr>
              <w:pStyle w:val="af2"/>
              <w:jc w:val="center"/>
            </w:pPr>
            <w:r w:rsidRPr="00445902">
              <w:t xml:space="preserve">Выявлять, регистрировать, анализировать и классифицировать </w:t>
            </w:r>
            <w:proofErr w:type="gramStart"/>
            <w:r w:rsidRPr="00445902">
              <w:t>риски</w:t>
            </w:r>
            <w:proofErr w:type="gramEnd"/>
            <w:r w:rsidRPr="00445902">
              <w:t xml:space="preserve"> и разрабатывать комплекс мероприятий по их минимизаци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C111D" w14:textId="77777777" w:rsidR="00FB04F2" w:rsidRDefault="00FB04F2" w:rsidP="00896F7B">
            <w:pPr>
              <w:pStyle w:val="af2"/>
              <w:jc w:val="center"/>
            </w:pPr>
            <w:r w:rsidRPr="00445902">
              <w:t>Методы, техники, процессы и инструменты управления требованиями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96179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1D0D43DD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DE430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7DE27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25A67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31243" w14:textId="77777777" w:rsidR="00FB04F2" w:rsidRPr="00445902" w:rsidRDefault="00FB04F2" w:rsidP="00896F7B">
            <w:pPr>
              <w:pStyle w:val="af2"/>
              <w:jc w:val="center"/>
            </w:pPr>
            <w:r w:rsidRPr="00445902">
              <w:t>Управление взаимодействием с заинтересованными сторонами (удовлетворенность, степень вовлеченности)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05CF1" w14:textId="77777777" w:rsidR="00FB04F2" w:rsidRDefault="00FB04F2" w:rsidP="00896F7B">
            <w:pPr>
              <w:pStyle w:val="af2"/>
              <w:jc w:val="center"/>
            </w:pPr>
            <w:r w:rsidRPr="00445902">
              <w:t>Собирать, классифицировать, систематизировать и обеспечивать хранение и актуализацию информации бизнес-анализ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A8A21" w14:textId="77777777" w:rsidR="00FB04F2" w:rsidRDefault="00FB04F2" w:rsidP="00896F7B">
            <w:pPr>
              <w:pStyle w:val="af2"/>
              <w:jc w:val="center"/>
            </w:pPr>
            <w:r w:rsidRPr="00445902">
              <w:t>Методы и техники определения показателей оценки текущего или желаемого состояния организации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1E224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1730BB08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14563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FA11B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48737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40CDE" w14:textId="77777777" w:rsidR="00FB04F2" w:rsidRPr="00445902" w:rsidRDefault="00FB04F2" w:rsidP="00896F7B">
            <w:pPr>
              <w:pStyle w:val="af2"/>
              <w:jc w:val="center"/>
            </w:pPr>
            <w:r w:rsidRPr="00445902">
              <w:t>Управление рисками, обусловленными проводимыми в организации изменениями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E69DB" w14:textId="77777777" w:rsidR="00FB04F2" w:rsidRDefault="00FB04F2" w:rsidP="00896F7B">
            <w:pPr>
              <w:pStyle w:val="af2"/>
              <w:jc w:val="center"/>
            </w:pPr>
            <w:r w:rsidRPr="00445902">
              <w:t>Оформлять результаты бизнес-анализа в соответствии с выбранными подходам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FBBCB" w14:textId="77777777" w:rsidR="00FB04F2" w:rsidRDefault="00FB04F2" w:rsidP="00896F7B">
            <w:pPr>
              <w:pStyle w:val="af2"/>
              <w:jc w:val="center"/>
            </w:pPr>
            <w:r w:rsidRPr="00445902">
              <w:t>Теория управления рисками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42E4B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37F7F9FC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3D5D5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F2180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4EC29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4D7BB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4FDEB" w14:textId="77777777" w:rsidR="00FB04F2" w:rsidRDefault="00FB04F2" w:rsidP="00896F7B">
            <w:pPr>
              <w:pStyle w:val="af2"/>
              <w:jc w:val="center"/>
            </w:pPr>
            <w:r w:rsidRPr="00445902">
              <w:t>Применять информационные технологии в объеме, необходимом для целей бизнес-анализ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E0A2B" w14:textId="77777777" w:rsidR="00FB04F2" w:rsidRDefault="00FB04F2" w:rsidP="00896F7B">
            <w:pPr>
              <w:pStyle w:val="af2"/>
              <w:jc w:val="center"/>
            </w:pPr>
            <w:r w:rsidRPr="00445902">
              <w:t>Сбор, анализ, систематизация, хранение и поддержание в актуальном состоянии информации бизнес-анализа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8FFBE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51393B4B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E09D8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C8061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5EC11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E386B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73E76" w14:textId="77777777" w:rsidR="00FB04F2" w:rsidRDefault="00FB04F2" w:rsidP="00896F7B">
            <w:pPr>
              <w:pStyle w:val="af2"/>
              <w:jc w:val="center"/>
            </w:pPr>
            <w:r w:rsidRPr="00445902">
              <w:t>Анализировать внутренние (внешние) факторы и условия, влияющие на деятельность организаци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3E352" w14:textId="77777777" w:rsidR="00FB04F2" w:rsidRDefault="00FB04F2" w:rsidP="00896F7B">
            <w:pPr>
              <w:pStyle w:val="af2"/>
              <w:jc w:val="center"/>
            </w:pPr>
            <w:r w:rsidRPr="00445902">
              <w:t xml:space="preserve">Информационные технологии (программное </w:t>
            </w:r>
            <w:r w:rsidRPr="00445902">
              <w:lastRenderedPageBreak/>
              <w:t>обеспечение), применяемые в организации, в объеме, необходимом для целей бизнес-анализа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4B24E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6EC173EC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487BC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808D2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72BBD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5EE7E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B22ED" w14:textId="77777777" w:rsidR="00FB04F2" w:rsidRDefault="00FB04F2" w:rsidP="00896F7B">
            <w:pPr>
              <w:pStyle w:val="af2"/>
              <w:jc w:val="center"/>
            </w:pPr>
            <w:r w:rsidRPr="00445902">
              <w:t>Анализировать степень участия заинтересованных сторон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7BF0E" w14:textId="77777777" w:rsidR="00FB04F2" w:rsidRDefault="00FB04F2" w:rsidP="00896F7B">
            <w:pPr>
              <w:pStyle w:val="af2"/>
              <w:jc w:val="center"/>
            </w:pPr>
            <w:r w:rsidRPr="00445902">
              <w:t>Теория систем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95793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74E95402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9168E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2F5C4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B322E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0B73F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2CFFE" w14:textId="77777777" w:rsidR="00FB04F2" w:rsidRDefault="00FB04F2" w:rsidP="00896F7B">
            <w:pPr>
              <w:pStyle w:val="af2"/>
              <w:jc w:val="center"/>
            </w:pPr>
            <w:r w:rsidRPr="00445902">
              <w:t>Анализировать требования заинтересованных сторон с точки зрения критериев качества, определяемых выбранными подходам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21086" w14:textId="77777777" w:rsidR="00FB04F2" w:rsidRDefault="00FB04F2" w:rsidP="00896F7B">
            <w:pPr>
              <w:pStyle w:val="af2"/>
              <w:jc w:val="center"/>
            </w:pPr>
            <w:r w:rsidRPr="00445902">
              <w:t>Предметная область и специфика деятельности организации в объеме, достаточном для решения задач бизнес-анализа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0C8EE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7EDD7A6D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8D32D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A4854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59655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51038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C3046" w14:textId="77777777" w:rsidR="00FB04F2" w:rsidRDefault="00FB04F2" w:rsidP="00896F7B">
            <w:pPr>
              <w:pStyle w:val="af2"/>
              <w:jc w:val="center"/>
            </w:pPr>
            <w:r w:rsidRPr="00445902">
              <w:t>Проводить анализ предметной област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4D80E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156D9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00186B72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E9F43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083F6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35E2B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05D62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B3032" w14:textId="77777777" w:rsidR="00FB04F2" w:rsidRDefault="00FB04F2" w:rsidP="00896F7B">
            <w:pPr>
              <w:pStyle w:val="af2"/>
              <w:jc w:val="center"/>
            </w:pPr>
            <w:r w:rsidRPr="00445902">
              <w:t>Анализировать требования к решению с точки зрения критериев качества, определяемых выбранными подходам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4E5D3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1C391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55586DB0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E98C1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701A0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6329D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0828F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D7368" w14:textId="77777777" w:rsidR="00FB04F2" w:rsidRDefault="00FB04F2" w:rsidP="00896F7B">
            <w:pPr>
              <w:pStyle w:val="af2"/>
              <w:jc w:val="center"/>
            </w:pPr>
            <w:r w:rsidRPr="00445902">
              <w:t>Проводить изменения в соответствии с выбранным решением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10CE2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82B78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25198B2B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4E3A3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DB0DD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70786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84F42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57DEE" w14:textId="77777777" w:rsidR="00FB04F2" w:rsidRDefault="00FB04F2" w:rsidP="00896F7B">
            <w:pPr>
              <w:pStyle w:val="af2"/>
              <w:jc w:val="center"/>
            </w:pPr>
            <w:r w:rsidRPr="00445902">
              <w:t>Оценивать готовность организации к изменениям в соответствии с выбранным решением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CDCF7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5D0D6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13EB3B5C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CB9E6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49F1E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937AF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A2318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12690" w14:textId="77777777" w:rsidR="00FB04F2" w:rsidRDefault="00FB04F2" w:rsidP="00896F7B">
            <w:pPr>
              <w:pStyle w:val="af2"/>
              <w:jc w:val="center"/>
            </w:pPr>
            <w:r w:rsidRPr="00445902">
              <w:t>Разрабатывать показатели и проводить оценку состояния организаци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129CB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D3586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0E9EB321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0FE8E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26806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D913C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98995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FEA5A" w14:textId="77777777" w:rsidR="00FB04F2" w:rsidRDefault="00FB04F2" w:rsidP="00896F7B">
            <w:pPr>
              <w:pStyle w:val="af2"/>
              <w:jc w:val="center"/>
            </w:pPr>
            <w:r w:rsidRPr="00445902">
              <w:t>Проводить анализ деятельности организаци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E54A3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1D82A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5EC93EA1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AB3CE" w14:textId="2D07734D" w:rsidR="00FB04F2" w:rsidRDefault="00FB04F2" w:rsidP="00896F7B">
            <w:pPr>
              <w:pStyle w:val="af2"/>
              <w:jc w:val="center"/>
            </w:pPr>
            <w:r>
              <w:t>6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0D63B" w14:textId="77777777" w:rsidR="00FB04F2" w:rsidRDefault="00FB04F2" w:rsidP="00896F7B">
            <w:pPr>
              <w:pStyle w:val="af2"/>
              <w:jc w:val="center"/>
            </w:pPr>
            <w:r w:rsidRPr="00445902">
              <w:t>В/04.5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75A97" w14:textId="77777777" w:rsidR="00FB04F2" w:rsidRDefault="00FB04F2" w:rsidP="00896F7B">
            <w:pPr>
              <w:pStyle w:val="af2"/>
              <w:jc w:val="center"/>
            </w:pPr>
            <w:r w:rsidRPr="00445902">
              <w:t xml:space="preserve">Завершение и оценка успешности </w:t>
            </w:r>
            <w:r w:rsidRPr="00445902">
              <w:lastRenderedPageBreak/>
              <w:t>проведенных в организации изменений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B45CD" w14:textId="77777777" w:rsidR="00FB04F2" w:rsidRPr="00445902" w:rsidRDefault="00FB04F2" w:rsidP="00896F7B">
            <w:pPr>
              <w:pStyle w:val="af2"/>
              <w:jc w:val="center"/>
            </w:pPr>
            <w:r w:rsidRPr="00445902">
              <w:lastRenderedPageBreak/>
              <w:t xml:space="preserve">Анализ и оценка эффективности реализованного </w:t>
            </w:r>
            <w:r w:rsidRPr="00445902">
              <w:lastRenderedPageBreak/>
              <w:t>решения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16F03" w14:textId="77777777" w:rsidR="00FB04F2" w:rsidRDefault="00FB04F2" w:rsidP="00896F7B">
            <w:pPr>
              <w:pStyle w:val="af2"/>
              <w:jc w:val="center"/>
            </w:pPr>
            <w:r w:rsidRPr="00445902">
              <w:lastRenderedPageBreak/>
              <w:t xml:space="preserve">Выявлять, регистрировать, анализировать и классифицировать </w:t>
            </w:r>
            <w:proofErr w:type="gramStart"/>
            <w:r w:rsidRPr="00445902">
              <w:t>риски</w:t>
            </w:r>
            <w:proofErr w:type="gramEnd"/>
            <w:r w:rsidRPr="00445902">
              <w:t xml:space="preserve"> и разрабатывать комплекс </w:t>
            </w:r>
            <w:r w:rsidRPr="00445902">
              <w:lastRenderedPageBreak/>
              <w:t>мероприятий по их минимизаци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CA001" w14:textId="77777777" w:rsidR="00FB04F2" w:rsidRDefault="00FB04F2" w:rsidP="00896F7B">
            <w:pPr>
              <w:pStyle w:val="af2"/>
              <w:jc w:val="center"/>
            </w:pPr>
            <w:r w:rsidRPr="00445902">
              <w:lastRenderedPageBreak/>
              <w:t xml:space="preserve">Теория межличностной и групповой </w:t>
            </w:r>
            <w:r w:rsidRPr="00445902">
              <w:lastRenderedPageBreak/>
              <w:t>коммуникации в деловом взаимодействии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31F01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3CDBC6F1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49B73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C795F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90F3E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AC6A4" w14:textId="77777777" w:rsidR="00FB04F2" w:rsidRPr="00445902" w:rsidRDefault="00FB04F2" w:rsidP="00896F7B">
            <w:pPr>
              <w:pStyle w:val="af2"/>
              <w:jc w:val="center"/>
            </w:pPr>
            <w:r w:rsidRPr="00445902">
              <w:t>Анализ причин и разработка путей доработки решения в случае недостижения решением поставленных бизнес-целей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36B01" w14:textId="77777777" w:rsidR="00FB04F2" w:rsidRDefault="00FB04F2" w:rsidP="00896F7B">
            <w:pPr>
              <w:pStyle w:val="af2"/>
              <w:jc w:val="center"/>
            </w:pPr>
            <w:r w:rsidRPr="00445902">
              <w:t>Оформлять результаты бизнес-анализа в соответствии с выбранными подходам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CCEA4" w14:textId="77777777" w:rsidR="00FB04F2" w:rsidRDefault="00FB04F2" w:rsidP="00896F7B">
            <w:pPr>
              <w:pStyle w:val="af2"/>
              <w:jc w:val="center"/>
            </w:pPr>
            <w:r w:rsidRPr="00445902">
              <w:t>Теория конфликтов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05C25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795670ED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BDAAD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0F17F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D5606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A0990" w14:textId="77777777" w:rsidR="00FB04F2" w:rsidRPr="00445902" w:rsidRDefault="00FB04F2" w:rsidP="00896F7B">
            <w:pPr>
              <w:pStyle w:val="af2"/>
              <w:jc w:val="center"/>
            </w:pPr>
            <w:r w:rsidRPr="00445902">
              <w:t>Анализ и разработка путей адаптации организации к использованию нового решения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D9A94" w14:textId="77777777" w:rsidR="00FB04F2" w:rsidRDefault="00FB04F2" w:rsidP="00896F7B">
            <w:pPr>
              <w:pStyle w:val="af2"/>
              <w:jc w:val="center"/>
            </w:pPr>
            <w:r w:rsidRPr="00445902">
              <w:t>Представлять информацию бизнес-анализа различными способами и в различных форматах для обсуждения с заинтересованными сторонам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FDB41" w14:textId="77777777" w:rsidR="00FB04F2" w:rsidRDefault="00FB04F2" w:rsidP="00896F7B">
            <w:pPr>
              <w:pStyle w:val="af2"/>
              <w:jc w:val="center"/>
            </w:pPr>
            <w:r w:rsidRPr="00445902">
              <w:t>Методы, техники, процессы и инструменты управления требованиями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B555C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47B7E2B9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73162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E24B0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25499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43132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02D2C" w14:textId="77777777" w:rsidR="00FB04F2" w:rsidRDefault="00FB04F2" w:rsidP="00896F7B">
            <w:pPr>
              <w:pStyle w:val="af2"/>
              <w:jc w:val="center"/>
            </w:pPr>
            <w:r w:rsidRPr="00445902">
              <w:t>Применять информационные технологии в объеме, необходимом для целей бизнес-анализ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1BAF0" w14:textId="77777777" w:rsidR="00FB04F2" w:rsidRDefault="00FB04F2" w:rsidP="00896F7B">
            <w:pPr>
              <w:pStyle w:val="af2"/>
              <w:jc w:val="center"/>
            </w:pPr>
            <w:r w:rsidRPr="00445902">
              <w:t>Методы и техники определения показателей оценки текущего или желаемого состояния организации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D6DBE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26AE51FC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819EBB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36FBC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24642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E05FB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823E9" w14:textId="77777777" w:rsidR="00FB04F2" w:rsidRDefault="00FB04F2" w:rsidP="00896F7B">
            <w:pPr>
              <w:pStyle w:val="af2"/>
              <w:jc w:val="center"/>
            </w:pPr>
            <w:r w:rsidRPr="00445902">
              <w:t>Анализировать внутренние (внешние) факторы и условия, влияющие на деятельность организаци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65E30" w14:textId="77777777" w:rsidR="00FB04F2" w:rsidRDefault="00FB04F2" w:rsidP="00896F7B">
            <w:pPr>
              <w:pStyle w:val="af2"/>
              <w:jc w:val="center"/>
            </w:pPr>
            <w:r w:rsidRPr="00445902">
              <w:t>Теория управления рисками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8284A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29F68AAA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C05BE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511A7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32662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45B09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55584" w14:textId="77777777" w:rsidR="00FB04F2" w:rsidRDefault="00FB04F2" w:rsidP="00896F7B">
            <w:pPr>
              <w:pStyle w:val="af2"/>
              <w:jc w:val="center"/>
            </w:pPr>
            <w:r w:rsidRPr="00445902">
              <w:t>Проводить изменения в соответствии с выбранным решением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E7C59" w14:textId="77777777" w:rsidR="00FB04F2" w:rsidRDefault="00FB04F2" w:rsidP="00896F7B">
            <w:pPr>
              <w:pStyle w:val="af2"/>
              <w:jc w:val="center"/>
            </w:pPr>
            <w:r w:rsidRPr="00445902">
              <w:t>Методы оценки эффективности решения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5428A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78CBFD79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327020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469B3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7A510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410A9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FDF91" w14:textId="77777777" w:rsidR="00FB04F2" w:rsidRDefault="00FB04F2" w:rsidP="00896F7B">
            <w:pPr>
              <w:pStyle w:val="af2"/>
              <w:jc w:val="center"/>
            </w:pPr>
            <w:r w:rsidRPr="00445902">
              <w:t>Оценивать готовность организации к изменениям в соответствии с выбранным решением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06BAE" w14:textId="77777777" w:rsidR="00FB04F2" w:rsidRDefault="00FB04F2" w:rsidP="00896F7B">
            <w:pPr>
              <w:pStyle w:val="af2"/>
              <w:jc w:val="center"/>
            </w:pPr>
            <w:r w:rsidRPr="00445902">
              <w:t xml:space="preserve">Сбор, анализ, систематизация, хранение и поддержание в актуальном </w:t>
            </w:r>
            <w:r w:rsidRPr="00445902">
              <w:lastRenderedPageBreak/>
              <w:t>состоянии информации бизнес-анализа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FE048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01E2178B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80A8F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9F6AD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925D0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C63AB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87F6B" w14:textId="77777777" w:rsidR="00FB04F2" w:rsidRDefault="00FB04F2" w:rsidP="00896F7B">
            <w:pPr>
              <w:pStyle w:val="af2"/>
              <w:jc w:val="center"/>
            </w:pPr>
            <w:r w:rsidRPr="00445902">
              <w:t>Проводить оценку эффективности решения с точки зрения выбранных критериев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D2615" w14:textId="77777777" w:rsidR="00FB04F2" w:rsidRDefault="00FB04F2" w:rsidP="00896F7B">
            <w:pPr>
              <w:pStyle w:val="af2"/>
              <w:jc w:val="center"/>
            </w:pPr>
            <w:r w:rsidRPr="00445902">
              <w:t>Информационные технологии (программное обеспечение), применяемые в организации, в объеме, необходимом для целей бизнес-анализа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AB0EB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795FAAC8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DDFC0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DA1B0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0E515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1321E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C7A6C" w14:textId="77777777" w:rsidR="00FB04F2" w:rsidRDefault="00FB04F2" w:rsidP="00896F7B">
            <w:pPr>
              <w:pStyle w:val="af2"/>
              <w:jc w:val="center"/>
            </w:pPr>
            <w:r w:rsidRPr="00445902">
              <w:t>Оценивать бизнес-возможность реализации решения с точки зрения выбранных целевых показателей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14CB0" w14:textId="77777777" w:rsidR="00FB04F2" w:rsidRDefault="00FB04F2" w:rsidP="00896F7B">
            <w:pPr>
              <w:pStyle w:val="af2"/>
              <w:jc w:val="center"/>
            </w:pPr>
            <w:r w:rsidRPr="00445902">
              <w:t>Теория систем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7D267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7949ED72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7B40A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2C75D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70B8E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33F73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5D1BB" w14:textId="77777777" w:rsidR="00FB04F2" w:rsidRDefault="00FB04F2" w:rsidP="00896F7B">
            <w:pPr>
              <w:pStyle w:val="af2"/>
              <w:jc w:val="center"/>
            </w:pPr>
            <w:r w:rsidRPr="00445902">
              <w:t>Проводить анализ деятельности организаци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BBA31" w14:textId="77777777" w:rsidR="00FB04F2" w:rsidRDefault="00FB04F2" w:rsidP="00896F7B">
            <w:pPr>
              <w:pStyle w:val="af2"/>
              <w:jc w:val="center"/>
            </w:pPr>
            <w:r w:rsidRPr="00445902">
              <w:t>Предметная область и специфика деятельности организации в объеме, достаточном для решения задач бизнес-анализа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2B9AD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5D2C0BFD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7392F" w14:textId="35F96796" w:rsidR="00FB04F2" w:rsidRDefault="00FB04F2" w:rsidP="00896F7B">
            <w:pPr>
              <w:pStyle w:val="af2"/>
              <w:jc w:val="center"/>
            </w:pPr>
            <w:r>
              <w:t>7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982D7" w14:textId="77777777" w:rsidR="00FB04F2" w:rsidRDefault="00FB04F2" w:rsidP="00896F7B">
            <w:pPr>
              <w:pStyle w:val="af2"/>
              <w:jc w:val="center"/>
            </w:pPr>
            <w:r w:rsidRPr="00445902">
              <w:t>В/05.5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D1F83" w14:textId="77777777" w:rsidR="00FB04F2" w:rsidRDefault="00FB04F2" w:rsidP="00896F7B">
            <w:pPr>
              <w:pStyle w:val="af2"/>
              <w:jc w:val="center"/>
            </w:pPr>
            <w:r w:rsidRPr="00445902">
              <w:t>Мониторинг заинтересованных сторон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EC147" w14:textId="77777777" w:rsidR="00FB04F2" w:rsidRPr="00445902" w:rsidRDefault="00FB04F2" w:rsidP="00896F7B">
            <w:pPr>
              <w:pStyle w:val="af2"/>
              <w:jc w:val="center"/>
            </w:pPr>
            <w:r w:rsidRPr="00445902">
              <w:t>Мониторинг состояния заинтересованных сторон с точки зрения критериев "полномочия - заинтересованность - отношение" и уровня их вовлеченности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98EB9" w14:textId="77777777" w:rsidR="00FB04F2" w:rsidRDefault="00FB04F2" w:rsidP="00896F7B">
            <w:pPr>
              <w:pStyle w:val="af2"/>
              <w:jc w:val="center"/>
            </w:pPr>
            <w:r w:rsidRPr="00445902">
              <w:t>Планировать, организовывать и проводить встречи и обсуждения с заинтересованными сторонам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4FF16" w14:textId="77777777" w:rsidR="00FB04F2" w:rsidRDefault="00FB04F2" w:rsidP="00896F7B">
            <w:pPr>
              <w:pStyle w:val="af2"/>
              <w:jc w:val="center"/>
            </w:pPr>
            <w:r w:rsidRPr="00445902">
              <w:t>Теория заинтересованных сторон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ACB74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109EA874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4C3A5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28FDE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62C76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48B87" w14:textId="77777777" w:rsidR="00FB04F2" w:rsidRPr="00445902" w:rsidRDefault="00FB04F2" w:rsidP="00896F7B">
            <w:pPr>
              <w:pStyle w:val="af2"/>
              <w:jc w:val="center"/>
            </w:pPr>
            <w:r w:rsidRPr="00445902">
              <w:t>Разработка и реализация мероприятий для коррекции состояния заинтересованных сторон по критериям "полномочия - заинтересованность - отношение" и степени их вовлеченности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979CE" w14:textId="77777777" w:rsidR="00FB04F2" w:rsidRDefault="00FB04F2" w:rsidP="00896F7B">
            <w:pPr>
              <w:pStyle w:val="af2"/>
              <w:jc w:val="center"/>
            </w:pPr>
            <w:r w:rsidRPr="00445902">
              <w:t>Использовать техники эффективных коммуникаций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2C3C8" w14:textId="77777777" w:rsidR="00FB04F2" w:rsidRDefault="00FB04F2" w:rsidP="00896F7B">
            <w:pPr>
              <w:pStyle w:val="af2"/>
              <w:jc w:val="center"/>
            </w:pPr>
            <w:r w:rsidRPr="00445902">
              <w:t>Теория межличностной и групповой коммуникации в деловом взаимодействии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D915F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035F05D9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133CC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CE1C9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EE390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CFBC7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3F3C8" w14:textId="77777777" w:rsidR="00FB04F2" w:rsidRDefault="00FB04F2" w:rsidP="00896F7B">
            <w:pPr>
              <w:pStyle w:val="af2"/>
              <w:jc w:val="center"/>
            </w:pPr>
            <w:r w:rsidRPr="00445902">
              <w:t xml:space="preserve">Выявлять, регистрировать, анализировать и классифицировать </w:t>
            </w:r>
            <w:proofErr w:type="gramStart"/>
            <w:r w:rsidRPr="00445902">
              <w:t>риски</w:t>
            </w:r>
            <w:proofErr w:type="gramEnd"/>
            <w:r w:rsidRPr="00445902">
              <w:t xml:space="preserve"> и разрабатывать комплекс мероприятий по их минимизаци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C2E79" w14:textId="77777777" w:rsidR="00FB04F2" w:rsidRDefault="00FB04F2" w:rsidP="00896F7B">
            <w:pPr>
              <w:pStyle w:val="af2"/>
              <w:jc w:val="center"/>
            </w:pPr>
            <w:r w:rsidRPr="00445902">
              <w:t>Теория конфликтов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FCAAD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0BAA7320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015BE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F17E7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4D8C1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C23CE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65873" w14:textId="77777777" w:rsidR="00FB04F2" w:rsidRDefault="00FB04F2" w:rsidP="00896F7B">
            <w:pPr>
              <w:pStyle w:val="af2"/>
              <w:jc w:val="center"/>
            </w:pPr>
            <w:r w:rsidRPr="00445902">
              <w:t>Собирать, классифицировать, систематизировать и обеспечивать хранение и актуализацию информации бизнес-анализ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BF99D" w14:textId="77777777" w:rsidR="00FB04F2" w:rsidRDefault="00FB04F2" w:rsidP="00896F7B">
            <w:pPr>
              <w:pStyle w:val="af2"/>
              <w:jc w:val="center"/>
            </w:pPr>
            <w:r w:rsidRPr="00445902">
              <w:t>Теория управления рисками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3BA9A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4EA40600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F498D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55F2B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0D042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25370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7B2E5" w14:textId="77777777" w:rsidR="00FB04F2" w:rsidRDefault="00FB04F2" w:rsidP="00896F7B">
            <w:pPr>
              <w:pStyle w:val="af2"/>
              <w:jc w:val="center"/>
            </w:pPr>
            <w:r w:rsidRPr="00445902">
              <w:t>Оформлять результаты бизнес-анализа в соответствии с выбранными подходам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6F8C6" w14:textId="77777777" w:rsidR="00FB04F2" w:rsidRDefault="00FB04F2" w:rsidP="00896F7B">
            <w:pPr>
              <w:pStyle w:val="af2"/>
              <w:jc w:val="center"/>
            </w:pPr>
            <w:r w:rsidRPr="00445902">
              <w:t>Сбор, анализ, систематизация, хранение и поддержание в актуальном состоянии информации бизнес-анализа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8287E3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473374E5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715A1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57CFC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88B91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F001B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4021F" w14:textId="77777777" w:rsidR="00FB04F2" w:rsidRDefault="00FB04F2" w:rsidP="00896F7B">
            <w:pPr>
              <w:pStyle w:val="af2"/>
              <w:jc w:val="center"/>
            </w:pPr>
            <w:r w:rsidRPr="00445902">
              <w:t>Применять информационные технологии в объеме, необходимом для целей бизнес-анализ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231D6" w14:textId="77777777" w:rsidR="00FB04F2" w:rsidRDefault="00FB04F2" w:rsidP="00896F7B">
            <w:pPr>
              <w:pStyle w:val="af2"/>
              <w:jc w:val="center"/>
            </w:pPr>
            <w:r w:rsidRPr="00445902">
              <w:t xml:space="preserve">Информационные технологии (программное обеспечение), применяемые в организации, в </w:t>
            </w:r>
            <w:r w:rsidRPr="00445902">
              <w:lastRenderedPageBreak/>
              <w:t>объеме, необходимом для целей бизнес-анализа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E98A9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6C7BAAE7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84571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CC821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69026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4ECCE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D5D00" w14:textId="77777777" w:rsidR="00FB04F2" w:rsidRDefault="00FB04F2" w:rsidP="00896F7B">
            <w:pPr>
              <w:pStyle w:val="af2"/>
              <w:jc w:val="center"/>
            </w:pPr>
            <w:r w:rsidRPr="00445902">
              <w:t>Анализировать внутренние (внешние) факторы и условия, влияющие на деятельность организаци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58B63" w14:textId="77777777" w:rsidR="00FB04F2" w:rsidRDefault="00FB04F2" w:rsidP="00896F7B">
            <w:pPr>
              <w:pStyle w:val="af2"/>
              <w:jc w:val="center"/>
            </w:pPr>
            <w:r w:rsidRPr="00445902">
              <w:t>Предметная область и специфика деятельности организации в объеме, достаточном для решения задач бизнес-анализа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12C42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5685CA6A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85255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B6ECE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6AC35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918C9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8C551" w14:textId="77777777" w:rsidR="00FB04F2" w:rsidRDefault="00FB04F2" w:rsidP="00896F7B">
            <w:pPr>
              <w:pStyle w:val="af2"/>
              <w:jc w:val="center"/>
            </w:pPr>
            <w:r w:rsidRPr="00445902">
              <w:t>Анализировать степень участия заинтересованных сторон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681D4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F6DD8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316F4D7D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32144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028F6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0377E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D933E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6B3C1" w14:textId="77777777" w:rsidR="00FB04F2" w:rsidRDefault="00FB04F2" w:rsidP="00896F7B">
            <w:pPr>
              <w:pStyle w:val="af2"/>
              <w:jc w:val="center"/>
            </w:pPr>
            <w:r w:rsidRPr="00445902">
              <w:t>Разъяснять необходимость проведения работ по бизнес-анализу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A9AE6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554B5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1000B6D1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C94EC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9D36A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04D65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85E4E5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B10C9" w14:textId="77777777" w:rsidR="00FB04F2" w:rsidRDefault="00FB04F2" w:rsidP="00896F7B">
            <w:pPr>
              <w:pStyle w:val="af2"/>
              <w:jc w:val="center"/>
            </w:pPr>
            <w:r w:rsidRPr="00445902">
              <w:t>Оценивать готовность организации к изменениям в соответствии с выбранным решением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FE8ED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7BA3E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572A9FE7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21EAF" w14:textId="0D69D267" w:rsidR="00FB04F2" w:rsidRDefault="00FB04F2" w:rsidP="00896F7B">
            <w:pPr>
              <w:pStyle w:val="af2"/>
              <w:jc w:val="center"/>
            </w:pPr>
            <w:r>
              <w:t>8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FE03C" w14:textId="77777777" w:rsidR="00FB04F2" w:rsidRDefault="00FB04F2" w:rsidP="00896F7B">
            <w:pPr>
              <w:pStyle w:val="af2"/>
              <w:jc w:val="center"/>
            </w:pPr>
            <w:r w:rsidRPr="00445902">
              <w:t>С/01.5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A54A1" w14:textId="77777777" w:rsidR="00FB04F2" w:rsidRDefault="00FB04F2" w:rsidP="00896F7B">
            <w:pPr>
              <w:pStyle w:val="af2"/>
              <w:jc w:val="center"/>
            </w:pPr>
            <w:r w:rsidRPr="00445902">
              <w:t>Сбор информации о бизнес-проблемах или бизнес-возможностях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DA7D6" w14:textId="77777777" w:rsidR="00FB04F2" w:rsidRPr="00445902" w:rsidRDefault="00FB04F2" w:rsidP="00896F7B">
            <w:pPr>
              <w:pStyle w:val="af2"/>
              <w:jc w:val="center"/>
            </w:pPr>
            <w:r w:rsidRPr="00445902">
              <w:t>Анализ потребностей заинтересованных сторон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CA69D" w14:textId="77777777" w:rsidR="00FB04F2" w:rsidRDefault="00FB04F2" w:rsidP="00896F7B">
            <w:pPr>
              <w:pStyle w:val="af2"/>
              <w:jc w:val="center"/>
            </w:pPr>
            <w:r w:rsidRPr="00445902">
              <w:t>Использовать техники выявления заинтересованных сторон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0C821" w14:textId="77777777" w:rsidR="00FB04F2" w:rsidRDefault="00FB04F2" w:rsidP="00896F7B">
            <w:pPr>
              <w:pStyle w:val="af2"/>
              <w:jc w:val="center"/>
            </w:pPr>
            <w:r w:rsidRPr="00445902">
              <w:t>Теория межличностной и групповой коммуникации в деловом взаимодействии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A4D77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7A61CFC7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53A4F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AB6ED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86DD9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B102C" w14:textId="77777777" w:rsidR="00FB04F2" w:rsidRPr="00445902" w:rsidRDefault="00FB04F2" w:rsidP="00896F7B">
            <w:pPr>
              <w:pStyle w:val="af2"/>
              <w:jc w:val="center"/>
            </w:pPr>
            <w:r w:rsidRPr="00445902">
              <w:t>Анализ контекста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848DD" w14:textId="77777777" w:rsidR="00FB04F2" w:rsidRDefault="00FB04F2" w:rsidP="00896F7B">
            <w:pPr>
              <w:pStyle w:val="af2"/>
              <w:jc w:val="center"/>
            </w:pPr>
            <w:r w:rsidRPr="00445902">
              <w:t>Планировать, организовывать и проводить встречи и обсуждения с заинтересованными сторонам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0412C" w14:textId="77777777" w:rsidR="00FB04F2" w:rsidRDefault="00FB04F2" w:rsidP="00896F7B">
            <w:pPr>
              <w:pStyle w:val="af2"/>
              <w:jc w:val="center"/>
            </w:pPr>
            <w:r w:rsidRPr="00445902">
              <w:t>Теория конфликтов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0E444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6847EBD3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D05A6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E6AA1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D543E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59960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9E352" w14:textId="77777777" w:rsidR="00FB04F2" w:rsidRDefault="00FB04F2" w:rsidP="00896F7B">
            <w:pPr>
              <w:pStyle w:val="af2"/>
              <w:jc w:val="center"/>
            </w:pPr>
            <w:r w:rsidRPr="00445902">
              <w:t>Использовать техники эффективных коммуникаций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2ACC2" w14:textId="77777777" w:rsidR="00FB04F2" w:rsidRDefault="00FB04F2" w:rsidP="00896F7B">
            <w:pPr>
              <w:pStyle w:val="af2"/>
              <w:jc w:val="center"/>
            </w:pPr>
            <w:r w:rsidRPr="00445902">
              <w:t xml:space="preserve">Методы, техники, процессы и инструменты управления требованиями </w:t>
            </w:r>
            <w:r w:rsidRPr="00445902">
              <w:lastRenderedPageBreak/>
              <w:t>заинтересованных сторон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A84DD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482DAD5C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ED9D1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6EA6F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C976B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99759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00301" w14:textId="77777777" w:rsidR="00FB04F2" w:rsidRDefault="00FB04F2" w:rsidP="00896F7B">
            <w:pPr>
              <w:pStyle w:val="af2"/>
              <w:jc w:val="center"/>
            </w:pPr>
            <w:r w:rsidRPr="00445902">
              <w:t xml:space="preserve">Выявлять, регистрировать, анализировать и классифицировать </w:t>
            </w:r>
            <w:proofErr w:type="gramStart"/>
            <w:r w:rsidRPr="00445902">
              <w:t>риски</w:t>
            </w:r>
            <w:proofErr w:type="gramEnd"/>
            <w:r w:rsidRPr="00445902">
              <w:t xml:space="preserve"> и разрабатывать комплекс мероприятий по их минимизаци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016C2" w14:textId="77777777" w:rsidR="00FB04F2" w:rsidRDefault="00FB04F2" w:rsidP="00896F7B">
            <w:pPr>
              <w:pStyle w:val="af2"/>
              <w:jc w:val="center"/>
            </w:pPr>
            <w:r w:rsidRPr="00445902">
              <w:t>Языки визуального моделирования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5B857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59EEC8C7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06E67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81FEF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E0EB4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70B65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D1321" w14:textId="77777777" w:rsidR="00FB04F2" w:rsidRDefault="00FB04F2" w:rsidP="00896F7B">
            <w:pPr>
              <w:pStyle w:val="af2"/>
              <w:jc w:val="center"/>
            </w:pPr>
            <w:r w:rsidRPr="00445902">
              <w:t>Собирать, классифицировать, систематизировать и обеспечивать хранение и актуализацию информации бизнес-анализ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3D97E" w14:textId="77777777" w:rsidR="00FB04F2" w:rsidRDefault="00FB04F2" w:rsidP="00896F7B">
            <w:pPr>
              <w:pStyle w:val="af2"/>
              <w:jc w:val="center"/>
            </w:pPr>
            <w:r w:rsidRPr="00445902">
              <w:t>Теория управления рисками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B7E08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42D2EACE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96C42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B0461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3E65D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951A1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D7125" w14:textId="77777777" w:rsidR="00FB04F2" w:rsidRDefault="00FB04F2" w:rsidP="00896F7B">
            <w:pPr>
              <w:pStyle w:val="af2"/>
              <w:jc w:val="center"/>
            </w:pPr>
            <w:r w:rsidRPr="00445902">
              <w:t>Оформлять результаты бизнес-анализа в соответствии с выбранными подходам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A623F" w14:textId="77777777" w:rsidR="00FB04F2" w:rsidRDefault="00FB04F2" w:rsidP="00896F7B">
            <w:pPr>
              <w:pStyle w:val="af2"/>
              <w:jc w:val="center"/>
            </w:pPr>
            <w:r w:rsidRPr="00445902">
              <w:t>Теория систем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7E180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765CD525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6AB9E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28A84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8B3AE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21038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537D8" w14:textId="77777777" w:rsidR="00FB04F2" w:rsidRDefault="00FB04F2" w:rsidP="00896F7B">
            <w:pPr>
              <w:pStyle w:val="af2"/>
              <w:jc w:val="center"/>
            </w:pPr>
            <w:r w:rsidRPr="00445902">
              <w:t>Определять связи и зависимости между элементами информации бизнес-анализ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C2AEB" w14:textId="77777777" w:rsidR="00FB04F2" w:rsidRDefault="00FB04F2" w:rsidP="00896F7B">
            <w:pPr>
              <w:pStyle w:val="af2"/>
              <w:jc w:val="center"/>
            </w:pPr>
            <w:r w:rsidRPr="00445902">
              <w:t>Предметная область и специфика деятельности организации в объеме, достаточном для решения задач бизнес-анализа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73DDC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56B9628D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9DD6E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0C1DF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A339F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B29AA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A1C80" w14:textId="77777777" w:rsidR="00FB04F2" w:rsidRDefault="00FB04F2" w:rsidP="00896F7B">
            <w:pPr>
              <w:pStyle w:val="af2"/>
              <w:jc w:val="center"/>
            </w:pPr>
            <w:r w:rsidRPr="00445902">
              <w:t>Представлять информацию бизнес-анализа различными способами и в различных форматах для обсуждения с заинтересованными сторонам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427C1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5D501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3040EE7D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6973D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4B4BD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66544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7BACC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5D677" w14:textId="77777777" w:rsidR="00FB04F2" w:rsidRDefault="00FB04F2" w:rsidP="00896F7B">
            <w:pPr>
              <w:pStyle w:val="af2"/>
              <w:jc w:val="center"/>
            </w:pPr>
            <w:r w:rsidRPr="00445902">
              <w:t>Применять информационные технологии в объеме, необходимом для целей бизнес-анализ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1491A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E5B49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098A5147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A0BA0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CC747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5B395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704DD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272CC" w14:textId="77777777" w:rsidR="00FB04F2" w:rsidRDefault="00FB04F2" w:rsidP="00896F7B">
            <w:pPr>
              <w:pStyle w:val="af2"/>
              <w:jc w:val="center"/>
            </w:pPr>
            <w:r w:rsidRPr="00445902">
              <w:t>Анализировать внутренние (внешние) факторы и условия, влияющие на деятельность организаци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AADC9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9E245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5D58C483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CCCF7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FCDBC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4935E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6508B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CC4B5" w14:textId="77777777" w:rsidR="00FB04F2" w:rsidRDefault="00FB04F2" w:rsidP="00896F7B">
            <w:pPr>
              <w:pStyle w:val="af2"/>
              <w:jc w:val="center"/>
            </w:pPr>
            <w:r w:rsidRPr="00445902">
              <w:t xml:space="preserve">Анализировать требования заинтересованных сторон с точки </w:t>
            </w:r>
            <w:r w:rsidRPr="00445902">
              <w:lastRenderedPageBreak/>
              <w:t>зрения критериев качества, определяемых выбранными подходам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30FED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6A51A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49EA97BF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7CF46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789AB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94BC6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CBEEE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55554" w14:textId="77777777" w:rsidR="00FB04F2" w:rsidRDefault="00FB04F2" w:rsidP="00896F7B">
            <w:pPr>
              <w:pStyle w:val="af2"/>
              <w:jc w:val="center"/>
            </w:pPr>
            <w:r w:rsidRPr="00445902">
              <w:t>Оформлять требования заинтересованных сторон в соответствии с выбранными подходам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73913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58BA1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3E68642C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C68AE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8C371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E6C91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27B818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E13CA" w14:textId="77777777" w:rsidR="00FB04F2" w:rsidRDefault="00FB04F2" w:rsidP="00896F7B">
            <w:pPr>
              <w:pStyle w:val="af2"/>
              <w:jc w:val="center"/>
            </w:pPr>
            <w:r w:rsidRPr="00445902">
              <w:t>Классифицировать требования заинтересованных сторон в соответствии с выбранными подходам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9E029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94C13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7C7D91D6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7BBC8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BD2A8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D3931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7F58C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407E6" w14:textId="77777777" w:rsidR="00FB04F2" w:rsidRDefault="00FB04F2" w:rsidP="00896F7B">
            <w:pPr>
              <w:pStyle w:val="af2"/>
              <w:jc w:val="center"/>
            </w:pPr>
            <w:r w:rsidRPr="00445902">
              <w:t>Моделировать требования заинтересованных сторон в соответствии с выбранными подходам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FEF21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58009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02B7557F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0C443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63DF1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32D47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CD7C2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DF496" w14:textId="77777777" w:rsidR="00FB04F2" w:rsidRDefault="00FB04F2" w:rsidP="00896F7B">
            <w:pPr>
              <w:pStyle w:val="af2"/>
              <w:jc w:val="center"/>
            </w:pPr>
            <w:r w:rsidRPr="00445902">
              <w:t>Документировать требования заинтересованных сторон в соответствии с выбранными подходами к оформлению требований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CE06E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AAFCE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5AEEA063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78C94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8E063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4FF8B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C5F93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B4958" w14:textId="77777777" w:rsidR="00FB04F2" w:rsidRDefault="00FB04F2" w:rsidP="00896F7B">
            <w:pPr>
              <w:pStyle w:val="af2"/>
              <w:jc w:val="center"/>
            </w:pPr>
            <w:r w:rsidRPr="00445902">
              <w:t>Определять атрибуты требований заинтересованных сторон и их значения в соответствии с выбранными подходам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97E9F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B9FD0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6A555D29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BEE27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C0F22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D5156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61CBF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99052" w14:textId="77777777" w:rsidR="00FB04F2" w:rsidRDefault="00FB04F2" w:rsidP="00896F7B">
            <w:pPr>
              <w:pStyle w:val="af2"/>
              <w:jc w:val="center"/>
            </w:pPr>
            <w:r w:rsidRPr="00445902">
              <w:t>Управлять изменениями требований заинтересованных сторон в соответствии с выбранным подходом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277D4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BB1EC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4AEA0337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3D119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998CE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7DFD2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22B9E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02C4E" w14:textId="77777777" w:rsidR="00FB04F2" w:rsidRDefault="00FB04F2" w:rsidP="00896F7B">
            <w:pPr>
              <w:pStyle w:val="af2"/>
              <w:jc w:val="center"/>
            </w:pPr>
            <w:r w:rsidRPr="00445902">
              <w:t>Анализировать качество информации бизнес-анализа с точки зрения выбранных критериев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0995C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81CEA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57E80BDE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A3664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552E6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A20B7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5DA2E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FFE6A" w14:textId="77777777" w:rsidR="00FB04F2" w:rsidRDefault="00FB04F2" w:rsidP="00896F7B">
            <w:pPr>
              <w:pStyle w:val="af2"/>
              <w:jc w:val="center"/>
            </w:pPr>
            <w:r w:rsidRPr="00445902">
              <w:t>Проводить анализ предметной област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FEAF9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60A5B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117B27A2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C2713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40587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4EF2D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850BE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E2FC4" w14:textId="77777777" w:rsidR="00FB04F2" w:rsidRDefault="00FB04F2" w:rsidP="00896F7B">
            <w:pPr>
              <w:pStyle w:val="af2"/>
              <w:jc w:val="center"/>
            </w:pPr>
            <w:r w:rsidRPr="00445902">
              <w:t>Выполнять функциональную декомпозицию работ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B2228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A3BF6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570C91EA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C2E78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F8969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7567E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DCEFA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A374B" w14:textId="77777777" w:rsidR="00FB04F2" w:rsidRDefault="00FB04F2" w:rsidP="00896F7B">
            <w:pPr>
              <w:pStyle w:val="af2"/>
              <w:jc w:val="center"/>
            </w:pPr>
            <w:r w:rsidRPr="00445902">
              <w:t>Моделировать объем и границы работ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8165C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E804A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70722CF2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6A1BD" w14:textId="7925CCC1" w:rsidR="00FB04F2" w:rsidRDefault="00FB04F2" w:rsidP="00896F7B">
            <w:pPr>
              <w:pStyle w:val="af2"/>
              <w:jc w:val="center"/>
            </w:pPr>
            <w:r>
              <w:lastRenderedPageBreak/>
              <w:t>9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7A06E" w14:textId="77777777" w:rsidR="00FB04F2" w:rsidRDefault="00FB04F2" w:rsidP="00896F7B">
            <w:pPr>
              <w:pStyle w:val="af2"/>
              <w:jc w:val="center"/>
            </w:pPr>
            <w:r w:rsidRPr="00445902">
              <w:t>С/02.5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294D1" w14:textId="77777777" w:rsidR="00FB04F2" w:rsidRDefault="00FB04F2" w:rsidP="00896F7B">
            <w:pPr>
              <w:pStyle w:val="af2"/>
              <w:jc w:val="center"/>
            </w:pPr>
            <w:r w:rsidRPr="00445902">
              <w:t>Выявление истинных бизнес-проблем или бизнес-возможностей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4159A" w14:textId="77777777" w:rsidR="00FB04F2" w:rsidRPr="00445902" w:rsidRDefault="00FB04F2" w:rsidP="00896F7B">
            <w:pPr>
              <w:pStyle w:val="af2"/>
              <w:jc w:val="center"/>
            </w:pPr>
            <w:r w:rsidRPr="00445902">
              <w:t>Выявление и документирование истинных бизнес-проблем или бизнес-возможностей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DA292" w14:textId="77777777" w:rsidR="00FB04F2" w:rsidRDefault="00FB04F2" w:rsidP="00896F7B">
            <w:pPr>
              <w:pStyle w:val="af2"/>
              <w:jc w:val="center"/>
            </w:pPr>
            <w:r w:rsidRPr="00445902">
              <w:t>Использовать техники выявления заинтересованных сторон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264A0" w14:textId="77777777" w:rsidR="00FB04F2" w:rsidRDefault="00FB04F2" w:rsidP="00896F7B">
            <w:pPr>
              <w:pStyle w:val="af2"/>
              <w:jc w:val="center"/>
            </w:pPr>
            <w:r w:rsidRPr="00445902">
              <w:t>Теория межличностной и групповой коммуникации в деловом взаимодействии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B20B3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2760062B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32969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C897C2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2B58F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BFEC0" w14:textId="77777777" w:rsidR="00FB04F2" w:rsidRPr="00445902" w:rsidRDefault="00FB04F2" w:rsidP="00896F7B">
            <w:pPr>
              <w:pStyle w:val="af2"/>
              <w:jc w:val="center"/>
            </w:pPr>
            <w:r w:rsidRPr="00445902">
              <w:t>Согласование с заинтересованными сторонами выявленных бизнес-проблем или бизнес-возможностей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8D063" w14:textId="77777777" w:rsidR="00FB04F2" w:rsidRDefault="00FB04F2" w:rsidP="00896F7B">
            <w:pPr>
              <w:pStyle w:val="af2"/>
              <w:jc w:val="center"/>
            </w:pPr>
            <w:r w:rsidRPr="00445902">
              <w:t>Планировать, организовывать и проводить встречи и обсуждения с заинтересованными сторонам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F2821" w14:textId="77777777" w:rsidR="00FB04F2" w:rsidRDefault="00FB04F2" w:rsidP="00896F7B">
            <w:pPr>
              <w:pStyle w:val="af2"/>
              <w:jc w:val="center"/>
            </w:pPr>
            <w:r w:rsidRPr="00445902">
              <w:t>Теория конфликтов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33C5F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7822CF4F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96AA0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C4F26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5222B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CC2C2" w14:textId="77777777" w:rsidR="00FB04F2" w:rsidRPr="00445902" w:rsidRDefault="00FB04F2" w:rsidP="00896F7B">
            <w:pPr>
              <w:pStyle w:val="af2"/>
              <w:jc w:val="center"/>
            </w:pPr>
            <w:r w:rsidRPr="00445902">
              <w:t>Формирование целевых показателей решений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85EFA" w14:textId="77777777" w:rsidR="00FB04F2" w:rsidRDefault="00FB04F2" w:rsidP="00896F7B">
            <w:pPr>
              <w:pStyle w:val="af2"/>
              <w:jc w:val="center"/>
            </w:pPr>
            <w:r w:rsidRPr="00445902">
              <w:t>Использовать техники эффективных коммуникаций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04FC5" w14:textId="77777777" w:rsidR="00FB04F2" w:rsidRDefault="00FB04F2" w:rsidP="00896F7B">
            <w:pPr>
              <w:pStyle w:val="af2"/>
              <w:jc w:val="center"/>
            </w:pPr>
            <w:r w:rsidRPr="00445902">
              <w:t>Языки визуального моделирования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1262F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58C9AF1E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7FBAA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E8D3D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D26E4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9C87A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CCD62" w14:textId="77777777" w:rsidR="00FB04F2" w:rsidRDefault="00FB04F2" w:rsidP="00896F7B">
            <w:pPr>
              <w:pStyle w:val="af2"/>
              <w:jc w:val="center"/>
            </w:pPr>
            <w:r w:rsidRPr="00445902">
              <w:t xml:space="preserve">Выявлять, регистрировать, анализировать и классифицировать </w:t>
            </w:r>
            <w:proofErr w:type="gramStart"/>
            <w:r w:rsidRPr="00445902">
              <w:t>риски</w:t>
            </w:r>
            <w:proofErr w:type="gramEnd"/>
            <w:r w:rsidRPr="00445902">
              <w:t xml:space="preserve"> и разрабатывать комплекс мероприятий по их минимизаци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FF301" w14:textId="77777777" w:rsidR="00FB04F2" w:rsidRDefault="00FB04F2" w:rsidP="00896F7B">
            <w:pPr>
              <w:pStyle w:val="af2"/>
              <w:jc w:val="center"/>
            </w:pPr>
            <w:r w:rsidRPr="00445902">
              <w:t>Теория управления рисками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A555D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30C8C2B4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00609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475F1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2D5CE5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17576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41984" w14:textId="77777777" w:rsidR="00FB04F2" w:rsidRDefault="00FB04F2" w:rsidP="00896F7B">
            <w:pPr>
              <w:pStyle w:val="af2"/>
              <w:jc w:val="center"/>
            </w:pPr>
            <w:r w:rsidRPr="00445902">
              <w:t>Собирать, классифицировать, систематизировать и обеспечивать хранение и актуализацию информации бизнес-анализ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3BB4A" w14:textId="77777777" w:rsidR="00FB04F2" w:rsidRDefault="00FB04F2" w:rsidP="00896F7B">
            <w:pPr>
              <w:pStyle w:val="af2"/>
              <w:jc w:val="center"/>
            </w:pPr>
            <w:r w:rsidRPr="00445902">
              <w:t>Теория систем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4D3A8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575CD177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231BC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AB192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AF153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8DB56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35872" w14:textId="77777777" w:rsidR="00FB04F2" w:rsidRDefault="00FB04F2" w:rsidP="00896F7B">
            <w:pPr>
              <w:pStyle w:val="af2"/>
              <w:jc w:val="center"/>
            </w:pPr>
            <w:r w:rsidRPr="00445902">
              <w:t>Оформлять результаты бизнес-анализа в соответствии с выбранными подходам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14DDF7" w14:textId="77777777" w:rsidR="00FB04F2" w:rsidRDefault="00FB04F2" w:rsidP="00896F7B">
            <w:pPr>
              <w:pStyle w:val="af2"/>
              <w:jc w:val="center"/>
            </w:pPr>
            <w:r w:rsidRPr="00445902">
              <w:t>Предметная область и специфика деятельности организации в объеме, достаточном для решения задач бизнес-анализа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40A52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236071F5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CAECE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ACFE2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5C9AC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6AAA4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D49CB" w14:textId="77777777" w:rsidR="00FB04F2" w:rsidRDefault="00FB04F2" w:rsidP="00896F7B">
            <w:pPr>
              <w:pStyle w:val="af2"/>
              <w:jc w:val="center"/>
            </w:pPr>
            <w:r w:rsidRPr="00445902">
              <w:t xml:space="preserve">Определять связи и зависимости между элементами информации </w:t>
            </w:r>
            <w:r w:rsidRPr="00445902">
              <w:lastRenderedPageBreak/>
              <w:t>бизнес-анализ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4C018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A4044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2C44D198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08424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A4580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912F7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99B44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D6848E" w14:textId="77777777" w:rsidR="00FB04F2" w:rsidRDefault="00FB04F2" w:rsidP="00896F7B">
            <w:pPr>
              <w:pStyle w:val="af2"/>
              <w:jc w:val="center"/>
            </w:pPr>
            <w:r w:rsidRPr="00445902">
              <w:t>Представлять информацию бизнес-анализа различными способами и в различных форматах для обсуждения с заинтересованными сторонам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7F103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5C720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3D27928F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98C2F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3CA5B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6D263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1E4D3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449B9" w14:textId="77777777" w:rsidR="00FB04F2" w:rsidRDefault="00FB04F2" w:rsidP="00896F7B">
            <w:pPr>
              <w:pStyle w:val="af2"/>
              <w:jc w:val="center"/>
            </w:pPr>
            <w:r w:rsidRPr="00445902">
              <w:t>Применять информационные технологии в объеме, необходимом для целей бизнес-анализ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CF43B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253D9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67E55AD2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E52EA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FA21E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B1AD5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15797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9F926" w14:textId="77777777" w:rsidR="00FB04F2" w:rsidRDefault="00FB04F2" w:rsidP="00896F7B">
            <w:pPr>
              <w:pStyle w:val="af2"/>
              <w:jc w:val="center"/>
            </w:pPr>
            <w:r w:rsidRPr="00445902">
              <w:t>Анализировать внутренние (внешние) факторы и условия, влияющие на деятельность организаци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7F09B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6674A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70A3C632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A1B6E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B2F71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7CBC8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1874F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09865" w14:textId="77777777" w:rsidR="00FB04F2" w:rsidRDefault="00FB04F2" w:rsidP="00896F7B">
            <w:pPr>
              <w:pStyle w:val="af2"/>
              <w:jc w:val="center"/>
            </w:pPr>
            <w:r w:rsidRPr="00445902">
              <w:t>Анализировать требования заинтересованных сторон с точки зрения критериев качества, определяемых выбранными подходам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34B75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2AF82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3FFAD2CE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7604D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658CC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93006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42C92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EC770" w14:textId="77777777" w:rsidR="00FB04F2" w:rsidRDefault="00FB04F2" w:rsidP="00896F7B">
            <w:pPr>
              <w:pStyle w:val="af2"/>
              <w:jc w:val="center"/>
            </w:pPr>
            <w:r w:rsidRPr="00445902">
              <w:t>Проводить анализ предметной област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5EAD5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EAA5E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2ED804E9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61004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12181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F003F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93513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5D89E" w14:textId="77777777" w:rsidR="00FB04F2" w:rsidRDefault="00FB04F2" w:rsidP="00896F7B">
            <w:pPr>
              <w:pStyle w:val="af2"/>
              <w:jc w:val="center"/>
            </w:pPr>
            <w:r w:rsidRPr="00445902">
              <w:t>Выявлять и классифицировать бизнес-проблемы или бизнес-возможност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40084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476A2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036ECAF7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1333D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787C5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07DE3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A47D4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26C1A" w14:textId="77777777" w:rsidR="00FB04F2" w:rsidRDefault="00FB04F2" w:rsidP="00896F7B">
            <w:pPr>
              <w:pStyle w:val="af2"/>
              <w:jc w:val="center"/>
            </w:pPr>
            <w:r w:rsidRPr="00445902">
              <w:t>Представлять информацию о выявленных бизнес-проблемах или бизнес-возможностях различными способами и в различных форматах для обсуждения с заинтересованными сторонам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A045B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5C18B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335EB886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D148F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A9FF2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6D345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3B511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60D18" w14:textId="77777777" w:rsidR="00FB04F2" w:rsidRDefault="00FB04F2" w:rsidP="00896F7B">
            <w:pPr>
              <w:pStyle w:val="af2"/>
              <w:jc w:val="center"/>
            </w:pPr>
            <w:r w:rsidRPr="00445902">
              <w:t>Выполнять функциональную декомпозицию работ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102DF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804D8" w14:textId="77777777" w:rsidR="00FB04F2" w:rsidRDefault="00FB04F2" w:rsidP="00896F7B">
            <w:pPr>
              <w:pStyle w:val="af2"/>
              <w:jc w:val="center"/>
            </w:pPr>
          </w:p>
        </w:tc>
      </w:tr>
      <w:tr w:rsidR="00FB04F2" w14:paraId="07DB850C" w14:textId="77777777" w:rsidTr="00FB04F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9AF4A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69614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86232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BE556" w14:textId="77777777" w:rsidR="00FB04F2" w:rsidRPr="00445902" w:rsidRDefault="00FB04F2" w:rsidP="00896F7B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A17E4" w14:textId="77777777" w:rsidR="00FB04F2" w:rsidRDefault="00FB04F2" w:rsidP="00896F7B">
            <w:pPr>
              <w:pStyle w:val="af2"/>
              <w:jc w:val="center"/>
            </w:pPr>
            <w:r w:rsidRPr="00445902">
              <w:t>Моделировать объем и границы работ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36536" w14:textId="77777777" w:rsidR="00FB04F2" w:rsidRDefault="00FB04F2" w:rsidP="00896F7B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EAB39" w14:textId="77777777" w:rsidR="00FB04F2" w:rsidRDefault="00FB04F2" w:rsidP="00896F7B">
            <w:pPr>
              <w:pStyle w:val="af2"/>
              <w:jc w:val="center"/>
            </w:pPr>
          </w:p>
        </w:tc>
      </w:tr>
    </w:tbl>
    <w:p w14:paraId="752FA60D" w14:textId="77777777" w:rsidR="00CE612A" w:rsidRDefault="00CE612A" w:rsidP="00853426">
      <w:pPr>
        <w:pStyle w:val="af4"/>
      </w:pPr>
    </w:p>
    <w:p w14:paraId="39507590" w14:textId="0E0872FA" w:rsidR="00853426" w:rsidRDefault="00853426" w:rsidP="00853426">
      <w:pPr>
        <w:pStyle w:val="af4"/>
      </w:pPr>
      <w:r>
        <w:t>10. Возможные наименования должностей, профессий и иные дополнительные характеристики:</w:t>
      </w:r>
    </w:p>
    <w:p w14:paraId="5EBAEE1A" w14:textId="77777777" w:rsidR="00853426" w:rsidRDefault="00853426" w:rsidP="00853426"/>
    <w:tbl>
      <w:tblPr>
        <w:tblW w:w="1512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63"/>
        <w:gridCol w:w="3149"/>
        <w:gridCol w:w="2034"/>
        <w:gridCol w:w="6774"/>
      </w:tblGrid>
      <w:tr w:rsidR="00853426" w14:paraId="55F6577E" w14:textId="77777777" w:rsidTr="00853426">
        <w:tc>
          <w:tcPr>
            <w:tcW w:w="316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D3EA7" w14:textId="77777777" w:rsidR="00853426" w:rsidRDefault="00853426" w:rsidP="003A1C49">
            <w:pPr>
              <w:pStyle w:val="af2"/>
              <w:jc w:val="center"/>
            </w:pPr>
            <w:r>
              <w:t xml:space="preserve">Связанные с квалификацией </w:t>
            </w:r>
            <w:r>
              <w:lastRenderedPageBreak/>
              <w:t>наименования должностей, профессий, специальностей, групп, видов деятельности, компетенций и прочее</w:t>
            </w: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95306" w14:textId="77777777" w:rsidR="00853426" w:rsidRDefault="00853426" w:rsidP="003A1C49">
            <w:pPr>
              <w:pStyle w:val="af2"/>
              <w:jc w:val="center"/>
            </w:pPr>
            <w:r>
              <w:lastRenderedPageBreak/>
              <w:t>Документ, цифровой ресурс</w:t>
            </w:r>
          </w:p>
        </w:tc>
        <w:tc>
          <w:tcPr>
            <w:tcW w:w="2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2FC85" w14:textId="77777777" w:rsidR="00853426" w:rsidRDefault="00853426" w:rsidP="003A1C49">
            <w:pPr>
              <w:pStyle w:val="af2"/>
              <w:jc w:val="center"/>
            </w:pPr>
            <w:r>
              <w:t xml:space="preserve">Код по </w:t>
            </w:r>
            <w:r>
              <w:lastRenderedPageBreak/>
              <w:t>документу (ресурсу)</w:t>
            </w:r>
          </w:p>
        </w:tc>
        <w:tc>
          <w:tcPr>
            <w:tcW w:w="6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0BE775E" w14:textId="77777777" w:rsidR="00853426" w:rsidRDefault="00853426" w:rsidP="003A1C49">
            <w:pPr>
              <w:pStyle w:val="af2"/>
              <w:jc w:val="center"/>
            </w:pPr>
            <w:r>
              <w:lastRenderedPageBreak/>
              <w:t>Полное наименование и реквизиты документа (адрес ресурса)</w:t>
            </w:r>
          </w:p>
        </w:tc>
      </w:tr>
      <w:tr w:rsidR="00853426" w14:paraId="32B482E5" w14:textId="77777777" w:rsidTr="00853426">
        <w:tc>
          <w:tcPr>
            <w:tcW w:w="3163" w:type="dxa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770D6" w14:textId="62AF70D7" w:rsidR="00853426" w:rsidRDefault="00853426" w:rsidP="00853426">
            <w:pPr>
              <w:pStyle w:val="af2"/>
            </w:pPr>
            <w:r>
              <w:t>Бизнес-аналитик</w:t>
            </w: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0A971" w14:textId="77777777" w:rsidR="00853426" w:rsidRDefault="00000000" w:rsidP="00853426">
            <w:pPr>
              <w:pStyle w:val="af4"/>
            </w:pPr>
            <w:hyperlink r:id="rId8" w:history="1">
              <w:r w:rsidR="00853426">
                <w:rPr>
                  <w:rStyle w:val="af1"/>
                </w:rPr>
                <w:t>ОКЗ</w:t>
              </w:r>
            </w:hyperlink>
          </w:p>
        </w:tc>
        <w:tc>
          <w:tcPr>
            <w:tcW w:w="2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13CE0" w14:textId="3D6EA131" w:rsidR="00853426" w:rsidRDefault="00000000" w:rsidP="00853426">
            <w:pPr>
              <w:pStyle w:val="af2"/>
            </w:pPr>
            <w:hyperlink r:id="rId9" w:history="1">
              <w:r w:rsidR="00853426">
                <w:rPr>
                  <w:rStyle w:val="af1"/>
                </w:rPr>
                <w:t>2421</w:t>
              </w:r>
            </w:hyperlink>
          </w:p>
        </w:tc>
        <w:tc>
          <w:tcPr>
            <w:tcW w:w="6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4393BB5" w14:textId="582A9C22" w:rsidR="00853426" w:rsidRDefault="00853426" w:rsidP="00853426">
            <w:pPr>
              <w:pStyle w:val="af2"/>
            </w:pPr>
            <w:r>
              <w:t>Аналитики систем управления и организации</w:t>
            </w:r>
          </w:p>
        </w:tc>
      </w:tr>
      <w:tr w:rsidR="00853426" w14:paraId="3EB625E2" w14:textId="77777777" w:rsidTr="00853426">
        <w:tc>
          <w:tcPr>
            <w:tcW w:w="3163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E537F" w14:textId="77777777" w:rsidR="00853426" w:rsidRDefault="00853426" w:rsidP="00853426">
            <w:pPr>
              <w:pStyle w:val="af2"/>
            </w:pP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613D8" w14:textId="77777777" w:rsidR="00853426" w:rsidRDefault="00000000" w:rsidP="00853426">
            <w:pPr>
              <w:pStyle w:val="af4"/>
            </w:pPr>
            <w:hyperlink r:id="rId10" w:history="1">
              <w:r w:rsidR="00853426">
                <w:rPr>
                  <w:rStyle w:val="af1"/>
                </w:rPr>
                <w:t>ОКВЭД</w:t>
              </w:r>
            </w:hyperlink>
          </w:p>
        </w:tc>
        <w:tc>
          <w:tcPr>
            <w:tcW w:w="2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3FDBE" w14:textId="77777777" w:rsidR="00853426" w:rsidRDefault="00853426" w:rsidP="00853426">
            <w:pPr>
              <w:pStyle w:val="af2"/>
            </w:pPr>
          </w:p>
        </w:tc>
        <w:tc>
          <w:tcPr>
            <w:tcW w:w="6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3A254F" w14:textId="77777777" w:rsidR="00853426" w:rsidRDefault="00853426" w:rsidP="00853426">
            <w:pPr>
              <w:pStyle w:val="af2"/>
            </w:pPr>
          </w:p>
        </w:tc>
      </w:tr>
      <w:tr w:rsidR="00853426" w14:paraId="57D7EC3A" w14:textId="77777777" w:rsidTr="00853426">
        <w:tc>
          <w:tcPr>
            <w:tcW w:w="3163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8354D" w14:textId="77777777" w:rsidR="00853426" w:rsidRDefault="00853426" w:rsidP="00853426">
            <w:pPr>
              <w:pStyle w:val="af2"/>
            </w:pP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1C1E2" w14:textId="77777777" w:rsidR="00853426" w:rsidRDefault="00000000" w:rsidP="00853426">
            <w:pPr>
              <w:pStyle w:val="af4"/>
            </w:pPr>
            <w:hyperlink r:id="rId11" w:history="1">
              <w:r w:rsidR="00853426">
                <w:rPr>
                  <w:rStyle w:val="af1"/>
                </w:rPr>
                <w:t>ОКПДТР</w:t>
              </w:r>
            </w:hyperlink>
          </w:p>
        </w:tc>
        <w:tc>
          <w:tcPr>
            <w:tcW w:w="2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7DF22" w14:textId="77777777" w:rsidR="00853426" w:rsidRDefault="00853426" w:rsidP="00853426">
            <w:pPr>
              <w:pStyle w:val="af2"/>
            </w:pPr>
          </w:p>
        </w:tc>
        <w:tc>
          <w:tcPr>
            <w:tcW w:w="6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137E1A3" w14:textId="77777777" w:rsidR="00853426" w:rsidRDefault="00853426" w:rsidP="00853426">
            <w:pPr>
              <w:pStyle w:val="af2"/>
            </w:pPr>
          </w:p>
        </w:tc>
      </w:tr>
      <w:tr w:rsidR="00853426" w14:paraId="2C6AD0BE" w14:textId="77777777" w:rsidTr="00853426">
        <w:tc>
          <w:tcPr>
            <w:tcW w:w="3163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E47E3" w14:textId="77777777" w:rsidR="00853426" w:rsidRDefault="00853426" w:rsidP="00853426">
            <w:pPr>
              <w:pStyle w:val="af2"/>
            </w:pP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8941A" w14:textId="77777777" w:rsidR="00853426" w:rsidRDefault="00000000" w:rsidP="00853426">
            <w:pPr>
              <w:pStyle w:val="af4"/>
            </w:pPr>
            <w:hyperlink r:id="rId12" w:history="1">
              <w:r w:rsidR="00853426">
                <w:rPr>
                  <w:rStyle w:val="af1"/>
                </w:rPr>
                <w:t>ЕТКС</w:t>
              </w:r>
            </w:hyperlink>
            <w:r w:rsidR="00853426">
              <w:t xml:space="preserve">, </w:t>
            </w:r>
            <w:hyperlink r:id="rId13" w:history="1">
              <w:r w:rsidR="00853426">
                <w:rPr>
                  <w:rStyle w:val="af1"/>
                </w:rPr>
                <w:t>ЕКС</w:t>
              </w:r>
            </w:hyperlink>
          </w:p>
        </w:tc>
        <w:tc>
          <w:tcPr>
            <w:tcW w:w="2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66B9C" w14:textId="77777777" w:rsidR="00853426" w:rsidRDefault="00853426" w:rsidP="00853426">
            <w:pPr>
              <w:pStyle w:val="af2"/>
            </w:pPr>
          </w:p>
        </w:tc>
        <w:tc>
          <w:tcPr>
            <w:tcW w:w="6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5B020F" w14:textId="77777777" w:rsidR="00853426" w:rsidRDefault="00853426" w:rsidP="00853426">
            <w:pPr>
              <w:pStyle w:val="af2"/>
            </w:pPr>
          </w:p>
        </w:tc>
      </w:tr>
      <w:tr w:rsidR="00853426" w14:paraId="382305B2" w14:textId="77777777" w:rsidTr="00853426">
        <w:tc>
          <w:tcPr>
            <w:tcW w:w="3163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6D3F4" w14:textId="77777777" w:rsidR="00853426" w:rsidRDefault="00853426" w:rsidP="00853426">
            <w:pPr>
              <w:pStyle w:val="af2"/>
            </w:pP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E03B2" w14:textId="77777777" w:rsidR="00853426" w:rsidRDefault="00000000" w:rsidP="00853426">
            <w:pPr>
              <w:pStyle w:val="af4"/>
            </w:pPr>
            <w:hyperlink r:id="rId14" w:history="1">
              <w:r w:rsidR="00853426">
                <w:rPr>
                  <w:rStyle w:val="af1"/>
                </w:rPr>
                <w:t>ОКСО</w:t>
              </w:r>
            </w:hyperlink>
            <w:r w:rsidR="00853426">
              <w:t xml:space="preserve">, </w:t>
            </w:r>
            <w:hyperlink r:id="rId15" w:history="1">
              <w:r w:rsidR="00853426">
                <w:rPr>
                  <w:rStyle w:val="af1"/>
                </w:rPr>
                <w:t>ОКСВНК</w:t>
              </w:r>
            </w:hyperlink>
          </w:p>
        </w:tc>
        <w:tc>
          <w:tcPr>
            <w:tcW w:w="2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08526" w14:textId="43765AE6" w:rsidR="00853426" w:rsidRDefault="00000000" w:rsidP="00853426">
            <w:pPr>
              <w:pStyle w:val="af2"/>
            </w:pPr>
            <w:hyperlink r:id="rId16" w:history="1">
              <w:r w:rsidR="00853426">
                <w:rPr>
                  <w:rStyle w:val="af1"/>
                </w:rPr>
                <w:t>5.38.00.00</w:t>
              </w:r>
            </w:hyperlink>
          </w:p>
        </w:tc>
        <w:tc>
          <w:tcPr>
            <w:tcW w:w="6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B70F990" w14:textId="2E89FF59" w:rsidR="00853426" w:rsidRDefault="00853426" w:rsidP="00853426">
            <w:pPr>
              <w:pStyle w:val="af2"/>
            </w:pPr>
            <w:r>
              <w:t>Экономика и управление</w:t>
            </w:r>
          </w:p>
        </w:tc>
      </w:tr>
      <w:tr w:rsidR="00853426" w14:paraId="20243FDA" w14:textId="77777777" w:rsidTr="00853426">
        <w:tc>
          <w:tcPr>
            <w:tcW w:w="3163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E4539" w14:textId="77777777" w:rsidR="00853426" w:rsidRDefault="00853426" w:rsidP="00853426">
            <w:pPr>
              <w:pStyle w:val="af2"/>
            </w:pP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26116" w14:textId="77777777" w:rsidR="00853426" w:rsidRDefault="00853426" w:rsidP="00853426">
            <w:pPr>
              <w:pStyle w:val="af4"/>
            </w:pPr>
            <w:r>
              <w:t>Государственный информационный ресурс "Справочник профессий"</w:t>
            </w:r>
          </w:p>
        </w:tc>
        <w:tc>
          <w:tcPr>
            <w:tcW w:w="2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390D7" w14:textId="77777777" w:rsidR="00853426" w:rsidRDefault="00853426" w:rsidP="00853426">
            <w:pPr>
              <w:pStyle w:val="af2"/>
            </w:pPr>
          </w:p>
        </w:tc>
        <w:tc>
          <w:tcPr>
            <w:tcW w:w="6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E3847B9" w14:textId="77777777" w:rsidR="00853426" w:rsidRDefault="00853426" w:rsidP="00853426">
            <w:pPr>
              <w:pStyle w:val="af2"/>
            </w:pPr>
          </w:p>
        </w:tc>
      </w:tr>
      <w:tr w:rsidR="00853426" w14:paraId="534482D1" w14:textId="77777777" w:rsidTr="00853426">
        <w:tc>
          <w:tcPr>
            <w:tcW w:w="3163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25827" w14:textId="77777777" w:rsidR="00853426" w:rsidRDefault="00853426" w:rsidP="00853426">
            <w:pPr>
              <w:pStyle w:val="af2"/>
            </w:pP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C8E5C" w14:textId="77777777" w:rsidR="00853426" w:rsidRDefault="00853426" w:rsidP="00853426">
            <w:pPr>
              <w:pStyle w:val="af4"/>
            </w:pPr>
            <w:r>
              <w:t>Иное (указать)</w:t>
            </w:r>
          </w:p>
        </w:tc>
        <w:tc>
          <w:tcPr>
            <w:tcW w:w="2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E301F" w14:textId="77777777" w:rsidR="00853426" w:rsidRDefault="00853426" w:rsidP="00853426">
            <w:pPr>
              <w:pStyle w:val="af2"/>
            </w:pPr>
          </w:p>
        </w:tc>
        <w:tc>
          <w:tcPr>
            <w:tcW w:w="6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828E0C9" w14:textId="77777777" w:rsidR="00853426" w:rsidRDefault="00853426" w:rsidP="00853426">
            <w:pPr>
              <w:pStyle w:val="af2"/>
            </w:pPr>
          </w:p>
        </w:tc>
      </w:tr>
    </w:tbl>
    <w:p w14:paraId="065B7940" w14:textId="269A20E2" w:rsidR="00853426" w:rsidRDefault="00853426" w:rsidP="00853426"/>
    <w:p w14:paraId="7E47403F" w14:textId="77777777" w:rsidR="00853426" w:rsidRDefault="00853426" w:rsidP="00853426">
      <w:pPr>
        <w:pStyle w:val="af4"/>
      </w:pPr>
      <w:r>
        <w:t>11. Основные пути получения квалификации:</w:t>
      </w:r>
    </w:p>
    <w:p w14:paraId="0E78B357" w14:textId="77777777" w:rsidR="00853426" w:rsidRDefault="00853426" w:rsidP="00853426">
      <w:pPr>
        <w:pStyle w:val="af4"/>
      </w:pPr>
      <w:r>
        <w:t>Формальное образование и обучение (тип образовательной программы, при необходимости - направление подготовки/специальность/профессия, срок обучения и особые требования, возможные варианты):</w:t>
      </w:r>
    </w:p>
    <w:p w14:paraId="773D192A" w14:textId="77777777" w:rsidR="00CE612A" w:rsidRDefault="00CE612A" w:rsidP="00853426">
      <w:pPr>
        <w:pStyle w:val="af4"/>
      </w:pPr>
      <w:r>
        <w:t xml:space="preserve">Среднее профессиональное образование - программы подготовки специалистов среднего звена </w:t>
      </w:r>
    </w:p>
    <w:p w14:paraId="4CC1DB86" w14:textId="76D8D3AA" w:rsidR="00853426" w:rsidRDefault="00853426" w:rsidP="00853426">
      <w:pPr>
        <w:pStyle w:val="af4"/>
      </w:pPr>
      <w:r>
        <w:t>Опыт практической работы (стаж работы и особые требования (при необходимости), возможные варианты):</w:t>
      </w:r>
    </w:p>
    <w:p w14:paraId="440F7906" w14:textId="4B6C4A23" w:rsidR="00853426" w:rsidRDefault="00CE612A" w:rsidP="00853426">
      <w:pPr>
        <w:pStyle w:val="af4"/>
      </w:pPr>
      <w:r>
        <w:t xml:space="preserve">Не менее одного года работы, связанной с выявлением заинтересованных сторон и организацией взаимодействия с ними </w:t>
      </w:r>
    </w:p>
    <w:p w14:paraId="20A2B0C0" w14:textId="77777777" w:rsidR="00853426" w:rsidRDefault="00853426" w:rsidP="00853426">
      <w:pPr>
        <w:pStyle w:val="af4"/>
      </w:pPr>
      <w:r>
        <w:t>Неформальное образование и самообразование (возможные варианты):</w:t>
      </w:r>
    </w:p>
    <w:p w14:paraId="1C6379DD" w14:textId="77777777" w:rsidR="00853426" w:rsidRDefault="00853426" w:rsidP="00853426">
      <w:pPr>
        <w:pStyle w:val="af4"/>
      </w:pPr>
      <w:r>
        <w:t>______________________________________________________________________________________</w:t>
      </w:r>
    </w:p>
    <w:p w14:paraId="2F46CB08" w14:textId="6B6C14CA" w:rsidR="00853426" w:rsidRDefault="00853426" w:rsidP="00853426">
      <w:pPr>
        <w:pStyle w:val="af4"/>
      </w:pPr>
      <w:r>
        <w:t>12. Особые условия допуска к работе:</w:t>
      </w:r>
      <w:r w:rsidR="00014B94">
        <w:t xml:space="preserve"> нет</w:t>
      </w:r>
    </w:p>
    <w:p w14:paraId="21E57712" w14:textId="08618188" w:rsidR="00014B94" w:rsidRDefault="00853426" w:rsidP="00853426">
      <w:pPr>
        <w:pStyle w:val="af4"/>
      </w:pPr>
      <w:r>
        <w:t>13. Наличие специального права в соответствии с федеральными законами и иными нормативными правовыми актами Российской Федерации, необходимого для выполнения работы (при наличии)</w:t>
      </w:r>
      <w:r w:rsidR="00014B94">
        <w:t xml:space="preserve"> – </w:t>
      </w:r>
    </w:p>
    <w:p w14:paraId="5D4F26BF" w14:textId="053A1FE0" w:rsidR="00853426" w:rsidRDefault="00853426" w:rsidP="00853426">
      <w:pPr>
        <w:pStyle w:val="af4"/>
      </w:pPr>
      <w:r>
        <w:t>14. Перечень документов, необходимых для прохождения профессионального экзамена по квалификации:</w:t>
      </w:r>
    </w:p>
    <w:p w14:paraId="408E50F7" w14:textId="43B41E11" w:rsidR="00853426" w:rsidRDefault="00853426" w:rsidP="00853426">
      <w:pPr>
        <w:pStyle w:val="af4"/>
      </w:pPr>
      <w:r>
        <w:t>1)</w:t>
      </w:r>
      <w:r w:rsidR="00014B94" w:rsidRPr="00014B94">
        <w:t xml:space="preserve"> </w:t>
      </w:r>
      <w:r w:rsidR="00014B94">
        <w:t>Документ, подтверждающий наличие</w:t>
      </w:r>
      <w:r w:rsidR="00014B94">
        <w:t xml:space="preserve"> с</w:t>
      </w:r>
      <w:r w:rsidR="00014B94">
        <w:t>редне</w:t>
      </w:r>
      <w:r w:rsidR="00014B94">
        <w:t>го</w:t>
      </w:r>
      <w:r w:rsidR="00014B94">
        <w:t xml:space="preserve"> профессионально</w:t>
      </w:r>
      <w:r w:rsidR="00014B94">
        <w:t>го</w:t>
      </w:r>
      <w:r w:rsidR="00014B94">
        <w:t xml:space="preserve"> образовани</w:t>
      </w:r>
      <w:r w:rsidR="00014B94">
        <w:t>я</w:t>
      </w:r>
      <w:r w:rsidR="00014B94">
        <w:t xml:space="preserve"> - программы подготовки специалистов среднего звена</w:t>
      </w:r>
    </w:p>
    <w:p w14:paraId="76F6CBD7" w14:textId="24901B00" w:rsidR="00014B94" w:rsidRDefault="00853426" w:rsidP="00014B94">
      <w:pPr>
        <w:pStyle w:val="af4"/>
      </w:pPr>
      <w:r>
        <w:t>2</w:t>
      </w:r>
      <w:r w:rsidR="00014B94" w:rsidRPr="00014B94">
        <w:t xml:space="preserve"> </w:t>
      </w:r>
      <w:r w:rsidR="00014B94">
        <w:t>Документ, подтверждающий наличие о</w:t>
      </w:r>
      <w:r w:rsidR="00014B94" w:rsidRPr="00CD66E9">
        <w:t>пыт</w:t>
      </w:r>
      <w:r w:rsidR="00014B94">
        <w:t>а</w:t>
      </w:r>
      <w:r w:rsidR="00014B94" w:rsidRPr="00CD66E9">
        <w:t xml:space="preserve"> практической работы, </w:t>
      </w:r>
      <w:r w:rsidR="00014B94" w:rsidRPr="00445902">
        <w:t xml:space="preserve">связанной с </w:t>
      </w:r>
      <w:r w:rsidR="00014B94">
        <w:t>выявлением заинтересованных сторон и организацией взаимодействия с ними н</w:t>
      </w:r>
      <w:r w:rsidR="00014B94" w:rsidRPr="00445902">
        <w:t>е менее одного года</w:t>
      </w:r>
    </w:p>
    <w:p w14:paraId="65122904" w14:textId="74F6FAE7" w:rsidR="00853426" w:rsidRDefault="00853426" w:rsidP="00014B94">
      <w:pPr>
        <w:pStyle w:val="af4"/>
      </w:pPr>
    </w:p>
    <w:p w14:paraId="4D42B0FD" w14:textId="2443A103" w:rsidR="00853426" w:rsidRDefault="00853426" w:rsidP="00CE612A">
      <w:pPr>
        <w:pStyle w:val="af4"/>
      </w:pPr>
      <w:r>
        <w:t>15. Срок действия свидетельства: 3 год</w:t>
      </w:r>
      <w:r w:rsidR="00CE612A">
        <w:t>а</w:t>
      </w:r>
    </w:p>
    <w:p w14:paraId="128CBB2C" w14:textId="77777777" w:rsidR="00853426" w:rsidRDefault="00853426" w:rsidP="00853426">
      <w:pPr>
        <w:pStyle w:val="af3"/>
        <w:rPr>
          <w:sz w:val="22"/>
          <w:szCs w:val="22"/>
        </w:rPr>
      </w:pPr>
      <w:r>
        <w:rPr>
          <w:sz w:val="22"/>
          <w:szCs w:val="22"/>
        </w:rPr>
        <w:lastRenderedPageBreak/>
        <w:t>──────────────────────────────</w:t>
      </w:r>
    </w:p>
    <w:p w14:paraId="3BF5319F" w14:textId="77777777" w:rsidR="00853426" w:rsidRDefault="00853426" w:rsidP="00853426">
      <w:pPr>
        <w:pStyle w:val="af5"/>
      </w:pPr>
      <w:r>
        <w:rPr>
          <w:vertAlign w:val="superscript"/>
        </w:rPr>
        <w:t>1</w:t>
      </w:r>
      <w:r>
        <w:t xml:space="preserve"> Присваивается Национальным агентством при внесении в реестр информации о наименовании квалификации и требованиях к квалификации, на соответствие которым проводится независимая оценка квалификации, с указанием сроков действия свидетельств о квалификации и документов, необходимых для прохождения соискателем профессионального экзамена по соответствующей квалификации.</w:t>
      </w:r>
    </w:p>
    <w:p w14:paraId="487D61CD" w14:textId="77777777" w:rsidR="00853426" w:rsidRDefault="00853426" w:rsidP="00853426">
      <w:pPr>
        <w:pStyle w:val="af5"/>
      </w:pPr>
      <w:r>
        <w:rPr>
          <w:vertAlign w:val="superscript"/>
        </w:rPr>
        <w:t>2</w:t>
      </w:r>
      <w:r>
        <w:t xml:space="preserve"> В соответствии с </w:t>
      </w:r>
      <w:hyperlink r:id="rId17" w:history="1">
        <w:r>
          <w:rPr>
            <w:rStyle w:val="af1"/>
          </w:rPr>
          <w:t>приказом</w:t>
        </w:r>
      </w:hyperlink>
      <w:r>
        <w:t xml:space="preserve"> Минтруда России от 12 апреля 2013 г. N 148н "Об утверждении уровней квалификации в целях разработки проектов профессиональных стандартов" (зарегистрирован Министерством юстиции Российской Федерации 27 мая 2013 г., регистрационный N 28534).</w:t>
      </w:r>
    </w:p>
    <w:p w14:paraId="0D1DC26D" w14:textId="77777777" w:rsidR="00853426" w:rsidRDefault="00853426" w:rsidP="00853426">
      <w:pPr>
        <w:pStyle w:val="af5"/>
      </w:pPr>
      <w:r>
        <w:rPr>
          <w:vertAlign w:val="superscript"/>
        </w:rPr>
        <w:t>3</w:t>
      </w:r>
      <w:r>
        <w:t xml:space="preserve"> В соответствии с </w:t>
      </w:r>
      <w:hyperlink r:id="rId18" w:history="1">
        <w:r>
          <w:rPr>
            <w:rStyle w:val="af1"/>
          </w:rPr>
          <w:t>приказом</w:t>
        </w:r>
      </w:hyperlink>
      <w:r>
        <w:t xml:space="preserve"> Минтруда России от 29 сентября 2014 г. N 667н "О реестре профессиональных стандартов (перечне видов профессиональной деятельности)" (зарегистрирован Министерством юстиции Российской Федерации 19 ноября 2014 г., регистрационный N 34779) с изменениями, внесенными </w:t>
      </w:r>
      <w:hyperlink r:id="rId19" w:history="1">
        <w:r>
          <w:rPr>
            <w:rStyle w:val="af1"/>
          </w:rPr>
          <w:t>приказом</w:t>
        </w:r>
      </w:hyperlink>
      <w:r>
        <w:t xml:space="preserve"> Минтруда России от 9 марта 2017 г. N 254н (зарегистрирован Министерством юстиции Российской Федерации 29 марта 2017 г., регистрационный N 46168).</w:t>
      </w:r>
    </w:p>
    <w:p w14:paraId="49B897FA" w14:textId="77777777" w:rsidR="00853426" w:rsidRDefault="00853426" w:rsidP="00853426">
      <w:pPr>
        <w:pStyle w:val="af5"/>
      </w:pPr>
      <w:r>
        <w:rPr>
          <w:vertAlign w:val="superscript"/>
        </w:rPr>
        <w:t>4</w:t>
      </w:r>
      <w:r>
        <w:t xml:space="preserve"> Заполняется при наличии </w:t>
      </w:r>
      <w:hyperlink r:id="rId20" w:history="1">
        <w:r>
          <w:rPr>
            <w:rStyle w:val="af1"/>
          </w:rPr>
          <w:t>профессионального стандарта</w:t>
        </w:r>
      </w:hyperlink>
      <w:r>
        <w:t>.</w:t>
      </w:r>
    </w:p>
    <w:p w14:paraId="49AB3D7E" w14:textId="77777777" w:rsidR="00853426" w:rsidRDefault="00853426" w:rsidP="00853426">
      <w:pPr>
        <w:pStyle w:val="af5"/>
      </w:pPr>
      <w:r>
        <w:rPr>
          <w:vertAlign w:val="superscript"/>
        </w:rPr>
        <w:t>5</w:t>
      </w:r>
      <w:r>
        <w:t xml:space="preserve"> Присваивается Национальным агентством после подписания приказа об утверждении квалификации.</w:t>
      </w:r>
    </w:p>
    <w:p w14:paraId="4962E549" w14:textId="77777777" w:rsidR="00853426" w:rsidRDefault="00853426" w:rsidP="00853426">
      <w:pPr>
        <w:pStyle w:val="af5"/>
      </w:pPr>
      <w:r>
        <w:rPr>
          <w:vertAlign w:val="superscript"/>
        </w:rPr>
        <w:t>6</w:t>
      </w:r>
      <w:r>
        <w:t xml:space="preserve"> В случае разработки проектов квалификаций на основании проекта профессионального стандарта, на этапе рассмотрения проектов квалификаций указывается наименование проекта профессионального стандарта и реквизиты протокола Совета о его одобрении (после утверждения профессионального стандарта и его регистрации в Минюсте России Национальным агентством вносится окончательное наименование и реквизиты утвержденного профессионального стандарта).</w:t>
      </w:r>
    </w:p>
    <w:p w14:paraId="79DEAE28" w14:textId="77777777" w:rsidR="00853426" w:rsidRDefault="00853426" w:rsidP="00853426">
      <w:r>
        <w:br w:type="page"/>
      </w:r>
    </w:p>
    <w:p w14:paraId="2CA59FC9" w14:textId="5006B898" w:rsidR="001E0DA4" w:rsidRDefault="001E0DA4" w:rsidP="001E0DA4">
      <w:pPr>
        <w:pStyle w:val="1"/>
      </w:pPr>
      <w:r>
        <w:lastRenderedPageBreak/>
        <w:t>Структура</w:t>
      </w:r>
      <w:r>
        <w:br/>
        <w:t xml:space="preserve">описания квалификации </w:t>
      </w:r>
      <w:r>
        <w:t>2</w:t>
      </w:r>
    </w:p>
    <w:p w14:paraId="2D3D6D71" w14:textId="2B2517D0" w:rsidR="00B52C8B" w:rsidRDefault="00B52C8B" w:rsidP="00B52C8B">
      <w:pPr>
        <w:pStyle w:val="af4"/>
      </w:pPr>
    </w:p>
    <w:p w14:paraId="289C632A" w14:textId="1FB30584" w:rsidR="00B52C8B" w:rsidRPr="00014B94" w:rsidRDefault="00B52C8B" w:rsidP="00B52C8B">
      <w:pPr>
        <w:pStyle w:val="af4"/>
        <w:rPr>
          <w:rFonts w:ascii="Times New Roman" w:hAnsi="Times New Roman" w:cs="Times New Roman"/>
        </w:rPr>
      </w:pPr>
      <w:bookmarkStart w:id="2" w:name="sub_11001"/>
      <w:r w:rsidRPr="00A37133">
        <w:rPr>
          <w:rFonts w:ascii="Times New Roman" w:hAnsi="Times New Roman" w:cs="Times New Roman"/>
        </w:rPr>
        <w:t xml:space="preserve">1. Наименование </w:t>
      </w:r>
      <w:r w:rsidRPr="00014B94">
        <w:rPr>
          <w:rFonts w:ascii="Times New Roman" w:hAnsi="Times New Roman" w:cs="Times New Roman"/>
        </w:rPr>
        <w:t xml:space="preserve">квалификации </w:t>
      </w:r>
      <w:r w:rsidRPr="00014B94">
        <w:rPr>
          <w:rFonts w:ascii="Times New Roman" w:eastAsia="Times New Roman" w:hAnsi="Times New Roman" w:cs="Times New Roman"/>
        </w:rPr>
        <w:t xml:space="preserve">Специалист по </w:t>
      </w:r>
      <w:r w:rsidR="008531E5" w:rsidRPr="00014B94">
        <w:t>обоснованию решений</w:t>
      </w:r>
      <w:r w:rsidRPr="00014B94">
        <w:rPr>
          <w:rFonts w:ascii="Times New Roman" w:eastAsia="Times New Roman" w:hAnsi="Times New Roman" w:cs="Times New Roman"/>
        </w:rPr>
        <w:t xml:space="preserve"> (6 уровень квалификации)</w:t>
      </w:r>
    </w:p>
    <w:p w14:paraId="1295174E" w14:textId="1AE55BCB" w:rsidR="00B52C8B" w:rsidRDefault="00B52C8B" w:rsidP="00B52C8B">
      <w:pPr>
        <w:pStyle w:val="af4"/>
      </w:pPr>
      <w:bookmarkStart w:id="3" w:name="sub_11002"/>
      <w:bookmarkEnd w:id="2"/>
      <w:r w:rsidRPr="00014B94">
        <w:t>2. Номер квалификации</w:t>
      </w:r>
      <w:r w:rsidRPr="00014B94">
        <w:rPr>
          <w:vertAlign w:val="superscript"/>
        </w:rPr>
        <w:t> </w:t>
      </w:r>
      <w:hyperlink w:anchor="sub_1111" w:history="1">
        <w:r w:rsidRPr="00014B94">
          <w:rPr>
            <w:rStyle w:val="af1"/>
            <w:vertAlign w:val="superscript"/>
          </w:rPr>
          <w:t>1</w:t>
        </w:r>
      </w:hyperlink>
      <w:r w:rsidRPr="00014B94">
        <w:t xml:space="preserve"> -</w:t>
      </w:r>
      <w:r>
        <w:t xml:space="preserve"> </w:t>
      </w:r>
    </w:p>
    <w:p w14:paraId="7CABC507" w14:textId="2160D3EC" w:rsidR="00B52C8B" w:rsidRDefault="00B52C8B" w:rsidP="00B52C8B">
      <w:pPr>
        <w:pStyle w:val="af4"/>
      </w:pPr>
      <w:bookmarkStart w:id="4" w:name="sub_11003"/>
      <w:bookmarkEnd w:id="3"/>
      <w:r>
        <w:t>3. Уровень</w:t>
      </w:r>
      <w:r>
        <w:rPr>
          <w:vertAlign w:val="superscript"/>
        </w:rPr>
        <w:t> </w:t>
      </w:r>
      <w:hyperlink w:anchor="sub_2222" w:history="1">
        <w:r>
          <w:rPr>
            <w:rStyle w:val="af1"/>
            <w:vertAlign w:val="superscript"/>
          </w:rPr>
          <w:t>2</w:t>
        </w:r>
      </w:hyperlink>
      <w:r>
        <w:rPr>
          <w:vertAlign w:val="superscript"/>
        </w:rPr>
        <w:t xml:space="preserve"> </w:t>
      </w:r>
      <w:r>
        <w:t xml:space="preserve">(подуровень) квалификации 6 </w:t>
      </w:r>
    </w:p>
    <w:p w14:paraId="64B29880" w14:textId="0DB96D0F" w:rsidR="00B52C8B" w:rsidRDefault="00B52C8B" w:rsidP="00B52C8B">
      <w:pPr>
        <w:pStyle w:val="af4"/>
      </w:pPr>
      <w:bookmarkStart w:id="5" w:name="sub_11004"/>
      <w:bookmarkEnd w:id="4"/>
      <w:r>
        <w:t>4. Область профессиональной деятельности</w:t>
      </w:r>
      <w:r>
        <w:rPr>
          <w:vertAlign w:val="superscript"/>
        </w:rPr>
        <w:t> </w:t>
      </w:r>
      <w:hyperlink w:anchor="sub_3333" w:history="1">
        <w:r>
          <w:rPr>
            <w:rStyle w:val="af1"/>
            <w:vertAlign w:val="superscript"/>
          </w:rPr>
          <w:t>3</w:t>
        </w:r>
      </w:hyperlink>
      <w:r>
        <w:t xml:space="preserve">: </w:t>
      </w:r>
      <w:r w:rsidR="000D23BF">
        <w:t>Финансы и экономика</w:t>
      </w:r>
    </w:p>
    <w:p w14:paraId="09CB565E" w14:textId="461D7054" w:rsidR="00B52C8B" w:rsidRDefault="00B52C8B" w:rsidP="00B52C8B">
      <w:pPr>
        <w:pStyle w:val="af4"/>
      </w:pPr>
      <w:bookmarkStart w:id="6" w:name="sub_11005"/>
      <w:bookmarkEnd w:id="5"/>
      <w:r>
        <w:t>5. Вид профессиональной деятельности</w:t>
      </w:r>
      <w:r>
        <w:rPr>
          <w:vertAlign w:val="superscript"/>
        </w:rPr>
        <w:t> </w:t>
      </w:r>
      <w:hyperlink w:anchor="sub_4444" w:history="1">
        <w:r>
          <w:rPr>
            <w:rStyle w:val="af1"/>
            <w:vertAlign w:val="superscript"/>
          </w:rPr>
          <w:t>4</w:t>
        </w:r>
      </w:hyperlink>
      <w:r>
        <w:t xml:space="preserve">: </w:t>
      </w:r>
      <w:r w:rsidRPr="00B52C8B">
        <w:t>Деятельность по выявлению бизнес-проблем, выяснению</w:t>
      </w:r>
      <w:r>
        <w:t xml:space="preserve"> </w:t>
      </w:r>
      <w:r w:rsidRPr="00B52C8B">
        <w:t>потребностей заинтересованных сторон, обоснованию решений и обеспечению проведения изменений в организации</w:t>
      </w:r>
    </w:p>
    <w:p w14:paraId="66505D01" w14:textId="50357878" w:rsidR="00B52C8B" w:rsidRDefault="00B52C8B" w:rsidP="00B52C8B">
      <w:pPr>
        <w:pStyle w:val="af4"/>
      </w:pPr>
      <w:bookmarkStart w:id="7" w:name="sub_11006"/>
      <w:bookmarkEnd w:id="6"/>
      <w:r>
        <w:t>6. Реквизиты протокола Совета об одобрении квалификации: ___________</w:t>
      </w:r>
    </w:p>
    <w:p w14:paraId="340CCEC0" w14:textId="626B591B" w:rsidR="00B52C8B" w:rsidRDefault="00B52C8B" w:rsidP="00B52C8B">
      <w:pPr>
        <w:pStyle w:val="af4"/>
      </w:pPr>
      <w:bookmarkStart w:id="8" w:name="sub_11007"/>
      <w:bookmarkEnd w:id="7"/>
      <w:r>
        <w:t>7. Реквизиты приказа Национального агентства об утверждении квалификации</w:t>
      </w:r>
      <w:r>
        <w:rPr>
          <w:vertAlign w:val="superscript"/>
        </w:rPr>
        <w:t> </w:t>
      </w:r>
      <w:hyperlink w:anchor="sub_5555" w:history="1">
        <w:r>
          <w:rPr>
            <w:rStyle w:val="af1"/>
            <w:vertAlign w:val="superscript"/>
          </w:rPr>
          <w:t>5</w:t>
        </w:r>
      </w:hyperlink>
      <w:r>
        <w:t xml:space="preserve">: </w:t>
      </w:r>
    </w:p>
    <w:p w14:paraId="6A6457FD" w14:textId="77777777" w:rsidR="00B52C8B" w:rsidRDefault="00B52C8B" w:rsidP="00B52C8B">
      <w:pPr>
        <w:pStyle w:val="af4"/>
      </w:pPr>
      <w:bookmarkStart w:id="9" w:name="sub_11008"/>
      <w:bookmarkEnd w:id="8"/>
      <w:r>
        <w:t>8. Основание разработки квалификации:</w:t>
      </w:r>
    </w:p>
    <w:bookmarkEnd w:id="9"/>
    <w:p w14:paraId="2690869D" w14:textId="77777777" w:rsidR="00B52C8B" w:rsidRDefault="00B52C8B" w:rsidP="00B52C8B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40"/>
        <w:gridCol w:w="9358"/>
      </w:tblGrid>
      <w:tr w:rsidR="00B52C8B" w14:paraId="53DBC139" w14:textId="77777777" w:rsidTr="00765874">
        <w:tc>
          <w:tcPr>
            <w:tcW w:w="56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8F8A0" w14:textId="77777777" w:rsidR="00B52C8B" w:rsidRDefault="00B52C8B" w:rsidP="00765874">
            <w:pPr>
              <w:pStyle w:val="af2"/>
              <w:jc w:val="center"/>
            </w:pPr>
            <w:r>
              <w:t>Вид документа</w:t>
            </w:r>
          </w:p>
        </w:tc>
        <w:tc>
          <w:tcPr>
            <w:tcW w:w="9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B6BF75" w14:textId="77777777" w:rsidR="00B52C8B" w:rsidRDefault="00B52C8B" w:rsidP="00765874">
            <w:pPr>
              <w:pStyle w:val="af2"/>
              <w:jc w:val="center"/>
            </w:pPr>
            <w:r>
              <w:t>Полное наименование и реквизиты документа</w:t>
            </w:r>
          </w:p>
        </w:tc>
      </w:tr>
      <w:tr w:rsidR="00B52C8B" w14:paraId="3DC79B2B" w14:textId="77777777" w:rsidTr="00765874">
        <w:tc>
          <w:tcPr>
            <w:tcW w:w="56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079C1" w14:textId="77777777" w:rsidR="00B52C8B" w:rsidRDefault="00000000" w:rsidP="00765874">
            <w:pPr>
              <w:pStyle w:val="af2"/>
            </w:pPr>
            <w:hyperlink r:id="rId21" w:history="1">
              <w:r w:rsidR="00B52C8B">
                <w:rPr>
                  <w:rStyle w:val="af1"/>
                </w:rPr>
                <w:t>Профессиональный стандарт</w:t>
              </w:r>
            </w:hyperlink>
            <w:r w:rsidR="00B52C8B">
              <w:t xml:space="preserve"> (при наличии)</w:t>
            </w:r>
            <w:r w:rsidR="00B52C8B">
              <w:rPr>
                <w:vertAlign w:val="superscript"/>
              </w:rPr>
              <w:t> </w:t>
            </w:r>
            <w:hyperlink w:anchor="sub_6666" w:history="1">
              <w:r w:rsidR="00B52C8B">
                <w:rPr>
                  <w:rStyle w:val="af1"/>
                  <w:vertAlign w:val="superscript"/>
                </w:rPr>
                <w:t>6</w:t>
              </w:r>
            </w:hyperlink>
          </w:p>
        </w:tc>
        <w:tc>
          <w:tcPr>
            <w:tcW w:w="9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0F79FC2" w14:textId="77777777" w:rsidR="00B52C8B" w:rsidRDefault="00B52C8B" w:rsidP="00B52C8B">
            <w:pPr>
              <w:pStyle w:val="af2"/>
            </w:pPr>
            <w:r>
              <w:t>Приказ Министерства труда и социальной защиты РФ от 25 сентября 2018 г. N 592н</w:t>
            </w:r>
          </w:p>
          <w:p w14:paraId="319BB6FB" w14:textId="16B8C400" w:rsidR="00B52C8B" w:rsidRDefault="00B52C8B" w:rsidP="00B52C8B">
            <w:pPr>
              <w:pStyle w:val="af2"/>
            </w:pPr>
            <w:r>
              <w:t>"Об утверждении профессионального стандарта "Бизнес-аналитик"</w:t>
            </w:r>
          </w:p>
        </w:tc>
      </w:tr>
      <w:tr w:rsidR="00B52C8B" w14:paraId="21E38559" w14:textId="77777777" w:rsidTr="00765874">
        <w:tc>
          <w:tcPr>
            <w:tcW w:w="56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88E40" w14:textId="77777777" w:rsidR="00B52C8B" w:rsidRDefault="00B52C8B" w:rsidP="00765874">
            <w:pPr>
              <w:pStyle w:val="af2"/>
            </w:pPr>
            <w:r>
              <w:t>Квалификационное требование, установленное федеральным законом и иным нормативным правовым актом Российской Федерации (при наличии)</w:t>
            </w:r>
          </w:p>
        </w:tc>
        <w:tc>
          <w:tcPr>
            <w:tcW w:w="9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095E79E" w14:textId="20131B12" w:rsidR="00B52C8B" w:rsidRDefault="00573518" w:rsidP="00765874">
            <w:pPr>
              <w:pStyle w:val="af2"/>
            </w:pPr>
            <w:r>
              <w:t>-</w:t>
            </w:r>
          </w:p>
        </w:tc>
      </w:tr>
      <w:tr w:rsidR="00B52C8B" w14:paraId="7E29027E" w14:textId="77777777" w:rsidTr="00765874">
        <w:tc>
          <w:tcPr>
            <w:tcW w:w="56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F5EDB" w14:textId="77777777" w:rsidR="00B52C8B" w:rsidRDefault="00B52C8B" w:rsidP="00765874">
            <w:pPr>
              <w:pStyle w:val="af2"/>
            </w:pPr>
            <w:r>
              <w:t>Квалификационная характеристика, связанная с видом профессиональной деятельности</w:t>
            </w:r>
          </w:p>
        </w:tc>
        <w:tc>
          <w:tcPr>
            <w:tcW w:w="9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166C1E4" w14:textId="18024BDF" w:rsidR="00B52C8B" w:rsidRDefault="00573518" w:rsidP="00765874">
            <w:pPr>
              <w:pStyle w:val="af2"/>
            </w:pPr>
            <w:r>
              <w:t>-</w:t>
            </w:r>
          </w:p>
        </w:tc>
      </w:tr>
    </w:tbl>
    <w:p w14:paraId="0651A499" w14:textId="77777777" w:rsidR="00B52C8B" w:rsidRDefault="00B52C8B" w:rsidP="00B52C8B"/>
    <w:p w14:paraId="052428C6" w14:textId="77777777" w:rsidR="00B52C8B" w:rsidRDefault="00B52C8B" w:rsidP="00B52C8B">
      <w:pPr>
        <w:pStyle w:val="af4"/>
      </w:pPr>
      <w:bookmarkStart w:id="10" w:name="sub_11009"/>
      <w:r>
        <w:t>9. Трудовые функции (профессиональные задачи, обязанности) и их характеристики:</w:t>
      </w:r>
    </w:p>
    <w:bookmarkEnd w:id="10"/>
    <w:p w14:paraId="573CE754" w14:textId="5DB734A1" w:rsidR="00B52C8B" w:rsidRDefault="00B52C8B" w:rsidP="00B52C8B"/>
    <w:tbl>
      <w:tblPr>
        <w:tblW w:w="1501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96"/>
        <w:gridCol w:w="1701"/>
        <w:gridCol w:w="1985"/>
        <w:gridCol w:w="2551"/>
        <w:gridCol w:w="4253"/>
        <w:gridCol w:w="2409"/>
        <w:gridCol w:w="1522"/>
      </w:tblGrid>
      <w:tr w:rsidR="006462CC" w14:paraId="41CC9A75" w14:textId="77777777" w:rsidTr="006462CC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DA8B8" w14:textId="77777777" w:rsidR="00573518" w:rsidRDefault="00573518" w:rsidP="00765874">
            <w:pPr>
              <w:pStyle w:val="af2"/>
              <w:jc w:val="center"/>
            </w:pPr>
            <w:r>
              <w:t>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E543D" w14:textId="77777777" w:rsidR="00573518" w:rsidRDefault="00573518" w:rsidP="00765874">
            <w:pPr>
              <w:pStyle w:val="af2"/>
              <w:jc w:val="center"/>
            </w:pPr>
            <w:r>
              <w:t xml:space="preserve">Код (при наличии профессионального </w:t>
            </w:r>
            <w:r>
              <w:lastRenderedPageBreak/>
              <w:t>стандарта)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2873E" w14:textId="77777777" w:rsidR="00573518" w:rsidRDefault="00573518" w:rsidP="00765874">
            <w:pPr>
              <w:pStyle w:val="af2"/>
              <w:jc w:val="center"/>
            </w:pPr>
            <w:r>
              <w:lastRenderedPageBreak/>
              <w:t>Наименование трудовой функции (профессиональн</w:t>
            </w:r>
            <w:r>
              <w:lastRenderedPageBreak/>
              <w:t>ой задачи, обязанности)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B429F" w14:textId="77777777" w:rsidR="00573518" w:rsidRDefault="00573518" w:rsidP="00765874">
            <w:pPr>
              <w:pStyle w:val="af2"/>
              <w:jc w:val="center"/>
            </w:pPr>
            <w:r>
              <w:lastRenderedPageBreak/>
              <w:t>Трудовые действия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79339" w14:textId="77777777" w:rsidR="00573518" w:rsidRDefault="00573518" w:rsidP="00765874">
            <w:pPr>
              <w:pStyle w:val="af2"/>
              <w:jc w:val="center"/>
            </w:pPr>
            <w:r>
              <w:t>Необходимые умения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7B3CB" w14:textId="77777777" w:rsidR="00573518" w:rsidRDefault="00573518" w:rsidP="00765874">
            <w:pPr>
              <w:pStyle w:val="af2"/>
              <w:jc w:val="center"/>
            </w:pPr>
            <w:r>
              <w:t>Необходимые знания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7195488" w14:textId="77777777" w:rsidR="00573518" w:rsidRDefault="00573518" w:rsidP="00765874">
            <w:pPr>
              <w:pStyle w:val="af2"/>
              <w:jc w:val="center"/>
            </w:pPr>
            <w:r>
              <w:t xml:space="preserve">Дополнительные сведения (при </w:t>
            </w:r>
            <w:r>
              <w:lastRenderedPageBreak/>
              <w:t>необходимости)</w:t>
            </w:r>
          </w:p>
        </w:tc>
      </w:tr>
      <w:tr w:rsidR="0098418C" w14:paraId="5529EE64" w14:textId="77777777" w:rsidTr="00765874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3238A" w14:textId="7982AC56" w:rsidR="0098418C" w:rsidRDefault="00CE612A" w:rsidP="0098418C">
            <w:pPr>
              <w:pStyle w:val="af2"/>
              <w:jc w:val="center"/>
            </w:pPr>
            <w:r>
              <w:lastRenderedPageBreak/>
              <w:t>8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75F7E" w14:textId="0F57057B" w:rsidR="0098418C" w:rsidRPr="00CE612A" w:rsidRDefault="0098418C" w:rsidP="0098418C">
            <w:pPr>
              <w:pStyle w:val="af2"/>
              <w:jc w:val="center"/>
            </w:pPr>
            <w:r w:rsidRPr="00CE612A">
              <w:t>D/01.6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73013" w14:textId="7216A7C1" w:rsidR="0098418C" w:rsidRDefault="0098418C" w:rsidP="0098418C">
            <w:pPr>
              <w:pStyle w:val="af2"/>
              <w:jc w:val="center"/>
            </w:pPr>
            <w:r w:rsidRPr="00445902">
              <w:t>Формирование возможных решений на основе разработанных для них целевых показателей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C37CB" w14:textId="4EAE7974" w:rsidR="0098418C" w:rsidRPr="00445902" w:rsidRDefault="0098418C" w:rsidP="0098418C">
            <w:pPr>
              <w:pStyle w:val="af2"/>
              <w:jc w:val="center"/>
            </w:pPr>
            <w:r w:rsidRPr="00445902">
              <w:t>Выявление, сбор и анализ информации бизнес-анализа для формирования возможных решений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5605B" w14:textId="4032DD01" w:rsidR="0098418C" w:rsidRDefault="0098418C" w:rsidP="0098418C">
            <w:pPr>
              <w:pStyle w:val="af2"/>
              <w:jc w:val="center"/>
            </w:pPr>
            <w:r w:rsidRPr="00445902">
              <w:t>Выявлять, регистрировать, анализировать и классифицировать риски и разрабатывать комплекс мероприятий по их минимизаци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E5567" w14:textId="5AFC2844" w:rsidR="0098418C" w:rsidRDefault="0098418C" w:rsidP="0098418C">
            <w:pPr>
              <w:pStyle w:val="af2"/>
              <w:jc w:val="center"/>
            </w:pPr>
            <w:r w:rsidRPr="00445902">
              <w:t>Языки визуального моделирования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7CF4229" w14:textId="77777777" w:rsidR="0098418C" w:rsidRDefault="0098418C" w:rsidP="0098418C">
            <w:pPr>
              <w:pStyle w:val="af2"/>
              <w:jc w:val="center"/>
            </w:pPr>
          </w:p>
        </w:tc>
      </w:tr>
      <w:tr w:rsidR="0098418C" w14:paraId="0FD8A14D" w14:textId="77777777" w:rsidTr="00765874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B67D1" w14:textId="77777777" w:rsidR="0098418C" w:rsidRDefault="0098418C" w:rsidP="0098418C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BA8F91" w14:textId="77777777" w:rsidR="0098418C" w:rsidRDefault="0098418C" w:rsidP="0098418C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2BB4A" w14:textId="77777777" w:rsidR="0098418C" w:rsidRDefault="0098418C" w:rsidP="0098418C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7EB6A" w14:textId="16762E0F" w:rsidR="0098418C" w:rsidRPr="00445902" w:rsidRDefault="0098418C" w:rsidP="0098418C">
            <w:pPr>
              <w:pStyle w:val="af2"/>
              <w:jc w:val="center"/>
            </w:pPr>
            <w:r w:rsidRPr="00445902">
              <w:t>Описание возможных решений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EF9B4" w14:textId="7A553B7D" w:rsidR="0098418C" w:rsidRDefault="0098418C" w:rsidP="0098418C">
            <w:pPr>
              <w:pStyle w:val="af2"/>
              <w:jc w:val="center"/>
            </w:pPr>
            <w:r w:rsidRPr="00445902">
              <w:t>Оформлять результаты бизнес-анализа в соответствии с выбранными подходам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E5113" w14:textId="16A1A1FB" w:rsidR="0098418C" w:rsidRDefault="0098418C" w:rsidP="0098418C">
            <w:pPr>
              <w:pStyle w:val="af2"/>
              <w:jc w:val="center"/>
            </w:pPr>
            <w:r w:rsidRPr="00445902">
              <w:t>Теория систем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44901D8" w14:textId="77777777" w:rsidR="0098418C" w:rsidRDefault="0098418C" w:rsidP="0098418C">
            <w:pPr>
              <w:pStyle w:val="af2"/>
              <w:jc w:val="center"/>
            </w:pPr>
          </w:p>
        </w:tc>
      </w:tr>
      <w:tr w:rsidR="0098418C" w14:paraId="56C1F2C2" w14:textId="77777777" w:rsidTr="00765874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0B4AF" w14:textId="77777777" w:rsidR="0098418C" w:rsidRDefault="0098418C" w:rsidP="0098418C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04969" w14:textId="77777777" w:rsidR="0098418C" w:rsidRDefault="0098418C" w:rsidP="0098418C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CFE96" w14:textId="77777777" w:rsidR="0098418C" w:rsidRDefault="0098418C" w:rsidP="0098418C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F983D" w14:textId="77777777" w:rsidR="0098418C" w:rsidRPr="00445902" w:rsidRDefault="0098418C" w:rsidP="0098418C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0042C" w14:textId="32D8193B" w:rsidR="0098418C" w:rsidRDefault="0098418C" w:rsidP="0098418C">
            <w:pPr>
              <w:pStyle w:val="af2"/>
              <w:jc w:val="center"/>
            </w:pPr>
            <w:r w:rsidRPr="00445902">
              <w:t>Определять связи и зависимости между элементами информации бизнес-анализ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CE5AD" w14:textId="51CFD587" w:rsidR="0098418C" w:rsidRDefault="0098418C" w:rsidP="0098418C">
            <w:pPr>
              <w:pStyle w:val="af2"/>
              <w:jc w:val="center"/>
            </w:pPr>
            <w:r w:rsidRPr="00445902">
              <w:t>Предметная область и специфика деятельности организации в объеме, достаточном для решения задач бизнес-анализа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513E195" w14:textId="77777777" w:rsidR="0098418C" w:rsidRDefault="0098418C" w:rsidP="0098418C">
            <w:pPr>
              <w:pStyle w:val="af2"/>
              <w:jc w:val="center"/>
            </w:pPr>
          </w:p>
        </w:tc>
      </w:tr>
      <w:tr w:rsidR="0098418C" w14:paraId="3A36255E" w14:textId="77777777" w:rsidTr="00765874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AF050" w14:textId="77777777" w:rsidR="0098418C" w:rsidRDefault="0098418C" w:rsidP="0098418C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2263A" w14:textId="77777777" w:rsidR="0098418C" w:rsidRDefault="0098418C" w:rsidP="0098418C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12789" w14:textId="77777777" w:rsidR="0098418C" w:rsidRDefault="0098418C" w:rsidP="0098418C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6698B" w14:textId="77777777" w:rsidR="0098418C" w:rsidRPr="00445902" w:rsidRDefault="0098418C" w:rsidP="0098418C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BCADF" w14:textId="274CB8CA" w:rsidR="0098418C" w:rsidRDefault="0098418C" w:rsidP="0098418C">
            <w:pPr>
              <w:pStyle w:val="af2"/>
              <w:jc w:val="center"/>
            </w:pPr>
            <w:r w:rsidRPr="00445902">
              <w:t>Применять информационные технологии в объеме, необходимом для целей бизнес-анализ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28A87" w14:textId="77777777" w:rsidR="0098418C" w:rsidRDefault="0098418C" w:rsidP="0098418C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1B93BC2" w14:textId="77777777" w:rsidR="0098418C" w:rsidRDefault="0098418C" w:rsidP="0098418C">
            <w:pPr>
              <w:pStyle w:val="af2"/>
              <w:jc w:val="center"/>
            </w:pPr>
          </w:p>
        </w:tc>
      </w:tr>
      <w:tr w:rsidR="0098418C" w14:paraId="0A0BAB5A" w14:textId="77777777" w:rsidTr="00765874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46137" w14:textId="77777777" w:rsidR="0098418C" w:rsidRDefault="0098418C" w:rsidP="0098418C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25233" w14:textId="77777777" w:rsidR="0098418C" w:rsidRDefault="0098418C" w:rsidP="0098418C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8327D" w14:textId="77777777" w:rsidR="0098418C" w:rsidRDefault="0098418C" w:rsidP="0098418C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5B595" w14:textId="77777777" w:rsidR="0098418C" w:rsidRPr="00445902" w:rsidRDefault="0098418C" w:rsidP="0098418C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3FC9B" w14:textId="4559D461" w:rsidR="0098418C" w:rsidRDefault="0098418C" w:rsidP="0098418C">
            <w:pPr>
              <w:pStyle w:val="af2"/>
              <w:jc w:val="center"/>
            </w:pPr>
            <w:r w:rsidRPr="00445902">
              <w:t>Анализировать внутренние (внешние) факторы и условия, влияющие на деятельность организаци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E9A3A" w14:textId="77777777" w:rsidR="0098418C" w:rsidRDefault="0098418C" w:rsidP="0098418C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E9F8DB2" w14:textId="77777777" w:rsidR="0098418C" w:rsidRDefault="0098418C" w:rsidP="0098418C">
            <w:pPr>
              <w:pStyle w:val="af2"/>
              <w:jc w:val="center"/>
            </w:pPr>
          </w:p>
        </w:tc>
      </w:tr>
      <w:tr w:rsidR="0098418C" w14:paraId="48DF6C4E" w14:textId="77777777" w:rsidTr="00765874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94C52" w14:textId="77777777" w:rsidR="0098418C" w:rsidRDefault="0098418C" w:rsidP="0098418C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1E191" w14:textId="77777777" w:rsidR="0098418C" w:rsidRDefault="0098418C" w:rsidP="0098418C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77A94" w14:textId="77777777" w:rsidR="0098418C" w:rsidRDefault="0098418C" w:rsidP="0098418C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63FD4" w14:textId="77777777" w:rsidR="0098418C" w:rsidRPr="00445902" w:rsidRDefault="0098418C" w:rsidP="0098418C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B8D78" w14:textId="22357384" w:rsidR="0098418C" w:rsidRDefault="0098418C" w:rsidP="0098418C">
            <w:pPr>
              <w:pStyle w:val="af2"/>
              <w:jc w:val="center"/>
            </w:pPr>
            <w:r w:rsidRPr="00445902">
              <w:t>Анализировать требования заинтересованных сторон с точки зрения критериев качества, определяемых выбранными подходам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F0C30" w14:textId="77777777" w:rsidR="0098418C" w:rsidRDefault="0098418C" w:rsidP="0098418C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534DE0" w14:textId="77777777" w:rsidR="0098418C" w:rsidRDefault="0098418C" w:rsidP="0098418C">
            <w:pPr>
              <w:pStyle w:val="af2"/>
              <w:jc w:val="center"/>
            </w:pPr>
          </w:p>
        </w:tc>
      </w:tr>
      <w:tr w:rsidR="0098418C" w14:paraId="066730AF" w14:textId="77777777" w:rsidTr="00765874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AD5AF" w14:textId="77777777" w:rsidR="0098418C" w:rsidRDefault="0098418C" w:rsidP="0098418C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4833F" w14:textId="77777777" w:rsidR="0098418C" w:rsidRDefault="0098418C" w:rsidP="0098418C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BFE92" w14:textId="77777777" w:rsidR="0098418C" w:rsidRDefault="0098418C" w:rsidP="0098418C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21C74" w14:textId="77777777" w:rsidR="0098418C" w:rsidRPr="00445902" w:rsidRDefault="0098418C" w:rsidP="0098418C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A59D3" w14:textId="779D6677" w:rsidR="0098418C" w:rsidRDefault="0098418C" w:rsidP="0098418C">
            <w:pPr>
              <w:pStyle w:val="af2"/>
              <w:jc w:val="center"/>
            </w:pPr>
            <w:r w:rsidRPr="00445902">
              <w:t>Проводить оценку эффективности решения с точки зрения выбранных критериев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4924D" w14:textId="77777777" w:rsidR="0098418C" w:rsidRDefault="0098418C" w:rsidP="0098418C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94D529D" w14:textId="77777777" w:rsidR="0098418C" w:rsidRDefault="0098418C" w:rsidP="0098418C">
            <w:pPr>
              <w:pStyle w:val="af2"/>
              <w:jc w:val="center"/>
            </w:pPr>
          </w:p>
        </w:tc>
      </w:tr>
      <w:tr w:rsidR="0098418C" w14:paraId="2B2E0257" w14:textId="77777777" w:rsidTr="00765874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36B10" w14:textId="77777777" w:rsidR="0098418C" w:rsidRDefault="0098418C" w:rsidP="0098418C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F1536" w14:textId="77777777" w:rsidR="0098418C" w:rsidRDefault="0098418C" w:rsidP="0098418C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D8EA2" w14:textId="77777777" w:rsidR="0098418C" w:rsidRDefault="0098418C" w:rsidP="0098418C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5CAC5" w14:textId="77777777" w:rsidR="0098418C" w:rsidRPr="00445902" w:rsidRDefault="0098418C" w:rsidP="0098418C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0D351" w14:textId="6C70E96D" w:rsidR="0098418C" w:rsidRDefault="0098418C" w:rsidP="0098418C">
            <w:pPr>
              <w:pStyle w:val="af2"/>
              <w:jc w:val="center"/>
            </w:pPr>
            <w:r w:rsidRPr="00445902">
              <w:t>Оценивать бизнес-возможность реализации решения с точки зрения выбранных целевых показателей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785B2" w14:textId="77777777" w:rsidR="0098418C" w:rsidRDefault="0098418C" w:rsidP="0098418C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D70CB24" w14:textId="77777777" w:rsidR="0098418C" w:rsidRDefault="0098418C" w:rsidP="0098418C">
            <w:pPr>
              <w:pStyle w:val="af2"/>
              <w:jc w:val="center"/>
            </w:pPr>
          </w:p>
        </w:tc>
      </w:tr>
      <w:tr w:rsidR="0098418C" w14:paraId="3D51B34A" w14:textId="77777777" w:rsidTr="00765874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C8A6A" w14:textId="77777777" w:rsidR="0098418C" w:rsidRDefault="0098418C" w:rsidP="0098418C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6D0F0" w14:textId="77777777" w:rsidR="0098418C" w:rsidRDefault="0098418C" w:rsidP="0098418C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A4528" w14:textId="77777777" w:rsidR="0098418C" w:rsidRDefault="0098418C" w:rsidP="0098418C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BCB53" w14:textId="77777777" w:rsidR="0098418C" w:rsidRPr="00445902" w:rsidRDefault="0098418C" w:rsidP="0098418C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4070C" w14:textId="42B7E0BA" w:rsidR="0098418C" w:rsidRDefault="0098418C" w:rsidP="0098418C">
            <w:pPr>
              <w:pStyle w:val="af2"/>
              <w:jc w:val="center"/>
            </w:pPr>
            <w:r w:rsidRPr="00445902">
              <w:t>Моделировать объем и границы работ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F0D4F" w14:textId="77777777" w:rsidR="0098418C" w:rsidRDefault="0098418C" w:rsidP="0098418C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B2E6125" w14:textId="77777777" w:rsidR="0098418C" w:rsidRDefault="0098418C" w:rsidP="0098418C">
            <w:pPr>
              <w:pStyle w:val="af2"/>
              <w:jc w:val="center"/>
            </w:pPr>
          </w:p>
        </w:tc>
      </w:tr>
      <w:tr w:rsidR="0098418C" w14:paraId="53AA1ED0" w14:textId="77777777" w:rsidTr="00765874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7F8A0" w14:textId="6C5A2088" w:rsidR="0098418C" w:rsidRDefault="00FB04F2" w:rsidP="0098418C">
            <w:pPr>
              <w:pStyle w:val="af2"/>
              <w:jc w:val="center"/>
            </w:pPr>
            <w: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9C455" w14:textId="75CB3A15" w:rsidR="0098418C" w:rsidRPr="00CE612A" w:rsidRDefault="0098418C" w:rsidP="0098418C">
            <w:pPr>
              <w:pStyle w:val="af2"/>
              <w:jc w:val="center"/>
            </w:pPr>
            <w:r w:rsidRPr="00CE612A">
              <w:t>D/02.6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D98D2" w14:textId="35DE6A9F" w:rsidR="0098418C" w:rsidRDefault="0098418C" w:rsidP="0098418C">
            <w:pPr>
              <w:pStyle w:val="af2"/>
              <w:jc w:val="center"/>
            </w:pPr>
            <w:r w:rsidRPr="00445902">
              <w:t>Анализ, обоснование и выбор решения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C73A5" w14:textId="76886EE7" w:rsidR="0098418C" w:rsidRPr="00445902" w:rsidRDefault="0098418C" w:rsidP="0098418C">
            <w:pPr>
              <w:pStyle w:val="af2"/>
              <w:jc w:val="center"/>
            </w:pPr>
            <w:r w:rsidRPr="00445902">
              <w:t>Анализ решений с точки зрения достижения целевых показателей решений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D3072" w14:textId="5E23F9D5" w:rsidR="0098418C" w:rsidRDefault="0098418C" w:rsidP="0098418C">
            <w:pPr>
              <w:pStyle w:val="af2"/>
              <w:jc w:val="center"/>
            </w:pPr>
            <w:r w:rsidRPr="00445902">
              <w:t>Планировать, организовывать и проводить встречи и обсуждения с заинтересованными сторонам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86567" w14:textId="2A81E0AA" w:rsidR="0098418C" w:rsidRDefault="0098418C" w:rsidP="0098418C">
            <w:pPr>
              <w:pStyle w:val="af2"/>
              <w:jc w:val="center"/>
            </w:pPr>
            <w:r w:rsidRPr="00445902">
              <w:t>Теория межличностной и групповой коммуникации в деловом взаимодействии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E86C7C1" w14:textId="77777777" w:rsidR="0098418C" w:rsidRDefault="0098418C" w:rsidP="0098418C">
            <w:pPr>
              <w:pStyle w:val="af2"/>
              <w:jc w:val="center"/>
            </w:pPr>
          </w:p>
        </w:tc>
      </w:tr>
      <w:tr w:rsidR="0098418C" w14:paraId="1643757B" w14:textId="77777777" w:rsidTr="00765874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CFA63" w14:textId="77777777" w:rsidR="0098418C" w:rsidRDefault="0098418C" w:rsidP="0098418C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E863A" w14:textId="77777777" w:rsidR="0098418C" w:rsidRDefault="0098418C" w:rsidP="0098418C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025E1" w14:textId="77777777" w:rsidR="0098418C" w:rsidRDefault="0098418C" w:rsidP="0098418C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9F52B" w14:textId="6B13940B" w:rsidR="0098418C" w:rsidRPr="00445902" w:rsidRDefault="0098418C" w:rsidP="0098418C">
            <w:pPr>
              <w:pStyle w:val="af2"/>
              <w:jc w:val="center"/>
            </w:pPr>
            <w:r w:rsidRPr="00445902">
              <w:t>Оценка ресурсов, необходимых для реализации решений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F3097" w14:textId="25344708" w:rsidR="0098418C" w:rsidRDefault="0098418C" w:rsidP="0098418C">
            <w:pPr>
              <w:pStyle w:val="af2"/>
              <w:jc w:val="center"/>
            </w:pPr>
            <w:r w:rsidRPr="00445902">
              <w:t>Использовать техники эффективных коммуникаций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7CCA6" w14:textId="5394ADD4" w:rsidR="0098418C" w:rsidRDefault="0098418C" w:rsidP="0098418C">
            <w:pPr>
              <w:pStyle w:val="af2"/>
              <w:jc w:val="center"/>
            </w:pPr>
            <w:r w:rsidRPr="00445902">
              <w:t>Теория конфликтов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E72D432" w14:textId="77777777" w:rsidR="0098418C" w:rsidRDefault="0098418C" w:rsidP="0098418C">
            <w:pPr>
              <w:pStyle w:val="af2"/>
              <w:jc w:val="center"/>
            </w:pPr>
          </w:p>
        </w:tc>
      </w:tr>
      <w:tr w:rsidR="0098418C" w14:paraId="05D25951" w14:textId="77777777" w:rsidTr="00765874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EB824" w14:textId="77777777" w:rsidR="0098418C" w:rsidRDefault="0098418C" w:rsidP="0098418C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B095B" w14:textId="77777777" w:rsidR="0098418C" w:rsidRDefault="0098418C" w:rsidP="0098418C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2BE74" w14:textId="77777777" w:rsidR="0098418C" w:rsidRDefault="0098418C" w:rsidP="0098418C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12C2D" w14:textId="69235B36" w:rsidR="0098418C" w:rsidRPr="00445902" w:rsidRDefault="0098418C" w:rsidP="0098418C">
            <w:pPr>
              <w:pStyle w:val="af2"/>
              <w:jc w:val="center"/>
            </w:pPr>
            <w:r w:rsidRPr="00445902">
              <w:t>Оценка эффективности каждого варианта решения как соотношения между ожидаемым уровнем использования ресурсов и ожидаемой ценностью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8917D" w14:textId="6195D1E6" w:rsidR="0098418C" w:rsidRDefault="0098418C" w:rsidP="0098418C">
            <w:pPr>
              <w:pStyle w:val="af2"/>
              <w:jc w:val="center"/>
            </w:pPr>
            <w:r w:rsidRPr="00445902">
              <w:t>Выявлять, регистрировать, анализировать и классифицировать риски и разрабатывать комплекс мероприятий по их минимизаци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24BC3" w14:textId="09DD7037" w:rsidR="0098418C" w:rsidRDefault="0098418C" w:rsidP="0098418C">
            <w:pPr>
              <w:pStyle w:val="af2"/>
              <w:jc w:val="center"/>
            </w:pPr>
            <w:r w:rsidRPr="00445902">
              <w:t>Языки визуального моделирования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41727F" w14:textId="77777777" w:rsidR="0098418C" w:rsidRDefault="0098418C" w:rsidP="0098418C">
            <w:pPr>
              <w:pStyle w:val="af2"/>
              <w:jc w:val="center"/>
            </w:pPr>
          </w:p>
        </w:tc>
      </w:tr>
      <w:tr w:rsidR="0098418C" w14:paraId="704F8791" w14:textId="77777777" w:rsidTr="00765874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93078" w14:textId="77777777" w:rsidR="0098418C" w:rsidRDefault="0098418C" w:rsidP="0098418C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566B3" w14:textId="77777777" w:rsidR="0098418C" w:rsidRDefault="0098418C" w:rsidP="0098418C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1CBA6" w14:textId="77777777" w:rsidR="0098418C" w:rsidRDefault="0098418C" w:rsidP="0098418C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E8B5B" w14:textId="0C6F1225" w:rsidR="0098418C" w:rsidRPr="00445902" w:rsidRDefault="0098418C" w:rsidP="0098418C">
            <w:pPr>
              <w:pStyle w:val="af2"/>
              <w:jc w:val="center"/>
            </w:pPr>
            <w:r w:rsidRPr="00445902">
              <w:t>Выбор решения для реализации в составе группы экспертов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24D2B1" w14:textId="4BA25625" w:rsidR="0098418C" w:rsidRDefault="0098418C" w:rsidP="0098418C">
            <w:pPr>
              <w:pStyle w:val="af2"/>
              <w:jc w:val="center"/>
            </w:pPr>
            <w:r w:rsidRPr="00445902">
              <w:t>Оформлять результаты бизнес-анализа в соответствии с выбранными подходам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37F5B" w14:textId="0F26AB6D" w:rsidR="0098418C" w:rsidRDefault="0098418C" w:rsidP="0098418C">
            <w:pPr>
              <w:pStyle w:val="af2"/>
              <w:jc w:val="center"/>
            </w:pPr>
            <w:r w:rsidRPr="00445902">
              <w:t>Методы сбора, анализа, систематизации, хранения и поддержания в актуальном состоянии информации бизнес-анализа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829A298" w14:textId="77777777" w:rsidR="0098418C" w:rsidRDefault="0098418C" w:rsidP="0098418C">
            <w:pPr>
              <w:pStyle w:val="af2"/>
              <w:jc w:val="center"/>
            </w:pPr>
          </w:p>
        </w:tc>
      </w:tr>
      <w:tr w:rsidR="0098418C" w14:paraId="2EE3B30B" w14:textId="77777777" w:rsidTr="00765874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0CAAD" w14:textId="77777777" w:rsidR="0098418C" w:rsidRDefault="0098418C" w:rsidP="0098418C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C1235" w14:textId="77777777" w:rsidR="0098418C" w:rsidRDefault="0098418C" w:rsidP="0098418C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36068" w14:textId="77777777" w:rsidR="0098418C" w:rsidRDefault="0098418C" w:rsidP="0098418C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657DC" w14:textId="77777777" w:rsidR="0098418C" w:rsidRPr="00445902" w:rsidRDefault="0098418C" w:rsidP="0098418C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58A34" w14:textId="2DCFB15E" w:rsidR="0098418C" w:rsidRDefault="0098418C" w:rsidP="0098418C">
            <w:pPr>
              <w:pStyle w:val="af2"/>
              <w:jc w:val="center"/>
            </w:pPr>
            <w:r w:rsidRPr="00445902">
              <w:t xml:space="preserve">Определять связи и зависимости </w:t>
            </w:r>
            <w:r w:rsidRPr="00445902">
              <w:lastRenderedPageBreak/>
              <w:t>между элементами информации бизнес-анализ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3F3AF" w14:textId="598B25F9" w:rsidR="0098418C" w:rsidRDefault="0098418C" w:rsidP="0098418C">
            <w:pPr>
              <w:pStyle w:val="af2"/>
              <w:jc w:val="center"/>
            </w:pPr>
            <w:r w:rsidRPr="00445902">
              <w:lastRenderedPageBreak/>
              <w:t xml:space="preserve">Информационные </w:t>
            </w:r>
            <w:r w:rsidRPr="00445902">
              <w:lastRenderedPageBreak/>
              <w:t>технологии (программное обеспечение), применяемые в организации, в объеме, необходимом для целей бизнес-анализа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BB87816" w14:textId="77777777" w:rsidR="0098418C" w:rsidRDefault="0098418C" w:rsidP="0098418C">
            <w:pPr>
              <w:pStyle w:val="af2"/>
              <w:jc w:val="center"/>
            </w:pPr>
          </w:p>
        </w:tc>
      </w:tr>
      <w:tr w:rsidR="0098418C" w14:paraId="5FE94970" w14:textId="77777777" w:rsidTr="00765874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878AC" w14:textId="77777777" w:rsidR="0098418C" w:rsidRDefault="0098418C" w:rsidP="0098418C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A49DC" w14:textId="77777777" w:rsidR="0098418C" w:rsidRDefault="0098418C" w:rsidP="0098418C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03BA3" w14:textId="77777777" w:rsidR="0098418C" w:rsidRDefault="0098418C" w:rsidP="0098418C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CB753" w14:textId="77777777" w:rsidR="0098418C" w:rsidRPr="00445902" w:rsidRDefault="0098418C" w:rsidP="0098418C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1E68F" w14:textId="13D43A85" w:rsidR="0098418C" w:rsidRDefault="0098418C" w:rsidP="0098418C">
            <w:pPr>
              <w:pStyle w:val="af2"/>
              <w:jc w:val="center"/>
            </w:pPr>
            <w:r w:rsidRPr="00445902">
              <w:t>Применять информационные технологии в объеме, необходимом для целей бизнес-анализ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6DC14" w14:textId="4A3CB632" w:rsidR="0098418C" w:rsidRDefault="0098418C" w:rsidP="0098418C">
            <w:pPr>
              <w:pStyle w:val="af2"/>
              <w:jc w:val="center"/>
            </w:pPr>
            <w:r w:rsidRPr="00445902">
              <w:t>Теория систем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F85ED31" w14:textId="77777777" w:rsidR="0098418C" w:rsidRDefault="0098418C" w:rsidP="0098418C">
            <w:pPr>
              <w:pStyle w:val="af2"/>
              <w:jc w:val="center"/>
            </w:pPr>
          </w:p>
        </w:tc>
      </w:tr>
      <w:tr w:rsidR="0098418C" w14:paraId="633F0900" w14:textId="77777777" w:rsidTr="00765874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34952" w14:textId="77777777" w:rsidR="0098418C" w:rsidRDefault="0098418C" w:rsidP="0098418C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09D63" w14:textId="77777777" w:rsidR="0098418C" w:rsidRDefault="0098418C" w:rsidP="0098418C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2CD8E" w14:textId="77777777" w:rsidR="0098418C" w:rsidRDefault="0098418C" w:rsidP="0098418C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4C4AF" w14:textId="77777777" w:rsidR="0098418C" w:rsidRPr="00445902" w:rsidRDefault="0098418C" w:rsidP="0098418C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A5067" w14:textId="4FD5ABD9" w:rsidR="0098418C" w:rsidRDefault="0098418C" w:rsidP="0098418C">
            <w:pPr>
              <w:pStyle w:val="af2"/>
              <w:jc w:val="center"/>
            </w:pPr>
            <w:r w:rsidRPr="00445902">
              <w:t>Анализировать внутренние (внешние) факторы и условия, влияющие на деятельность организаци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B6FA9" w14:textId="162675DB" w:rsidR="0098418C" w:rsidRDefault="0098418C" w:rsidP="0098418C">
            <w:pPr>
              <w:pStyle w:val="af2"/>
              <w:jc w:val="center"/>
            </w:pPr>
            <w:r w:rsidRPr="00445902">
              <w:t>Предметная область и специфика деятельности организации в объеме, достаточном для решения задач бизнес-анализа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96783FC" w14:textId="77777777" w:rsidR="0098418C" w:rsidRDefault="0098418C" w:rsidP="0098418C">
            <w:pPr>
              <w:pStyle w:val="af2"/>
              <w:jc w:val="center"/>
            </w:pPr>
          </w:p>
        </w:tc>
      </w:tr>
      <w:tr w:rsidR="0098418C" w14:paraId="464D81D1" w14:textId="77777777" w:rsidTr="00765874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93685" w14:textId="77777777" w:rsidR="0098418C" w:rsidRDefault="0098418C" w:rsidP="0098418C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D46EA" w14:textId="77777777" w:rsidR="0098418C" w:rsidRDefault="0098418C" w:rsidP="0098418C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63423" w14:textId="77777777" w:rsidR="0098418C" w:rsidRDefault="0098418C" w:rsidP="0098418C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ACDE0" w14:textId="77777777" w:rsidR="0098418C" w:rsidRPr="00445902" w:rsidRDefault="0098418C" w:rsidP="0098418C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8D5D4" w14:textId="532E9220" w:rsidR="0098418C" w:rsidRDefault="0098418C" w:rsidP="0098418C">
            <w:pPr>
              <w:pStyle w:val="af2"/>
              <w:jc w:val="center"/>
            </w:pPr>
            <w:r w:rsidRPr="00445902">
              <w:t>Анализировать требования заинтересованных сторон с точки зрения критериев качества, определяемых выбранными подходам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FFC7B" w14:textId="77777777" w:rsidR="0098418C" w:rsidRDefault="0098418C" w:rsidP="0098418C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55EC0D" w14:textId="77777777" w:rsidR="0098418C" w:rsidRDefault="0098418C" w:rsidP="0098418C">
            <w:pPr>
              <w:pStyle w:val="af2"/>
              <w:jc w:val="center"/>
            </w:pPr>
          </w:p>
        </w:tc>
      </w:tr>
      <w:tr w:rsidR="0098418C" w14:paraId="6CBAAD75" w14:textId="77777777" w:rsidTr="00765874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A19A0" w14:textId="77777777" w:rsidR="0098418C" w:rsidRDefault="0098418C" w:rsidP="0098418C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5DBC7" w14:textId="77777777" w:rsidR="0098418C" w:rsidRDefault="0098418C" w:rsidP="0098418C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D3429" w14:textId="77777777" w:rsidR="0098418C" w:rsidRDefault="0098418C" w:rsidP="0098418C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7050D" w14:textId="77777777" w:rsidR="0098418C" w:rsidRPr="00445902" w:rsidRDefault="0098418C" w:rsidP="0098418C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99CD0" w14:textId="3CA8BDDA" w:rsidR="0098418C" w:rsidRDefault="0098418C" w:rsidP="0098418C">
            <w:pPr>
              <w:pStyle w:val="af2"/>
              <w:jc w:val="center"/>
            </w:pPr>
            <w:r w:rsidRPr="00445902">
              <w:t>Проводить оценку эффективности решения с точки зрения выбранных критериев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1B046" w14:textId="77777777" w:rsidR="0098418C" w:rsidRDefault="0098418C" w:rsidP="0098418C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347007" w14:textId="77777777" w:rsidR="0098418C" w:rsidRDefault="0098418C" w:rsidP="0098418C">
            <w:pPr>
              <w:pStyle w:val="af2"/>
              <w:jc w:val="center"/>
            </w:pPr>
          </w:p>
        </w:tc>
      </w:tr>
      <w:tr w:rsidR="0098418C" w14:paraId="7A40EEDD" w14:textId="77777777" w:rsidTr="00765874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D5784" w14:textId="77777777" w:rsidR="0098418C" w:rsidRDefault="0098418C" w:rsidP="0098418C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34017" w14:textId="77777777" w:rsidR="0098418C" w:rsidRDefault="0098418C" w:rsidP="0098418C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E83BB" w14:textId="77777777" w:rsidR="0098418C" w:rsidRDefault="0098418C" w:rsidP="0098418C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05A74" w14:textId="77777777" w:rsidR="0098418C" w:rsidRPr="00445902" w:rsidRDefault="0098418C" w:rsidP="0098418C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ACC7D" w14:textId="30882113" w:rsidR="0098418C" w:rsidRDefault="0098418C" w:rsidP="0098418C">
            <w:pPr>
              <w:pStyle w:val="af2"/>
              <w:jc w:val="center"/>
            </w:pPr>
            <w:r w:rsidRPr="00445902">
              <w:t>Оценивать бизнес-возможность реализации решения с точки зрения выбранных целевых показателей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3A1AB" w14:textId="77777777" w:rsidR="0098418C" w:rsidRDefault="0098418C" w:rsidP="0098418C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FDD0D2" w14:textId="77777777" w:rsidR="0098418C" w:rsidRDefault="0098418C" w:rsidP="0098418C">
            <w:pPr>
              <w:pStyle w:val="af2"/>
              <w:jc w:val="center"/>
            </w:pPr>
          </w:p>
        </w:tc>
      </w:tr>
    </w:tbl>
    <w:p w14:paraId="4DFA4BE0" w14:textId="77777777" w:rsidR="00573518" w:rsidRDefault="00573518" w:rsidP="00B52C8B"/>
    <w:p w14:paraId="5B2EF4B1" w14:textId="77777777" w:rsidR="00B52C8B" w:rsidRDefault="00B52C8B" w:rsidP="00B52C8B">
      <w:pPr>
        <w:pStyle w:val="af4"/>
      </w:pPr>
      <w:bookmarkStart w:id="11" w:name="sub_11010"/>
      <w:r>
        <w:t>10. Возможные наименования должностей, профессий и иные дополнительные характеристики:</w:t>
      </w:r>
    </w:p>
    <w:bookmarkEnd w:id="11"/>
    <w:p w14:paraId="336E08C9" w14:textId="77777777" w:rsidR="00B52C8B" w:rsidRDefault="00B52C8B" w:rsidP="00B52C8B"/>
    <w:tbl>
      <w:tblPr>
        <w:tblW w:w="1512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63"/>
        <w:gridCol w:w="3149"/>
        <w:gridCol w:w="2034"/>
        <w:gridCol w:w="6774"/>
      </w:tblGrid>
      <w:tr w:rsidR="00B52C8B" w14:paraId="42822E46" w14:textId="77777777" w:rsidTr="00CE612A">
        <w:tc>
          <w:tcPr>
            <w:tcW w:w="316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3E2BC" w14:textId="77777777" w:rsidR="00B52C8B" w:rsidRDefault="00B52C8B" w:rsidP="00765874">
            <w:pPr>
              <w:pStyle w:val="af2"/>
              <w:jc w:val="center"/>
            </w:pPr>
            <w:r>
              <w:t>Связанные с квалификацией наименования должностей, профессий, специальностей, групп, видов деятельности, компетенций и прочее</w:t>
            </w: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E065C" w14:textId="77777777" w:rsidR="00B52C8B" w:rsidRDefault="00B52C8B" w:rsidP="00765874">
            <w:pPr>
              <w:pStyle w:val="af2"/>
              <w:jc w:val="center"/>
            </w:pPr>
            <w:r>
              <w:t>Документ, цифровой ресурс</w:t>
            </w:r>
          </w:p>
        </w:tc>
        <w:tc>
          <w:tcPr>
            <w:tcW w:w="2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6DCE0" w14:textId="77777777" w:rsidR="00B52C8B" w:rsidRDefault="00B52C8B" w:rsidP="00765874">
            <w:pPr>
              <w:pStyle w:val="af2"/>
              <w:jc w:val="center"/>
            </w:pPr>
            <w:r>
              <w:t>Код по документу (ресурсу)</w:t>
            </w:r>
          </w:p>
        </w:tc>
        <w:tc>
          <w:tcPr>
            <w:tcW w:w="6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244551D" w14:textId="77777777" w:rsidR="00B52C8B" w:rsidRDefault="00B52C8B" w:rsidP="00765874">
            <w:pPr>
              <w:pStyle w:val="af2"/>
              <w:jc w:val="center"/>
            </w:pPr>
            <w:r>
              <w:t>Полное наименование и реквизиты документа (адрес ресурса)</w:t>
            </w:r>
          </w:p>
        </w:tc>
      </w:tr>
      <w:tr w:rsidR="00CE612A" w14:paraId="15EBE708" w14:textId="77777777" w:rsidTr="00CE612A">
        <w:tc>
          <w:tcPr>
            <w:tcW w:w="3163" w:type="dxa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09F21" w14:textId="77777777" w:rsidR="00CE612A" w:rsidRPr="00CE612A" w:rsidRDefault="00CE612A" w:rsidP="00CE612A">
            <w:pPr>
              <w:pStyle w:val="af2"/>
            </w:pPr>
            <w:r w:rsidRPr="00CE612A">
              <w:t>Старший бизнес-аналитик</w:t>
            </w:r>
          </w:p>
          <w:p w14:paraId="20E593ED" w14:textId="77777777" w:rsidR="00CE612A" w:rsidRPr="00CE612A" w:rsidRDefault="00CE612A" w:rsidP="00CE612A">
            <w:pPr>
              <w:pStyle w:val="af2"/>
            </w:pPr>
            <w:r w:rsidRPr="00CE612A">
              <w:t>Ведущий бизнес-аналитик</w:t>
            </w:r>
          </w:p>
          <w:p w14:paraId="17360D46" w14:textId="77777777" w:rsidR="00CE612A" w:rsidRDefault="00CE612A" w:rsidP="00CE612A">
            <w:pPr>
              <w:pStyle w:val="af2"/>
            </w:pP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7E1BE" w14:textId="77777777" w:rsidR="00CE612A" w:rsidRDefault="00000000" w:rsidP="00CE612A">
            <w:pPr>
              <w:pStyle w:val="af4"/>
            </w:pPr>
            <w:hyperlink r:id="rId22" w:history="1">
              <w:r w:rsidR="00CE612A">
                <w:rPr>
                  <w:rStyle w:val="af1"/>
                </w:rPr>
                <w:t>ОКЗ</w:t>
              </w:r>
            </w:hyperlink>
          </w:p>
        </w:tc>
        <w:tc>
          <w:tcPr>
            <w:tcW w:w="2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BE90D" w14:textId="54E879A8" w:rsidR="00CE612A" w:rsidRDefault="00000000" w:rsidP="00CE612A">
            <w:pPr>
              <w:pStyle w:val="af2"/>
            </w:pPr>
            <w:hyperlink r:id="rId23" w:history="1">
              <w:r w:rsidR="00CE612A">
                <w:rPr>
                  <w:rStyle w:val="af1"/>
                </w:rPr>
                <w:t>2421</w:t>
              </w:r>
            </w:hyperlink>
          </w:p>
        </w:tc>
        <w:tc>
          <w:tcPr>
            <w:tcW w:w="6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07865F3" w14:textId="759002FC" w:rsidR="00CE612A" w:rsidRDefault="00CE612A" w:rsidP="00CE612A">
            <w:pPr>
              <w:pStyle w:val="af2"/>
            </w:pPr>
            <w:r>
              <w:t>Аналитики систем управления и организации</w:t>
            </w:r>
          </w:p>
        </w:tc>
      </w:tr>
      <w:tr w:rsidR="00CE612A" w14:paraId="7E1AC75D" w14:textId="77777777" w:rsidTr="00CE612A">
        <w:tc>
          <w:tcPr>
            <w:tcW w:w="3163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AE9E3" w14:textId="77777777" w:rsidR="00CE612A" w:rsidRDefault="00CE612A" w:rsidP="00CE612A">
            <w:pPr>
              <w:pStyle w:val="af2"/>
            </w:pP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B63FC" w14:textId="77777777" w:rsidR="00CE612A" w:rsidRDefault="00000000" w:rsidP="00CE612A">
            <w:pPr>
              <w:pStyle w:val="af4"/>
            </w:pPr>
            <w:hyperlink r:id="rId24" w:history="1">
              <w:r w:rsidR="00CE612A">
                <w:rPr>
                  <w:rStyle w:val="af1"/>
                </w:rPr>
                <w:t>ОКВЭД</w:t>
              </w:r>
            </w:hyperlink>
          </w:p>
        </w:tc>
        <w:tc>
          <w:tcPr>
            <w:tcW w:w="2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78F11" w14:textId="7ADA295A" w:rsidR="00CE612A" w:rsidRDefault="00CE612A" w:rsidP="00CE612A">
            <w:pPr>
              <w:pStyle w:val="af2"/>
            </w:pPr>
          </w:p>
        </w:tc>
        <w:tc>
          <w:tcPr>
            <w:tcW w:w="6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A3854D2" w14:textId="399DEEAD" w:rsidR="00CE612A" w:rsidRDefault="00CE612A" w:rsidP="00CE612A">
            <w:pPr>
              <w:pStyle w:val="af2"/>
            </w:pPr>
          </w:p>
        </w:tc>
      </w:tr>
      <w:tr w:rsidR="00CE612A" w14:paraId="097D4131" w14:textId="77777777" w:rsidTr="00CE612A">
        <w:tc>
          <w:tcPr>
            <w:tcW w:w="3163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F3B23" w14:textId="77777777" w:rsidR="00CE612A" w:rsidRDefault="00CE612A" w:rsidP="00CE612A">
            <w:pPr>
              <w:pStyle w:val="af2"/>
            </w:pP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C8D66" w14:textId="77777777" w:rsidR="00CE612A" w:rsidRDefault="00000000" w:rsidP="00CE612A">
            <w:pPr>
              <w:pStyle w:val="af4"/>
            </w:pPr>
            <w:hyperlink r:id="rId25" w:history="1">
              <w:r w:rsidR="00CE612A">
                <w:rPr>
                  <w:rStyle w:val="af1"/>
                </w:rPr>
                <w:t>ОКПДТР</w:t>
              </w:r>
            </w:hyperlink>
          </w:p>
        </w:tc>
        <w:tc>
          <w:tcPr>
            <w:tcW w:w="2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95A2C" w14:textId="77777777" w:rsidR="00CE612A" w:rsidRDefault="00CE612A" w:rsidP="00CE612A">
            <w:pPr>
              <w:pStyle w:val="af2"/>
            </w:pPr>
          </w:p>
        </w:tc>
        <w:tc>
          <w:tcPr>
            <w:tcW w:w="6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18514D7" w14:textId="77777777" w:rsidR="00CE612A" w:rsidRDefault="00CE612A" w:rsidP="00CE612A">
            <w:pPr>
              <w:pStyle w:val="af2"/>
            </w:pPr>
          </w:p>
        </w:tc>
      </w:tr>
      <w:tr w:rsidR="00CE612A" w14:paraId="3757D8F6" w14:textId="77777777" w:rsidTr="00CE612A">
        <w:tc>
          <w:tcPr>
            <w:tcW w:w="3163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ABA69" w14:textId="77777777" w:rsidR="00CE612A" w:rsidRDefault="00CE612A" w:rsidP="00CE612A">
            <w:pPr>
              <w:pStyle w:val="af2"/>
            </w:pP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E1E2B" w14:textId="77777777" w:rsidR="00CE612A" w:rsidRDefault="00000000" w:rsidP="00CE612A">
            <w:pPr>
              <w:pStyle w:val="af4"/>
            </w:pPr>
            <w:hyperlink r:id="rId26" w:history="1">
              <w:r w:rsidR="00CE612A">
                <w:rPr>
                  <w:rStyle w:val="af1"/>
                </w:rPr>
                <w:t>ЕТКС</w:t>
              </w:r>
            </w:hyperlink>
            <w:r w:rsidR="00CE612A">
              <w:t xml:space="preserve">, </w:t>
            </w:r>
            <w:hyperlink r:id="rId27" w:history="1">
              <w:r w:rsidR="00CE612A">
                <w:rPr>
                  <w:rStyle w:val="af1"/>
                </w:rPr>
                <w:t>ЕКС</w:t>
              </w:r>
            </w:hyperlink>
          </w:p>
        </w:tc>
        <w:tc>
          <w:tcPr>
            <w:tcW w:w="2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8312A" w14:textId="77777777" w:rsidR="00CE612A" w:rsidRDefault="00CE612A" w:rsidP="00CE612A">
            <w:pPr>
              <w:pStyle w:val="af2"/>
            </w:pPr>
          </w:p>
        </w:tc>
        <w:tc>
          <w:tcPr>
            <w:tcW w:w="6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872CE0F" w14:textId="77777777" w:rsidR="00CE612A" w:rsidRDefault="00CE612A" w:rsidP="00CE612A">
            <w:pPr>
              <w:pStyle w:val="af2"/>
            </w:pPr>
          </w:p>
        </w:tc>
      </w:tr>
      <w:tr w:rsidR="00CE612A" w14:paraId="54C0F278" w14:textId="77777777" w:rsidTr="00CE612A">
        <w:tc>
          <w:tcPr>
            <w:tcW w:w="3163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B2218" w14:textId="77777777" w:rsidR="00CE612A" w:rsidRDefault="00CE612A" w:rsidP="00CE612A">
            <w:pPr>
              <w:pStyle w:val="af2"/>
            </w:pP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7CC8F" w14:textId="77777777" w:rsidR="00CE612A" w:rsidRDefault="00000000" w:rsidP="00CE612A">
            <w:pPr>
              <w:pStyle w:val="af4"/>
            </w:pPr>
            <w:hyperlink r:id="rId28" w:history="1">
              <w:r w:rsidR="00CE612A">
                <w:rPr>
                  <w:rStyle w:val="af1"/>
                </w:rPr>
                <w:t>ОКСО</w:t>
              </w:r>
            </w:hyperlink>
            <w:r w:rsidR="00CE612A">
              <w:t xml:space="preserve">, </w:t>
            </w:r>
            <w:hyperlink r:id="rId29" w:history="1">
              <w:r w:rsidR="00CE612A">
                <w:rPr>
                  <w:rStyle w:val="af1"/>
                </w:rPr>
                <w:t>ОКСВНК</w:t>
              </w:r>
            </w:hyperlink>
          </w:p>
        </w:tc>
        <w:tc>
          <w:tcPr>
            <w:tcW w:w="2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F5B9E" w14:textId="568DB5D2" w:rsidR="00CE612A" w:rsidRDefault="00000000" w:rsidP="00CE612A">
            <w:pPr>
              <w:pStyle w:val="af2"/>
            </w:pPr>
            <w:hyperlink r:id="rId30" w:history="1">
              <w:r w:rsidR="00CE612A">
                <w:rPr>
                  <w:rStyle w:val="af1"/>
                </w:rPr>
                <w:t>5.38.00.00</w:t>
              </w:r>
            </w:hyperlink>
          </w:p>
        </w:tc>
        <w:tc>
          <w:tcPr>
            <w:tcW w:w="6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76ABC26" w14:textId="15852184" w:rsidR="00CE612A" w:rsidRDefault="00CE612A" w:rsidP="00CE612A">
            <w:pPr>
              <w:pStyle w:val="af2"/>
            </w:pPr>
            <w:r>
              <w:t>Экономика и управление</w:t>
            </w:r>
          </w:p>
        </w:tc>
      </w:tr>
      <w:tr w:rsidR="00CE612A" w14:paraId="2F092CA2" w14:textId="77777777" w:rsidTr="00CE612A">
        <w:tc>
          <w:tcPr>
            <w:tcW w:w="3163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2B865" w14:textId="77777777" w:rsidR="00CE612A" w:rsidRDefault="00CE612A" w:rsidP="00CE612A">
            <w:pPr>
              <w:pStyle w:val="af2"/>
            </w:pP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8A328" w14:textId="77777777" w:rsidR="00CE612A" w:rsidRDefault="00CE612A" w:rsidP="00CE612A">
            <w:pPr>
              <w:pStyle w:val="af4"/>
            </w:pPr>
            <w:r>
              <w:t>Государственный информационный ресурс "Справочник профессий"</w:t>
            </w:r>
          </w:p>
        </w:tc>
        <w:tc>
          <w:tcPr>
            <w:tcW w:w="2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7EC4E" w14:textId="77777777" w:rsidR="00CE612A" w:rsidRDefault="00CE612A" w:rsidP="00CE612A">
            <w:pPr>
              <w:pStyle w:val="af2"/>
            </w:pPr>
          </w:p>
        </w:tc>
        <w:tc>
          <w:tcPr>
            <w:tcW w:w="6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FE13DB5" w14:textId="77777777" w:rsidR="00CE612A" w:rsidRDefault="00CE612A" w:rsidP="00CE612A">
            <w:pPr>
              <w:pStyle w:val="af2"/>
            </w:pPr>
          </w:p>
        </w:tc>
      </w:tr>
      <w:tr w:rsidR="00CE612A" w14:paraId="25B08F8F" w14:textId="77777777" w:rsidTr="00CE612A">
        <w:tc>
          <w:tcPr>
            <w:tcW w:w="3163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221A4" w14:textId="77777777" w:rsidR="00CE612A" w:rsidRDefault="00CE612A" w:rsidP="00CE612A">
            <w:pPr>
              <w:pStyle w:val="af2"/>
            </w:pP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13B71" w14:textId="77777777" w:rsidR="00CE612A" w:rsidRDefault="00CE612A" w:rsidP="00CE612A">
            <w:pPr>
              <w:pStyle w:val="af4"/>
            </w:pPr>
            <w:r>
              <w:t>Иное (указать)</w:t>
            </w:r>
          </w:p>
        </w:tc>
        <w:tc>
          <w:tcPr>
            <w:tcW w:w="2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20DA2" w14:textId="77777777" w:rsidR="00CE612A" w:rsidRDefault="00CE612A" w:rsidP="00CE612A">
            <w:pPr>
              <w:pStyle w:val="af2"/>
            </w:pPr>
          </w:p>
        </w:tc>
        <w:tc>
          <w:tcPr>
            <w:tcW w:w="6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E31C072" w14:textId="77777777" w:rsidR="00CE612A" w:rsidRDefault="00CE612A" w:rsidP="00CE612A">
            <w:pPr>
              <w:pStyle w:val="af2"/>
            </w:pPr>
          </w:p>
        </w:tc>
      </w:tr>
    </w:tbl>
    <w:p w14:paraId="018038FE" w14:textId="77777777" w:rsidR="00B52C8B" w:rsidRDefault="00B52C8B" w:rsidP="00B52C8B"/>
    <w:p w14:paraId="2F172C29" w14:textId="77777777" w:rsidR="00B52C8B" w:rsidRDefault="00B52C8B" w:rsidP="00B52C8B">
      <w:pPr>
        <w:pStyle w:val="af4"/>
      </w:pPr>
      <w:bookmarkStart w:id="12" w:name="sub_11011"/>
      <w:r>
        <w:t>11. Основные пути получения квалификации:</w:t>
      </w:r>
    </w:p>
    <w:bookmarkEnd w:id="12"/>
    <w:p w14:paraId="2705EA1A" w14:textId="030A93A5" w:rsidR="00B52C8B" w:rsidRDefault="00B52C8B" w:rsidP="00B52C8B">
      <w:pPr>
        <w:pStyle w:val="af4"/>
      </w:pPr>
      <w:r>
        <w:t>Формальное образование и обучение (тип образовательной программы, при необходимости - направление подготовки/специальность/профессия, срок обучения и особые требования, возможные варианты):</w:t>
      </w:r>
    </w:p>
    <w:p w14:paraId="618070F4" w14:textId="77777777" w:rsidR="00BA7111" w:rsidRDefault="00BA7111" w:rsidP="00B52C8B">
      <w:pPr>
        <w:pStyle w:val="af4"/>
      </w:pPr>
      <w:r>
        <w:t xml:space="preserve">Высшее образование - бакалавриат и дополнительное профессиональное образование - программы повышения квалификации </w:t>
      </w:r>
    </w:p>
    <w:p w14:paraId="02909EE9" w14:textId="0F1987EE" w:rsidR="00B52C8B" w:rsidRDefault="00B52C8B" w:rsidP="00B52C8B">
      <w:pPr>
        <w:pStyle w:val="af4"/>
      </w:pPr>
      <w:r>
        <w:t>Опыт практической работы (стаж работы и особые требования (при необходимости), возможные варианты):</w:t>
      </w:r>
    </w:p>
    <w:p w14:paraId="3A39829C" w14:textId="77777777" w:rsidR="00BA7111" w:rsidRDefault="00BA7111" w:rsidP="00B52C8B">
      <w:pPr>
        <w:pStyle w:val="af4"/>
      </w:pPr>
      <w:r>
        <w:t xml:space="preserve">Не менее одного года работ, связанных с разработкой и обоснованием решений </w:t>
      </w:r>
    </w:p>
    <w:p w14:paraId="345EF965" w14:textId="6C19F0D8" w:rsidR="00B52C8B" w:rsidRDefault="00B52C8B" w:rsidP="00B52C8B">
      <w:pPr>
        <w:pStyle w:val="af4"/>
      </w:pPr>
      <w:r>
        <w:t>Неформальное образование и самообразование (возможные варианты):</w:t>
      </w:r>
    </w:p>
    <w:p w14:paraId="3A9259F6" w14:textId="77777777" w:rsidR="00B52C8B" w:rsidRDefault="00B52C8B" w:rsidP="00B52C8B">
      <w:pPr>
        <w:pStyle w:val="af4"/>
      </w:pPr>
      <w:r>
        <w:t>______________________________________________________________________________________</w:t>
      </w:r>
    </w:p>
    <w:p w14:paraId="1B91FF3F" w14:textId="77777777" w:rsidR="00B52C8B" w:rsidRDefault="00B52C8B" w:rsidP="00B52C8B">
      <w:pPr>
        <w:pStyle w:val="af4"/>
      </w:pPr>
      <w:bookmarkStart w:id="13" w:name="sub_11012"/>
      <w:r>
        <w:t>12. Особые условия допуска к работе:______________________________________________________</w:t>
      </w:r>
    </w:p>
    <w:p w14:paraId="4AF9D54C" w14:textId="77777777" w:rsidR="00B52C8B" w:rsidRDefault="00B52C8B" w:rsidP="00B52C8B">
      <w:pPr>
        <w:pStyle w:val="af4"/>
      </w:pPr>
      <w:bookmarkStart w:id="14" w:name="sub_11013"/>
      <w:bookmarkEnd w:id="13"/>
      <w:r>
        <w:t xml:space="preserve">13. Наличие специального права в соответствии с федеральными законами и иными нормативными правовыми актами Российской Федерации, необходимого для выполнения работы (при </w:t>
      </w:r>
      <w:proofErr w:type="gramStart"/>
      <w:r>
        <w:t>наличии)_</w:t>
      </w:r>
      <w:proofErr w:type="gramEnd"/>
      <w:r>
        <w:t>________________________________</w:t>
      </w:r>
    </w:p>
    <w:p w14:paraId="6D78B466" w14:textId="77777777" w:rsidR="00B52C8B" w:rsidRDefault="00B52C8B" w:rsidP="00B52C8B">
      <w:pPr>
        <w:pStyle w:val="af4"/>
      </w:pPr>
      <w:bookmarkStart w:id="15" w:name="sub_11014"/>
      <w:bookmarkEnd w:id="14"/>
      <w:r>
        <w:t>14. Перечень документов, необходимых для прохождения профессионального экзамена по квалификации:</w:t>
      </w:r>
    </w:p>
    <w:p w14:paraId="41B20E34" w14:textId="05D2D041" w:rsidR="00014B94" w:rsidRDefault="00014B94" w:rsidP="00014B94">
      <w:pPr>
        <w:pStyle w:val="af4"/>
      </w:pPr>
      <w:bookmarkStart w:id="16" w:name="sub_11143"/>
      <w:bookmarkEnd w:id="15"/>
      <w:r>
        <w:t>1) Документ, подтверждающий наличие в</w:t>
      </w:r>
      <w:r w:rsidRPr="00445902">
        <w:t>ысше</w:t>
      </w:r>
      <w:r>
        <w:t>го</w:t>
      </w:r>
      <w:r w:rsidRPr="00445902">
        <w:t xml:space="preserve"> образовани</w:t>
      </w:r>
      <w:r>
        <w:t>я</w:t>
      </w:r>
      <w:r w:rsidRPr="00445902">
        <w:t xml:space="preserve"> - </w:t>
      </w:r>
      <w:r>
        <w:t>бакалавриат</w:t>
      </w:r>
    </w:p>
    <w:p w14:paraId="66D7C824" w14:textId="77777777" w:rsidR="00014B94" w:rsidRDefault="00014B94" w:rsidP="00014B94">
      <w:pPr>
        <w:pStyle w:val="af4"/>
      </w:pPr>
      <w:r>
        <w:t xml:space="preserve">2) Документ, подтверждающий наличие </w:t>
      </w:r>
      <w:r w:rsidRPr="00445902">
        <w:t>дополнительно</w:t>
      </w:r>
      <w:r>
        <w:t>го</w:t>
      </w:r>
      <w:r w:rsidRPr="00445902">
        <w:t xml:space="preserve"> профессионально</w:t>
      </w:r>
      <w:r>
        <w:t>го</w:t>
      </w:r>
      <w:r w:rsidRPr="00445902">
        <w:t xml:space="preserve"> образовани</w:t>
      </w:r>
      <w:r>
        <w:t>я</w:t>
      </w:r>
      <w:r w:rsidRPr="00445902">
        <w:t xml:space="preserve"> - программы повышения квалификации</w:t>
      </w:r>
    </w:p>
    <w:p w14:paraId="7F25F274" w14:textId="0CB2C5FE" w:rsidR="00014B94" w:rsidRDefault="00014B94" w:rsidP="00014B94">
      <w:pPr>
        <w:pStyle w:val="af4"/>
      </w:pPr>
      <w:r>
        <w:lastRenderedPageBreak/>
        <w:t>3) Документ, подтверждающий наличие о</w:t>
      </w:r>
      <w:r w:rsidRPr="00CD66E9">
        <w:t>пыт</w:t>
      </w:r>
      <w:r>
        <w:t>а</w:t>
      </w:r>
      <w:r w:rsidRPr="00CD66E9">
        <w:t xml:space="preserve"> практической работы, </w:t>
      </w:r>
      <w:r w:rsidRPr="00445902">
        <w:t xml:space="preserve">связанной с </w:t>
      </w:r>
      <w:r>
        <w:t>разработкой и обоснованием решений н</w:t>
      </w:r>
      <w:r w:rsidRPr="00445902">
        <w:t>е менее одного года</w:t>
      </w:r>
    </w:p>
    <w:p w14:paraId="6DD34320" w14:textId="77777777" w:rsidR="00014B94" w:rsidRDefault="00014B94" w:rsidP="00014B94"/>
    <w:p w14:paraId="0FE3FD56" w14:textId="563B72DB" w:rsidR="00B52C8B" w:rsidRDefault="00B52C8B" w:rsidP="00B52C8B">
      <w:pPr>
        <w:pStyle w:val="af4"/>
      </w:pPr>
    </w:p>
    <w:p w14:paraId="387A95F9" w14:textId="046C3BE5" w:rsidR="00B52C8B" w:rsidRDefault="00B52C8B" w:rsidP="00B52C8B">
      <w:pPr>
        <w:pStyle w:val="af4"/>
      </w:pPr>
      <w:bookmarkStart w:id="17" w:name="sub_11015"/>
      <w:bookmarkEnd w:id="16"/>
      <w:r>
        <w:t>15. Срок действия свидетельства:</w:t>
      </w:r>
      <w:r w:rsidR="000D23BF">
        <w:t xml:space="preserve"> 3 года</w:t>
      </w:r>
    </w:p>
    <w:bookmarkEnd w:id="17"/>
    <w:p w14:paraId="51D8411B" w14:textId="77777777" w:rsidR="00B52C8B" w:rsidRDefault="00B52C8B" w:rsidP="00B52C8B"/>
    <w:p w14:paraId="704685DE" w14:textId="77777777" w:rsidR="00B52C8B" w:rsidRDefault="00B52C8B" w:rsidP="00B52C8B">
      <w:pPr>
        <w:pStyle w:val="af3"/>
        <w:rPr>
          <w:sz w:val="22"/>
          <w:szCs w:val="22"/>
        </w:rPr>
      </w:pPr>
      <w:r>
        <w:rPr>
          <w:sz w:val="22"/>
          <w:szCs w:val="22"/>
        </w:rPr>
        <w:t>──────────────────────────────</w:t>
      </w:r>
    </w:p>
    <w:p w14:paraId="5C8A866A" w14:textId="77777777" w:rsidR="00B52C8B" w:rsidRDefault="00B52C8B" w:rsidP="00B52C8B">
      <w:pPr>
        <w:pStyle w:val="af5"/>
      </w:pPr>
      <w:bookmarkStart w:id="18" w:name="sub_1111"/>
      <w:r>
        <w:rPr>
          <w:vertAlign w:val="superscript"/>
        </w:rPr>
        <w:t>1</w:t>
      </w:r>
      <w:r>
        <w:t xml:space="preserve"> Присваивается Национальным агентством при внесении в реестр информации о наименовании квалификации и требованиях к квалификации, на соответствие которым проводится независимая оценка квалификации, с указанием сроков действия свидетельств о квалификации и документов, необходимых для прохождения соискателем профессионального экзамена по соответствующей квалификации.</w:t>
      </w:r>
    </w:p>
    <w:p w14:paraId="49537895" w14:textId="77777777" w:rsidR="00B52C8B" w:rsidRDefault="00B52C8B" w:rsidP="00B52C8B">
      <w:pPr>
        <w:pStyle w:val="af5"/>
      </w:pPr>
      <w:bookmarkStart w:id="19" w:name="sub_2222"/>
      <w:bookmarkEnd w:id="18"/>
      <w:r>
        <w:rPr>
          <w:vertAlign w:val="superscript"/>
        </w:rPr>
        <w:t>2</w:t>
      </w:r>
      <w:r>
        <w:t xml:space="preserve"> В соответствии с </w:t>
      </w:r>
      <w:hyperlink r:id="rId31" w:history="1">
        <w:r>
          <w:rPr>
            <w:rStyle w:val="af1"/>
          </w:rPr>
          <w:t>приказом</w:t>
        </w:r>
      </w:hyperlink>
      <w:r>
        <w:t xml:space="preserve"> Минтруда России от 12 апреля 2013 г. N 148н "Об утверждении уровней квалификации в целях разработки проектов профессиональных стандартов" (зарегистрирован Министерством юстиции Российской Федерации 27 мая 2013 г., регистрационный N 28534).</w:t>
      </w:r>
    </w:p>
    <w:p w14:paraId="2245D16F" w14:textId="77777777" w:rsidR="00B52C8B" w:rsidRDefault="00B52C8B" w:rsidP="00B52C8B">
      <w:pPr>
        <w:pStyle w:val="af5"/>
      </w:pPr>
      <w:bookmarkStart w:id="20" w:name="sub_3333"/>
      <w:bookmarkEnd w:id="19"/>
      <w:r>
        <w:rPr>
          <w:vertAlign w:val="superscript"/>
        </w:rPr>
        <w:t>3</w:t>
      </w:r>
      <w:r>
        <w:t xml:space="preserve"> В соответствии с </w:t>
      </w:r>
      <w:hyperlink r:id="rId32" w:history="1">
        <w:r>
          <w:rPr>
            <w:rStyle w:val="af1"/>
          </w:rPr>
          <w:t>приказом</w:t>
        </w:r>
      </w:hyperlink>
      <w:r>
        <w:t xml:space="preserve"> Минтруда России от 29 сентября 2014 г. N 667н "О реестре профессиональных стандартов (перечне видов профессиональной деятельности)" (зарегистрирован Министерством юстиции Российской Федерации 19 ноября 2014 г., регистрационный N 34779) с изменениями, внесенными </w:t>
      </w:r>
      <w:hyperlink r:id="rId33" w:history="1">
        <w:r>
          <w:rPr>
            <w:rStyle w:val="af1"/>
          </w:rPr>
          <w:t>приказом</w:t>
        </w:r>
      </w:hyperlink>
      <w:r>
        <w:t xml:space="preserve"> Минтруда России от 9 марта 2017 г. N 254н (зарегистрирован Министерством юстиции Российской Федерации 29 марта 2017 г., регистрационный N 46168).</w:t>
      </w:r>
    </w:p>
    <w:p w14:paraId="6B8058FA" w14:textId="77777777" w:rsidR="00B52C8B" w:rsidRDefault="00B52C8B" w:rsidP="00B52C8B">
      <w:pPr>
        <w:pStyle w:val="af5"/>
      </w:pPr>
      <w:bookmarkStart w:id="21" w:name="sub_4444"/>
      <w:bookmarkEnd w:id="20"/>
      <w:r>
        <w:rPr>
          <w:vertAlign w:val="superscript"/>
        </w:rPr>
        <w:t>4</w:t>
      </w:r>
      <w:r>
        <w:t xml:space="preserve"> Заполняется при наличии </w:t>
      </w:r>
      <w:hyperlink r:id="rId34" w:history="1">
        <w:r>
          <w:rPr>
            <w:rStyle w:val="af1"/>
          </w:rPr>
          <w:t>профессионального стандарта</w:t>
        </w:r>
      </w:hyperlink>
      <w:r>
        <w:t>.</w:t>
      </w:r>
    </w:p>
    <w:p w14:paraId="35E25DDD" w14:textId="77777777" w:rsidR="00B52C8B" w:rsidRDefault="00B52C8B" w:rsidP="00B52C8B">
      <w:pPr>
        <w:pStyle w:val="af5"/>
      </w:pPr>
      <w:bookmarkStart w:id="22" w:name="sub_5555"/>
      <w:bookmarkEnd w:id="21"/>
      <w:r>
        <w:rPr>
          <w:vertAlign w:val="superscript"/>
        </w:rPr>
        <w:t>5</w:t>
      </w:r>
      <w:r>
        <w:t xml:space="preserve"> Присваивается Национальным агентством после подписания приказа об утверждении квалификации.</w:t>
      </w:r>
    </w:p>
    <w:p w14:paraId="4837C89E" w14:textId="77777777" w:rsidR="00B52C8B" w:rsidRDefault="00B52C8B" w:rsidP="00B52C8B">
      <w:pPr>
        <w:pStyle w:val="af5"/>
      </w:pPr>
      <w:bookmarkStart w:id="23" w:name="sub_6666"/>
      <w:bookmarkEnd w:id="22"/>
      <w:r>
        <w:rPr>
          <w:vertAlign w:val="superscript"/>
        </w:rPr>
        <w:t>6</w:t>
      </w:r>
      <w:r>
        <w:t xml:space="preserve"> В случае разработки проектов квалификаций на основании проекта профессионального стандарта, на этапе рассмотрения проектов квалификаций указывается наименование проекта профессионального стандарта и реквизиты протокола Совета о его одобрении (после утверждения профессионального стандарта и его регистрации в Минюсте России Национальным агентством вносится окончательное наименование и реквизиты утвержденного профессионального стандарта).</w:t>
      </w:r>
    </w:p>
    <w:bookmarkEnd w:id="1"/>
    <w:bookmarkEnd w:id="23"/>
    <w:p w14:paraId="1F182D5E" w14:textId="411E3A6B" w:rsidR="00B52C8B" w:rsidRDefault="00B52C8B" w:rsidP="00B52C8B"/>
    <w:p w14:paraId="3FB3EF3E" w14:textId="751E545A" w:rsidR="0098418C" w:rsidRDefault="0098418C">
      <w:r>
        <w:br w:type="page"/>
      </w:r>
    </w:p>
    <w:p w14:paraId="25F71755" w14:textId="53F3C6E5" w:rsidR="0098418C" w:rsidRDefault="0098418C" w:rsidP="0098418C">
      <w:pPr>
        <w:pStyle w:val="1"/>
      </w:pPr>
      <w:r>
        <w:lastRenderedPageBreak/>
        <w:t>Структура</w:t>
      </w:r>
      <w:r>
        <w:br/>
        <w:t>описания квалификации</w:t>
      </w:r>
      <w:r w:rsidR="001E0DA4">
        <w:t xml:space="preserve"> 3</w:t>
      </w:r>
    </w:p>
    <w:p w14:paraId="1346DEB0" w14:textId="77777777" w:rsidR="0098418C" w:rsidRDefault="0098418C" w:rsidP="0098418C">
      <w:pPr>
        <w:pStyle w:val="af4"/>
      </w:pPr>
    </w:p>
    <w:p w14:paraId="11C8DD93" w14:textId="5A888597" w:rsidR="00086FE2" w:rsidRPr="0014257D" w:rsidRDefault="0098418C" w:rsidP="000D23BF">
      <w:pPr>
        <w:pStyle w:val="af4"/>
        <w:rPr>
          <w:b/>
          <w:bCs/>
        </w:rPr>
      </w:pPr>
      <w:r w:rsidRPr="0014257D">
        <w:rPr>
          <w:b/>
          <w:bCs/>
        </w:rPr>
        <w:t xml:space="preserve">1. Наименование квалификации </w:t>
      </w:r>
      <w:r w:rsidR="00086FE2" w:rsidRPr="0014257D">
        <w:rPr>
          <w:b/>
          <w:bCs/>
        </w:rPr>
        <w:t>Специалист по управлению бизнес-анализом (7 уровень квалификации)</w:t>
      </w:r>
    </w:p>
    <w:p w14:paraId="5F681E1D" w14:textId="77777777" w:rsidR="0098418C" w:rsidRDefault="0098418C" w:rsidP="0098418C">
      <w:pPr>
        <w:pStyle w:val="af4"/>
      </w:pPr>
      <w:r>
        <w:t>2. Номер квалификации</w:t>
      </w:r>
      <w:r>
        <w:rPr>
          <w:vertAlign w:val="superscript"/>
        </w:rPr>
        <w:t> </w:t>
      </w:r>
      <w:hyperlink w:anchor="sub_1111" w:history="1">
        <w:r>
          <w:rPr>
            <w:rStyle w:val="af1"/>
            <w:vertAlign w:val="superscript"/>
          </w:rPr>
          <w:t>1</w:t>
        </w:r>
      </w:hyperlink>
      <w:r>
        <w:t xml:space="preserve"> - </w:t>
      </w:r>
    </w:p>
    <w:p w14:paraId="385820B1" w14:textId="5887BACE" w:rsidR="0098418C" w:rsidRDefault="0098418C" w:rsidP="0098418C">
      <w:pPr>
        <w:pStyle w:val="af4"/>
      </w:pPr>
      <w:r>
        <w:t>3. Уровень</w:t>
      </w:r>
      <w:r>
        <w:rPr>
          <w:vertAlign w:val="superscript"/>
        </w:rPr>
        <w:t> </w:t>
      </w:r>
      <w:hyperlink w:anchor="sub_2222" w:history="1">
        <w:r>
          <w:rPr>
            <w:rStyle w:val="af1"/>
            <w:vertAlign w:val="superscript"/>
          </w:rPr>
          <w:t>2</w:t>
        </w:r>
      </w:hyperlink>
      <w:r>
        <w:rPr>
          <w:vertAlign w:val="superscript"/>
        </w:rPr>
        <w:t xml:space="preserve"> </w:t>
      </w:r>
      <w:r>
        <w:t xml:space="preserve">(подуровень) квалификации </w:t>
      </w:r>
      <w:r w:rsidR="00086FE2">
        <w:t>7</w:t>
      </w:r>
      <w:r>
        <w:t xml:space="preserve"> </w:t>
      </w:r>
    </w:p>
    <w:p w14:paraId="27EAFE32" w14:textId="3111EDE0" w:rsidR="0098418C" w:rsidRDefault="0098418C" w:rsidP="0098418C">
      <w:pPr>
        <w:pStyle w:val="af4"/>
      </w:pPr>
      <w:r>
        <w:t>4. Область профессиональной деятельности</w:t>
      </w:r>
      <w:r>
        <w:rPr>
          <w:vertAlign w:val="superscript"/>
        </w:rPr>
        <w:t> </w:t>
      </w:r>
      <w:hyperlink w:anchor="sub_3333" w:history="1">
        <w:r>
          <w:rPr>
            <w:rStyle w:val="af1"/>
            <w:vertAlign w:val="superscript"/>
          </w:rPr>
          <w:t>3</w:t>
        </w:r>
      </w:hyperlink>
      <w:r>
        <w:t xml:space="preserve">: </w:t>
      </w:r>
      <w:r w:rsidR="00086FE2">
        <w:t>Финансы и экономика</w:t>
      </w:r>
    </w:p>
    <w:p w14:paraId="48277BFB" w14:textId="77777777" w:rsidR="0098418C" w:rsidRDefault="0098418C" w:rsidP="0098418C">
      <w:pPr>
        <w:pStyle w:val="af4"/>
      </w:pPr>
      <w:r>
        <w:t>5. Вид профессиональной деятельности</w:t>
      </w:r>
      <w:r>
        <w:rPr>
          <w:vertAlign w:val="superscript"/>
        </w:rPr>
        <w:t> </w:t>
      </w:r>
      <w:hyperlink w:anchor="sub_4444" w:history="1">
        <w:r>
          <w:rPr>
            <w:rStyle w:val="af1"/>
            <w:vertAlign w:val="superscript"/>
          </w:rPr>
          <w:t>4</w:t>
        </w:r>
      </w:hyperlink>
      <w:r>
        <w:t xml:space="preserve">: </w:t>
      </w:r>
      <w:r w:rsidRPr="00B52C8B">
        <w:t>Деятельность по выявлению бизнес-проблем, выяснению</w:t>
      </w:r>
      <w:r>
        <w:t xml:space="preserve"> </w:t>
      </w:r>
      <w:r w:rsidRPr="00B52C8B">
        <w:t>потребностей заинтересованных сторон, обоснованию решений и обеспечению проведения изменений в организации</w:t>
      </w:r>
    </w:p>
    <w:p w14:paraId="2DCC371C" w14:textId="77777777" w:rsidR="0098418C" w:rsidRDefault="0098418C" w:rsidP="0098418C">
      <w:pPr>
        <w:pStyle w:val="af4"/>
      </w:pPr>
      <w:r>
        <w:t>6. Реквизиты протокола Совета об одобрении квалификации: ___________</w:t>
      </w:r>
    </w:p>
    <w:p w14:paraId="0E6AE85E" w14:textId="77777777" w:rsidR="0098418C" w:rsidRDefault="0098418C" w:rsidP="0098418C">
      <w:pPr>
        <w:pStyle w:val="af4"/>
      </w:pPr>
      <w:r>
        <w:t>7. Реквизиты приказа Национального агентства об утверждении квалификации</w:t>
      </w:r>
      <w:r>
        <w:rPr>
          <w:vertAlign w:val="superscript"/>
        </w:rPr>
        <w:t> </w:t>
      </w:r>
      <w:hyperlink w:anchor="sub_5555" w:history="1">
        <w:r>
          <w:rPr>
            <w:rStyle w:val="af1"/>
            <w:vertAlign w:val="superscript"/>
          </w:rPr>
          <w:t>5</w:t>
        </w:r>
      </w:hyperlink>
      <w:r>
        <w:t xml:space="preserve">: </w:t>
      </w:r>
    </w:p>
    <w:p w14:paraId="366124A8" w14:textId="77777777" w:rsidR="0098418C" w:rsidRDefault="0098418C" w:rsidP="0098418C">
      <w:pPr>
        <w:pStyle w:val="af4"/>
      </w:pPr>
      <w:r>
        <w:t>8. Основание разработки квалификации:</w:t>
      </w:r>
    </w:p>
    <w:p w14:paraId="47C817F3" w14:textId="77777777" w:rsidR="0098418C" w:rsidRDefault="0098418C" w:rsidP="0098418C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40"/>
        <w:gridCol w:w="9358"/>
      </w:tblGrid>
      <w:tr w:rsidR="0098418C" w14:paraId="2B40C20D" w14:textId="77777777" w:rsidTr="00765874">
        <w:tc>
          <w:tcPr>
            <w:tcW w:w="56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B93BA" w14:textId="77777777" w:rsidR="0098418C" w:rsidRDefault="0098418C" w:rsidP="00765874">
            <w:pPr>
              <w:pStyle w:val="af2"/>
              <w:jc w:val="center"/>
            </w:pPr>
            <w:r>
              <w:t>Вид документа</w:t>
            </w:r>
          </w:p>
        </w:tc>
        <w:tc>
          <w:tcPr>
            <w:tcW w:w="9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86F273B" w14:textId="77777777" w:rsidR="0098418C" w:rsidRDefault="0098418C" w:rsidP="00765874">
            <w:pPr>
              <w:pStyle w:val="af2"/>
              <w:jc w:val="center"/>
            </w:pPr>
            <w:r>
              <w:t>Полное наименование и реквизиты документа</w:t>
            </w:r>
          </w:p>
        </w:tc>
      </w:tr>
      <w:tr w:rsidR="0098418C" w14:paraId="34C4BA92" w14:textId="77777777" w:rsidTr="00765874">
        <w:tc>
          <w:tcPr>
            <w:tcW w:w="56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1285D" w14:textId="77777777" w:rsidR="0098418C" w:rsidRDefault="00000000" w:rsidP="00765874">
            <w:pPr>
              <w:pStyle w:val="af2"/>
            </w:pPr>
            <w:hyperlink r:id="rId35" w:history="1">
              <w:r w:rsidR="0098418C">
                <w:rPr>
                  <w:rStyle w:val="af1"/>
                </w:rPr>
                <w:t>Профессиональный стандарт</w:t>
              </w:r>
            </w:hyperlink>
            <w:r w:rsidR="0098418C">
              <w:t xml:space="preserve"> (при наличии)</w:t>
            </w:r>
            <w:r w:rsidR="0098418C">
              <w:rPr>
                <w:vertAlign w:val="superscript"/>
              </w:rPr>
              <w:t> </w:t>
            </w:r>
            <w:hyperlink w:anchor="sub_6666" w:history="1">
              <w:r w:rsidR="0098418C">
                <w:rPr>
                  <w:rStyle w:val="af1"/>
                  <w:vertAlign w:val="superscript"/>
                </w:rPr>
                <w:t>6</w:t>
              </w:r>
            </w:hyperlink>
          </w:p>
        </w:tc>
        <w:tc>
          <w:tcPr>
            <w:tcW w:w="9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056681B" w14:textId="77777777" w:rsidR="0098418C" w:rsidRDefault="0098418C" w:rsidP="00765874">
            <w:pPr>
              <w:pStyle w:val="af2"/>
            </w:pPr>
            <w:r>
              <w:t>Приказ Министерства труда и социальной защиты РФ от 25 сентября 2018 г. N 592н</w:t>
            </w:r>
          </w:p>
          <w:p w14:paraId="2DE49213" w14:textId="77777777" w:rsidR="0098418C" w:rsidRDefault="0098418C" w:rsidP="00765874">
            <w:pPr>
              <w:pStyle w:val="af2"/>
            </w:pPr>
            <w:r>
              <w:t>"Об утверждении профессионального стандарта "Бизнес-аналитик"</w:t>
            </w:r>
          </w:p>
        </w:tc>
      </w:tr>
      <w:tr w:rsidR="0098418C" w14:paraId="2A6E456F" w14:textId="77777777" w:rsidTr="00765874">
        <w:tc>
          <w:tcPr>
            <w:tcW w:w="56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63A71" w14:textId="77777777" w:rsidR="0098418C" w:rsidRDefault="0098418C" w:rsidP="00765874">
            <w:pPr>
              <w:pStyle w:val="af2"/>
            </w:pPr>
            <w:r>
              <w:t>Квалификационное требование, установленное федеральным законом и иным нормативным правовым актом Российской Федерации (при наличии)</w:t>
            </w:r>
          </w:p>
        </w:tc>
        <w:tc>
          <w:tcPr>
            <w:tcW w:w="9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D6D053A" w14:textId="77777777" w:rsidR="0098418C" w:rsidRDefault="0098418C" w:rsidP="00765874">
            <w:pPr>
              <w:pStyle w:val="af2"/>
            </w:pPr>
            <w:r>
              <w:t>-</w:t>
            </w:r>
          </w:p>
        </w:tc>
      </w:tr>
      <w:tr w:rsidR="0098418C" w14:paraId="31C01252" w14:textId="77777777" w:rsidTr="00765874">
        <w:tc>
          <w:tcPr>
            <w:tcW w:w="56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A721D" w14:textId="77777777" w:rsidR="0098418C" w:rsidRDefault="0098418C" w:rsidP="00765874">
            <w:pPr>
              <w:pStyle w:val="af2"/>
            </w:pPr>
            <w:r>
              <w:t>Квалификационная характеристика, связанная с видом профессиональной деятельности</w:t>
            </w:r>
          </w:p>
        </w:tc>
        <w:tc>
          <w:tcPr>
            <w:tcW w:w="9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5A8A49F" w14:textId="77777777" w:rsidR="0098418C" w:rsidRDefault="0098418C" w:rsidP="00765874">
            <w:pPr>
              <w:pStyle w:val="af2"/>
            </w:pPr>
            <w:r>
              <w:t>-</w:t>
            </w:r>
          </w:p>
        </w:tc>
      </w:tr>
    </w:tbl>
    <w:p w14:paraId="308BB439" w14:textId="77777777" w:rsidR="0098418C" w:rsidRDefault="0098418C" w:rsidP="0098418C"/>
    <w:p w14:paraId="7A8DBFC7" w14:textId="77777777" w:rsidR="0098418C" w:rsidRDefault="0098418C" w:rsidP="0098418C">
      <w:pPr>
        <w:pStyle w:val="af4"/>
      </w:pPr>
      <w:r>
        <w:t>9. Трудовые функции (профессиональные задачи, обязанности) и их характеристики:</w:t>
      </w:r>
    </w:p>
    <w:p w14:paraId="2B0323AA" w14:textId="77777777" w:rsidR="0098418C" w:rsidRDefault="0098418C" w:rsidP="0098418C"/>
    <w:tbl>
      <w:tblPr>
        <w:tblW w:w="1501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96"/>
        <w:gridCol w:w="1701"/>
        <w:gridCol w:w="1985"/>
        <w:gridCol w:w="2551"/>
        <w:gridCol w:w="4253"/>
        <w:gridCol w:w="2409"/>
        <w:gridCol w:w="1522"/>
      </w:tblGrid>
      <w:tr w:rsidR="0098418C" w14:paraId="4F0B9A56" w14:textId="77777777" w:rsidTr="00765874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BF9AA" w14:textId="77777777" w:rsidR="0098418C" w:rsidRDefault="0098418C" w:rsidP="00765874">
            <w:pPr>
              <w:pStyle w:val="af2"/>
              <w:jc w:val="center"/>
            </w:pPr>
            <w:r>
              <w:t>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5BE7B" w14:textId="77777777" w:rsidR="0098418C" w:rsidRDefault="0098418C" w:rsidP="00765874">
            <w:pPr>
              <w:pStyle w:val="af2"/>
              <w:jc w:val="center"/>
            </w:pPr>
            <w:r>
              <w:t xml:space="preserve">Код (при наличии профессионального </w:t>
            </w:r>
            <w:r>
              <w:lastRenderedPageBreak/>
              <w:t>стандарта)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958B7" w14:textId="77777777" w:rsidR="0098418C" w:rsidRDefault="0098418C" w:rsidP="00765874">
            <w:pPr>
              <w:pStyle w:val="af2"/>
              <w:jc w:val="center"/>
            </w:pPr>
            <w:r>
              <w:lastRenderedPageBreak/>
              <w:t>Наименование трудовой функции (профессиональн</w:t>
            </w:r>
            <w:r>
              <w:lastRenderedPageBreak/>
              <w:t>ой задачи, обязанности)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D2AC4" w14:textId="77777777" w:rsidR="0098418C" w:rsidRDefault="0098418C" w:rsidP="00765874">
            <w:pPr>
              <w:pStyle w:val="af2"/>
              <w:jc w:val="center"/>
            </w:pPr>
            <w:r>
              <w:lastRenderedPageBreak/>
              <w:t>Трудовые действия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E6337" w14:textId="77777777" w:rsidR="0098418C" w:rsidRDefault="0098418C" w:rsidP="00765874">
            <w:pPr>
              <w:pStyle w:val="af2"/>
              <w:jc w:val="center"/>
            </w:pPr>
            <w:r>
              <w:t>Необходимые умения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10FCB" w14:textId="77777777" w:rsidR="0098418C" w:rsidRDefault="0098418C" w:rsidP="00765874">
            <w:pPr>
              <w:pStyle w:val="af2"/>
              <w:jc w:val="center"/>
            </w:pPr>
            <w:r>
              <w:t>Необходимые знания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7B7BE48" w14:textId="77777777" w:rsidR="0098418C" w:rsidRDefault="0098418C" w:rsidP="00765874">
            <w:pPr>
              <w:pStyle w:val="af2"/>
              <w:jc w:val="center"/>
            </w:pPr>
            <w:r>
              <w:t xml:space="preserve">Дополнительные сведения (при </w:t>
            </w:r>
            <w:r>
              <w:lastRenderedPageBreak/>
              <w:t>необходимости)</w:t>
            </w:r>
          </w:p>
        </w:tc>
      </w:tr>
      <w:tr w:rsidR="00086FE2" w14:paraId="129F3A0D" w14:textId="77777777" w:rsidTr="00765874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CA857" w14:textId="77777777" w:rsidR="00086FE2" w:rsidRDefault="00086FE2" w:rsidP="00086FE2">
            <w:pPr>
              <w:pStyle w:val="af2"/>
              <w:jc w:val="center"/>
            </w:pPr>
            <w:r>
              <w:lastRenderedPageBreak/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2D5F1" w14:textId="6F449189" w:rsidR="00086FE2" w:rsidRDefault="00086FE2" w:rsidP="00086FE2">
            <w:pPr>
              <w:pStyle w:val="af2"/>
              <w:jc w:val="center"/>
            </w:pPr>
            <w:r w:rsidRPr="00445902">
              <w:t>Е/01.7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164B33" w14:textId="19787B36" w:rsidR="00086FE2" w:rsidRDefault="00086FE2" w:rsidP="00086FE2">
            <w:pPr>
              <w:pStyle w:val="af2"/>
              <w:jc w:val="center"/>
            </w:pPr>
            <w:r w:rsidRPr="00445902">
              <w:t>Обоснование подходов, используемых в бизнес-анализе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FDCC4" w14:textId="6C38B271" w:rsidR="00086FE2" w:rsidRDefault="00086FE2" w:rsidP="00086FE2">
            <w:pPr>
              <w:pStyle w:val="af2"/>
              <w:jc w:val="center"/>
            </w:pPr>
            <w:r w:rsidRPr="00445902">
              <w:t>Определение подхода к проведению бизнес-анализа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4FAA2" w14:textId="400857F0" w:rsidR="00086FE2" w:rsidRDefault="00086FE2" w:rsidP="00086FE2">
            <w:pPr>
              <w:pStyle w:val="af2"/>
              <w:jc w:val="center"/>
            </w:pPr>
            <w:r w:rsidRPr="00445902">
              <w:t>Планировать, организовывать и проводить встречи и обсуждения с заинтересованными сторонам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FF1DD" w14:textId="5DC3C600" w:rsidR="00086FE2" w:rsidRDefault="00086FE2" w:rsidP="00086FE2">
            <w:pPr>
              <w:pStyle w:val="af2"/>
              <w:jc w:val="center"/>
            </w:pPr>
            <w:r w:rsidRPr="00445902">
              <w:t>Теория межличностной и групповой коммуникации в деловом взаимодействии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E0EA364" w14:textId="77777777" w:rsidR="00086FE2" w:rsidRDefault="00086FE2" w:rsidP="00086FE2">
            <w:pPr>
              <w:pStyle w:val="af2"/>
              <w:jc w:val="center"/>
            </w:pPr>
          </w:p>
        </w:tc>
      </w:tr>
      <w:tr w:rsidR="00086FE2" w14:paraId="6F695A40" w14:textId="77777777" w:rsidTr="00765874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2CEFB" w14:textId="77777777" w:rsidR="00086FE2" w:rsidRDefault="00086FE2" w:rsidP="00086FE2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B26E3" w14:textId="77777777" w:rsidR="00086FE2" w:rsidRDefault="00086FE2" w:rsidP="00086FE2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F92AD" w14:textId="77777777" w:rsidR="00086FE2" w:rsidRDefault="00086FE2" w:rsidP="00086FE2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AF5BE" w14:textId="56229BBA" w:rsidR="00086FE2" w:rsidRDefault="00086FE2" w:rsidP="00086FE2">
            <w:pPr>
              <w:pStyle w:val="af2"/>
              <w:jc w:val="center"/>
            </w:pPr>
            <w:r w:rsidRPr="00445902">
              <w:t>Определение подхода к работе с информацией бизнес-анализа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2319F" w14:textId="1B226164" w:rsidR="00086FE2" w:rsidRDefault="00086FE2" w:rsidP="00086FE2">
            <w:pPr>
              <w:pStyle w:val="af2"/>
              <w:jc w:val="center"/>
            </w:pPr>
            <w:r w:rsidRPr="00445902">
              <w:t xml:space="preserve">Выявлять, регистрировать, анализировать и классифицировать </w:t>
            </w:r>
            <w:proofErr w:type="gramStart"/>
            <w:r w:rsidRPr="00445902">
              <w:t>риски</w:t>
            </w:r>
            <w:proofErr w:type="gramEnd"/>
            <w:r w:rsidRPr="00445902">
              <w:t xml:space="preserve"> и разрабатывать комплекс мероприятий по их минимизаци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67210" w14:textId="3A8FD1BB" w:rsidR="00086FE2" w:rsidRDefault="00086FE2" w:rsidP="00086FE2">
            <w:pPr>
              <w:pStyle w:val="af2"/>
              <w:jc w:val="center"/>
            </w:pPr>
            <w:r w:rsidRPr="00445902">
              <w:t>Теория конфликтов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982865D" w14:textId="77777777" w:rsidR="00086FE2" w:rsidRDefault="00086FE2" w:rsidP="00086FE2">
            <w:pPr>
              <w:pStyle w:val="af2"/>
              <w:jc w:val="center"/>
            </w:pPr>
          </w:p>
        </w:tc>
      </w:tr>
      <w:tr w:rsidR="00086FE2" w14:paraId="241EAF13" w14:textId="77777777" w:rsidTr="00765874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844FF" w14:textId="77777777" w:rsidR="00086FE2" w:rsidRDefault="00086FE2" w:rsidP="00086FE2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BB08C" w14:textId="77777777" w:rsidR="00086FE2" w:rsidRDefault="00086FE2" w:rsidP="00086FE2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0B065" w14:textId="77777777" w:rsidR="00086FE2" w:rsidRDefault="00086FE2" w:rsidP="00086FE2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BDBC0" w14:textId="08BD0005" w:rsidR="00086FE2" w:rsidRDefault="00086FE2" w:rsidP="00086FE2">
            <w:pPr>
              <w:pStyle w:val="af2"/>
              <w:jc w:val="center"/>
            </w:pPr>
            <w:r w:rsidRPr="00445902">
              <w:t>Определение подхода к работе с заинтересованными сторонами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A0C0C" w14:textId="10FEEC95" w:rsidR="00086FE2" w:rsidRDefault="00086FE2" w:rsidP="00086FE2">
            <w:pPr>
              <w:pStyle w:val="af2"/>
              <w:jc w:val="center"/>
            </w:pPr>
            <w:r w:rsidRPr="00445902">
              <w:t>Оформлять результаты бизнес-анализа в соответствии с выбранными подходам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D0425" w14:textId="3A6DC3B5" w:rsidR="00086FE2" w:rsidRDefault="00086FE2" w:rsidP="00086FE2">
            <w:pPr>
              <w:pStyle w:val="af2"/>
              <w:jc w:val="center"/>
            </w:pPr>
            <w:r w:rsidRPr="00445902">
              <w:t>Методы, техники, процессы и инструменты управления требованиями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AA4ECD5" w14:textId="77777777" w:rsidR="00086FE2" w:rsidRDefault="00086FE2" w:rsidP="00086FE2">
            <w:pPr>
              <w:pStyle w:val="af2"/>
              <w:jc w:val="center"/>
            </w:pPr>
          </w:p>
        </w:tc>
      </w:tr>
      <w:tr w:rsidR="00086FE2" w14:paraId="1FDE51D7" w14:textId="77777777" w:rsidTr="00765874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F43F1" w14:textId="77777777" w:rsidR="00086FE2" w:rsidRDefault="00086FE2" w:rsidP="00086FE2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E5ECC" w14:textId="77777777" w:rsidR="00086FE2" w:rsidRDefault="00086FE2" w:rsidP="00086FE2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7A7AD" w14:textId="77777777" w:rsidR="00086FE2" w:rsidRDefault="00086FE2" w:rsidP="00086FE2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88372" w14:textId="55B6844D" w:rsidR="00086FE2" w:rsidRDefault="00086FE2" w:rsidP="00086FE2">
            <w:pPr>
              <w:pStyle w:val="af2"/>
              <w:jc w:val="center"/>
            </w:pPr>
            <w:r w:rsidRPr="00445902">
              <w:t>Определение подхода к разработке различных типов требований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77FF5" w14:textId="1EC6CCE6" w:rsidR="00086FE2" w:rsidRDefault="00086FE2" w:rsidP="00086FE2">
            <w:pPr>
              <w:pStyle w:val="af2"/>
              <w:jc w:val="center"/>
            </w:pPr>
            <w:r w:rsidRPr="00445902">
              <w:t>Применять информационные технологии в объеме, необходимом для целей бизнес-анализ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4C826" w14:textId="1FF9C941" w:rsidR="00086FE2" w:rsidRDefault="00086FE2" w:rsidP="00086FE2">
            <w:pPr>
              <w:pStyle w:val="af2"/>
              <w:jc w:val="center"/>
            </w:pPr>
            <w:r w:rsidRPr="00445902">
              <w:t>Языки визуального моделирования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ADF3418" w14:textId="77777777" w:rsidR="00086FE2" w:rsidRDefault="00086FE2" w:rsidP="00086FE2">
            <w:pPr>
              <w:pStyle w:val="af2"/>
              <w:jc w:val="center"/>
            </w:pPr>
          </w:p>
        </w:tc>
      </w:tr>
      <w:tr w:rsidR="00086FE2" w14:paraId="6A0B98DB" w14:textId="77777777" w:rsidTr="00765874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665C5" w14:textId="77777777" w:rsidR="00086FE2" w:rsidRDefault="00086FE2" w:rsidP="00086FE2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B070A" w14:textId="77777777" w:rsidR="00086FE2" w:rsidRDefault="00086FE2" w:rsidP="00086FE2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9E79E" w14:textId="77777777" w:rsidR="00086FE2" w:rsidRDefault="00086FE2" w:rsidP="00086FE2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78232" w14:textId="55FE588F" w:rsidR="00086FE2" w:rsidRDefault="00086FE2" w:rsidP="00086FE2">
            <w:pPr>
              <w:pStyle w:val="af2"/>
              <w:jc w:val="center"/>
            </w:pPr>
            <w:r w:rsidRPr="00445902">
              <w:t>Определение подхода к работе с изменениями различных типов требований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AA448" w14:textId="4CAF146E" w:rsidR="00086FE2" w:rsidRDefault="00086FE2" w:rsidP="00086FE2">
            <w:pPr>
              <w:pStyle w:val="af2"/>
              <w:jc w:val="center"/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D628F" w14:textId="4CAA7590" w:rsidR="00086FE2" w:rsidRDefault="00086FE2" w:rsidP="00086FE2">
            <w:pPr>
              <w:pStyle w:val="af2"/>
              <w:jc w:val="center"/>
            </w:pPr>
            <w:r w:rsidRPr="00445902">
              <w:t>Теория управления рисками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98AB9ED" w14:textId="77777777" w:rsidR="00086FE2" w:rsidRDefault="00086FE2" w:rsidP="00086FE2">
            <w:pPr>
              <w:pStyle w:val="af2"/>
              <w:jc w:val="center"/>
            </w:pPr>
          </w:p>
        </w:tc>
      </w:tr>
      <w:tr w:rsidR="00086FE2" w14:paraId="14086EC3" w14:textId="77777777" w:rsidTr="00765874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3E8A4" w14:textId="77777777" w:rsidR="00086FE2" w:rsidRDefault="00086FE2" w:rsidP="00086FE2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0C8AC" w14:textId="77777777" w:rsidR="00086FE2" w:rsidRDefault="00086FE2" w:rsidP="00086FE2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F5A4E" w14:textId="77777777" w:rsidR="00086FE2" w:rsidRDefault="00086FE2" w:rsidP="00086FE2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84ADD" w14:textId="199856F2" w:rsidR="00086FE2" w:rsidRDefault="00086FE2" w:rsidP="00086FE2">
            <w:pPr>
              <w:pStyle w:val="af2"/>
              <w:jc w:val="center"/>
            </w:pPr>
            <w:r w:rsidRPr="00445902">
              <w:t>Определение подхода к оценке эффективности работы по бизнес-анализу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CC2AC" w14:textId="31C3499F" w:rsidR="00086FE2" w:rsidRDefault="00086FE2" w:rsidP="00086FE2">
            <w:pPr>
              <w:pStyle w:val="af2"/>
              <w:jc w:val="center"/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517C6" w14:textId="426D02EF" w:rsidR="00086FE2" w:rsidRDefault="00086FE2" w:rsidP="00086FE2">
            <w:pPr>
              <w:pStyle w:val="af2"/>
              <w:jc w:val="center"/>
            </w:pPr>
            <w:r w:rsidRPr="00445902">
              <w:t>Теория менеджмента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5DF839" w14:textId="77777777" w:rsidR="00086FE2" w:rsidRDefault="00086FE2" w:rsidP="00086FE2">
            <w:pPr>
              <w:pStyle w:val="af2"/>
              <w:jc w:val="center"/>
            </w:pPr>
          </w:p>
        </w:tc>
      </w:tr>
      <w:tr w:rsidR="00086FE2" w14:paraId="6E5E0DAB" w14:textId="77777777" w:rsidTr="00765874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DF054" w14:textId="77777777" w:rsidR="00086FE2" w:rsidRDefault="00086FE2" w:rsidP="00086FE2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996EA" w14:textId="77777777" w:rsidR="00086FE2" w:rsidRDefault="00086FE2" w:rsidP="00086FE2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F6507" w14:textId="77777777" w:rsidR="00086FE2" w:rsidRDefault="00086FE2" w:rsidP="00086FE2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3851A" w14:textId="77777777" w:rsidR="00086FE2" w:rsidRDefault="00086FE2" w:rsidP="00086FE2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5FBD4" w14:textId="1D97E40E" w:rsidR="00086FE2" w:rsidRDefault="00086FE2" w:rsidP="00086FE2">
            <w:pPr>
              <w:pStyle w:val="af2"/>
              <w:jc w:val="center"/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AD57F" w14:textId="6B165AB2" w:rsidR="00086FE2" w:rsidRDefault="00086FE2" w:rsidP="00086FE2">
            <w:pPr>
              <w:pStyle w:val="af2"/>
              <w:jc w:val="center"/>
            </w:pPr>
            <w:r w:rsidRPr="00445902">
              <w:t xml:space="preserve">Управление </w:t>
            </w:r>
            <w:r w:rsidRPr="00445902">
              <w:lastRenderedPageBreak/>
              <w:t>ресурсами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BCD4F0A" w14:textId="77777777" w:rsidR="00086FE2" w:rsidRDefault="00086FE2" w:rsidP="00086FE2">
            <w:pPr>
              <w:pStyle w:val="af2"/>
              <w:jc w:val="center"/>
            </w:pPr>
          </w:p>
        </w:tc>
      </w:tr>
      <w:tr w:rsidR="00086FE2" w14:paraId="148E141E" w14:textId="77777777" w:rsidTr="00765874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F4D90" w14:textId="77777777" w:rsidR="00086FE2" w:rsidRDefault="00086FE2" w:rsidP="00086FE2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F4B46" w14:textId="77777777" w:rsidR="00086FE2" w:rsidRDefault="00086FE2" w:rsidP="00086FE2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7C4F4" w14:textId="77777777" w:rsidR="00086FE2" w:rsidRDefault="00086FE2" w:rsidP="00086FE2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B7651" w14:textId="77777777" w:rsidR="00086FE2" w:rsidRDefault="00086FE2" w:rsidP="00086FE2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6EBAC" w14:textId="67149F10" w:rsidR="00086FE2" w:rsidRDefault="00086FE2" w:rsidP="00086FE2">
            <w:pPr>
              <w:pStyle w:val="af2"/>
              <w:jc w:val="center"/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C1533" w14:textId="53A250A1" w:rsidR="00086FE2" w:rsidRDefault="00086FE2" w:rsidP="00086FE2">
            <w:pPr>
              <w:pStyle w:val="af2"/>
              <w:jc w:val="center"/>
            </w:pPr>
            <w:r w:rsidRPr="00445902">
              <w:t>Теория организационного развития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3663F0F" w14:textId="77777777" w:rsidR="00086FE2" w:rsidRDefault="00086FE2" w:rsidP="00086FE2">
            <w:pPr>
              <w:pStyle w:val="af2"/>
              <w:jc w:val="center"/>
            </w:pPr>
          </w:p>
        </w:tc>
      </w:tr>
      <w:tr w:rsidR="00086FE2" w14:paraId="2496016A" w14:textId="77777777" w:rsidTr="00765874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68B6E" w14:textId="77777777" w:rsidR="00086FE2" w:rsidRDefault="00086FE2" w:rsidP="00086FE2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FCE34" w14:textId="77777777" w:rsidR="00086FE2" w:rsidRDefault="00086FE2" w:rsidP="00086FE2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69987" w14:textId="77777777" w:rsidR="00086FE2" w:rsidRDefault="00086FE2" w:rsidP="00086FE2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C949A" w14:textId="77777777" w:rsidR="00086FE2" w:rsidRDefault="00086FE2" w:rsidP="00086FE2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DB980" w14:textId="1D270893" w:rsidR="00086FE2" w:rsidRDefault="00086FE2" w:rsidP="00086FE2">
            <w:pPr>
              <w:pStyle w:val="af2"/>
              <w:jc w:val="center"/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2505F" w14:textId="14FC14F8" w:rsidR="00086FE2" w:rsidRDefault="00086FE2" w:rsidP="00086FE2">
            <w:pPr>
              <w:pStyle w:val="af2"/>
              <w:jc w:val="center"/>
            </w:pPr>
            <w:r w:rsidRPr="00445902">
              <w:t>Теория систем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D82236E" w14:textId="77777777" w:rsidR="00086FE2" w:rsidRDefault="00086FE2" w:rsidP="00086FE2">
            <w:pPr>
              <w:pStyle w:val="af2"/>
              <w:jc w:val="center"/>
            </w:pPr>
          </w:p>
        </w:tc>
      </w:tr>
      <w:tr w:rsidR="00086FE2" w14:paraId="5D9EA848" w14:textId="77777777" w:rsidTr="00765874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0F9CE" w14:textId="77777777" w:rsidR="00086FE2" w:rsidRDefault="00086FE2" w:rsidP="00086FE2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C1373" w14:textId="77777777" w:rsidR="00086FE2" w:rsidRDefault="00086FE2" w:rsidP="00086FE2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304C8" w14:textId="77777777" w:rsidR="00086FE2" w:rsidRDefault="00086FE2" w:rsidP="00086FE2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B5CFA" w14:textId="77777777" w:rsidR="00086FE2" w:rsidRDefault="00086FE2" w:rsidP="00086FE2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AA116" w14:textId="7D80A81F" w:rsidR="00086FE2" w:rsidRDefault="00086FE2" w:rsidP="00086FE2">
            <w:pPr>
              <w:pStyle w:val="af2"/>
              <w:jc w:val="center"/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2A0A9" w14:textId="25BD37D3" w:rsidR="00086FE2" w:rsidRDefault="00086FE2" w:rsidP="00086FE2">
            <w:pPr>
              <w:pStyle w:val="af2"/>
              <w:jc w:val="center"/>
            </w:pPr>
            <w:r w:rsidRPr="00445902">
              <w:t>Предметная область и специфика деятельности организации в объеме, достаточном для решения задач бизнес-анализа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0AA3ACD" w14:textId="77777777" w:rsidR="00086FE2" w:rsidRDefault="00086FE2" w:rsidP="00086FE2">
            <w:pPr>
              <w:pStyle w:val="af2"/>
              <w:jc w:val="center"/>
            </w:pPr>
          </w:p>
        </w:tc>
      </w:tr>
      <w:tr w:rsidR="00086FE2" w14:paraId="7CB2BF7B" w14:textId="77777777" w:rsidTr="00765874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ABBE2" w14:textId="6713694D" w:rsidR="00086FE2" w:rsidRDefault="00086FE2" w:rsidP="00086FE2">
            <w:pPr>
              <w:pStyle w:val="af2"/>
              <w:jc w:val="center"/>
            </w:pPr>
            <w:r>
              <w:t>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68BE4" w14:textId="6A92E511" w:rsidR="00086FE2" w:rsidRDefault="00086FE2" w:rsidP="00086FE2">
            <w:pPr>
              <w:pStyle w:val="af2"/>
              <w:jc w:val="center"/>
            </w:pPr>
            <w:r w:rsidRPr="00445902">
              <w:t>Е/02.7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18BE8" w14:textId="2E02A07A" w:rsidR="00086FE2" w:rsidRDefault="00086FE2" w:rsidP="00086FE2">
            <w:pPr>
              <w:pStyle w:val="af2"/>
              <w:jc w:val="center"/>
            </w:pPr>
            <w:r w:rsidRPr="00445902">
              <w:t>Руководство бизнес-анализом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13AA4" w14:textId="6AF49B3E" w:rsidR="00086FE2" w:rsidRDefault="00086FE2" w:rsidP="00086FE2">
            <w:pPr>
              <w:pStyle w:val="af2"/>
              <w:jc w:val="center"/>
            </w:pPr>
            <w:r w:rsidRPr="00445902">
              <w:t>Разработка требований к ресурсному обеспечению бизнес-анализа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38D0F" w14:textId="295E6DFE" w:rsidR="00086FE2" w:rsidRDefault="00086FE2" w:rsidP="00086FE2">
            <w:pPr>
              <w:pStyle w:val="af2"/>
              <w:jc w:val="center"/>
            </w:pPr>
            <w:r w:rsidRPr="00445902">
              <w:t>Использовать техники эффективных коммуникаций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72615" w14:textId="0EAFF622" w:rsidR="00086FE2" w:rsidRDefault="00086FE2" w:rsidP="00086FE2">
            <w:pPr>
              <w:pStyle w:val="af2"/>
              <w:jc w:val="center"/>
            </w:pPr>
            <w:r w:rsidRPr="00445902">
              <w:t>Теория межличностной и групповой коммуникации в деловом взаимодействии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07CBEDB" w14:textId="77777777" w:rsidR="00086FE2" w:rsidRDefault="00086FE2" w:rsidP="00086FE2">
            <w:pPr>
              <w:pStyle w:val="af2"/>
              <w:jc w:val="center"/>
            </w:pPr>
          </w:p>
        </w:tc>
      </w:tr>
      <w:tr w:rsidR="00086FE2" w14:paraId="1FF4AEEB" w14:textId="77777777" w:rsidTr="00765874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8CF7C" w14:textId="77777777" w:rsidR="00086FE2" w:rsidRDefault="00086FE2" w:rsidP="00086FE2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CC759" w14:textId="77777777" w:rsidR="00086FE2" w:rsidRDefault="00086FE2" w:rsidP="00086FE2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8928D" w14:textId="77777777" w:rsidR="00086FE2" w:rsidRDefault="00086FE2" w:rsidP="00086FE2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AF062" w14:textId="44F49A2D" w:rsidR="00086FE2" w:rsidRDefault="00086FE2" w:rsidP="00086FE2">
            <w:pPr>
              <w:pStyle w:val="af2"/>
              <w:jc w:val="center"/>
            </w:pPr>
            <w:r w:rsidRPr="00445902">
              <w:t>Разработка планов проведения работ по бизнес-анализу и обеспечение их выполнения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4AC2E" w14:textId="26AE69A4" w:rsidR="00086FE2" w:rsidRDefault="00086FE2" w:rsidP="00086FE2">
            <w:pPr>
              <w:pStyle w:val="af2"/>
              <w:jc w:val="center"/>
            </w:pPr>
            <w:r w:rsidRPr="00445902">
              <w:t xml:space="preserve">Выявлять, регистрировать, анализировать и классифицировать </w:t>
            </w:r>
            <w:proofErr w:type="gramStart"/>
            <w:r w:rsidRPr="00445902">
              <w:t>риски</w:t>
            </w:r>
            <w:proofErr w:type="gramEnd"/>
            <w:r w:rsidRPr="00445902">
              <w:t xml:space="preserve"> и разрабатывать комплекс мероприятий по их минимизаци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E2C9E" w14:textId="0F8232BF" w:rsidR="00086FE2" w:rsidRDefault="00086FE2" w:rsidP="00086FE2">
            <w:pPr>
              <w:pStyle w:val="af2"/>
              <w:jc w:val="center"/>
            </w:pPr>
            <w:r w:rsidRPr="00445902">
              <w:t>Теория конфликтов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F425CF3" w14:textId="77777777" w:rsidR="00086FE2" w:rsidRDefault="00086FE2" w:rsidP="00086FE2">
            <w:pPr>
              <w:pStyle w:val="af2"/>
              <w:jc w:val="center"/>
            </w:pPr>
          </w:p>
        </w:tc>
      </w:tr>
      <w:tr w:rsidR="00086FE2" w14:paraId="55788A78" w14:textId="77777777" w:rsidTr="00765874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742A5" w14:textId="77777777" w:rsidR="00086FE2" w:rsidRDefault="00086FE2" w:rsidP="00086FE2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45C2E" w14:textId="77777777" w:rsidR="00086FE2" w:rsidRDefault="00086FE2" w:rsidP="00086FE2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118F0" w14:textId="77777777" w:rsidR="00086FE2" w:rsidRDefault="00086FE2" w:rsidP="00086FE2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6B34A" w14:textId="76CB858A" w:rsidR="00086FE2" w:rsidRDefault="00086FE2" w:rsidP="00086FE2">
            <w:pPr>
              <w:pStyle w:val="af2"/>
              <w:jc w:val="center"/>
            </w:pPr>
            <w:r w:rsidRPr="00445902">
              <w:t>Сбор информации, анализ, оценка эффективности проводимого бизнес-анализа в организации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8DA59" w14:textId="0C176D2E" w:rsidR="00086FE2" w:rsidRDefault="00086FE2" w:rsidP="00086FE2">
            <w:pPr>
              <w:pStyle w:val="af2"/>
              <w:jc w:val="center"/>
            </w:pPr>
            <w:r w:rsidRPr="00445902">
              <w:t>Применять информационные технологии в объеме, необходимом для целей бизнес-анализ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D7893" w14:textId="10E18C4D" w:rsidR="00086FE2" w:rsidRDefault="00086FE2" w:rsidP="00086FE2">
            <w:pPr>
              <w:pStyle w:val="af2"/>
              <w:jc w:val="center"/>
            </w:pPr>
            <w:r w:rsidRPr="00445902">
              <w:t>Теория управления рисками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5A77D24" w14:textId="77777777" w:rsidR="00086FE2" w:rsidRDefault="00086FE2" w:rsidP="00086FE2">
            <w:pPr>
              <w:pStyle w:val="af2"/>
              <w:jc w:val="center"/>
            </w:pPr>
          </w:p>
        </w:tc>
      </w:tr>
      <w:tr w:rsidR="00086FE2" w14:paraId="6BB0E0AB" w14:textId="77777777" w:rsidTr="00765874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506DF" w14:textId="77777777" w:rsidR="00086FE2" w:rsidRDefault="00086FE2" w:rsidP="00086FE2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5545C" w14:textId="77777777" w:rsidR="00086FE2" w:rsidRDefault="00086FE2" w:rsidP="00086FE2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1FB81" w14:textId="77777777" w:rsidR="00086FE2" w:rsidRDefault="00086FE2" w:rsidP="00086FE2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A528A" w14:textId="78CEED20" w:rsidR="00086FE2" w:rsidRDefault="00086FE2" w:rsidP="00086FE2">
            <w:pPr>
              <w:pStyle w:val="af2"/>
              <w:jc w:val="center"/>
            </w:pPr>
            <w:r w:rsidRPr="00445902">
              <w:t>Разработка путей развития бизнес-анализа в организации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D4755" w14:textId="79C444D1" w:rsidR="00086FE2" w:rsidRDefault="00086FE2" w:rsidP="00086FE2">
            <w:pPr>
              <w:pStyle w:val="af2"/>
              <w:jc w:val="center"/>
            </w:pPr>
            <w:r w:rsidRPr="00445902">
              <w:t>Проводить оценку эффективности бизнес-анализа на основе выбранных критериев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6617F" w14:textId="37D02151" w:rsidR="00086FE2" w:rsidRDefault="00086FE2" w:rsidP="00086FE2">
            <w:pPr>
              <w:pStyle w:val="af2"/>
              <w:jc w:val="center"/>
            </w:pPr>
            <w:r w:rsidRPr="00445902">
              <w:t>Теория менеджмента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61701E7" w14:textId="77777777" w:rsidR="00086FE2" w:rsidRDefault="00086FE2" w:rsidP="00086FE2">
            <w:pPr>
              <w:pStyle w:val="af2"/>
              <w:jc w:val="center"/>
            </w:pPr>
          </w:p>
        </w:tc>
      </w:tr>
      <w:tr w:rsidR="00086FE2" w14:paraId="44B6EACE" w14:textId="77777777" w:rsidTr="00765874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7F3BB" w14:textId="77777777" w:rsidR="00086FE2" w:rsidRDefault="00086FE2" w:rsidP="00086FE2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E579F" w14:textId="6CC9352F" w:rsidR="00086FE2" w:rsidRDefault="00086FE2" w:rsidP="00086FE2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4775A" w14:textId="714B31FA" w:rsidR="00086FE2" w:rsidRDefault="00086FE2" w:rsidP="00086FE2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3BCFE" w14:textId="45D0AB5F" w:rsidR="00086FE2" w:rsidRDefault="00086FE2" w:rsidP="00086FE2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63B82" w14:textId="7990EE39" w:rsidR="00086FE2" w:rsidRDefault="00086FE2" w:rsidP="00086FE2">
            <w:pPr>
              <w:pStyle w:val="af2"/>
              <w:jc w:val="center"/>
            </w:pPr>
            <w:r w:rsidRPr="00445902">
              <w:t xml:space="preserve">Разрабатывать отчетность по </w:t>
            </w:r>
            <w:r w:rsidRPr="00445902">
              <w:lastRenderedPageBreak/>
              <w:t>проведению бизнес-анализ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5BEF8" w14:textId="469AF4DF" w:rsidR="00086FE2" w:rsidRDefault="00086FE2" w:rsidP="00086FE2">
            <w:pPr>
              <w:pStyle w:val="af2"/>
              <w:jc w:val="center"/>
            </w:pPr>
            <w:r w:rsidRPr="00445902">
              <w:lastRenderedPageBreak/>
              <w:t xml:space="preserve">Управление </w:t>
            </w:r>
            <w:r w:rsidRPr="00445902">
              <w:lastRenderedPageBreak/>
              <w:t>ресурсами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99C1AA5" w14:textId="77777777" w:rsidR="00086FE2" w:rsidRDefault="00086FE2" w:rsidP="00086FE2">
            <w:pPr>
              <w:pStyle w:val="af2"/>
              <w:jc w:val="center"/>
            </w:pPr>
          </w:p>
        </w:tc>
      </w:tr>
      <w:tr w:rsidR="00086FE2" w14:paraId="09EAFFFE" w14:textId="77777777" w:rsidTr="00765874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AC9E3" w14:textId="77777777" w:rsidR="00086FE2" w:rsidRDefault="00086FE2" w:rsidP="00086FE2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FD645" w14:textId="77777777" w:rsidR="00086FE2" w:rsidRDefault="00086FE2" w:rsidP="00086FE2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BCF83" w14:textId="77777777" w:rsidR="00086FE2" w:rsidRDefault="00086FE2" w:rsidP="00086FE2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4A223" w14:textId="6D758167" w:rsidR="00086FE2" w:rsidRDefault="00086FE2" w:rsidP="00086FE2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D18D8" w14:textId="6B1A5D2D" w:rsidR="00086FE2" w:rsidRDefault="00086FE2" w:rsidP="00086FE2">
            <w:pPr>
              <w:pStyle w:val="af2"/>
              <w:jc w:val="center"/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EE12C" w14:textId="41B0DDB0" w:rsidR="00086FE2" w:rsidRDefault="00086FE2" w:rsidP="00086FE2">
            <w:pPr>
              <w:pStyle w:val="af2"/>
              <w:jc w:val="center"/>
            </w:pPr>
            <w:r w:rsidRPr="00445902">
              <w:t>Теория организационного развития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5B1327E" w14:textId="77777777" w:rsidR="00086FE2" w:rsidRDefault="00086FE2" w:rsidP="00086FE2">
            <w:pPr>
              <w:pStyle w:val="af2"/>
              <w:jc w:val="center"/>
            </w:pPr>
          </w:p>
        </w:tc>
      </w:tr>
      <w:tr w:rsidR="00086FE2" w14:paraId="32D29D00" w14:textId="77777777" w:rsidTr="00765874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B5C30" w14:textId="77777777" w:rsidR="00086FE2" w:rsidRDefault="00086FE2" w:rsidP="00086FE2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C57A9" w14:textId="77777777" w:rsidR="00086FE2" w:rsidRDefault="00086FE2" w:rsidP="00086FE2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BA70B" w14:textId="77777777" w:rsidR="00086FE2" w:rsidRDefault="00086FE2" w:rsidP="00086FE2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410C3" w14:textId="006DA27E" w:rsidR="00086FE2" w:rsidRDefault="00086FE2" w:rsidP="00086FE2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3D26C" w14:textId="1CD7087F" w:rsidR="00086FE2" w:rsidRDefault="00086FE2" w:rsidP="00086FE2">
            <w:pPr>
              <w:pStyle w:val="af2"/>
              <w:jc w:val="center"/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C3AF3" w14:textId="39357823" w:rsidR="00086FE2" w:rsidRDefault="00086FE2" w:rsidP="00086FE2">
            <w:pPr>
              <w:pStyle w:val="af2"/>
              <w:jc w:val="center"/>
            </w:pPr>
            <w:r w:rsidRPr="00445902">
              <w:t>Теория систем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01E3B37" w14:textId="77777777" w:rsidR="00086FE2" w:rsidRDefault="00086FE2" w:rsidP="00086FE2">
            <w:pPr>
              <w:pStyle w:val="af2"/>
              <w:jc w:val="center"/>
            </w:pPr>
          </w:p>
        </w:tc>
      </w:tr>
      <w:tr w:rsidR="00086FE2" w14:paraId="5B2B466F" w14:textId="77777777" w:rsidTr="00765874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DD1AE" w14:textId="77777777" w:rsidR="00086FE2" w:rsidRDefault="00086FE2" w:rsidP="00086FE2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1E164" w14:textId="77777777" w:rsidR="00086FE2" w:rsidRDefault="00086FE2" w:rsidP="00086FE2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0A9B9" w14:textId="77777777" w:rsidR="00086FE2" w:rsidRDefault="00086FE2" w:rsidP="00086FE2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BE35D" w14:textId="05126E21" w:rsidR="00086FE2" w:rsidRDefault="00086FE2" w:rsidP="00086FE2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E59BA" w14:textId="4AB7B7C9" w:rsidR="00086FE2" w:rsidRDefault="00086FE2" w:rsidP="00086FE2">
            <w:pPr>
              <w:pStyle w:val="af2"/>
              <w:jc w:val="center"/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5009F" w14:textId="534EB054" w:rsidR="00086FE2" w:rsidRDefault="00086FE2" w:rsidP="00086FE2">
            <w:pPr>
              <w:pStyle w:val="af2"/>
              <w:jc w:val="center"/>
            </w:pPr>
            <w:r w:rsidRPr="00445902">
              <w:t>Предметная область и специфика деятельности организации в объеме, достаточном для решения задач бизнес-анализа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F5BB9D" w14:textId="77777777" w:rsidR="00086FE2" w:rsidRDefault="00086FE2" w:rsidP="00086FE2">
            <w:pPr>
              <w:pStyle w:val="af2"/>
              <w:jc w:val="center"/>
            </w:pPr>
          </w:p>
        </w:tc>
      </w:tr>
    </w:tbl>
    <w:p w14:paraId="5772730B" w14:textId="77777777" w:rsidR="0098418C" w:rsidRDefault="0098418C" w:rsidP="0098418C"/>
    <w:p w14:paraId="5CB4536C" w14:textId="77777777" w:rsidR="0098418C" w:rsidRDefault="0098418C" w:rsidP="0098418C">
      <w:pPr>
        <w:pStyle w:val="af4"/>
      </w:pPr>
      <w:r>
        <w:t>10. Возможные наименования должностей, профессий и иные дополнительные характеристики:</w:t>
      </w:r>
    </w:p>
    <w:p w14:paraId="0CF13BB1" w14:textId="77777777" w:rsidR="0098418C" w:rsidRDefault="0098418C" w:rsidP="0098418C"/>
    <w:tbl>
      <w:tblPr>
        <w:tblW w:w="1512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63"/>
        <w:gridCol w:w="3149"/>
        <w:gridCol w:w="2034"/>
        <w:gridCol w:w="6774"/>
      </w:tblGrid>
      <w:tr w:rsidR="0098418C" w14:paraId="4DC7ED18" w14:textId="77777777" w:rsidTr="00086FE2">
        <w:tc>
          <w:tcPr>
            <w:tcW w:w="316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BA688" w14:textId="77777777" w:rsidR="0098418C" w:rsidRDefault="0098418C" w:rsidP="00765874">
            <w:pPr>
              <w:pStyle w:val="af2"/>
              <w:jc w:val="center"/>
            </w:pPr>
            <w:r>
              <w:t>Связанные с квалификацией наименования должностей, профессий, специальностей, групп, видов деятельности, компетенций и прочее</w:t>
            </w: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06FD9" w14:textId="77777777" w:rsidR="0098418C" w:rsidRDefault="0098418C" w:rsidP="00765874">
            <w:pPr>
              <w:pStyle w:val="af2"/>
              <w:jc w:val="center"/>
            </w:pPr>
            <w:r>
              <w:t>Документ, цифровой ресурс</w:t>
            </w:r>
          </w:p>
        </w:tc>
        <w:tc>
          <w:tcPr>
            <w:tcW w:w="2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F9367" w14:textId="77777777" w:rsidR="0098418C" w:rsidRDefault="0098418C" w:rsidP="00765874">
            <w:pPr>
              <w:pStyle w:val="af2"/>
              <w:jc w:val="center"/>
            </w:pPr>
            <w:r>
              <w:t>Код по документу (ресурсу)</w:t>
            </w:r>
          </w:p>
        </w:tc>
        <w:tc>
          <w:tcPr>
            <w:tcW w:w="6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D69968" w14:textId="77777777" w:rsidR="0098418C" w:rsidRDefault="0098418C" w:rsidP="00765874">
            <w:pPr>
              <w:pStyle w:val="af2"/>
              <w:jc w:val="center"/>
            </w:pPr>
            <w:r>
              <w:t>Полное наименование и реквизиты документа (адрес ресурса)</w:t>
            </w:r>
          </w:p>
        </w:tc>
      </w:tr>
      <w:tr w:rsidR="00086FE2" w14:paraId="7890EF94" w14:textId="77777777" w:rsidTr="00086FE2">
        <w:tc>
          <w:tcPr>
            <w:tcW w:w="3163" w:type="dxa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F820C" w14:textId="5C47ADD3" w:rsidR="00086FE2" w:rsidRDefault="000D23BF" w:rsidP="00086FE2">
            <w:pPr>
              <w:pStyle w:val="af2"/>
            </w:pPr>
            <w:r>
              <w:t xml:space="preserve">Главный </w:t>
            </w:r>
            <w:proofErr w:type="spellStart"/>
            <w:r>
              <w:t>бихнес</w:t>
            </w:r>
            <w:proofErr w:type="spellEnd"/>
            <w:r>
              <w:t>-аналитик</w:t>
            </w: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CAF0B" w14:textId="77777777" w:rsidR="00086FE2" w:rsidRDefault="00000000" w:rsidP="00086FE2">
            <w:pPr>
              <w:pStyle w:val="af4"/>
            </w:pPr>
            <w:hyperlink r:id="rId36" w:history="1">
              <w:r w:rsidR="00086FE2">
                <w:rPr>
                  <w:rStyle w:val="af1"/>
                </w:rPr>
                <w:t>ОКЗ</w:t>
              </w:r>
            </w:hyperlink>
          </w:p>
        </w:tc>
        <w:tc>
          <w:tcPr>
            <w:tcW w:w="2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42B09" w14:textId="10F4BE58" w:rsidR="00086FE2" w:rsidRDefault="00000000" w:rsidP="00086FE2">
            <w:pPr>
              <w:pStyle w:val="af2"/>
              <w:ind w:firstLine="708"/>
            </w:pPr>
            <w:hyperlink r:id="rId37" w:history="1">
              <w:r w:rsidR="00086FE2" w:rsidRPr="00445902">
                <w:rPr>
                  <w:rStyle w:val="af1"/>
                </w:rPr>
                <w:t>2421</w:t>
              </w:r>
            </w:hyperlink>
          </w:p>
        </w:tc>
        <w:tc>
          <w:tcPr>
            <w:tcW w:w="6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493E3A4" w14:textId="1836E567" w:rsidR="00086FE2" w:rsidRDefault="00086FE2" w:rsidP="00086FE2">
            <w:pPr>
              <w:pStyle w:val="af2"/>
            </w:pPr>
            <w:r w:rsidRPr="00445902">
              <w:t>Аналитики систем управления и организации</w:t>
            </w:r>
          </w:p>
        </w:tc>
      </w:tr>
      <w:tr w:rsidR="00086FE2" w14:paraId="640FAB37" w14:textId="77777777" w:rsidTr="00086FE2">
        <w:tc>
          <w:tcPr>
            <w:tcW w:w="3163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3FB45" w14:textId="77777777" w:rsidR="00086FE2" w:rsidRDefault="00086FE2" w:rsidP="00086FE2">
            <w:pPr>
              <w:pStyle w:val="af2"/>
            </w:pP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B85AC" w14:textId="77777777" w:rsidR="00086FE2" w:rsidRDefault="00000000" w:rsidP="00086FE2">
            <w:pPr>
              <w:pStyle w:val="af4"/>
            </w:pPr>
            <w:hyperlink r:id="rId38" w:history="1">
              <w:r w:rsidR="00086FE2">
                <w:rPr>
                  <w:rStyle w:val="af1"/>
                </w:rPr>
                <w:t>ОКВЭД</w:t>
              </w:r>
            </w:hyperlink>
          </w:p>
        </w:tc>
        <w:tc>
          <w:tcPr>
            <w:tcW w:w="2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3D7DA" w14:textId="42ADF8F6" w:rsidR="00086FE2" w:rsidRDefault="00000000" w:rsidP="00086FE2">
            <w:pPr>
              <w:pStyle w:val="af2"/>
            </w:pPr>
            <w:hyperlink r:id="rId39" w:history="1">
              <w:r w:rsidR="00086FE2" w:rsidRPr="00445902">
                <w:rPr>
                  <w:rStyle w:val="af1"/>
                </w:rPr>
                <w:t>5.38.00.00</w:t>
              </w:r>
            </w:hyperlink>
          </w:p>
        </w:tc>
        <w:tc>
          <w:tcPr>
            <w:tcW w:w="6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F4C7ACB" w14:textId="2734D9D9" w:rsidR="00086FE2" w:rsidRDefault="00086FE2" w:rsidP="00086FE2">
            <w:pPr>
              <w:pStyle w:val="af2"/>
            </w:pPr>
            <w:r w:rsidRPr="00445902">
              <w:t>Экономика и управление</w:t>
            </w:r>
          </w:p>
        </w:tc>
      </w:tr>
      <w:tr w:rsidR="00086FE2" w14:paraId="305AC3BB" w14:textId="77777777" w:rsidTr="00086FE2">
        <w:tc>
          <w:tcPr>
            <w:tcW w:w="3163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8455B" w14:textId="77777777" w:rsidR="00086FE2" w:rsidRDefault="00086FE2" w:rsidP="00086FE2">
            <w:pPr>
              <w:pStyle w:val="af2"/>
            </w:pP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98EDF" w14:textId="77777777" w:rsidR="00086FE2" w:rsidRDefault="00000000" w:rsidP="00086FE2">
            <w:pPr>
              <w:pStyle w:val="af4"/>
            </w:pPr>
            <w:hyperlink r:id="rId40" w:history="1">
              <w:r w:rsidR="00086FE2">
                <w:rPr>
                  <w:rStyle w:val="af1"/>
                </w:rPr>
                <w:t>ОКПДТР</w:t>
              </w:r>
            </w:hyperlink>
          </w:p>
        </w:tc>
        <w:tc>
          <w:tcPr>
            <w:tcW w:w="2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AE08C" w14:textId="77777777" w:rsidR="00086FE2" w:rsidRDefault="00086FE2" w:rsidP="00086FE2">
            <w:pPr>
              <w:pStyle w:val="af2"/>
            </w:pPr>
          </w:p>
        </w:tc>
        <w:tc>
          <w:tcPr>
            <w:tcW w:w="6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0B5250A" w14:textId="77777777" w:rsidR="00086FE2" w:rsidRDefault="00086FE2" w:rsidP="00086FE2">
            <w:pPr>
              <w:pStyle w:val="af2"/>
            </w:pPr>
          </w:p>
        </w:tc>
      </w:tr>
      <w:tr w:rsidR="00086FE2" w14:paraId="316A7D30" w14:textId="77777777" w:rsidTr="00086FE2">
        <w:tc>
          <w:tcPr>
            <w:tcW w:w="3163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3A145" w14:textId="77777777" w:rsidR="00086FE2" w:rsidRDefault="00086FE2" w:rsidP="00086FE2">
            <w:pPr>
              <w:pStyle w:val="af2"/>
            </w:pP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EA0B7" w14:textId="77777777" w:rsidR="00086FE2" w:rsidRDefault="00000000" w:rsidP="00086FE2">
            <w:pPr>
              <w:pStyle w:val="af4"/>
            </w:pPr>
            <w:hyperlink r:id="rId41" w:history="1">
              <w:r w:rsidR="00086FE2">
                <w:rPr>
                  <w:rStyle w:val="af1"/>
                </w:rPr>
                <w:t>ЕТКС</w:t>
              </w:r>
            </w:hyperlink>
            <w:r w:rsidR="00086FE2">
              <w:t xml:space="preserve">, </w:t>
            </w:r>
            <w:hyperlink r:id="rId42" w:history="1">
              <w:r w:rsidR="00086FE2">
                <w:rPr>
                  <w:rStyle w:val="af1"/>
                </w:rPr>
                <w:t>ЕКС</w:t>
              </w:r>
            </w:hyperlink>
          </w:p>
        </w:tc>
        <w:tc>
          <w:tcPr>
            <w:tcW w:w="2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885B8" w14:textId="77777777" w:rsidR="00086FE2" w:rsidRDefault="00086FE2" w:rsidP="00086FE2">
            <w:pPr>
              <w:pStyle w:val="af2"/>
            </w:pPr>
          </w:p>
        </w:tc>
        <w:tc>
          <w:tcPr>
            <w:tcW w:w="6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0FE936D" w14:textId="77777777" w:rsidR="00086FE2" w:rsidRDefault="00086FE2" w:rsidP="00086FE2">
            <w:pPr>
              <w:pStyle w:val="af2"/>
            </w:pPr>
          </w:p>
        </w:tc>
      </w:tr>
      <w:tr w:rsidR="00086FE2" w14:paraId="4505675F" w14:textId="77777777" w:rsidTr="00086FE2">
        <w:tc>
          <w:tcPr>
            <w:tcW w:w="3163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163F1" w14:textId="77777777" w:rsidR="00086FE2" w:rsidRDefault="00086FE2" w:rsidP="00086FE2">
            <w:pPr>
              <w:pStyle w:val="af2"/>
            </w:pP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3F5A9" w14:textId="77777777" w:rsidR="00086FE2" w:rsidRDefault="00000000" w:rsidP="00086FE2">
            <w:pPr>
              <w:pStyle w:val="af4"/>
            </w:pPr>
            <w:hyperlink r:id="rId43" w:history="1">
              <w:r w:rsidR="00086FE2">
                <w:rPr>
                  <w:rStyle w:val="af1"/>
                </w:rPr>
                <w:t>ОКСО</w:t>
              </w:r>
            </w:hyperlink>
            <w:r w:rsidR="00086FE2">
              <w:t xml:space="preserve">, </w:t>
            </w:r>
            <w:hyperlink r:id="rId44" w:history="1">
              <w:r w:rsidR="00086FE2">
                <w:rPr>
                  <w:rStyle w:val="af1"/>
                </w:rPr>
                <w:t>ОКСВНК</w:t>
              </w:r>
            </w:hyperlink>
          </w:p>
        </w:tc>
        <w:tc>
          <w:tcPr>
            <w:tcW w:w="2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41774" w14:textId="77777777" w:rsidR="00086FE2" w:rsidRDefault="00086FE2" w:rsidP="00086FE2">
            <w:pPr>
              <w:pStyle w:val="af2"/>
            </w:pPr>
          </w:p>
        </w:tc>
        <w:tc>
          <w:tcPr>
            <w:tcW w:w="6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724ACC9" w14:textId="77777777" w:rsidR="00086FE2" w:rsidRDefault="00086FE2" w:rsidP="00086FE2">
            <w:pPr>
              <w:pStyle w:val="af2"/>
            </w:pPr>
          </w:p>
        </w:tc>
      </w:tr>
      <w:tr w:rsidR="00086FE2" w14:paraId="15221EE0" w14:textId="77777777" w:rsidTr="00086FE2">
        <w:tc>
          <w:tcPr>
            <w:tcW w:w="3163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B84DE" w14:textId="77777777" w:rsidR="00086FE2" w:rsidRDefault="00086FE2" w:rsidP="00086FE2">
            <w:pPr>
              <w:pStyle w:val="af2"/>
            </w:pP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5454B" w14:textId="77777777" w:rsidR="00086FE2" w:rsidRDefault="00086FE2" w:rsidP="00086FE2">
            <w:pPr>
              <w:pStyle w:val="af4"/>
            </w:pPr>
            <w:r>
              <w:t>Государственный информационный ресурс "Справочник профессий"</w:t>
            </w:r>
          </w:p>
        </w:tc>
        <w:tc>
          <w:tcPr>
            <w:tcW w:w="2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FFF79" w14:textId="77777777" w:rsidR="00086FE2" w:rsidRDefault="00086FE2" w:rsidP="00086FE2">
            <w:pPr>
              <w:pStyle w:val="af2"/>
            </w:pPr>
          </w:p>
        </w:tc>
        <w:tc>
          <w:tcPr>
            <w:tcW w:w="6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C38ABC3" w14:textId="77777777" w:rsidR="00086FE2" w:rsidRDefault="00086FE2" w:rsidP="00086FE2">
            <w:pPr>
              <w:pStyle w:val="af2"/>
            </w:pPr>
          </w:p>
        </w:tc>
      </w:tr>
      <w:tr w:rsidR="00086FE2" w14:paraId="00802194" w14:textId="77777777" w:rsidTr="00086FE2">
        <w:tc>
          <w:tcPr>
            <w:tcW w:w="3163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73258" w14:textId="77777777" w:rsidR="00086FE2" w:rsidRDefault="00086FE2" w:rsidP="00086FE2">
            <w:pPr>
              <w:pStyle w:val="af2"/>
            </w:pP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331F0" w14:textId="77777777" w:rsidR="00086FE2" w:rsidRDefault="00086FE2" w:rsidP="00086FE2">
            <w:pPr>
              <w:pStyle w:val="af4"/>
            </w:pPr>
            <w:r>
              <w:t>Иное (указать)</w:t>
            </w:r>
          </w:p>
        </w:tc>
        <w:tc>
          <w:tcPr>
            <w:tcW w:w="2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F811A" w14:textId="77777777" w:rsidR="00086FE2" w:rsidRDefault="00086FE2" w:rsidP="00086FE2">
            <w:pPr>
              <w:pStyle w:val="af2"/>
            </w:pPr>
          </w:p>
        </w:tc>
        <w:tc>
          <w:tcPr>
            <w:tcW w:w="6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48B624" w14:textId="77777777" w:rsidR="00086FE2" w:rsidRDefault="00086FE2" w:rsidP="00086FE2">
            <w:pPr>
              <w:pStyle w:val="af2"/>
            </w:pPr>
          </w:p>
        </w:tc>
      </w:tr>
    </w:tbl>
    <w:p w14:paraId="4E94DB78" w14:textId="77777777" w:rsidR="0098418C" w:rsidRDefault="0098418C" w:rsidP="0098418C"/>
    <w:p w14:paraId="3FB4755B" w14:textId="77777777" w:rsidR="0098418C" w:rsidRDefault="0098418C" w:rsidP="0098418C">
      <w:pPr>
        <w:pStyle w:val="af4"/>
      </w:pPr>
      <w:r>
        <w:lastRenderedPageBreak/>
        <w:t>11. Основные пути получения квалификации:</w:t>
      </w:r>
    </w:p>
    <w:p w14:paraId="0906EC4B" w14:textId="77777777" w:rsidR="0098418C" w:rsidRDefault="0098418C" w:rsidP="0098418C">
      <w:pPr>
        <w:pStyle w:val="af4"/>
      </w:pPr>
      <w:r>
        <w:t>Формальное образование и обучение (тип образовательной программы, при необходимости - направление подготовки/специальность/профессия, срок обучения и особые требования, возможные варианты):</w:t>
      </w:r>
    </w:p>
    <w:p w14:paraId="69A3B09E" w14:textId="4B48DCF4" w:rsidR="0098418C" w:rsidRDefault="005E2F5D" w:rsidP="0098418C">
      <w:pPr>
        <w:pStyle w:val="af4"/>
      </w:pPr>
      <w:r w:rsidRPr="00445902">
        <w:t>Высшее образование - магистратура или специалитет и дополнительное профессиональное образование - программы повышения квалификации</w:t>
      </w:r>
    </w:p>
    <w:p w14:paraId="47BB8027" w14:textId="77777777" w:rsidR="0098418C" w:rsidRDefault="0098418C" w:rsidP="0098418C">
      <w:pPr>
        <w:pStyle w:val="af4"/>
      </w:pPr>
      <w:r>
        <w:t>Опыт практической работы (стаж работы и особые требования (при необходимости), возможные варианты):</w:t>
      </w:r>
    </w:p>
    <w:p w14:paraId="7F304170" w14:textId="285314AF" w:rsidR="0098418C" w:rsidRDefault="005E2F5D" w:rsidP="0098418C">
      <w:pPr>
        <w:pStyle w:val="af4"/>
      </w:pPr>
      <w:r w:rsidRPr="00445902">
        <w:t>Не менее одного года работы, связанной с организацией и управлением процессами проведения бизнес-ана</w:t>
      </w:r>
      <w:r>
        <w:t>лиза</w:t>
      </w:r>
    </w:p>
    <w:p w14:paraId="794B6DC1" w14:textId="2C6D99BB" w:rsidR="0098418C" w:rsidRDefault="0098418C" w:rsidP="0098418C">
      <w:pPr>
        <w:pStyle w:val="af4"/>
      </w:pPr>
      <w:r>
        <w:t>Неформальное образование и самообразование (возможные варианты):</w:t>
      </w:r>
      <w:r w:rsidR="005E2F5D">
        <w:t xml:space="preserve"> -</w:t>
      </w:r>
    </w:p>
    <w:p w14:paraId="703E4F7B" w14:textId="5753E26F" w:rsidR="0098418C" w:rsidRDefault="0098418C" w:rsidP="0098418C">
      <w:pPr>
        <w:pStyle w:val="af4"/>
      </w:pPr>
      <w:r>
        <w:t>12. Особые условия допуска к работе:</w:t>
      </w:r>
      <w:r w:rsidR="005E2F5D">
        <w:t xml:space="preserve"> - </w:t>
      </w:r>
    </w:p>
    <w:p w14:paraId="217C1E37" w14:textId="3215D20E" w:rsidR="0098418C" w:rsidRDefault="0098418C" w:rsidP="0098418C">
      <w:pPr>
        <w:pStyle w:val="af4"/>
      </w:pPr>
      <w:r>
        <w:t>13. Наличие специального права в соответствии с федеральными законами и иными нормативными правовыми актами Российской Федерации, необходимого для выполнения работы (при наличии)</w:t>
      </w:r>
      <w:r w:rsidR="005E2F5D">
        <w:t xml:space="preserve"> -</w:t>
      </w:r>
    </w:p>
    <w:p w14:paraId="319FF9A0" w14:textId="77777777" w:rsidR="0098418C" w:rsidRDefault="0098418C" w:rsidP="0098418C">
      <w:pPr>
        <w:pStyle w:val="af4"/>
      </w:pPr>
      <w:r>
        <w:t>14. Перечень документов, необходимых для прохождения профессионального экзамена по квалификации:</w:t>
      </w:r>
    </w:p>
    <w:p w14:paraId="451DB6E1" w14:textId="7BF9E6D8" w:rsidR="0098418C" w:rsidRDefault="0098418C" w:rsidP="0098418C">
      <w:pPr>
        <w:pStyle w:val="af4"/>
      </w:pPr>
      <w:r>
        <w:t>1)</w:t>
      </w:r>
      <w:r w:rsidR="005E2F5D">
        <w:t xml:space="preserve"> Документ, подтверждающий наличие в</w:t>
      </w:r>
      <w:r w:rsidR="005E2F5D" w:rsidRPr="00445902">
        <w:t>ысше</w:t>
      </w:r>
      <w:r w:rsidR="005E2F5D">
        <w:t>го</w:t>
      </w:r>
      <w:r w:rsidR="005E2F5D" w:rsidRPr="00445902">
        <w:t xml:space="preserve"> образовани</w:t>
      </w:r>
      <w:r w:rsidR="005E2F5D">
        <w:t>я</w:t>
      </w:r>
      <w:r w:rsidR="005E2F5D" w:rsidRPr="00445902">
        <w:t xml:space="preserve"> - магистратура или специалитет</w:t>
      </w:r>
    </w:p>
    <w:p w14:paraId="4D3D85A8" w14:textId="0F0B4C1E" w:rsidR="0098418C" w:rsidRDefault="0098418C" w:rsidP="005E2F5D">
      <w:pPr>
        <w:pStyle w:val="af4"/>
      </w:pPr>
      <w:r>
        <w:t>2)</w:t>
      </w:r>
      <w:r w:rsidR="005E2F5D">
        <w:t xml:space="preserve"> Документ, подтверждающий наличие </w:t>
      </w:r>
      <w:r w:rsidR="005E2F5D" w:rsidRPr="00445902">
        <w:t>дополнительно</w:t>
      </w:r>
      <w:r w:rsidR="005E2F5D">
        <w:t>го</w:t>
      </w:r>
      <w:r w:rsidR="005E2F5D" w:rsidRPr="00445902">
        <w:t xml:space="preserve"> профессионально</w:t>
      </w:r>
      <w:r w:rsidR="005E2F5D">
        <w:t>го</w:t>
      </w:r>
      <w:r w:rsidR="005E2F5D" w:rsidRPr="00445902">
        <w:t xml:space="preserve"> образовани</w:t>
      </w:r>
      <w:r w:rsidR="005E2F5D">
        <w:t>я</w:t>
      </w:r>
      <w:r w:rsidR="005E2F5D" w:rsidRPr="00445902">
        <w:t xml:space="preserve"> - программы повышения квалификации</w:t>
      </w:r>
    </w:p>
    <w:p w14:paraId="35C05825" w14:textId="6C4A8F01" w:rsidR="00CD66E9" w:rsidRDefault="00CD66E9" w:rsidP="005E2F5D">
      <w:pPr>
        <w:pStyle w:val="af4"/>
      </w:pPr>
      <w:r>
        <w:t>3) Документ, подтверждающий наличие о</w:t>
      </w:r>
      <w:r w:rsidRPr="00CD66E9">
        <w:t>пыт</w:t>
      </w:r>
      <w:r>
        <w:t>а</w:t>
      </w:r>
      <w:r w:rsidRPr="00CD66E9">
        <w:t xml:space="preserve"> практической работы, </w:t>
      </w:r>
      <w:r w:rsidRPr="00445902">
        <w:t>связанной с организацией и управлением процессами проведения бизнес-ана</w:t>
      </w:r>
      <w:r>
        <w:t>лиза н</w:t>
      </w:r>
      <w:r w:rsidRPr="00445902">
        <w:t>е менее одного года</w:t>
      </w:r>
    </w:p>
    <w:p w14:paraId="6AF5F9F0" w14:textId="6BD717FE" w:rsidR="0098418C" w:rsidRDefault="0098418C" w:rsidP="005E2F5D">
      <w:pPr>
        <w:pStyle w:val="af4"/>
      </w:pPr>
      <w:r>
        <w:t>15. Срок действия свидетельства:</w:t>
      </w:r>
      <w:r w:rsidR="005E2F5D">
        <w:t xml:space="preserve"> 3 года</w:t>
      </w:r>
    </w:p>
    <w:p w14:paraId="2796E759" w14:textId="77777777" w:rsidR="0098418C" w:rsidRDefault="0098418C" w:rsidP="00B52C8B"/>
    <w:p w14:paraId="75143D12" w14:textId="1CCA6FAE" w:rsidR="0014257D" w:rsidRDefault="00B52C8B" w:rsidP="0014257D">
      <w:pPr>
        <w:pStyle w:val="1"/>
      </w:pPr>
      <w:r>
        <w:rPr>
          <w:rFonts w:ascii="Times New Roman" w:eastAsia="Times New Roman" w:hAnsi="Times New Roman" w:cs="Times New Roman"/>
        </w:rPr>
        <w:br w:type="page"/>
      </w:r>
      <w:r w:rsidR="0014257D">
        <w:lastRenderedPageBreak/>
        <w:t>Структура</w:t>
      </w:r>
      <w:r w:rsidR="0014257D">
        <w:br/>
        <w:t>описания квалификации</w:t>
      </w:r>
      <w:r w:rsidR="001E0DA4">
        <w:t xml:space="preserve"> 4</w:t>
      </w:r>
    </w:p>
    <w:p w14:paraId="5B2341E9" w14:textId="450C823B" w:rsidR="000D23BF" w:rsidRPr="001E0DA4" w:rsidRDefault="000D23BF" w:rsidP="000D23BF">
      <w:pPr>
        <w:pStyle w:val="af4"/>
      </w:pPr>
      <w:r w:rsidRPr="001E0DA4">
        <w:t xml:space="preserve">1. Наименование квалификации Специалист по аналитическому обеспечению разработки стратегии изменений организации </w:t>
      </w:r>
      <w:r w:rsidR="0014257D" w:rsidRPr="001E0DA4">
        <w:t>(</w:t>
      </w:r>
      <w:r w:rsidRPr="001E0DA4">
        <w:t>7 уровень квалификации</w:t>
      </w:r>
      <w:r w:rsidR="0014257D" w:rsidRPr="001E0DA4">
        <w:t>)</w:t>
      </w:r>
    </w:p>
    <w:p w14:paraId="72A46EE5" w14:textId="77777777" w:rsidR="000D23BF" w:rsidRDefault="000D23BF" w:rsidP="000D23BF">
      <w:pPr>
        <w:pStyle w:val="af4"/>
      </w:pPr>
      <w:r>
        <w:t>2. Номер квалификации</w:t>
      </w:r>
      <w:r>
        <w:rPr>
          <w:vertAlign w:val="superscript"/>
        </w:rPr>
        <w:t> </w:t>
      </w:r>
      <w:hyperlink w:anchor="sub_1111" w:history="1">
        <w:r>
          <w:rPr>
            <w:rStyle w:val="af1"/>
            <w:vertAlign w:val="superscript"/>
          </w:rPr>
          <w:t>1</w:t>
        </w:r>
      </w:hyperlink>
      <w:r>
        <w:t xml:space="preserve"> - </w:t>
      </w:r>
    </w:p>
    <w:p w14:paraId="293F2C92" w14:textId="77777777" w:rsidR="000D23BF" w:rsidRDefault="000D23BF" w:rsidP="000D23BF">
      <w:pPr>
        <w:pStyle w:val="af4"/>
      </w:pPr>
      <w:r>
        <w:t>3. Уровень</w:t>
      </w:r>
      <w:r>
        <w:rPr>
          <w:vertAlign w:val="superscript"/>
        </w:rPr>
        <w:t> </w:t>
      </w:r>
      <w:hyperlink w:anchor="sub_2222" w:history="1">
        <w:r>
          <w:rPr>
            <w:rStyle w:val="af1"/>
            <w:vertAlign w:val="superscript"/>
          </w:rPr>
          <w:t>2</w:t>
        </w:r>
      </w:hyperlink>
      <w:r>
        <w:rPr>
          <w:vertAlign w:val="superscript"/>
        </w:rPr>
        <w:t xml:space="preserve"> </w:t>
      </w:r>
      <w:r>
        <w:t xml:space="preserve">(подуровень) квалификации 7 </w:t>
      </w:r>
    </w:p>
    <w:p w14:paraId="779DADBC" w14:textId="77777777" w:rsidR="000D23BF" w:rsidRDefault="000D23BF" w:rsidP="000D23BF">
      <w:pPr>
        <w:pStyle w:val="af4"/>
      </w:pPr>
      <w:r>
        <w:t>4. Область профессиональной деятельности</w:t>
      </w:r>
      <w:r>
        <w:rPr>
          <w:vertAlign w:val="superscript"/>
        </w:rPr>
        <w:t> </w:t>
      </w:r>
      <w:hyperlink w:anchor="sub_3333" w:history="1">
        <w:r>
          <w:rPr>
            <w:rStyle w:val="af1"/>
            <w:vertAlign w:val="superscript"/>
          </w:rPr>
          <w:t>3</w:t>
        </w:r>
      </w:hyperlink>
      <w:r>
        <w:t>: Финансы и экономика</w:t>
      </w:r>
    </w:p>
    <w:p w14:paraId="771EF72F" w14:textId="77777777" w:rsidR="000D23BF" w:rsidRDefault="000D23BF" w:rsidP="000D23BF">
      <w:pPr>
        <w:pStyle w:val="af4"/>
      </w:pPr>
      <w:r>
        <w:t>5. Вид профессиональной деятельности</w:t>
      </w:r>
      <w:r>
        <w:rPr>
          <w:vertAlign w:val="superscript"/>
        </w:rPr>
        <w:t> </w:t>
      </w:r>
      <w:hyperlink w:anchor="sub_4444" w:history="1">
        <w:r>
          <w:rPr>
            <w:rStyle w:val="af1"/>
            <w:vertAlign w:val="superscript"/>
          </w:rPr>
          <w:t>4</w:t>
        </w:r>
      </w:hyperlink>
      <w:r>
        <w:t xml:space="preserve">: </w:t>
      </w:r>
      <w:r w:rsidRPr="00B52C8B">
        <w:t>Деятельность по выявлению бизнес-проблем, выяснению</w:t>
      </w:r>
      <w:r>
        <w:t xml:space="preserve"> </w:t>
      </w:r>
      <w:r w:rsidRPr="00B52C8B">
        <w:t>потребностей заинтересованных сторон, обоснованию решений и обеспечению проведения изменений в организации</w:t>
      </w:r>
    </w:p>
    <w:p w14:paraId="79FDC9DF" w14:textId="77777777" w:rsidR="000D23BF" w:rsidRDefault="000D23BF" w:rsidP="000D23BF">
      <w:pPr>
        <w:pStyle w:val="af4"/>
      </w:pPr>
      <w:r>
        <w:t>6. Реквизиты протокола Совета об одобрении квалификации: ___________</w:t>
      </w:r>
    </w:p>
    <w:p w14:paraId="18365D56" w14:textId="77777777" w:rsidR="000D23BF" w:rsidRDefault="000D23BF" w:rsidP="000D23BF">
      <w:pPr>
        <w:pStyle w:val="af4"/>
      </w:pPr>
      <w:r>
        <w:t>7. Реквизиты приказа Национального агентства об утверждении квалификации</w:t>
      </w:r>
      <w:r>
        <w:rPr>
          <w:vertAlign w:val="superscript"/>
        </w:rPr>
        <w:t> </w:t>
      </w:r>
      <w:hyperlink w:anchor="sub_5555" w:history="1">
        <w:r>
          <w:rPr>
            <w:rStyle w:val="af1"/>
            <w:vertAlign w:val="superscript"/>
          </w:rPr>
          <w:t>5</w:t>
        </w:r>
      </w:hyperlink>
      <w:r>
        <w:t xml:space="preserve">: </w:t>
      </w:r>
    </w:p>
    <w:p w14:paraId="78A76050" w14:textId="77777777" w:rsidR="000D23BF" w:rsidRDefault="000D23BF" w:rsidP="000D23BF">
      <w:pPr>
        <w:pStyle w:val="af4"/>
      </w:pPr>
      <w:r>
        <w:t>8. Основание разработки квалификации:</w:t>
      </w:r>
    </w:p>
    <w:p w14:paraId="4826E67B" w14:textId="77777777" w:rsidR="000D23BF" w:rsidRDefault="000D23BF" w:rsidP="000D23BF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40"/>
        <w:gridCol w:w="9358"/>
      </w:tblGrid>
      <w:tr w:rsidR="000D23BF" w14:paraId="1D100AA7" w14:textId="77777777" w:rsidTr="00765874">
        <w:tc>
          <w:tcPr>
            <w:tcW w:w="56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4DB9F" w14:textId="77777777" w:rsidR="000D23BF" w:rsidRDefault="000D23BF" w:rsidP="00765874">
            <w:pPr>
              <w:pStyle w:val="af2"/>
              <w:jc w:val="center"/>
            </w:pPr>
            <w:r>
              <w:t>Вид документа</w:t>
            </w:r>
          </w:p>
        </w:tc>
        <w:tc>
          <w:tcPr>
            <w:tcW w:w="9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34A1B8F" w14:textId="77777777" w:rsidR="000D23BF" w:rsidRDefault="000D23BF" w:rsidP="00765874">
            <w:pPr>
              <w:pStyle w:val="af2"/>
              <w:jc w:val="center"/>
            </w:pPr>
            <w:r>
              <w:t>Полное наименование и реквизиты документа</w:t>
            </w:r>
          </w:p>
        </w:tc>
      </w:tr>
      <w:tr w:rsidR="000D23BF" w14:paraId="5019E5D5" w14:textId="77777777" w:rsidTr="00765874">
        <w:tc>
          <w:tcPr>
            <w:tcW w:w="56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56A02" w14:textId="77777777" w:rsidR="000D23BF" w:rsidRDefault="00000000" w:rsidP="00765874">
            <w:pPr>
              <w:pStyle w:val="af2"/>
            </w:pPr>
            <w:hyperlink r:id="rId45" w:history="1">
              <w:r w:rsidR="000D23BF">
                <w:rPr>
                  <w:rStyle w:val="af1"/>
                </w:rPr>
                <w:t>Профессиональный стандарт</w:t>
              </w:r>
            </w:hyperlink>
            <w:r w:rsidR="000D23BF">
              <w:t xml:space="preserve"> (при наличии)</w:t>
            </w:r>
            <w:r w:rsidR="000D23BF">
              <w:rPr>
                <w:vertAlign w:val="superscript"/>
              </w:rPr>
              <w:t> </w:t>
            </w:r>
            <w:hyperlink w:anchor="sub_6666" w:history="1">
              <w:r w:rsidR="000D23BF">
                <w:rPr>
                  <w:rStyle w:val="af1"/>
                  <w:vertAlign w:val="superscript"/>
                </w:rPr>
                <w:t>6</w:t>
              </w:r>
            </w:hyperlink>
          </w:p>
        </w:tc>
        <w:tc>
          <w:tcPr>
            <w:tcW w:w="9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2709130" w14:textId="77777777" w:rsidR="000D23BF" w:rsidRDefault="000D23BF" w:rsidP="00765874">
            <w:pPr>
              <w:pStyle w:val="af2"/>
            </w:pPr>
            <w:r>
              <w:t>Приказ Министерства труда и социальной защиты РФ от 25 сентября 2018 г. N 592н</w:t>
            </w:r>
          </w:p>
          <w:p w14:paraId="237EBCB3" w14:textId="77777777" w:rsidR="000D23BF" w:rsidRDefault="000D23BF" w:rsidP="00765874">
            <w:pPr>
              <w:pStyle w:val="af2"/>
            </w:pPr>
            <w:r>
              <w:t>"Об утверждении профессионального стандарта "Бизнес-аналитик"</w:t>
            </w:r>
          </w:p>
        </w:tc>
      </w:tr>
      <w:tr w:rsidR="000D23BF" w14:paraId="725EF46E" w14:textId="77777777" w:rsidTr="00765874">
        <w:tc>
          <w:tcPr>
            <w:tcW w:w="56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30F2C" w14:textId="77777777" w:rsidR="000D23BF" w:rsidRDefault="000D23BF" w:rsidP="00765874">
            <w:pPr>
              <w:pStyle w:val="af2"/>
            </w:pPr>
            <w:r>
              <w:t>Квалификационное требование, установленное федеральным законом и иным нормативным правовым актом Российской Федерации (при наличии)</w:t>
            </w:r>
          </w:p>
        </w:tc>
        <w:tc>
          <w:tcPr>
            <w:tcW w:w="9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B9C8F4" w14:textId="77777777" w:rsidR="000D23BF" w:rsidRDefault="000D23BF" w:rsidP="00765874">
            <w:pPr>
              <w:pStyle w:val="af2"/>
            </w:pPr>
            <w:r>
              <w:t>-</w:t>
            </w:r>
          </w:p>
        </w:tc>
      </w:tr>
      <w:tr w:rsidR="000D23BF" w14:paraId="2F0D9AA6" w14:textId="77777777" w:rsidTr="00765874">
        <w:tc>
          <w:tcPr>
            <w:tcW w:w="56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41E37" w14:textId="77777777" w:rsidR="000D23BF" w:rsidRDefault="000D23BF" w:rsidP="00765874">
            <w:pPr>
              <w:pStyle w:val="af2"/>
            </w:pPr>
            <w:r>
              <w:t>Квалификационная характеристика, связанная с видом профессиональной деятельности</w:t>
            </w:r>
          </w:p>
        </w:tc>
        <w:tc>
          <w:tcPr>
            <w:tcW w:w="9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980BE8" w14:textId="77777777" w:rsidR="000D23BF" w:rsidRDefault="000D23BF" w:rsidP="00765874">
            <w:pPr>
              <w:pStyle w:val="af2"/>
            </w:pPr>
            <w:r>
              <w:t>-</w:t>
            </w:r>
          </w:p>
        </w:tc>
      </w:tr>
    </w:tbl>
    <w:p w14:paraId="37F2A434" w14:textId="77777777" w:rsidR="000D23BF" w:rsidRDefault="000D23BF" w:rsidP="000D23BF"/>
    <w:p w14:paraId="729226D2" w14:textId="77777777" w:rsidR="000D23BF" w:rsidRDefault="000D23BF" w:rsidP="000D23BF">
      <w:pPr>
        <w:pStyle w:val="af4"/>
      </w:pPr>
      <w:r>
        <w:t>9. Трудовые функции (профессиональные задачи, обязанности) и их характеристики:</w:t>
      </w:r>
    </w:p>
    <w:p w14:paraId="6BE82E83" w14:textId="77777777" w:rsidR="000D23BF" w:rsidRDefault="000D23BF" w:rsidP="000D23BF"/>
    <w:tbl>
      <w:tblPr>
        <w:tblW w:w="1501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96"/>
        <w:gridCol w:w="1701"/>
        <w:gridCol w:w="1985"/>
        <w:gridCol w:w="2551"/>
        <w:gridCol w:w="4253"/>
        <w:gridCol w:w="2409"/>
        <w:gridCol w:w="1522"/>
      </w:tblGrid>
      <w:tr w:rsidR="000D23BF" w14:paraId="5C6C9796" w14:textId="77777777" w:rsidTr="00765874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D4AE8" w14:textId="77777777" w:rsidR="000D23BF" w:rsidRDefault="000D23BF" w:rsidP="00765874">
            <w:pPr>
              <w:pStyle w:val="af2"/>
              <w:jc w:val="center"/>
            </w:pPr>
            <w:r>
              <w:t>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F6EBD" w14:textId="77777777" w:rsidR="000D23BF" w:rsidRDefault="000D23BF" w:rsidP="00765874">
            <w:pPr>
              <w:pStyle w:val="af2"/>
              <w:jc w:val="center"/>
            </w:pPr>
            <w:r>
              <w:t xml:space="preserve">Код (при наличии профессионального </w:t>
            </w:r>
            <w:r>
              <w:lastRenderedPageBreak/>
              <w:t>стандарта)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814F0" w14:textId="77777777" w:rsidR="000D23BF" w:rsidRDefault="000D23BF" w:rsidP="00765874">
            <w:pPr>
              <w:pStyle w:val="af2"/>
              <w:jc w:val="center"/>
            </w:pPr>
            <w:r>
              <w:lastRenderedPageBreak/>
              <w:t>Наименование трудовой функции (профессиональн</w:t>
            </w:r>
            <w:r>
              <w:lastRenderedPageBreak/>
              <w:t>ой задачи, обязанности)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81195" w14:textId="77777777" w:rsidR="000D23BF" w:rsidRDefault="000D23BF" w:rsidP="00765874">
            <w:pPr>
              <w:pStyle w:val="af2"/>
              <w:jc w:val="center"/>
            </w:pPr>
            <w:r>
              <w:lastRenderedPageBreak/>
              <w:t>Трудовые действия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7452A" w14:textId="77777777" w:rsidR="000D23BF" w:rsidRDefault="000D23BF" w:rsidP="00765874">
            <w:pPr>
              <w:pStyle w:val="af2"/>
              <w:jc w:val="center"/>
            </w:pPr>
            <w:r>
              <w:t>Необходимые умения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53366" w14:textId="77777777" w:rsidR="000D23BF" w:rsidRDefault="000D23BF" w:rsidP="00765874">
            <w:pPr>
              <w:pStyle w:val="af2"/>
              <w:jc w:val="center"/>
            </w:pPr>
            <w:r>
              <w:t>Необходимые знания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EA1B369" w14:textId="77777777" w:rsidR="000D23BF" w:rsidRDefault="000D23BF" w:rsidP="00765874">
            <w:pPr>
              <w:pStyle w:val="af2"/>
              <w:jc w:val="center"/>
            </w:pPr>
            <w:r>
              <w:t xml:space="preserve">Дополнительные сведения (при </w:t>
            </w:r>
            <w:r>
              <w:lastRenderedPageBreak/>
              <w:t>необходимости)</w:t>
            </w:r>
          </w:p>
        </w:tc>
      </w:tr>
      <w:tr w:rsidR="000D23BF" w14:paraId="70497D76" w14:textId="77777777" w:rsidTr="00765874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04A88" w14:textId="77777777" w:rsidR="000D23BF" w:rsidRDefault="000D23BF" w:rsidP="000D23BF">
            <w:pPr>
              <w:pStyle w:val="af2"/>
              <w:jc w:val="center"/>
            </w:pPr>
            <w:r>
              <w:lastRenderedPageBreak/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8129C" w14:textId="06D87678" w:rsidR="000D23BF" w:rsidRDefault="000D23BF" w:rsidP="000D23BF">
            <w:pPr>
              <w:pStyle w:val="af2"/>
              <w:jc w:val="center"/>
            </w:pPr>
            <w:r w:rsidRPr="00445902">
              <w:t>F/01.7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E9DEC" w14:textId="014E1FCC" w:rsidR="000D23BF" w:rsidRDefault="000D23BF" w:rsidP="000D23BF">
            <w:pPr>
              <w:pStyle w:val="af2"/>
              <w:jc w:val="center"/>
            </w:pPr>
            <w:r w:rsidRPr="00445902">
              <w:t>Определение направлений развития организации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D49DE" w14:textId="5FEE96E6" w:rsidR="000D23BF" w:rsidRDefault="000D23BF" w:rsidP="000D23BF">
            <w:pPr>
              <w:pStyle w:val="af2"/>
              <w:jc w:val="center"/>
            </w:pPr>
            <w:r w:rsidRPr="00445902">
              <w:t>Оценка текущего состояния организации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7890B" w14:textId="10C24CF2" w:rsidR="000D23BF" w:rsidRDefault="000D23BF" w:rsidP="000D23BF">
            <w:pPr>
              <w:pStyle w:val="af2"/>
              <w:jc w:val="center"/>
            </w:pPr>
            <w:r w:rsidRPr="00445902">
              <w:t>Планировать, организовывать и проводить встречи и обсуждения с заинтересованными сторонам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111BC" w14:textId="452C813F" w:rsidR="000D23BF" w:rsidRDefault="000D23BF" w:rsidP="000D23BF">
            <w:pPr>
              <w:pStyle w:val="af2"/>
              <w:jc w:val="center"/>
            </w:pPr>
            <w:r w:rsidRPr="00445902">
              <w:t>Методики оценки деятельности в соответствии с разработанными показателями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0E22F9E" w14:textId="77777777" w:rsidR="000D23BF" w:rsidRDefault="000D23BF" w:rsidP="000D23BF">
            <w:pPr>
              <w:pStyle w:val="af2"/>
              <w:jc w:val="center"/>
            </w:pPr>
          </w:p>
        </w:tc>
      </w:tr>
      <w:tr w:rsidR="000D23BF" w14:paraId="137E0ABC" w14:textId="77777777" w:rsidTr="00765874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F197E" w14:textId="77777777" w:rsidR="000D23BF" w:rsidRDefault="000D23BF" w:rsidP="000D23BF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1D9E8" w14:textId="77777777" w:rsidR="000D23BF" w:rsidRDefault="000D23BF" w:rsidP="000D23BF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158AC" w14:textId="77777777" w:rsidR="000D23BF" w:rsidRDefault="000D23BF" w:rsidP="000D23BF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38B95" w14:textId="5F1FD4A3" w:rsidR="000D23BF" w:rsidRDefault="000D23BF" w:rsidP="000D23BF">
            <w:pPr>
              <w:pStyle w:val="af2"/>
              <w:jc w:val="center"/>
            </w:pPr>
            <w:r w:rsidRPr="00445902">
              <w:t>Определение параметров будущего состояния организации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ECFD0" w14:textId="090E9FC2" w:rsidR="000D23BF" w:rsidRDefault="000D23BF" w:rsidP="000D23BF">
            <w:pPr>
              <w:pStyle w:val="af2"/>
              <w:jc w:val="center"/>
            </w:pPr>
            <w:r w:rsidRPr="00445902">
              <w:t>Использовать техники эффективных коммуникаций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71BA2" w14:textId="57673729" w:rsidR="000D23BF" w:rsidRDefault="000D23BF" w:rsidP="000D23BF">
            <w:pPr>
              <w:pStyle w:val="af2"/>
              <w:jc w:val="center"/>
            </w:pPr>
            <w:r w:rsidRPr="00445902">
              <w:t>Сбор, анализ, систематизация, хранение и поддержание в актуальном состоянии информации бизнес-анализа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5BCAC1" w14:textId="77777777" w:rsidR="000D23BF" w:rsidRDefault="000D23BF" w:rsidP="000D23BF">
            <w:pPr>
              <w:pStyle w:val="af2"/>
              <w:jc w:val="center"/>
            </w:pPr>
          </w:p>
        </w:tc>
      </w:tr>
      <w:tr w:rsidR="000D23BF" w14:paraId="7465AFB9" w14:textId="77777777" w:rsidTr="00765874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E7FBF" w14:textId="77777777" w:rsidR="000D23BF" w:rsidRDefault="000D23BF" w:rsidP="000D23BF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7BE18" w14:textId="77777777" w:rsidR="000D23BF" w:rsidRDefault="000D23BF" w:rsidP="000D23BF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4744A" w14:textId="77777777" w:rsidR="000D23BF" w:rsidRDefault="000D23BF" w:rsidP="000D23BF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DDFEFF" w14:textId="632D5E4F" w:rsidR="000D23BF" w:rsidRDefault="000D23BF" w:rsidP="000D23BF">
            <w:pPr>
              <w:pStyle w:val="af2"/>
              <w:jc w:val="center"/>
            </w:pPr>
            <w:r w:rsidRPr="00445902">
              <w:t>Выявление, анализ и оценка несоответствия между параметрами текущего и будущего состояний организации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C3462" w14:textId="11137FAA" w:rsidR="000D23BF" w:rsidRDefault="000D23BF" w:rsidP="000D23BF">
            <w:pPr>
              <w:pStyle w:val="af2"/>
              <w:jc w:val="center"/>
            </w:pPr>
            <w:r w:rsidRPr="00445902">
              <w:t xml:space="preserve">Выявлять, регистрировать, анализировать и классифицировать </w:t>
            </w:r>
            <w:proofErr w:type="gramStart"/>
            <w:r w:rsidRPr="00445902">
              <w:t>риски</w:t>
            </w:r>
            <w:proofErr w:type="gramEnd"/>
            <w:r w:rsidRPr="00445902">
              <w:t xml:space="preserve"> и разрабатывать комплекс мероприятий по их минимизаци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272D6" w14:textId="2DBC019A" w:rsidR="000D23BF" w:rsidRDefault="000D23BF" w:rsidP="000D23BF">
            <w:pPr>
              <w:pStyle w:val="af2"/>
              <w:jc w:val="center"/>
            </w:pPr>
            <w:r w:rsidRPr="00445902">
              <w:t>Предметная область и специфика деятельности организации в объеме, достаточном для решения задач бизнес-анализа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5BC506A" w14:textId="77777777" w:rsidR="000D23BF" w:rsidRDefault="000D23BF" w:rsidP="000D23BF">
            <w:pPr>
              <w:pStyle w:val="af2"/>
              <w:jc w:val="center"/>
            </w:pPr>
          </w:p>
        </w:tc>
      </w:tr>
      <w:tr w:rsidR="000D23BF" w14:paraId="4633BC88" w14:textId="77777777" w:rsidTr="00765874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33567" w14:textId="77777777" w:rsidR="000D23BF" w:rsidRDefault="000D23BF" w:rsidP="000D23BF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4B186" w14:textId="77777777" w:rsidR="000D23BF" w:rsidRDefault="000D23BF" w:rsidP="000D23BF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B13F5" w14:textId="77777777" w:rsidR="000D23BF" w:rsidRDefault="000D23BF" w:rsidP="000D23BF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97346" w14:textId="5E87E885" w:rsidR="000D23BF" w:rsidRDefault="000D23BF" w:rsidP="000D23BF">
            <w:pPr>
              <w:pStyle w:val="af2"/>
              <w:jc w:val="center"/>
            </w:pPr>
            <w:r w:rsidRPr="00445902">
              <w:t>Оценка бизнес-возможностей организации, необходимых для проведения стратегических изменений в организации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81308" w14:textId="34155A5A" w:rsidR="000D23BF" w:rsidRDefault="000D23BF" w:rsidP="000D23BF">
            <w:pPr>
              <w:pStyle w:val="af2"/>
              <w:jc w:val="center"/>
            </w:pPr>
            <w:r w:rsidRPr="00445902">
              <w:t>Оформлять результаты бизнес-анализа в соответствии с выбранными подходам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EE223" w14:textId="7D736918" w:rsidR="000D23BF" w:rsidRDefault="000D23BF" w:rsidP="000D23BF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3163673" w14:textId="77777777" w:rsidR="000D23BF" w:rsidRDefault="000D23BF" w:rsidP="000D23BF">
            <w:pPr>
              <w:pStyle w:val="af2"/>
              <w:jc w:val="center"/>
            </w:pPr>
          </w:p>
        </w:tc>
      </w:tr>
      <w:tr w:rsidR="000D23BF" w14:paraId="21D9B41B" w14:textId="77777777" w:rsidTr="00765874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496AE" w14:textId="77777777" w:rsidR="000D23BF" w:rsidRDefault="000D23BF" w:rsidP="000D23BF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572EA" w14:textId="77777777" w:rsidR="000D23BF" w:rsidRDefault="000D23BF" w:rsidP="000D23BF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675D1" w14:textId="77777777" w:rsidR="000D23BF" w:rsidRDefault="000D23BF" w:rsidP="000D23BF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2A1AC" w14:textId="010EED5A" w:rsidR="000D23BF" w:rsidRDefault="000D23BF" w:rsidP="000D23BF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114004" w14:textId="3237EE03" w:rsidR="000D23BF" w:rsidRDefault="000D23BF" w:rsidP="000D23BF">
            <w:pPr>
              <w:pStyle w:val="af2"/>
              <w:jc w:val="center"/>
            </w:pPr>
            <w:r w:rsidRPr="00445902">
              <w:t xml:space="preserve">Определять связи и зависимости между элементами информации </w:t>
            </w:r>
            <w:r w:rsidRPr="00445902">
              <w:lastRenderedPageBreak/>
              <w:t>бизнес-анализ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1AEF2" w14:textId="77E40133" w:rsidR="000D23BF" w:rsidRDefault="000D23BF" w:rsidP="000D23BF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5315D6C" w14:textId="77777777" w:rsidR="000D23BF" w:rsidRDefault="000D23BF" w:rsidP="000D23BF">
            <w:pPr>
              <w:pStyle w:val="af2"/>
              <w:jc w:val="center"/>
            </w:pPr>
          </w:p>
        </w:tc>
      </w:tr>
      <w:tr w:rsidR="000D23BF" w14:paraId="45BBDB3E" w14:textId="77777777" w:rsidTr="00765874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F284E" w14:textId="77777777" w:rsidR="000D23BF" w:rsidRDefault="000D23BF" w:rsidP="000D23BF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A1088" w14:textId="77777777" w:rsidR="000D23BF" w:rsidRDefault="000D23BF" w:rsidP="000D23BF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8DCDE" w14:textId="77777777" w:rsidR="000D23BF" w:rsidRDefault="000D23BF" w:rsidP="000D23BF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DF19D" w14:textId="059B5550" w:rsidR="000D23BF" w:rsidRDefault="000D23BF" w:rsidP="000D23BF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ADA05" w14:textId="26B2AF39" w:rsidR="000D23BF" w:rsidRDefault="000D23BF" w:rsidP="000D23BF">
            <w:pPr>
              <w:pStyle w:val="af2"/>
              <w:jc w:val="center"/>
            </w:pPr>
            <w:r w:rsidRPr="00445902">
              <w:t>Представлять информацию бизнес-анализа различными способами и в различных форматах для обсуждения с заинтересованными сторонами.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ABE51" w14:textId="34B457DC" w:rsidR="000D23BF" w:rsidRDefault="000D23BF" w:rsidP="000D23BF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4A414BA" w14:textId="77777777" w:rsidR="000D23BF" w:rsidRDefault="000D23BF" w:rsidP="000D23BF">
            <w:pPr>
              <w:pStyle w:val="af2"/>
              <w:jc w:val="center"/>
            </w:pPr>
          </w:p>
        </w:tc>
      </w:tr>
      <w:tr w:rsidR="000D23BF" w14:paraId="5569B7DA" w14:textId="77777777" w:rsidTr="00765874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6B1CA" w14:textId="77777777" w:rsidR="000D23BF" w:rsidRDefault="000D23BF" w:rsidP="000D23BF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6F6B2D" w14:textId="77777777" w:rsidR="000D23BF" w:rsidRDefault="000D23BF" w:rsidP="000D23BF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F5A30" w14:textId="77777777" w:rsidR="000D23BF" w:rsidRDefault="000D23BF" w:rsidP="000D23BF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3D029" w14:textId="77777777" w:rsidR="000D23BF" w:rsidRDefault="000D23BF" w:rsidP="000D23BF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57DF3" w14:textId="2FF8F826" w:rsidR="000D23BF" w:rsidRDefault="000D23BF" w:rsidP="000D23BF">
            <w:pPr>
              <w:pStyle w:val="af2"/>
              <w:jc w:val="center"/>
            </w:pPr>
            <w:r w:rsidRPr="00445902">
              <w:t>Применять информационные технологии в объеме, необходимом для целей бизнес-анализ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DB0F0" w14:textId="33249A7E" w:rsidR="000D23BF" w:rsidRDefault="000D23BF" w:rsidP="000D23BF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569C2F9" w14:textId="77777777" w:rsidR="000D23BF" w:rsidRDefault="000D23BF" w:rsidP="000D23BF">
            <w:pPr>
              <w:pStyle w:val="af2"/>
              <w:jc w:val="center"/>
            </w:pPr>
          </w:p>
        </w:tc>
      </w:tr>
      <w:tr w:rsidR="000D23BF" w14:paraId="5F83EB58" w14:textId="77777777" w:rsidTr="00765874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F0787" w14:textId="77777777" w:rsidR="000D23BF" w:rsidRDefault="000D23BF" w:rsidP="000D23BF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09E02" w14:textId="77777777" w:rsidR="000D23BF" w:rsidRDefault="000D23BF" w:rsidP="000D23BF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A9601" w14:textId="77777777" w:rsidR="000D23BF" w:rsidRDefault="000D23BF" w:rsidP="000D23BF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9980D" w14:textId="77777777" w:rsidR="000D23BF" w:rsidRDefault="000D23BF" w:rsidP="000D23BF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B15F2" w14:textId="7D54867E" w:rsidR="000D23BF" w:rsidRDefault="000D23BF" w:rsidP="000D23BF">
            <w:pPr>
              <w:pStyle w:val="af2"/>
              <w:jc w:val="center"/>
            </w:pPr>
            <w:r w:rsidRPr="00445902">
              <w:t>Анализировать внутренние (внешние) факторы и условия, влияющие на деятельность организаци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5BC0E" w14:textId="1E47AD5A" w:rsidR="000D23BF" w:rsidRDefault="000D23BF" w:rsidP="000D23BF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4C4871" w14:textId="77777777" w:rsidR="000D23BF" w:rsidRDefault="000D23BF" w:rsidP="000D23BF">
            <w:pPr>
              <w:pStyle w:val="af2"/>
              <w:jc w:val="center"/>
            </w:pPr>
          </w:p>
        </w:tc>
      </w:tr>
      <w:tr w:rsidR="000D23BF" w14:paraId="23AF36ED" w14:textId="77777777" w:rsidTr="00765874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87611" w14:textId="77777777" w:rsidR="000D23BF" w:rsidRDefault="000D23BF" w:rsidP="000D23BF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667FC" w14:textId="77777777" w:rsidR="000D23BF" w:rsidRDefault="000D23BF" w:rsidP="000D23BF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FE10D" w14:textId="77777777" w:rsidR="000D23BF" w:rsidRDefault="000D23BF" w:rsidP="000D23BF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97389" w14:textId="77777777" w:rsidR="000D23BF" w:rsidRDefault="000D23BF" w:rsidP="000D23BF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21101" w14:textId="2EB894EC" w:rsidR="000D23BF" w:rsidRDefault="000D23BF" w:rsidP="000D23BF">
            <w:pPr>
              <w:pStyle w:val="af2"/>
              <w:jc w:val="center"/>
            </w:pPr>
            <w:r w:rsidRPr="00445902">
              <w:t>Анализировать требования заинтересованных сторон с точки зрения критериев качества, определяемых выбранными подходам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34314" w14:textId="3ED22229" w:rsidR="000D23BF" w:rsidRDefault="000D23BF" w:rsidP="000D23BF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A914FCD" w14:textId="77777777" w:rsidR="000D23BF" w:rsidRDefault="000D23BF" w:rsidP="000D23BF">
            <w:pPr>
              <w:pStyle w:val="af2"/>
              <w:jc w:val="center"/>
            </w:pPr>
          </w:p>
        </w:tc>
      </w:tr>
      <w:tr w:rsidR="000D23BF" w14:paraId="44E4828E" w14:textId="77777777" w:rsidTr="00765874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AF891" w14:textId="77777777" w:rsidR="000D23BF" w:rsidRDefault="000D23BF" w:rsidP="000D23BF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E9DAE" w14:textId="77777777" w:rsidR="000D23BF" w:rsidRDefault="000D23BF" w:rsidP="000D23BF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3EF3B" w14:textId="77777777" w:rsidR="000D23BF" w:rsidRDefault="000D23BF" w:rsidP="000D23BF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D8E2A" w14:textId="77777777" w:rsidR="000D23BF" w:rsidRDefault="000D23BF" w:rsidP="000D23BF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3B208" w14:textId="7A35F307" w:rsidR="000D23BF" w:rsidRDefault="000D23BF" w:rsidP="000D23BF">
            <w:pPr>
              <w:pStyle w:val="af2"/>
              <w:jc w:val="center"/>
            </w:pPr>
            <w:r w:rsidRPr="00445902">
              <w:t>Разрабатывать бизнес-кейс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1AF68" w14:textId="1E755387" w:rsidR="000D23BF" w:rsidRDefault="000D23BF" w:rsidP="000D23BF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9F2DBBC" w14:textId="77777777" w:rsidR="000D23BF" w:rsidRDefault="000D23BF" w:rsidP="000D23BF">
            <w:pPr>
              <w:pStyle w:val="af2"/>
              <w:jc w:val="center"/>
            </w:pPr>
          </w:p>
        </w:tc>
      </w:tr>
      <w:tr w:rsidR="000D23BF" w14:paraId="38111B4B" w14:textId="77777777" w:rsidTr="00765874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16875" w14:textId="76086861" w:rsidR="000D23BF" w:rsidRDefault="000D23BF" w:rsidP="000D23BF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103C1" w14:textId="00A28657" w:rsidR="000D23BF" w:rsidRDefault="000D23BF" w:rsidP="000D23BF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9E63E" w14:textId="3C04C3F0" w:rsidR="000D23BF" w:rsidRDefault="000D23BF" w:rsidP="000D23BF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2BE46" w14:textId="3263DC3C" w:rsidR="000D23BF" w:rsidRDefault="000D23BF" w:rsidP="000D23BF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A76E5" w14:textId="02B956D2" w:rsidR="000D23BF" w:rsidRDefault="000D23BF" w:rsidP="000D23BF">
            <w:pPr>
              <w:pStyle w:val="af2"/>
              <w:jc w:val="center"/>
            </w:pPr>
            <w:r w:rsidRPr="00445902">
              <w:t>Проводить анализ деятельности организаци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00582" w14:textId="16122EEC" w:rsidR="000D23BF" w:rsidRDefault="000D23BF" w:rsidP="000D23BF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F602FA8" w14:textId="77777777" w:rsidR="000D23BF" w:rsidRDefault="000D23BF" w:rsidP="000D23BF">
            <w:pPr>
              <w:pStyle w:val="af2"/>
              <w:jc w:val="center"/>
            </w:pPr>
          </w:p>
        </w:tc>
      </w:tr>
      <w:tr w:rsidR="00CD66E9" w14:paraId="0BCB0DBD" w14:textId="77777777" w:rsidTr="00765874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61A71" w14:textId="3C40F1DD" w:rsidR="00CD66E9" w:rsidRDefault="00CD66E9" w:rsidP="00CD66E9">
            <w:pPr>
              <w:pStyle w:val="af2"/>
              <w:jc w:val="center"/>
            </w:pPr>
            <w:r>
              <w:t>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13D84" w14:textId="5AC46DB9" w:rsidR="00CD66E9" w:rsidRDefault="00CD66E9" w:rsidP="00CD66E9">
            <w:pPr>
              <w:pStyle w:val="af2"/>
              <w:jc w:val="center"/>
            </w:pPr>
            <w:r w:rsidRPr="00445902">
              <w:t>F/02.7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1A9F9" w14:textId="4F14170C" w:rsidR="00CD66E9" w:rsidRDefault="00CD66E9" w:rsidP="00CD66E9">
            <w:pPr>
              <w:pStyle w:val="af2"/>
              <w:jc w:val="center"/>
            </w:pPr>
            <w:r w:rsidRPr="00445902">
              <w:t>Разработка стратегии управления изменениями в организации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29810" w14:textId="34DA9B91" w:rsidR="00CD66E9" w:rsidRDefault="00CD66E9" w:rsidP="00CD66E9">
            <w:pPr>
              <w:pStyle w:val="af2"/>
              <w:jc w:val="center"/>
            </w:pPr>
            <w:r w:rsidRPr="00445902">
              <w:t>Определение цели и задач стратегических изменений в организации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07926" w14:textId="09DE9B49" w:rsidR="00CD66E9" w:rsidRDefault="00CD66E9" w:rsidP="00CD66E9">
            <w:pPr>
              <w:pStyle w:val="af2"/>
              <w:jc w:val="center"/>
            </w:pPr>
            <w:r w:rsidRPr="00445902">
              <w:t>Планировать, организовывать и проводить встречи и обсуждения с заинтересованными сторонам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490C0" w14:textId="6045B4DC" w:rsidR="00CD66E9" w:rsidRDefault="00CD66E9" w:rsidP="00CD66E9">
            <w:pPr>
              <w:pStyle w:val="af2"/>
              <w:jc w:val="center"/>
            </w:pPr>
            <w:r w:rsidRPr="00445902">
              <w:t>Теория заинтересованных сторон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220FF5" w14:textId="77777777" w:rsidR="00CD66E9" w:rsidRDefault="00CD66E9" w:rsidP="00CD66E9">
            <w:pPr>
              <w:pStyle w:val="af2"/>
              <w:jc w:val="center"/>
            </w:pPr>
          </w:p>
        </w:tc>
      </w:tr>
      <w:tr w:rsidR="00CD66E9" w14:paraId="33AE28B2" w14:textId="77777777" w:rsidTr="00765874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AB613" w14:textId="77777777" w:rsidR="00CD66E9" w:rsidRDefault="00CD66E9" w:rsidP="00CD66E9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7A308" w14:textId="77777777" w:rsidR="00CD66E9" w:rsidRDefault="00CD66E9" w:rsidP="00CD66E9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66996" w14:textId="77777777" w:rsidR="00CD66E9" w:rsidRDefault="00CD66E9" w:rsidP="00CD66E9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D66C1" w14:textId="418ED042" w:rsidR="00CD66E9" w:rsidRDefault="00CD66E9" w:rsidP="00CD66E9">
            <w:pPr>
              <w:pStyle w:val="af2"/>
              <w:jc w:val="center"/>
            </w:pPr>
            <w:r w:rsidRPr="00445902">
              <w:t>Определение основных параметров и ключевых показателей эффективности разрабатываемых стратегических изменений в организации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BA3A0" w14:textId="3BF7EB47" w:rsidR="00CD66E9" w:rsidRDefault="00CD66E9" w:rsidP="00CD66E9">
            <w:pPr>
              <w:pStyle w:val="af2"/>
              <w:jc w:val="center"/>
            </w:pPr>
            <w:r w:rsidRPr="00445902">
              <w:t>Использовать техники эффективных коммуникаций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0FCBA" w14:textId="6D38378F" w:rsidR="00CD66E9" w:rsidRDefault="00CD66E9" w:rsidP="00CD66E9">
            <w:pPr>
              <w:pStyle w:val="af2"/>
              <w:jc w:val="center"/>
            </w:pPr>
            <w:r w:rsidRPr="00445902">
              <w:t>Методики оценки деятельности организации в соответствии с разработанными показателями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FDC5B7A" w14:textId="77777777" w:rsidR="00CD66E9" w:rsidRDefault="00CD66E9" w:rsidP="00CD66E9">
            <w:pPr>
              <w:pStyle w:val="af2"/>
              <w:jc w:val="center"/>
            </w:pPr>
          </w:p>
        </w:tc>
      </w:tr>
      <w:tr w:rsidR="00CD66E9" w14:paraId="3BF03834" w14:textId="77777777" w:rsidTr="00765874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BF22E" w14:textId="77777777" w:rsidR="00CD66E9" w:rsidRDefault="00CD66E9" w:rsidP="00CD66E9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6AD6B" w14:textId="77777777" w:rsidR="00CD66E9" w:rsidRDefault="00CD66E9" w:rsidP="00CD66E9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7D27C" w14:textId="77777777" w:rsidR="00CD66E9" w:rsidRDefault="00CD66E9" w:rsidP="00CD66E9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2DF7A" w14:textId="1ED851DD" w:rsidR="00CD66E9" w:rsidRDefault="00CD66E9" w:rsidP="00CD66E9">
            <w:pPr>
              <w:pStyle w:val="af2"/>
              <w:jc w:val="center"/>
            </w:pPr>
            <w:r w:rsidRPr="00445902">
              <w:t>Определение критериев оценки успеха стратегических изменений в организации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40BAE" w14:textId="3109DFA1" w:rsidR="00CD66E9" w:rsidRDefault="00CD66E9" w:rsidP="00CD66E9">
            <w:pPr>
              <w:pStyle w:val="af2"/>
              <w:jc w:val="center"/>
            </w:pPr>
            <w:r w:rsidRPr="00445902">
              <w:t xml:space="preserve">Выявлять, регистрировать, анализировать и классифицировать </w:t>
            </w:r>
            <w:proofErr w:type="gramStart"/>
            <w:r w:rsidRPr="00445902">
              <w:t>риски</w:t>
            </w:r>
            <w:proofErr w:type="gramEnd"/>
            <w:r w:rsidRPr="00445902">
              <w:t xml:space="preserve"> и разрабатывать комплекс мероприятий по их минимизаци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1138A" w14:textId="20B84869" w:rsidR="00CD66E9" w:rsidRDefault="00CD66E9" w:rsidP="00CD66E9">
            <w:pPr>
              <w:pStyle w:val="af2"/>
              <w:jc w:val="center"/>
            </w:pPr>
            <w:r w:rsidRPr="00445902">
              <w:t>Методы сбора, анализа, систематизации, хранения и поддержания в актуальном состоянии информации бизнес-анализа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8875C64" w14:textId="77777777" w:rsidR="00CD66E9" w:rsidRDefault="00CD66E9" w:rsidP="00CD66E9">
            <w:pPr>
              <w:pStyle w:val="af2"/>
              <w:jc w:val="center"/>
            </w:pPr>
          </w:p>
        </w:tc>
      </w:tr>
      <w:tr w:rsidR="00CD66E9" w14:paraId="65A8466E" w14:textId="77777777" w:rsidTr="00765874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8EE7F" w14:textId="77777777" w:rsidR="00CD66E9" w:rsidRDefault="00CD66E9" w:rsidP="00CD66E9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23C2E" w14:textId="77777777" w:rsidR="00CD66E9" w:rsidRDefault="00CD66E9" w:rsidP="00CD66E9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B737A" w14:textId="77777777" w:rsidR="00CD66E9" w:rsidRDefault="00CD66E9" w:rsidP="00CD66E9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9BCBA" w14:textId="6BC9559D" w:rsidR="00CD66E9" w:rsidRDefault="00CD66E9" w:rsidP="00CD66E9">
            <w:pPr>
              <w:pStyle w:val="af2"/>
              <w:jc w:val="center"/>
            </w:pPr>
            <w:r w:rsidRPr="00445902">
              <w:t>Оценка соответствия изменений стратегическим целям организации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A0842" w14:textId="62D4FF59" w:rsidR="00CD66E9" w:rsidRDefault="00CD66E9" w:rsidP="00CD66E9">
            <w:pPr>
              <w:pStyle w:val="af2"/>
              <w:jc w:val="center"/>
            </w:pPr>
            <w:r w:rsidRPr="00445902">
              <w:t>Оформлять результаты бизнес-анализа в соответствии с выбранными подходам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B99E6" w14:textId="58BEA781" w:rsidR="00CD66E9" w:rsidRDefault="00CD66E9" w:rsidP="00CD66E9">
            <w:pPr>
              <w:pStyle w:val="af2"/>
              <w:jc w:val="center"/>
            </w:pPr>
            <w:r w:rsidRPr="00445902">
              <w:t>Предметная область и специфика деятельности организации в объеме, достаточном для решения задач бизнес-анализа</w:t>
            </w: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26C0929" w14:textId="77777777" w:rsidR="00CD66E9" w:rsidRDefault="00CD66E9" w:rsidP="00CD66E9">
            <w:pPr>
              <w:pStyle w:val="af2"/>
              <w:jc w:val="center"/>
            </w:pPr>
          </w:p>
        </w:tc>
      </w:tr>
      <w:tr w:rsidR="00CD66E9" w14:paraId="13705C05" w14:textId="77777777" w:rsidTr="00765874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2D051" w14:textId="77777777" w:rsidR="00CD66E9" w:rsidRDefault="00CD66E9" w:rsidP="00CD66E9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E6B8D" w14:textId="77777777" w:rsidR="00CD66E9" w:rsidRDefault="00CD66E9" w:rsidP="00CD66E9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0B592" w14:textId="77777777" w:rsidR="00CD66E9" w:rsidRDefault="00CD66E9" w:rsidP="00CD66E9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28878" w14:textId="25E64912" w:rsidR="00CD66E9" w:rsidRDefault="00CD66E9" w:rsidP="00CD66E9">
            <w:pPr>
              <w:pStyle w:val="af2"/>
              <w:jc w:val="center"/>
            </w:pPr>
            <w:r w:rsidRPr="00445902">
              <w:t>Определение заинтересованных сторон, которые должны быть вовлечены в инициативу по реализации стратегических изменений в организации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A22B0" w14:textId="2054EDB3" w:rsidR="00CD66E9" w:rsidRDefault="00CD66E9" w:rsidP="00CD66E9">
            <w:pPr>
              <w:pStyle w:val="af2"/>
              <w:jc w:val="center"/>
            </w:pPr>
            <w:r w:rsidRPr="00445902">
              <w:t>Определять связи и зависимости между элементами информации бизнес-анализ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16B2B" w14:textId="77777777" w:rsidR="00CD66E9" w:rsidRDefault="00CD66E9" w:rsidP="00CD66E9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D91110" w14:textId="77777777" w:rsidR="00CD66E9" w:rsidRDefault="00CD66E9" w:rsidP="00CD66E9">
            <w:pPr>
              <w:pStyle w:val="af2"/>
              <w:jc w:val="center"/>
            </w:pPr>
          </w:p>
        </w:tc>
      </w:tr>
      <w:tr w:rsidR="00CD66E9" w14:paraId="61EBBA55" w14:textId="77777777" w:rsidTr="00765874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6F10D" w14:textId="77777777" w:rsidR="00CD66E9" w:rsidRDefault="00CD66E9" w:rsidP="00CD66E9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A5344" w14:textId="77777777" w:rsidR="00CD66E9" w:rsidRDefault="00CD66E9" w:rsidP="00CD66E9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945DA" w14:textId="77777777" w:rsidR="00CD66E9" w:rsidRDefault="00CD66E9" w:rsidP="00CD66E9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97020" w14:textId="0E8DF3B6" w:rsidR="00CD66E9" w:rsidRDefault="00CD66E9" w:rsidP="00CD66E9">
            <w:pPr>
              <w:pStyle w:val="af2"/>
              <w:jc w:val="center"/>
            </w:pPr>
            <w:r w:rsidRPr="00445902">
              <w:t>Определение основных аспектов организации, которые могут быть затронуты стратегическими изменениями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F2A61" w14:textId="752FA2DF" w:rsidR="00CD66E9" w:rsidRDefault="00CD66E9" w:rsidP="00CD66E9">
            <w:pPr>
              <w:pStyle w:val="af2"/>
              <w:jc w:val="center"/>
            </w:pPr>
            <w:r w:rsidRPr="00445902">
              <w:t>Представлять информацию бизнес-анализа различными способами и в различных форматах для обсуждения с заинтересованными сторонам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9B244" w14:textId="77777777" w:rsidR="00CD66E9" w:rsidRDefault="00CD66E9" w:rsidP="00CD66E9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E98AB2E" w14:textId="77777777" w:rsidR="00CD66E9" w:rsidRDefault="00CD66E9" w:rsidP="00CD66E9">
            <w:pPr>
              <w:pStyle w:val="af2"/>
              <w:jc w:val="center"/>
            </w:pPr>
          </w:p>
        </w:tc>
      </w:tr>
      <w:tr w:rsidR="00CD66E9" w14:paraId="4E95AFA4" w14:textId="77777777" w:rsidTr="00765874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838AE" w14:textId="77777777" w:rsidR="00CD66E9" w:rsidRDefault="00CD66E9" w:rsidP="00CD66E9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330F7" w14:textId="77777777" w:rsidR="00CD66E9" w:rsidRDefault="00CD66E9" w:rsidP="00CD66E9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A780E" w14:textId="77777777" w:rsidR="00CD66E9" w:rsidRDefault="00CD66E9" w:rsidP="00CD66E9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C8288" w14:textId="76CB3B1F" w:rsidR="00CD66E9" w:rsidRDefault="00CD66E9" w:rsidP="00CD66E9">
            <w:pPr>
              <w:pStyle w:val="af2"/>
              <w:jc w:val="center"/>
            </w:pPr>
            <w:r w:rsidRPr="00445902">
              <w:t>Выбор стратегии в составе группы экспертов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88641" w14:textId="3F8843B7" w:rsidR="00CD66E9" w:rsidRDefault="00CD66E9" w:rsidP="00CD66E9">
            <w:pPr>
              <w:pStyle w:val="af2"/>
              <w:jc w:val="center"/>
            </w:pPr>
            <w:r w:rsidRPr="00445902">
              <w:t>Применять информационные технологии в объеме, необходимом для целей бизнес-анализ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3465A" w14:textId="77777777" w:rsidR="00CD66E9" w:rsidRDefault="00CD66E9" w:rsidP="00CD66E9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EFEC343" w14:textId="77777777" w:rsidR="00CD66E9" w:rsidRDefault="00CD66E9" w:rsidP="00CD66E9">
            <w:pPr>
              <w:pStyle w:val="af2"/>
              <w:jc w:val="center"/>
            </w:pPr>
          </w:p>
        </w:tc>
      </w:tr>
      <w:tr w:rsidR="00CD66E9" w14:paraId="2D42EF5C" w14:textId="77777777" w:rsidTr="00765874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FF94C" w14:textId="77777777" w:rsidR="00CD66E9" w:rsidRDefault="00CD66E9" w:rsidP="00CD66E9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BC6D4" w14:textId="77777777" w:rsidR="00CD66E9" w:rsidRDefault="00CD66E9" w:rsidP="00CD66E9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79446" w14:textId="77777777" w:rsidR="00CD66E9" w:rsidRDefault="00CD66E9" w:rsidP="00CD66E9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0126D" w14:textId="6DA80254" w:rsidR="00CD66E9" w:rsidRDefault="00CD66E9" w:rsidP="00CD66E9">
            <w:pPr>
              <w:pStyle w:val="af2"/>
              <w:jc w:val="center"/>
            </w:pPr>
            <w:r w:rsidRPr="00445902">
              <w:t>Определение промежуточных состояний при реализации выбранной стратегии изменений в организации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FC6FF" w14:textId="699AA350" w:rsidR="00CD66E9" w:rsidRDefault="00CD66E9" w:rsidP="00CD66E9">
            <w:pPr>
              <w:pStyle w:val="af2"/>
              <w:jc w:val="center"/>
            </w:pPr>
            <w:r w:rsidRPr="00445902">
              <w:t>Анализировать внутренние (внешние) факторы и условия, влияющие на деятельность организаци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217F3" w14:textId="77777777" w:rsidR="00CD66E9" w:rsidRDefault="00CD66E9" w:rsidP="00CD66E9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8DB419" w14:textId="77777777" w:rsidR="00CD66E9" w:rsidRDefault="00CD66E9" w:rsidP="00CD66E9">
            <w:pPr>
              <w:pStyle w:val="af2"/>
              <w:jc w:val="center"/>
            </w:pPr>
          </w:p>
        </w:tc>
      </w:tr>
      <w:tr w:rsidR="00CD66E9" w14:paraId="32F07B84" w14:textId="77777777" w:rsidTr="00765874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572D0" w14:textId="77777777" w:rsidR="00CD66E9" w:rsidRDefault="00CD66E9" w:rsidP="00CD66E9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27FF6" w14:textId="77777777" w:rsidR="00CD66E9" w:rsidRDefault="00CD66E9" w:rsidP="00CD66E9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3D782" w14:textId="77777777" w:rsidR="00CD66E9" w:rsidRDefault="00CD66E9" w:rsidP="00CD66E9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F7996" w14:textId="616E4A46" w:rsidR="00CD66E9" w:rsidRDefault="00CD66E9" w:rsidP="00CD66E9">
            <w:pPr>
              <w:pStyle w:val="af2"/>
              <w:jc w:val="center"/>
            </w:pPr>
            <w:r w:rsidRPr="00445902">
              <w:t>Разработка планов реализации стратегических изменений в организации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81D6D" w14:textId="6C781A1D" w:rsidR="00CD66E9" w:rsidRDefault="00CD66E9" w:rsidP="00CD66E9">
            <w:pPr>
              <w:pStyle w:val="af2"/>
              <w:jc w:val="center"/>
            </w:pPr>
            <w:r w:rsidRPr="00445902">
              <w:t>Анализировать требования заинтересованных сторон с точки зрения критериев качества, определяемых выбранными подходам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D9F55" w14:textId="77777777" w:rsidR="00CD66E9" w:rsidRDefault="00CD66E9" w:rsidP="00CD66E9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667DAE" w14:textId="77777777" w:rsidR="00CD66E9" w:rsidRDefault="00CD66E9" w:rsidP="00CD66E9">
            <w:pPr>
              <w:pStyle w:val="af2"/>
              <w:jc w:val="center"/>
            </w:pPr>
          </w:p>
        </w:tc>
      </w:tr>
      <w:tr w:rsidR="00CD66E9" w14:paraId="52A0C572" w14:textId="77777777" w:rsidTr="00765874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F41CE" w14:textId="77777777" w:rsidR="00CD66E9" w:rsidRDefault="00CD66E9" w:rsidP="00CD66E9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C6749" w14:textId="77777777" w:rsidR="00CD66E9" w:rsidRDefault="00CD66E9" w:rsidP="00CD66E9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32122" w14:textId="77777777" w:rsidR="00CD66E9" w:rsidRDefault="00CD66E9" w:rsidP="00CD66E9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ABF03" w14:textId="5F243FB6" w:rsidR="00CD66E9" w:rsidRDefault="00CD66E9" w:rsidP="00CD66E9">
            <w:pPr>
              <w:pStyle w:val="af2"/>
              <w:jc w:val="center"/>
            </w:pPr>
            <w:r w:rsidRPr="00445902">
              <w:t>Мониторинг процесса проведения стратегических изменений в организации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EAFA2" w14:textId="568EB382" w:rsidR="00CD66E9" w:rsidRDefault="00CD66E9" w:rsidP="00CD66E9">
            <w:pPr>
              <w:pStyle w:val="af2"/>
              <w:jc w:val="center"/>
            </w:pPr>
            <w:r w:rsidRPr="00445902">
              <w:t>Разрабатывать бизнес-кейс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49E0A" w14:textId="77777777" w:rsidR="00CD66E9" w:rsidRDefault="00CD66E9" w:rsidP="00CD66E9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58FA459" w14:textId="77777777" w:rsidR="00CD66E9" w:rsidRDefault="00CD66E9" w:rsidP="00CD66E9">
            <w:pPr>
              <w:pStyle w:val="af2"/>
              <w:jc w:val="center"/>
            </w:pPr>
          </w:p>
        </w:tc>
      </w:tr>
      <w:tr w:rsidR="00CD66E9" w14:paraId="241CB7C6" w14:textId="77777777" w:rsidTr="00765874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37B74" w14:textId="77777777" w:rsidR="00CD66E9" w:rsidRDefault="00CD66E9" w:rsidP="00CD66E9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4178F" w14:textId="77777777" w:rsidR="00CD66E9" w:rsidRDefault="00CD66E9" w:rsidP="00CD66E9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8C40F" w14:textId="77777777" w:rsidR="00CD66E9" w:rsidRDefault="00CD66E9" w:rsidP="00CD66E9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637B5" w14:textId="77777777" w:rsidR="00CD66E9" w:rsidRDefault="00CD66E9" w:rsidP="00CD66E9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406CE" w14:textId="3B896E80" w:rsidR="00CD66E9" w:rsidRDefault="00CD66E9" w:rsidP="00CD66E9">
            <w:pPr>
              <w:pStyle w:val="af2"/>
              <w:jc w:val="center"/>
            </w:pPr>
            <w:r w:rsidRPr="00445902">
              <w:t>Проводить анализ деятельности организации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5BD9C" w14:textId="77777777" w:rsidR="00CD66E9" w:rsidRDefault="00CD66E9" w:rsidP="00CD66E9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481363" w14:textId="77777777" w:rsidR="00CD66E9" w:rsidRDefault="00CD66E9" w:rsidP="00CD66E9">
            <w:pPr>
              <w:pStyle w:val="af2"/>
              <w:jc w:val="center"/>
            </w:pPr>
          </w:p>
        </w:tc>
      </w:tr>
      <w:tr w:rsidR="00CD66E9" w14:paraId="6506F5E8" w14:textId="77777777" w:rsidTr="00765874">
        <w:tc>
          <w:tcPr>
            <w:tcW w:w="59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2F5AD" w14:textId="77777777" w:rsidR="00CD66E9" w:rsidRDefault="00CD66E9" w:rsidP="00CD66E9">
            <w:pPr>
              <w:pStyle w:val="af2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7EA61" w14:textId="77777777" w:rsidR="00CD66E9" w:rsidRDefault="00CD66E9" w:rsidP="00CD66E9">
            <w:pPr>
              <w:pStyle w:val="af2"/>
              <w:jc w:val="center"/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760E1" w14:textId="77777777" w:rsidR="00CD66E9" w:rsidRDefault="00CD66E9" w:rsidP="00CD66E9">
            <w:pPr>
              <w:pStyle w:val="af2"/>
              <w:jc w:val="center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C892F" w14:textId="77777777" w:rsidR="00CD66E9" w:rsidRDefault="00CD66E9" w:rsidP="00CD66E9">
            <w:pPr>
              <w:pStyle w:val="af2"/>
              <w:jc w:val="center"/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783D9" w14:textId="2260EA09" w:rsidR="00CD66E9" w:rsidRDefault="00CD66E9" w:rsidP="00CD66E9">
            <w:pPr>
              <w:pStyle w:val="af2"/>
              <w:jc w:val="center"/>
            </w:pPr>
            <w:r w:rsidRPr="00445902">
              <w:t>Моделировать объем и границы работ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A0961" w14:textId="77777777" w:rsidR="00CD66E9" w:rsidRDefault="00CD66E9" w:rsidP="00CD66E9">
            <w:pPr>
              <w:pStyle w:val="af2"/>
              <w:jc w:val="center"/>
            </w:pPr>
          </w:p>
        </w:tc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FA6974A" w14:textId="77777777" w:rsidR="00CD66E9" w:rsidRDefault="00CD66E9" w:rsidP="00CD66E9">
            <w:pPr>
              <w:pStyle w:val="af2"/>
              <w:jc w:val="center"/>
            </w:pPr>
          </w:p>
        </w:tc>
      </w:tr>
    </w:tbl>
    <w:p w14:paraId="50F9573F" w14:textId="77777777" w:rsidR="00CD66E9" w:rsidRDefault="00CD66E9" w:rsidP="000D23BF">
      <w:pPr>
        <w:pStyle w:val="af4"/>
      </w:pPr>
    </w:p>
    <w:p w14:paraId="103F8B48" w14:textId="6F05EA45" w:rsidR="000D23BF" w:rsidRDefault="000D23BF" w:rsidP="000D23BF">
      <w:pPr>
        <w:pStyle w:val="af4"/>
      </w:pPr>
      <w:r>
        <w:t>10. Возможные наименования должностей, профессий и иные дополнительные характеристики:</w:t>
      </w:r>
    </w:p>
    <w:p w14:paraId="70CEF510" w14:textId="77777777" w:rsidR="000D23BF" w:rsidRDefault="000D23BF" w:rsidP="000D23BF"/>
    <w:tbl>
      <w:tblPr>
        <w:tblW w:w="1512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63"/>
        <w:gridCol w:w="3149"/>
        <w:gridCol w:w="2034"/>
        <w:gridCol w:w="6774"/>
      </w:tblGrid>
      <w:tr w:rsidR="000D23BF" w14:paraId="1992B9A3" w14:textId="77777777" w:rsidTr="00765874">
        <w:tc>
          <w:tcPr>
            <w:tcW w:w="316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C5196" w14:textId="77777777" w:rsidR="000D23BF" w:rsidRDefault="000D23BF" w:rsidP="00765874">
            <w:pPr>
              <w:pStyle w:val="af2"/>
              <w:jc w:val="center"/>
            </w:pPr>
            <w:r>
              <w:t>Связанные с квалификацией наименования должностей, профессий, специальностей, групп, видов деятельности, компетенций и прочее</w:t>
            </w: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2BB30" w14:textId="77777777" w:rsidR="000D23BF" w:rsidRDefault="000D23BF" w:rsidP="00765874">
            <w:pPr>
              <w:pStyle w:val="af2"/>
              <w:jc w:val="center"/>
            </w:pPr>
            <w:r>
              <w:t>Документ, цифровой ресурс</w:t>
            </w:r>
          </w:p>
        </w:tc>
        <w:tc>
          <w:tcPr>
            <w:tcW w:w="2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3F628" w14:textId="77777777" w:rsidR="000D23BF" w:rsidRDefault="000D23BF" w:rsidP="00765874">
            <w:pPr>
              <w:pStyle w:val="af2"/>
              <w:jc w:val="center"/>
            </w:pPr>
            <w:r>
              <w:t>Код по документу (ресурсу)</w:t>
            </w:r>
          </w:p>
        </w:tc>
        <w:tc>
          <w:tcPr>
            <w:tcW w:w="6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7072E93" w14:textId="77777777" w:rsidR="000D23BF" w:rsidRDefault="000D23BF" w:rsidP="00765874">
            <w:pPr>
              <w:pStyle w:val="af2"/>
              <w:jc w:val="center"/>
            </w:pPr>
            <w:r>
              <w:t>Полное наименование и реквизиты документа (адрес ресурса)</w:t>
            </w:r>
          </w:p>
        </w:tc>
      </w:tr>
      <w:tr w:rsidR="000D23BF" w14:paraId="0AA17777" w14:textId="77777777" w:rsidTr="00765874">
        <w:tc>
          <w:tcPr>
            <w:tcW w:w="3163" w:type="dxa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85BD6" w14:textId="0AFAA3F5" w:rsidR="000D23BF" w:rsidRDefault="00CD66E9" w:rsidP="00765874">
            <w:pPr>
              <w:pStyle w:val="af2"/>
            </w:pPr>
            <w:r w:rsidRPr="00445902">
              <w:lastRenderedPageBreak/>
              <w:t>Главный бизнес-аналитик</w:t>
            </w: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7EE5E" w14:textId="77777777" w:rsidR="000D23BF" w:rsidRDefault="00000000" w:rsidP="00765874">
            <w:pPr>
              <w:pStyle w:val="af4"/>
            </w:pPr>
            <w:hyperlink r:id="rId46" w:history="1">
              <w:r w:rsidR="000D23BF">
                <w:rPr>
                  <w:rStyle w:val="af1"/>
                </w:rPr>
                <w:t>ОКЗ</w:t>
              </w:r>
            </w:hyperlink>
          </w:p>
        </w:tc>
        <w:tc>
          <w:tcPr>
            <w:tcW w:w="2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06CE1" w14:textId="77777777" w:rsidR="000D23BF" w:rsidRDefault="00000000" w:rsidP="00CD66E9">
            <w:pPr>
              <w:pStyle w:val="af2"/>
            </w:pPr>
            <w:hyperlink r:id="rId47" w:history="1">
              <w:r w:rsidR="000D23BF" w:rsidRPr="00445902">
                <w:rPr>
                  <w:rStyle w:val="af1"/>
                </w:rPr>
                <w:t>2421</w:t>
              </w:r>
            </w:hyperlink>
          </w:p>
        </w:tc>
        <w:tc>
          <w:tcPr>
            <w:tcW w:w="6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FDE0AF" w14:textId="77777777" w:rsidR="000D23BF" w:rsidRDefault="000D23BF" w:rsidP="00765874">
            <w:pPr>
              <w:pStyle w:val="af2"/>
            </w:pPr>
            <w:r w:rsidRPr="00445902">
              <w:t>Аналитики систем управления и организации</w:t>
            </w:r>
          </w:p>
        </w:tc>
      </w:tr>
      <w:tr w:rsidR="000D23BF" w14:paraId="557A2D20" w14:textId="77777777" w:rsidTr="00765874">
        <w:tc>
          <w:tcPr>
            <w:tcW w:w="3163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0B432" w14:textId="77777777" w:rsidR="000D23BF" w:rsidRDefault="000D23BF" w:rsidP="00765874">
            <w:pPr>
              <w:pStyle w:val="af2"/>
            </w:pP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DC332" w14:textId="77777777" w:rsidR="000D23BF" w:rsidRDefault="00000000" w:rsidP="00765874">
            <w:pPr>
              <w:pStyle w:val="af4"/>
            </w:pPr>
            <w:hyperlink r:id="rId48" w:history="1">
              <w:r w:rsidR="000D23BF">
                <w:rPr>
                  <w:rStyle w:val="af1"/>
                </w:rPr>
                <w:t>ОКВЭД</w:t>
              </w:r>
            </w:hyperlink>
          </w:p>
        </w:tc>
        <w:tc>
          <w:tcPr>
            <w:tcW w:w="2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637B1" w14:textId="77777777" w:rsidR="000D23BF" w:rsidRDefault="00000000" w:rsidP="00765874">
            <w:pPr>
              <w:pStyle w:val="af2"/>
            </w:pPr>
            <w:hyperlink r:id="rId49" w:history="1">
              <w:r w:rsidR="000D23BF" w:rsidRPr="00445902">
                <w:rPr>
                  <w:rStyle w:val="af1"/>
                </w:rPr>
                <w:t>5.38.00.00</w:t>
              </w:r>
            </w:hyperlink>
          </w:p>
        </w:tc>
        <w:tc>
          <w:tcPr>
            <w:tcW w:w="6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BC37C09" w14:textId="77777777" w:rsidR="000D23BF" w:rsidRDefault="000D23BF" w:rsidP="00765874">
            <w:pPr>
              <w:pStyle w:val="af2"/>
            </w:pPr>
            <w:r w:rsidRPr="00445902">
              <w:t>Экономика и управление</w:t>
            </w:r>
          </w:p>
        </w:tc>
      </w:tr>
      <w:tr w:rsidR="000D23BF" w14:paraId="670A3861" w14:textId="77777777" w:rsidTr="00765874">
        <w:tc>
          <w:tcPr>
            <w:tcW w:w="3163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205E2" w14:textId="77777777" w:rsidR="000D23BF" w:rsidRDefault="000D23BF" w:rsidP="00765874">
            <w:pPr>
              <w:pStyle w:val="af2"/>
            </w:pP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88019" w14:textId="77777777" w:rsidR="000D23BF" w:rsidRDefault="00000000" w:rsidP="00765874">
            <w:pPr>
              <w:pStyle w:val="af4"/>
            </w:pPr>
            <w:hyperlink r:id="rId50" w:history="1">
              <w:r w:rsidR="000D23BF">
                <w:rPr>
                  <w:rStyle w:val="af1"/>
                </w:rPr>
                <w:t>ОКПДТР</w:t>
              </w:r>
            </w:hyperlink>
          </w:p>
        </w:tc>
        <w:tc>
          <w:tcPr>
            <w:tcW w:w="2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7267C" w14:textId="77777777" w:rsidR="000D23BF" w:rsidRDefault="000D23BF" w:rsidP="00765874">
            <w:pPr>
              <w:pStyle w:val="af2"/>
            </w:pPr>
          </w:p>
        </w:tc>
        <w:tc>
          <w:tcPr>
            <w:tcW w:w="6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3C2FFF" w14:textId="77777777" w:rsidR="000D23BF" w:rsidRDefault="000D23BF" w:rsidP="00765874">
            <w:pPr>
              <w:pStyle w:val="af2"/>
            </w:pPr>
          </w:p>
        </w:tc>
      </w:tr>
      <w:tr w:rsidR="000D23BF" w14:paraId="3F6CFE96" w14:textId="77777777" w:rsidTr="00765874">
        <w:tc>
          <w:tcPr>
            <w:tcW w:w="3163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1CD10" w14:textId="77777777" w:rsidR="000D23BF" w:rsidRDefault="000D23BF" w:rsidP="00765874">
            <w:pPr>
              <w:pStyle w:val="af2"/>
            </w:pP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4A0E6" w14:textId="77777777" w:rsidR="000D23BF" w:rsidRDefault="00000000" w:rsidP="00765874">
            <w:pPr>
              <w:pStyle w:val="af4"/>
            </w:pPr>
            <w:hyperlink r:id="rId51" w:history="1">
              <w:r w:rsidR="000D23BF">
                <w:rPr>
                  <w:rStyle w:val="af1"/>
                </w:rPr>
                <w:t>ЕТКС</w:t>
              </w:r>
            </w:hyperlink>
            <w:r w:rsidR="000D23BF">
              <w:t xml:space="preserve">, </w:t>
            </w:r>
            <w:hyperlink r:id="rId52" w:history="1">
              <w:r w:rsidR="000D23BF">
                <w:rPr>
                  <w:rStyle w:val="af1"/>
                </w:rPr>
                <w:t>ЕКС</w:t>
              </w:r>
            </w:hyperlink>
          </w:p>
        </w:tc>
        <w:tc>
          <w:tcPr>
            <w:tcW w:w="2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D7956" w14:textId="77777777" w:rsidR="000D23BF" w:rsidRDefault="000D23BF" w:rsidP="00765874">
            <w:pPr>
              <w:pStyle w:val="af2"/>
            </w:pPr>
          </w:p>
        </w:tc>
        <w:tc>
          <w:tcPr>
            <w:tcW w:w="6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004B3A8" w14:textId="77777777" w:rsidR="000D23BF" w:rsidRDefault="000D23BF" w:rsidP="00765874">
            <w:pPr>
              <w:pStyle w:val="af2"/>
            </w:pPr>
          </w:p>
        </w:tc>
      </w:tr>
      <w:tr w:rsidR="000D23BF" w14:paraId="06963F8B" w14:textId="77777777" w:rsidTr="00765874">
        <w:tc>
          <w:tcPr>
            <w:tcW w:w="3163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F9011" w14:textId="77777777" w:rsidR="000D23BF" w:rsidRDefault="000D23BF" w:rsidP="00765874">
            <w:pPr>
              <w:pStyle w:val="af2"/>
            </w:pP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6B244" w14:textId="77777777" w:rsidR="000D23BF" w:rsidRDefault="00000000" w:rsidP="00765874">
            <w:pPr>
              <w:pStyle w:val="af4"/>
            </w:pPr>
            <w:hyperlink r:id="rId53" w:history="1">
              <w:r w:rsidR="000D23BF">
                <w:rPr>
                  <w:rStyle w:val="af1"/>
                </w:rPr>
                <w:t>ОКСО</w:t>
              </w:r>
            </w:hyperlink>
            <w:r w:rsidR="000D23BF">
              <w:t xml:space="preserve">, </w:t>
            </w:r>
            <w:hyperlink r:id="rId54" w:history="1">
              <w:r w:rsidR="000D23BF">
                <w:rPr>
                  <w:rStyle w:val="af1"/>
                </w:rPr>
                <w:t>ОКСВНК</w:t>
              </w:r>
            </w:hyperlink>
          </w:p>
        </w:tc>
        <w:tc>
          <w:tcPr>
            <w:tcW w:w="2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1CF98" w14:textId="77777777" w:rsidR="000D23BF" w:rsidRDefault="000D23BF" w:rsidP="00765874">
            <w:pPr>
              <w:pStyle w:val="af2"/>
            </w:pPr>
          </w:p>
        </w:tc>
        <w:tc>
          <w:tcPr>
            <w:tcW w:w="6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425BB7C" w14:textId="77777777" w:rsidR="000D23BF" w:rsidRDefault="000D23BF" w:rsidP="00765874">
            <w:pPr>
              <w:pStyle w:val="af2"/>
            </w:pPr>
          </w:p>
        </w:tc>
      </w:tr>
      <w:tr w:rsidR="000D23BF" w14:paraId="4D05BB0C" w14:textId="77777777" w:rsidTr="00765874">
        <w:tc>
          <w:tcPr>
            <w:tcW w:w="3163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07383" w14:textId="77777777" w:rsidR="000D23BF" w:rsidRDefault="000D23BF" w:rsidP="00765874">
            <w:pPr>
              <w:pStyle w:val="af2"/>
            </w:pP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C5564" w14:textId="77777777" w:rsidR="000D23BF" w:rsidRDefault="000D23BF" w:rsidP="00765874">
            <w:pPr>
              <w:pStyle w:val="af4"/>
            </w:pPr>
            <w:r>
              <w:t>Государственный информационный ресурс "Справочник профессий"</w:t>
            </w:r>
          </w:p>
        </w:tc>
        <w:tc>
          <w:tcPr>
            <w:tcW w:w="2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486EA" w14:textId="77777777" w:rsidR="000D23BF" w:rsidRDefault="000D23BF" w:rsidP="00765874">
            <w:pPr>
              <w:pStyle w:val="af2"/>
            </w:pPr>
          </w:p>
        </w:tc>
        <w:tc>
          <w:tcPr>
            <w:tcW w:w="6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A489193" w14:textId="77777777" w:rsidR="000D23BF" w:rsidRDefault="000D23BF" w:rsidP="00765874">
            <w:pPr>
              <w:pStyle w:val="af2"/>
            </w:pPr>
          </w:p>
        </w:tc>
      </w:tr>
      <w:tr w:rsidR="000D23BF" w14:paraId="519B4DF9" w14:textId="77777777" w:rsidTr="00765874">
        <w:tc>
          <w:tcPr>
            <w:tcW w:w="3163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5A4EE" w14:textId="77777777" w:rsidR="000D23BF" w:rsidRDefault="000D23BF" w:rsidP="00765874">
            <w:pPr>
              <w:pStyle w:val="af2"/>
            </w:pP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53C0A" w14:textId="77777777" w:rsidR="000D23BF" w:rsidRDefault="000D23BF" w:rsidP="00765874">
            <w:pPr>
              <w:pStyle w:val="af4"/>
            </w:pPr>
            <w:r>
              <w:t>Иное (указать)</w:t>
            </w:r>
          </w:p>
        </w:tc>
        <w:tc>
          <w:tcPr>
            <w:tcW w:w="2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D35F4" w14:textId="77777777" w:rsidR="000D23BF" w:rsidRDefault="000D23BF" w:rsidP="00765874">
            <w:pPr>
              <w:pStyle w:val="af2"/>
            </w:pPr>
          </w:p>
        </w:tc>
        <w:tc>
          <w:tcPr>
            <w:tcW w:w="6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DBC82D" w14:textId="77777777" w:rsidR="000D23BF" w:rsidRDefault="000D23BF" w:rsidP="00765874">
            <w:pPr>
              <w:pStyle w:val="af2"/>
            </w:pPr>
          </w:p>
        </w:tc>
      </w:tr>
    </w:tbl>
    <w:p w14:paraId="4E0B2B63" w14:textId="77777777" w:rsidR="000D23BF" w:rsidRDefault="000D23BF" w:rsidP="000D23BF"/>
    <w:p w14:paraId="1D8C5E51" w14:textId="77777777" w:rsidR="000D23BF" w:rsidRDefault="000D23BF" w:rsidP="000D23BF">
      <w:pPr>
        <w:pStyle w:val="af4"/>
      </w:pPr>
      <w:r>
        <w:t>11. Основные пути получения квалификации:</w:t>
      </w:r>
    </w:p>
    <w:p w14:paraId="2D0B0BBD" w14:textId="77777777" w:rsidR="000D23BF" w:rsidRDefault="000D23BF" w:rsidP="000D23BF">
      <w:pPr>
        <w:pStyle w:val="af4"/>
      </w:pPr>
      <w:r>
        <w:t>Формальное образование и обучение (тип образовательной программы, при необходимости - направление подготовки/специальность/профессия, срок обучения и особые требования, возможные варианты):</w:t>
      </w:r>
    </w:p>
    <w:p w14:paraId="1BCE21FC" w14:textId="77777777" w:rsidR="000D23BF" w:rsidRDefault="000D23BF" w:rsidP="000D23BF">
      <w:pPr>
        <w:pStyle w:val="af4"/>
      </w:pPr>
      <w:r w:rsidRPr="00445902">
        <w:t>Высшее образование - магистратура или специалитет и дополнительное профессиональное образование - программы повышения квалификации</w:t>
      </w:r>
    </w:p>
    <w:p w14:paraId="4DFA8F98" w14:textId="77777777" w:rsidR="000D23BF" w:rsidRDefault="000D23BF" w:rsidP="000D23BF">
      <w:pPr>
        <w:pStyle w:val="af4"/>
      </w:pPr>
      <w:r>
        <w:t>Опыт практической работы (стаж работы и особые требования (при необходимости), возможные варианты):</w:t>
      </w:r>
    </w:p>
    <w:p w14:paraId="2DD5729D" w14:textId="77777777" w:rsidR="00CD66E9" w:rsidRDefault="00CD66E9" w:rsidP="000D23BF">
      <w:pPr>
        <w:pStyle w:val="af4"/>
      </w:pPr>
      <w:r w:rsidRPr="00445902">
        <w:t>Не менее одного года работы, связанной с аналитическим обеспечением разработки стратегии изменений организации</w:t>
      </w:r>
      <w:r>
        <w:t xml:space="preserve"> </w:t>
      </w:r>
    </w:p>
    <w:p w14:paraId="2AD44B5A" w14:textId="6C87B91D" w:rsidR="000D23BF" w:rsidRDefault="000D23BF" w:rsidP="000D23BF">
      <w:pPr>
        <w:pStyle w:val="af4"/>
      </w:pPr>
      <w:r>
        <w:t>Неформальное образование и самообразование (возможные варианты): -</w:t>
      </w:r>
    </w:p>
    <w:p w14:paraId="2D5B7A56" w14:textId="77777777" w:rsidR="000D23BF" w:rsidRDefault="000D23BF" w:rsidP="000D23BF">
      <w:pPr>
        <w:pStyle w:val="af4"/>
      </w:pPr>
      <w:r>
        <w:t xml:space="preserve">12. Особые условия допуска к работе: - </w:t>
      </w:r>
    </w:p>
    <w:p w14:paraId="29710963" w14:textId="77777777" w:rsidR="000D23BF" w:rsidRDefault="000D23BF" w:rsidP="000D23BF">
      <w:pPr>
        <w:pStyle w:val="af4"/>
      </w:pPr>
      <w:r>
        <w:t>13. Наличие специального права в соответствии с федеральными законами и иными нормативными правовыми актами Российской Федерации, необходимого для выполнения работы (при наличии) -</w:t>
      </w:r>
    </w:p>
    <w:p w14:paraId="7081F420" w14:textId="77777777" w:rsidR="000D23BF" w:rsidRDefault="000D23BF" w:rsidP="000D23BF">
      <w:pPr>
        <w:pStyle w:val="af4"/>
      </w:pPr>
      <w:r>
        <w:t>14. Перечень документов, необходимых для прохождения профессионального экзамена по квалификации:</w:t>
      </w:r>
    </w:p>
    <w:p w14:paraId="447F75AC" w14:textId="77777777" w:rsidR="000D23BF" w:rsidRDefault="000D23BF" w:rsidP="000D23BF">
      <w:pPr>
        <w:pStyle w:val="af4"/>
      </w:pPr>
      <w:r>
        <w:t>1) Документ, подтверждающий наличие в</w:t>
      </w:r>
      <w:r w:rsidRPr="00445902">
        <w:t>ысше</w:t>
      </w:r>
      <w:r>
        <w:t>го</w:t>
      </w:r>
      <w:r w:rsidRPr="00445902">
        <w:t xml:space="preserve"> образовани</w:t>
      </w:r>
      <w:r>
        <w:t>я</w:t>
      </w:r>
      <w:r w:rsidRPr="00445902">
        <w:t xml:space="preserve"> - магистратура или специалитет</w:t>
      </w:r>
    </w:p>
    <w:p w14:paraId="68D21FAC" w14:textId="709ACC38" w:rsidR="000D23BF" w:rsidRDefault="000D23BF" w:rsidP="000D23BF">
      <w:pPr>
        <w:pStyle w:val="af4"/>
      </w:pPr>
      <w:r>
        <w:t xml:space="preserve">2) Документ, подтверждающий наличие </w:t>
      </w:r>
      <w:r w:rsidRPr="00445902">
        <w:t>дополнительно</w:t>
      </w:r>
      <w:r>
        <w:t>го</w:t>
      </w:r>
      <w:r w:rsidRPr="00445902">
        <w:t xml:space="preserve"> профессионально</w:t>
      </w:r>
      <w:r>
        <w:t>го</w:t>
      </w:r>
      <w:r w:rsidRPr="00445902">
        <w:t xml:space="preserve"> образовани</w:t>
      </w:r>
      <w:r>
        <w:t>я</w:t>
      </w:r>
      <w:r w:rsidRPr="00445902">
        <w:t xml:space="preserve"> - программы повышения квалификации</w:t>
      </w:r>
    </w:p>
    <w:p w14:paraId="1B916786" w14:textId="384AD2F9" w:rsidR="00CD66E9" w:rsidRPr="00CD66E9" w:rsidRDefault="00CD66E9" w:rsidP="00CD66E9">
      <w:pPr>
        <w:pStyle w:val="af4"/>
      </w:pPr>
      <w:r>
        <w:t>3) Документ, подтверждающий наличие о</w:t>
      </w:r>
      <w:r w:rsidRPr="00CD66E9">
        <w:t>пыт</w:t>
      </w:r>
      <w:r>
        <w:t>а</w:t>
      </w:r>
      <w:r w:rsidRPr="00CD66E9">
        <w:t xml:space="preserve"> практической работы, связанной с аналитическим обеспечением разработки стратегии изменений </w:t>
      </w:r>
      <w:r>
        <w:t>н</w:t>
      </w:r>
      <w:r w:rsidRPr="00CD66E9">
        <w:t xml:space="preserve">е менее одного года </w:t>
      </w:r>
    </w:p>
    <w:p w14:paraId="601601AB" w14:textId="77777777" w:rsidR="000D23BF" w:rsidRDefault="000D23BF" w:rsidP="000D23BF">
      <w:pPr>
        <w:pStyle w:val="af4"/>
      </w:pPr>
      <w:r>
        <w:t>15. Срок действия свидетельства: 3 года</w:t>
      </w:r>
    </w:p>
    <w:p w14:paraId="38DBC45E" w14:textId="6EBD2BD7" w:rsidR="000D23BF" w:rsidRDefault="000D23BF">
      <w:pPr>
        <w:rPr>
          <w:rFonts w:ascii="Times New Roman" w:eastAsia="Times New Roman" w:hAnsi="Times New Roman" w:cs="Times New Roman"/>
          <w:b/>
          <w:sz w:val="24"/>
        </w:rPr>
      </w:pPr>
    </w:p>
    <w:sectPr w:rsidR="000D23BF" w:rsidSect="00C63CDC">
      <w:footerReference w:type="default" r:id="rId55"/>
      <w:pgSz w:w="16838" w:h="11906" w:orient="landscape"/>
      <w:pgMar w:top="1701" w:right="1134" w:bottom="85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844F72" w14:textId="77777777" w:rsidR="00F52327" w:rsidRDefault="00F52327" w:rsidP="005379E5">
      <w:pPr>
        <w:spacing w:after="0" w:line="240" w:lineRule="auto"/>
      </w:pPr>
      <w:r>
        <w:separator/>
      </w:r>
    </w:p>
  </w:endnote>
  <w:endnote w:type="continuationSeparator" w:id="0">
    <w:p w14:paraId="0B7E04A6" w14:textId="77777777" w:rsidR="00F52327" w:rsidRDefault="00F52327" w:rsidP="005379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imes New Roman CYR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51843660"/>
      <w:docPartObj>
        <w:docPartGallery w:val="Page Numbers (Bottom of Page)"/>
        <w:docPartUnique/>
      </w:docPartObj>
    </w:sdtPr>
    <w:sdtContent>
      <w:p w14:paraId="4B65D63A" w14:textId="77777777" w:rsidR="00C63CDC" w:rsidRDefault="00C63CDC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F6799">
          <w:rPr>
            <w:noProof/>
          </w:rPr>
          <w:t>2</w:t>
        </w:r>
        <w:r>
          <w:fldChar w:fldCharType="end"/>
        </w:r>
      </w:p>
    </w:sdtContent>
  </w:sdt>
  <w:p w14:paraId="1CD83EA6" w14:textId="77777777" w:rsidR="00C63CDC" w:rsidRDefault="00C63CDC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1ECD1B" w14:textId="77777777" w:rsidR="00F52327" w:rsidRDefault="00F52327" w:rsidP="005379E5">
      <w:pPr>
        <w:spacing w:after="0" w:line="240" w:lineRule="auto"/>
      </w:pPr>
      <w:r>
        <w:separator/>
      </w:r>
    </w:p>
  </w:footnote>
  <w:footnote w:type="continuationSeparator" w:id="0">
    <w:p w14:paraId="320D929A" w14:textId="77777777" w:rsidR="00F52327" w:rsidRDefault="00F52327" w:rsidP="005379E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C039E8"/>
    <w:multiLevelType w:val="hybridMultilevel"/>
    <w:tmpl w:val="5C7681DC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1276508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wszAxMDA2NjI1MjVR0lEKTi0uzszPAykwrAUAXPEasSwAAAA="/>
  </w:docVars>
  <w:rsids>
    <w:rsidRoot w:val="00291319"/>
    <w:rsid w:val="0000421B"/>
    <w:rsid w:val="00014B94"/>
    <w:rsid w:val="0007012A"/>
    <w:rsid w:val="00086FE2"/>
    <w:rsid w:val="000968E4"/>
    <w:rsid w:val="000A7CDE"/>
    <w:rsid w:val="000C75E1"/>
    <w:rsid w:val="000D23BF"/>
    <w:rsid w:val="000E78B7"/>
    <w:rsid w:val="0014257D"/>
    <w:rsid w:val="00170AF7"/>
    <w:rsid w:val="001D381A"/>
    <w:rsid w:val="001E0DA4"/>
    <w:rsid w:val="001F3B53"/>
    <w:rsid w:val="002119F6"/>
    <w:rsid w:val="00214DC5"/>
    <w:rsid w:val="002432D6"/>
    <w:rsid w:val="00251AC7"/>
    <w:rsid w:val="002842BD"/>
    <w:rsid w:val="00291319"/>
    <w:rsid w:val="002950F9"/>
    <w:rsid w:val="002A2F58"/>
    <w:rsid w:val="002A69F3"/>
    <w:rsid w:val="002E7297"/>
    <w:rsid w:val="00337C1F"/>
    <w:rsid w:val="00371DBA"/>
    <w:rsid w:val="003730E6"/>
    <w:rsid w:val="003740DF"/>
    <w:rsid w:val="003865F2"/>
    <w:rsid w:val="003A2422"/>
    <w:rsid w:val="003D1BCD"/>
    <w:rsid w:val="003E2C64"/>
    <w:rsid w:val="003F7C6D"/>
    <w:rsid w:val="004146D0"/>
    <w:rsid w:val="0045430E"/>
    <w:rsid w:val="005379E5"/>
    <w:rsid w:val="00573518"/>
    <w:rsid w:val="005A438A"/>
    <w:rsid w:val="005E2F5D"/>
    <w:rsid w:val="00644874"/>
    <w:rsid w:val="006462CC"/>
    <w:rsid w:val="006D0A29"/>
    <w:rsid w:val="006D64B3"/>
    <w:rsid w:val="007101F3"/>
    <w:rsid w:val="0076361B"/>
    <w:rsid w:val="00773761"/>
    <w:rsid w:val="007A75EB"/>
    <w:rsid w:val="007F0ED5"/>
    <w:rsid w:val="0080654A"/>
    <w:rsid w:val="00812548"/>
    <w:rsid w:val="008531E5"/>
    <w:rsid w:val="00853426"/>
    <w:rsid w:val="00891EFC"/>
    <w:rsid w:val="008A5FBA"/>
    <w:rsid w:val="008F51C6"/>
    <w:rsid w:val="0095783B"/>
    <w:rsid w:val="0096420D"/>
    <w:rsid w:val="0098418C"/>
    <w:rsid w:val="009A02EB"/>
    <w:rsid w:val="009D3DCB"/>
    <w:rsid w:val="009E2870"/>
    <w:rsid w:val="00A1679A"/>
    <w:rsid w:val="00A167AF"/>
    <w:rsid w:val="00A25B3F"/>
    <w:rsid w:val="00A37133"/>
    <w:rsid w:val="00AA470A"/>
    <w:rsid w:val="00AB1B59"/>
    <w:rsid w:val="00AB52ED"/>
    <w:rsid w:val="00AF557D"/>
    <w:rsid w:val="00B316ED"/>
    <w:rsid w:val="00B37F7E"/>
    <w:rsid w:val="00B422BD"/>
    <w:rsid w:val="00B52C8B"/>
    <w:rsid w:val="00B80DA4"/>
    <w:rsid w:val="00BA7111"/>
    <w:rsid w:val="00BC4065"/>
    <w:rsid w:val="00C419AB"/>
    <w:rsid w:val="00C63CDC"/>
    <w:rsid w:val="00C732F1"/>
    <w:rsid w:val="00C90075"/>
    <w:rsid w:val="00C96608"/>
    <w:rsid w:val="00CD31EE"/>
    <w:rsid w:val="00CD66E9"/>
    <w:rsid w:val="00CE30A3"/>
    <w:rsid w:val="00CE612A"/>
    <w:rsid w:val="00D516BB"/>
    <w:rsid w:val="00DA17F2"/>
    <w:rsid w:val="00DD7A20"/>
    <w:rsid w:val="00DF6799"/>
    <w:rsid w:val="00E32E56"/>
    <w:rsid w:val="00E3427B"/>
    <w:rsid w:val="00E34395"/>
    <w:rsid w:val="00E87A2F"/>
    <w:rsid w:val="00EA7D7E"/>
    <w:rsid w:val="00F52327"/>
    <w:rsid w:val="00F77CAA"/>
    <w:rsid w:val="00FB04F2"/>
    <w:rsid w:val="00FB28F2"/>
    <w:rsid w:val="00FD0DA3"/>
    <w:rsid w:val="00FE05E4"/>
    <w:rsid w:val="00FF45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CA525F"/>
  <w15:docId w15:val="{0E472308-BC6B-4687-A2B6-5CF21BFD6F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91319"/>
  </w:style>
  <w:style w:type="paragraph" w:styleId="1">
    <w:name w:val="heading 1"/>
    <w:basedOn w:val="a"/>
    <w:next w:val="a"/>
    <w:link w:val="10"/>
    <w:uiPriority w:val="99"/>
    <w:qFormat/>
    <w:rsid w:val="00B52C8B"/>
    <w:pPr>
      <w:widowControl w:val="0"/>
      <w:autoSpaceDE w:val="0"/>
      <w:autoSpaceDN w:val="0"/>
      <w:adjustRightInd w:val="0"/>
      <w:spacing w:before="108" w:after="108" w:line="240" w:lineRule="auto"/>
      <w:jc w:val="center"/>
      <w:outlineLvl w:val="0"/>
    </w:pPr>
    <w:rPr>
      <w:rFonts w:ascii="Times New Roman CYR" w:eastAsiaTheme="minorEastAsia" w:hAnsi="Times New Roman CYR" w:cs="Times New Roman CYR"/>
      <w:b/>
      <w:bCs/>
      <w:color w:val="26282F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semiHidden/>
    <w:unhideWhenUsed/>
    <w:rsid w:val="001F3B53"/>
    <w:rPr>
      <w:color w:val="0563C1"/>
      <w:u w:val="single"/>
    </w:rPr>
  </w:style>
  <w:style w:type="paragraph" w:customStyle="1" w:styleId="ConsPlusNormal">
    <w:name w:val="ConsPlusNormal"/>
    <w:rsid w:val="001F3B53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sz w:val="20"/>
      <w:szCs w:val="20"/>
    </w:rPr>
  </w:style>
  <w:style w:type="paragraph" w:styleId="a4">
    <w:name w:val="header"/>
    <w:basedOn w:val="a"/>
    <w:link w:val="a5"/>
    <w:uiPriority w:val="99"/>
    <w:unhideWhenUsed/>
    <w:rsid w:val="005379E5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5379E5"/>
  </w:style>
  <w:style w:type="paragraph" w:styleId="a6">
    <w:name w:val="footer"/>
    <w:basedOn w:val="a"/>
    <w:link w:val="a7"/>
    <w:uiPriority w:val="99"/>
    <w:unhideWhenUsed/>
    <w:rsid w:val="005379E5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5379E5"/>
  </w:style>
  <w:style w:type="character" w:styleId="a8">
    <w:name w:val="annotation reference"/>
    <w:basedOn w:val="a0"/>
    <w:uiPriority w:val="99"/>
    <w:semiHidden/>
    <w:unhideWhenUsed/>
    <w:rsid w:val="009D3DCB"/>
    <w:rPr>
      <w:sz w:val="16"/>
      <w:szCs w:val="16"/>
    </w:rPr>
  </w:style>
  <w:style w:type="paragraph" w:styleId="a9">
    <w:name w:val="annotation text"/>
    <w:basedOn w:val="a"/>
    <w:link w:val="aa"/>
    <w:uiPriority w:val="99"/>
    <w:semiHidden/>
    <w:unhideWhenUsed/>
    <w:rsid w:val="009D3DCB"/>
    <w:pPr>
      <w:spacing w:line="240" w:lineRule="auto"/>
    </w:pPr>
    <w:rPr>
      <w:sz w:val="20"/>
      <w:szCs w:val="20"/>
    </w:rPr>
  </w:style>
  <w:style w:type="character" w:customStyle="1" w:styleId="aa">
    <w:name w:val="Текст примечания Знак"/>
    <w:basedOn w:val="a0"/>
    <w:link w:val="a9"/>
    <w:uiPriority w:val="99"/>
    <w:semiHidden/>
    <w:rsid w:val="009D3DCB"/>
    <w:rPr>
      <w:sz w:val="20"/>
      <w:szCs w:val="20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9D3DCB"/>
    <w:rPr>
      <w:b/>
      <w:bCs/>
    </w:rPr>
  </w:style>
  <w:style w:type="character" w:customStyle="1" w:styleId="ac">
    <w:name w:val="Тема примечания Знак"/>
    <w:basedOn w:val="aa"/>
    <w:link w:val="ab"/>
    <w:uiPriority w:val="99"/>
    <w:semiHidden/>
    <w:rsid w:val="009D3DCB"/>
    <w:rPr>
      <w:b/>
      <w:bCs/>
      <w:sz w:val="20"/>
      <w:szCs w:val="20"/>
    </w:rPr>
  </w:style>
  <w:style w:type="paragraph" w:styleId="ad">
    <w:name w:val="Balloon Text"/>
    <w:basedOn w:val="a"/>
    <w:link w:val="ae"/>
    <w:uiPriority w:val="99"/>
    <w:semiHidden/>
    <w:unhideWhenUsed/>
    <w:rsid w:val="009D3DC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e">
    <w:name w:val="Текст выноски Знак"/>
    <w:basedOn w:val="a0"/>
    <w:link w:val="ad"/>
    <w:uiPriority w:val="99"/>
    <w:semiHidden/>
    <w:rsid w:val="009D3DCB"/>
    <w:rPr>
      <w:rFonts w:ascii="Segoe UI" w:hAnsi="Segoe UI" w:cs="Segoe UI"/>
      <w:sz w:val="18"/>
      <w:szCs w:val="18"/>
    </w:rPr>
  </w:style>
  <w:style w:type="paragraph" w:styleId="af">
    <w:name w:val="List Paragraph"/>
    <w:basedOn w:val="a"/>
    <w:uiPriority w:val="34"/>
    <w:qFormat/>
    <w:rsid w:val="000E78B7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9"/>
    <w:rsid w:val="00B52C8B"/>
    <w:rPr>
      <w:rFonts w:ascii="Times New Roman CYR" w:eastAsiaTheme="minorEastAsia" w:hAnsi="Times New Roman CYR" w:cs="Times New Roman CYR"/>
      <w:b/>
      <w:bCs/>
      <w:color w:val="26282F"/>
      <w:sz w:val="24"/>
      <w:szCs w:val="24"/>
      <w:lang w:eastAsia="ru-RU"/>
    </w:rPr>
  </w:style>
  <w:style w:type="character" w:customStyle="1" w:styleId="af0">
    <w:name w:val="Цветовое выделение"/>
    <w:uiPriority w:val="99"/>
    <w:rsid w:val="00B52C8B"/>
    <w:rPr>
      <w:b/>
      <w:bCs/>
      <w:color w:val="26282F"/>
    </w:rPr>
  </w:style>
  <w:style w:type="character" w:customStyle="1" w:styleId="af1">
    <w:name w:val="Гипертекстовая ссылка"/>
    <w:basedOn w:val="af0"/>
    <w:uiPriority w:val="99"/>
    <w:rsid w:val="00B52C8B"/>
    <w:rPr>
      <w:b w:val="0"/>
      <w:bCs w:val="0"/>
      <w:color w:val="106BBE"/>
    </w:rPr>
  </w:style>
  <w:style w:type="paragraph" w:customStyle="1" w:styleId="af2">
    <w:name w:val="Нормальный (таблица)"/>
    <w:basedOn w:val="a"/>
    <w:next w:val="a"/>
    <w:uiPriority w:val="99"/>
    <w:rsid w:val="00B52C8B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Times New Roman CYR" w:eastAsiaTheme="minorEastAsia" w:hAnsi="Times New Roman CYR" w:cs="Times New Roman CYR"/>
      <w:sz w:val="24"/>
      <w:szCs w:val="24"/>
      <w:lang w:eastAsia="ru-RU"/>
    </w:rPr>
  </w:style>
  <w:style w:type="paragraph" w:customStyle="1" w:styleId="af3">
    <w:name w:val="Таблицы (моноширинный)"/>
    <w:basedOn w:val="a"/>
    <w:next w:val="a"/>
    <w:uiPriority w:val="99"/>
    <w:rsid w:val="00B52C8B"/>
    <w:pPr>
      <w:widowControl w:val="0"/>
      <w:autoSpaceDE w:val="0"/>
      <w:autoSpaceDN w:val="0"/>
      <w:adjustRightInd w:val="0"/>
      <w:spacing w:after="0" w:line="240" w:lineRule="auto"/>
    </w:pPr>
    <w:rPr>
      <w:rFonts w:ascii="Courier New" w:eastAsiaTheme="minorEastAsia" w:hAnsi="Courier New" w:cs="Courier New"/>
      <w:sz w:val="24"/>
      <w:szCs w:val="24"/>
      <w:lang w:eastAsia="ru-RU"/>
    </w:rPr>
  </w:style>
  <w:style w:type="paragraph" w:customStyle="1" w:styleId="af4">
    <w:name w:val="Прижатый влево"/>
    <w:basedOn w:val="a"/>
    <w:next w:val="a"/>
    <w:uiPriority w:val="99"/>
    <w:rsid w:val="00B52C8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 CYR" w:eastAsiaTheme="minorEastAsia" w:hAnsi="Times New Roman CYR" w:cs="Times New Roman CYR"/>
      <w:sz w:val="24"/>
      <w:szCs w:val="24"/>
      <w:lang w:eastAsia="ru-RU"/>
    </w:rPr>
  </w:style>
  <w:style w:type="paragraph" w:customStyle="1" w:styleId="af5">
    <w:name w:val="Сноска"/>
    <w:basedOn w:val="a"/>
    <w:next w:val="a"/>
    <w:uiPriority w:val="99"/>
    <w:rsid w:val="00B52C8B"/>
    <w:pPr>
      <w:widowControl w:val="0"/>
      <w:autoSpaceDE w:val="0"/>
      <w:autoSpaceDN w:val="0"/>
      <w:adjustRightInd w:val="0"/>
      <w:spacing w:after="0" w:line="240" w:lineRule="auto"/>
      <w:ind w:firstLine="720"/>
      <w:jc w:val="both"/>
    </w:pPr>
    <w:rPr>
      <w:rFonts w:ascii="Times New Roman CYR" w:eastAsiaTheme="minorEastAsia" w:hAnsi="Times New Roman CYR" w:cs="Times New Roman CYR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internet.garant.ru/document/redirect/57407515/0" TargetMode="External"/><Relationship Id="rId18" Type="http://schemas.openxmlformats.org/officeDocument/2006/relationships/hyperlink" Target="http://internet.garant.ru/document/redirect/70807194/0" TargetMode="External"/><Relationship Id="rId26" Type="http://schemas.openxmlformats.org/officeDocument/2006/relationships/hyperlink" Target="http://internet.garant.ru/document/redirect/108186/0" TargetMode="External"/><Relationship Id="rId39" Type="http://schemas.openxmlformats.org/officeDocument/2006/relationships/hyperlink" Target="http://internet.garant.ru/document?id=71494768&amp;sub=15380000" TargetMode="External"/><Relationship Id="rId21" Type="http://schemas.openxmlformats.org/officeDocument/2006/relationships/hyperlink" Target="http://internet.garant.ru/document/redirect/57746200/0" TargetMode="External"/><Relationship Id="rId34" Type="http://schemas.openxmlformats.org/officeDocument/2006/relationships/hyperlink" Target="http://internet.garant.ru/document/redirect/57746200/0" TargetMode="External"/><Relationship Id="rId42" Type="http://schemas.openxmlformats.org/officeDocument/2006/relationships/hyperlink" Target="http://internet.garant.ru/document/redirect/57407515/0" TargetMode="External"/><Relationship Id="rId47" Type="http://schemas.openxmlformats.org/officeDocument/2006/relationships/hyperlink" Target="http://internet.garant.ru/document?id=70868844&amp;sub=2421" TargetMode="External"/><Relationship Id="rId50" Type="http://schemas.openxmlformats.org/officeDocument/2006/relationships/hyperlink" Target="http://internet.garant.ru/document/redirect/1548770/0" TargetMode="External"/><Relationship Id="rId55" Type="http://schemas.openxmlformats.org/officeDocument/2006/relationships/footer" Target="footer1.xml"/><Relationship Id="rId7" Type="http://schemas.openxmlformats.org/officeDocument/2006/relationships/hyperlink" Target="http://internet.garant.ru/document/redirect/57746200/0" TargetMode="External"/><Relationship Id="rId2" Type="http://schemas.openxmlformats.org/officeDocument/2006/relationships/styles" Target="styles.xml"/><Relationship Id="rId16" Type="http://schemas.openxmlformats.org/officeDocument/2006/relationships/hyperlink" Target="http://internet.garant.ru/document?id=71494768&amp;sub=15380000" TargetMode="External"/><Relationship Id="rId29" Type="http://schemas.openxmlformats.org/officeDocument/2006/relationships/hyperlink" Target="http://internet.garant.ru/document/redirect/71129576/0" TargetMode="External"/><Relationship Id="rId11" Type="http://schemas.openxmlformats.org/officeDocument/2006/relationships/hyperlink" Target="http://internet.garant.ru/document/redirect/1548770/0" TargetMode="External"/><Relationship Id="rId24" Type="http://schemas.openxmlformats.org/officeDocument/2006/relationships/hyperlink" Target="http://internet.garant.ru/document/redirect/70650726/0" TargetMode="External"/><Relationship Id="rId32" Type="http://schemas.openxmlformats.org/officeDocument/2006/relationships/hyperlink" Target="http://internet.garant.ru/document/redirect/70807194/0" TargetMode="External"/><Relationship Id="rId37" Type="http://schemas.openxmlformats.org/officeDocument/2006/relationships/hyperlink" Target="http://internet.garant.ru/document?id=70868844&amp;sub=2421" TargetMode="External"/><Relationship Id="rId40" Type="http://schemas.openxmlformats.org/officeDocument/2006/relationships/hyperlink" Target="http://internet.garant.ru/document/redirect/1548770/0" TargetMode="External"/><Relationship Id="rId45" Type="http://schemas.openxmlformats.org/officeDocument/2006/relationships/hyperlink" Target="http://internet.garant.ru/document/redirect/57746200/0" TargetMode="External"/><Relationship Id="rId53" Type="http://schemas.openxmlformats.org/officeDocument/2006/relationships/hyperlink" Target="http://internet.garant.ru/document/redirect/71594768/0" TargetMode="External"/><Relationship Id="rId5" Type="http://schemas.openxmlformats.org/officeDocument/2006/relationships/footnotes" Target="footnotes.xml"/><Relationship Id="rId19" Type="http://schemas.openxmlformats.org/officeDocument/2006/relationships/hyperlink" Target="http://internet.garant.ru/document/redirect/71642732/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internet.garant.ru/document?id=70868844&amp;sub=2421" TargetMode="External"/><Relationship Id="rId14" Type="http://schemas.openxmlformats.org/officeDocument/2006/relationships/hyperlink" Target="http://internet.garant.ru/document/redirect/71594768/0" TargetMode="External"/><Relationship Id="rId22" Type="http://schemas.openxmlformats.org/officeDocument/2006/relationships/hyperlink" Target="http://internet.garant.ru/document/redirect/70968844/0" TargetMode="External"/><Relationship Id="rId27" Type="http://schemas.openxmlformats.org/officeDocument/2006/relationships/hyperlink" Target="http://internet.garant.ru/document/redirect/57407515/0" TargetMode="External"/><Relationship Id="rId30" Type="http://schemas.openxmlformats.org/officeDocument/2006/relationships/hyperlink" Target="http://internet.garant.ru/document?id=71494768&amp;sub=15380000" TargetMode="External"/><Relationship Id="rId35" Type="http://schemas.openxmlformats.org/officeDocument/2006/relationships/hyperlink" Target="http://internet.garant.ru/document/redirect/57746200/0" TargetMode="External"/><Relationship Id="rId43" Type="http://schemas.openxmlformats.org/officeDocument/2006/relationships/hyperlink" Target="http://internet.garant.ru/document/redirect/71594768/0" TargetMode="External"/><Relationship Id="rId48" Type="http://schemas.openxmlformats.org/officeDocument/2006/relationships/hyperlink" Target="http://internet.garant.ru/document/redirect/70650726/0" TargetMode="External"/><Relationship Id="rId56" Type="http://schemas.openxmlformats.org/officeDocument/2006/relationships/fontTable" Target="fontTable.xml"/><Relationship Id="rId8" Type="http://schemas.openxmlformats.org/officeDocument/2006/relationships/hyperlink" Target="http://internet.garant.ru/document/redirect/70968844/0" TargetMode="External"/><Relationship Id="rId51" Type="http://schemas.openxmlformats.org/officeDocument/2006/relationships/hyperlink" Target="http://internet.garant.ru/document/redirect/108186/0" TargetMode="External"/><Relationship Id="rId3" Type="http://schemas.openxmlformats.org/officeDocument/2006/relationships/settings" Target="settings.xml"/><Relationship Id="rId12" Type="http://schemas.openxmlformats.org/officeDocument/2006/relationships/hyperlink" Target="http://internet.garant.ru/document/redirect/108186/0" TargetMode="External"/><Relationship Id="rId17" Type="http://schemas.openxmlformats.org/officeDocument/2006/relationships/hyperlink" Target="http://internet.garant.ru/document/redirect/70366852/0" TargetMode="External"/><Relationship Id="rId25" Type="http://schemas.openxmlformats.org/officeDocument/2006/relationships/hyperlink" Target="http://internet.garant.ru/document/redirect/1548770/0" TargetMode="External"/><Relationship Id="rId33" Type="http://schemas.openxmlformats.org/officeDocument/2006/relationships/hyperlink" Target="http://internet.garant.ru/document/redirect/71642732/0" TargetMode="External"/><Relationship Id="rId38" Type="http://schemas.openxmlformats.org/officeDocument/2006/relationships/hyperlink" Target="http://internet.garant.ru/document/redirect/70650726/0" TargetMode="External"/><Relationship Id="rId46" Type="http://schemas.openxmlformats.org/officeDocument/2006/relationships/hyperlink" Target="http://internet.garant.ru/document/redirect/70968844/0" TargetMode="External"/><Relationship Id="rId20" Type="http://schemas.openxmlformats.org/officeDocument/2006/relationships/hyperlink" Target="http://internet.garant.ru/document/redirect/57746200/0" TargetMode="External"/><Relationship Id="rId41" Type="http://schemas.openxmlformats.org/officeDocument/2006/relationships/hyperlink" Target="http://internet.garant.ru/document/redirect/108186/0" TargetMode="External"/><Relationship Id="rId54" Type="http://schemas.openxmlformats.org/officeDocument/2006/relationships/hyperlink" Target="http://internet.garant.ru/document/redirect/71129576/0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http://internet.garant.ru/document/redirect/71129576/0" TargetMode="External"/><Relationship Id="rId23" Type="http://schemas.openxmlformats.org/officeDocument/2006/relationships/hyperlink" Target="http://internet.garant.ru/document?id=70868844&amp;sub=2421" TargetMode="External"/><Relationship Id="rId28" Type="http://schemas.openxmlformats.org/officeDocument/2006/relationships/hyperlink" Target="http://internet.garant.ru/document/redirect/71594768/0" TargetMode="External"/><Relationship Id="rId36" Type="http://schemas.openxmlformats.org/officeDocument/2006/relationships/hyperlink" Target="http://internet.garant.ru/document/redirect/70968844/0" TargetMode="External"/><Relationship Id="rId49" Type="http://schemas.openxmlformats.org/officeDocument/2006/relationships/hyperlink" Target="http://internet.garant.ru/document?id=71494768&amp;sub=15380000" TargetMode="External"/><Relationship Id="rId57" Type="http://schemas.openxmlformats.org/officeDocument/2006/relationships/theme" Target="theme/theme1.xml"/><Relationship Id="rId10" Type="http://schemas.openxmlformats.org/officeDocument/2006/relationships/hyperlink" Target="http://internet.garant.ru/document/redirect/70650726/0" TargetMode="External"/><Relationship Id="rId31" Type="http://schemas.openxmlformats.org/officeDocument/2006/relationships/hyperlink" Target="http://internet.garant.ru/document/redirect/70366852/0" TargetMode="External"/><Relationship Id="rId44" Type="http://schemas.openxmlformats.org/officeDocument/2006/relationships/hyperlink" Target="http://internet.garant.ru/document/redirect/71129576/0" TargetMode="External"/><Relationship Id="rId52" Type="http://schemas.openxmlformats.org/officeDocument/2006/relationships/hyperlink" Target="http://internet.garant.ru/document/redirect/57407515/0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37</Pages>
  <Words>7078</Words>
  <Characters>40348</Characters>
  <Application>Microsoft Office Word</Application>
  <DocSecurity>0</DocSecurity>
  <Lines>336</Lines>
  <Paragraphs>9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Финансовый Университет</Company>
  <LinksUpToDate>false</LinksUpToDate>
  <CharactersWithSpaces>47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Сергей Бровчак</dc:creator>
  <cp:lastModifiedBy>Пилюгина Полина Сергеевна</cp:lastModifiedBy>
  <cp:revision>5</cp:revision>
  <dcterms:created xsi:type="dcterms:W3CDTF">2023-02-13T10:18:00Z</dcterms:created>
  <dcterms:modified xsi:type="dcterms:W3CDTF">2023-02-13T10:52:00Z</dcterms:modified>
</cp:coreProperties>
</file>